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30D1BF" w14:textId="291C8B68" w:rsidR="00F4678E" w:rsidRPr="00096D0A" w:rsidRDefault="004B7DF6" w:rsidP="00096D0A">
      <w:pPr>
        <w:pStyle w:val="Title"/>
        <w:tabs>
          <w:tab w:val="left" w:pos="1080"/>
        </w:tabs>
        <w:rPr>
          <w:bCs/>
        </w:rPr>
      </w:pPr>
      <w:r w:rsidRPr="00096D0A">
        <w:rPr>
          <w:bCs/>
          <w:noProof/>
        </w:rPr>
        <w:drawing>
          <wp:anchor distT="0" distB="0" distL="114300" distR="114300" simplePos="0" relativeHeight="251657728" behindDoc="0" locked="0" layoutInCell="1" allowOverlap="1" wp14:anchorId="38BEF220" wp14:editId="6D9C880F">
            <wp:simplePos x="0" y="0"/>
            <wp:positionH relativeFrom="column">
              <wp:posOffset>-333375</wp:posOffset>
            </wp:positionH>
            <wp:positionV relativeFrom="paragraph">
              <wp:posOffset>-466725</wp:posOffset>
            </wp:positionV>
            <wp:extent cx="6610350" cy="15906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0350" cy="1590675"/>
                    </a:xfrm>
                    <a:prstGeom prst="rect">
                      <a:avLst/>
                    </a:prstGeom>
                    <a:noFill/>
                    <a:ln>
                      <a:noFill/>
                    </a:ln>
                  </pic:spPr>
                </pic:pic>
              </a:graphicData>
            </a:graphic>
            <wp14:sizeRelH relativeFrom="page">
              <wp14:pctWidth>0</wp14:pctWidth>
            </wp14:sizeRelH>
            <wp14:sizeRelV relativeFrom="page">
              <wp14:pctHeight>0</wp14:pctHeight>
            </wp14:sizeRelV>
          </wp:anchor>
        </w:drawing>
      </w:r>
      <w:r w:rsidR="00B90811" w:rsidRPr="00096D0A">
        <w:rPr>
          <w:bCs/>
        </w:rPr>
        <w:t>Susquehanna Township Board of Commissioners</w:t>
      </w:r>
    </w:p>
    <w:p w14:paraId="08EB6BED" w14:textId="77777777" w:rsidR="00B90811" w:rsidRDefault="00B90811" w:rsidP="00B90811">
      <w:pPr>
        <w:widowControl w:val="0"/>
        <w:jc w:val="center"/>
        <w:rPr>
          <w:b/>
          <w:snapToGrid w:val="0"/>
          <w:u w:val="single"/>
        </w:rPr>
      </w:pPr>
      <w:r>
        <w:rPr>
          <w:b/>
          <w:snapToGrid w:val="0"/>
          <w:u w:val="single"/>
        </w:rPr>
        <w:t>Regular Meeting Agenda</w:t>
      </w:r>
    </w:p>
    <w:p w14:paraId="4A9806EA" w14:textId="76FD3F3D" w:rsidR="00B90811" w:rsidRDefault="00F957B5" w:rsidP="00B90811">
      <w:pPr>
        <w:widowControl w:val="0"/>
        <w:jc w:val="center"/>
        <w:rPr>
          <w:b/>
          <w:snapToGrid w:val="0"/>
          <w:u w:val="single"/>
        </w:rPr>
      </w:pPr>
      <w:r>
        <w:rPr>
          <w:b/>
          <w:snapToGrid w:val="0"/>
          <w:u w:val="single"/>
        </w:rPr>
        <w:t>March 14</w:t>
      </w:r>
      <w:r w:rsidR="00D666FC">
        <w:rPr>
          <w:b/>
          <w:snapToGrid w:val="0"/>
          <w:u w:val="single"/>
        </w:rPr>
        <w:t>,</w:t>
      </w:r>
      <w:r w:rsidR="00B90811">
        <w:rPr>
          <w:b/>
          <w:snapToGrid w:val="0"/>
          <w:u w:val="single"/>
        </w:rPr>
        <w:t xml:space="preserve"> 202</w:t>
      </w:r>
      <w:r w:rsidR="0047329F">
        <w:rPr>
          <w:b/>
          <w:snapToGrid w:val="0"/>
          <w:u w:val="single"/>
        </w:rPr>
        <w:t>4</w:t>
      </w:r>
    </w:p>
    <w:p w14:paraId="454E121A" w14:textId="7BA9FE27" w:rsidR="00B90811" w:rsidRDefault="00F754C0" w:rsidP="00F338E2">
      <w:pPr>
        <w:widowControl w:val="0"/>
        <w:jc w:val="center"/>
        <w:rPr>
          <w:b/>
          <w:snapToGrid w:val="0"/>
          <w:u w:val="single"/>
        </w:rPr>
      </w:pPr>
      <w:r>
        <w:rPr>
          <w:b/>
          <w:snapToGrid w:val="0"/>
          <w:u w:val="single"/>
        </w:rPr>
        <w:t>Pincus Room</w:t>
      </w:r>
    </w:p>
    <w:p w14:paraId="5F195A24" w14:textId="215B5E96" w:rsidR="00F338E2" w:rsidRPr="00B90811" w:rsidRDefault="003B739B" w:rsidP="00F338E2">
      <w:pPr>
        <w:widowControl w:val="0"/>
        <w:jc w:val="center"/>
        <w:rPr>
          <w:b/>
          <w:snapToGrid w:val="0"/>
          <w:u w:val="single"/>
        </w:rPr>
      </w:pPr>
      <w:r>
        <w:rPr>
          <w:b/>
          <w:snapToGrid w:val="0"/>
          <w:u w:val="single"/>
        </w:rPr>
        <w:t>6:30 p.m.</w:t>
      </w:r>
    </w:p>
    <w:p w14:paraId="6AA40A17" w14:textId="77777777" w:rsidR="0027769E" w:rsidRDefault="0027769E" w:rsidP="002E763A">
      <w:pPr>
        <w:widowControl w:val="0"/>
        <w:rPr>
          <w:b/>
          <w:snapToGrid w:val="0"/>
          <w:u w:val="single"/>
        </w:rPr>
      </w:pPr>
    </w:p>
    <w:p w14:paraId="32240D97" w14:textId="77777777" w:rsidR="00E70F2B" w:rsidRDefault="00E70F2B">
      <w:pPr>
        <w:pStyle w:val="Heading7"/>
      </w:pPr>
      <w:r w:rsidRPr="004C4264">
        <w:rPr>
          <w:b/>
          <w:bCs/>
        </w:rPr>
        <w:t>A.</w:t>
      </w:r>
      <w:r>
        <w:tab/>
      </w:r>
      <w:r w:rsidR="003B739B" w:rsidRPr="003B739B">
        <w:rPr>
          <w:b/>
          <w:bCs/>
        </w:rPr>
        <w:t>CALL TO ORDER</w:t>
      </w:r>
    </w:p>
    <w:p w14:paraId="2C2A2FA6" w14:textId="77777777" w:rsidR="00BF0325" w:rsidRDefault="008E0D4B" w:rsidP="00BF0325">
      <w:r>
        <w:t xml:space="preserve"> </w:t>
      </w:r>
    </w:p>
    <w:p w14:paraId="6972CC51" w14:textId="77777777" w:rsidR="008E0D4B" w:rsidRDefault="00BF0325" w:rsidP="007B611C">
      <w:pPr>
        <w:rPr>
          <w:b/>
          <w:bCs/>
          <w:szCs w:val="24"/>
        </w:rPr>
      </w:pPr>
      <w:r w:rsidRPr="004C4264">
        <w:rPr>
          <w:b/>
          <w:bCs/>
          <w:szCs w:val="24"/>
        </w:rPr>
        <w:t>B.</w:t>
      </w:r>
      <w:r>
        <w:rPr>
          <w:szCs w:val="24"/>
        </w:rPr>
        <w:tab/>
      </w:r>
      <w:r w:rsidR="003B739B">
        <w:rPr>
          <w:b/>
          <w:bCs/>
          <w:szCs w:val="24"/>
        </w:rPr>
        <w:t>ROLL CALL</w:t>
      </w:r>
    </w:p>
    <w:p w14:paraId="76F8E2B8" w14:textId="77777777" w:rsidR="00957D08" w:rsidRDefault="00957D08" w:rsidP="007B611C">
      <w:pPr>
        <w:rPr>
          <w:b/>
          <w:bCs/>
          <w:szCs w:val="24"/>
        </w:rPr>
      </w:pPr>
    </w:p>
    <w:p w14:paraId="44D037E2" w14:textId="5AA7CAEA" w:rsidR="00957D08" w:rsidRPr="003B739B" w:rsidRDefault="00957D08" w:rsidP="007B611C">
      <w:pPr>
        <w:rPr>
          <w:b/>
          <w:bCs/>
          <w:szCs w:val="24"/>
        </w:rPr>
      </w:pPr>
      <w:r>
        <w:rPr>
          <w:b/>
          <w:bCs/>
          <w:szCs w:val="24"/>
        </w:rPr>
        <w:t>C.</w:t>
      </w:r>
      <w:r>
        <w:rPr>
          <w:b/>
          <w:bCs/>
          <w:szCs w:val="24"/>
        </w:rPr>
        <w:tab/>
        <w:t>EXECUTIVE SESSION</w:t>
      </w:r>
    </w:p>
    <w:p w14:paraId="74153788" w14:textId="77777777" w:rsidR="009C429A" w:rsidRPr="00217819" w:rsidRDefault="009C429A" w:rsidP="006142E0">
      <w:pPr>
        <w:rPr>
          <w:szCs w:val="24"/>
        </w:rPr>
      </w:pPr>
    </w:p>
    <w:p w14:paraId="6D006320" w14:textId="5D928298" w:rsidR="00B0039B" w:rsidRDefault="00957D08" w:rsidP="005D1B5E">
      <w:pPr>
        <w:pStyle w:val="Heading9"/>
        <w:ind w:firstLine="0"/>
        <w:rPr>
          <w:b/>
          <w:bCs/>
        </w:rPr>
      </w:pPr>
      <w:r>
        <w:rPr>
          <w:b/>
          <w:bCs/>
        </w:rPr>
        <w:t>D</w:t>
      </w:r>
      <w:r w:rsidR="008F65F8" w:rsidRPr="004C4264">
        <w:rPr>
          <w:b/>
          <w:bCs/>
        </w:rPr>
        <w:t>.</w:t>
      </w:r>
      <w:r w:rsidR="00B0039B">
        <w:tab/>
      </w:r>
      <w:r w:rsidR="003B739B">
        <w:rPr>
          <w:b/>
          <w:bCs/>
        </w:rPr>
        <w:t>PLEDGE OF ALLEGIANCE &amp; MOMENT OF SILENCE</w:t>
      </w:r>
    </w:p>
    <w:p w14:paraId="11B0EA89" w14:textId="4B22444A" w:rsidR="0064300F" w:rsidRDefault="0064300F" w:rsidP="0064300F"/>
    <w:p w14:paraId="7CA29F66" w14:textId="6560ACA6" w:rsidR="0064300F" w:rsidRDefault="00957D08" w:rsidP="0064300F">
      <w:pPr>
        <w:rPr>
          <w:b/>
          <w:szCs w:val="24"/>
        </w:rPr>
      </w:pPr>
      <w:r>
        <w:rPr>
          <w:b/>
          <w:bCs/>
          <w:szCs w:val="24"/>
        </w:rPr>
        <w:t>E</w:t>
      </w:r>
      <w:r w:rsidR="0064300F" w:rsidRPr="004C4264">
        <w:rPr>
          <w:b/>
          <w:bCs/>
          <w:szCs w:val="24"/>
        </w:rPr>
        <w:t>.</w:t>
      </w:r>
      <w:r w:rsidR="0064300F" w:rsidRPr="00B0039B">
        <w:rPr>
          <w:szCs w:val="24"/>
        </w:rPr>
        <w:tab/>
      </w:r>
      <w:r w:rsidR="0064300F" w:rsidRPr="00B0039B">
        <w:rPr>
          <w:b/>
          <w:szCs w:val="24"/>
        </w:rPr>
        <w:t>PETITIONS, COMPLAINTS, SUGGESTIONS FROM CITIZENS</w:t>
      </w:r>
    </w:p>
    <w:p w14:paraId="6193D3AD" w14:textId="77777777" w:rsidR="0021181F" w:rsidRDefault="0021181F" w:rsidP="00B0039B">
      <w:pPr>
        <w:rPr>
          <w:b/>
          <w:szCs w:val="24"/>
        </w:rPr>
      </w:pPr>
    </w:p>
    <w:p w14:paraId="79EAE974" w14:textId="163DF2AF" w:rsidR="00AB2A41" w:rsidRDefault="00957D08" w:rsidP="00B0039B">
      <w:pPr>
        <w:rPr>
          <w:b/>
          <w:szCs w:val="24"/>
        </w:rPr>
      </w:pPr>
      <w:r>
        <w:rPr>
          <w:b/>
          <w:szCs w:val="24"/>
        </w:rPr>
        <w:t>F</w:t>
      </w:r>
      <w:r w:rsidR="00575131" w:rsidRPr="004C4264">
        <w:rPr>
          <w:b/>
          <w:szCs w:val="24"/>
        </w:rPr>
        <w:t>.</w:t>
      </w:r>
      <w:r w:rsidR="00575131">
        <w:rPr>
          <w:bCs/>
          <w:szCs w:val="24"/>
        </w:rPr>
        <w:t xml:space="preserve">        </w:t>
      </w:r>
      <w:r w:rsidR="00575131">
        <w:rPr>
          <w:b/>
          <w:szCs w:val="24"/>
        </w:rPr>
        <w:t xml:space="preserve">APPROVAL OF MINUTES </w:t>
      </w:r>
    </w:p>
    <w:p w14:paraId="7AE72B3D" w14:textId="77777777" w:rsidR="00DE49BB" w:rsidRDefault="00DE49BB" w:rsidP="00B0039B">
      <w:pPr>
        <w:rPr>
          <w:b/>
          <w:szCs w:val="24"/>
        </w:rPr>
      </w:pPr>
    </w:p>
    <w:p w14:paraId="7A827B74" w14:textId="619FE347" w:rsidR="00D75781" w:rsidRPr="00DA6586" w:rsidRDefault="00F957B5" w:rsidP="00DA6586">
      <w:pPr>
        <w:numPr>
          <w:ilvl w:val="0"/>
          <w:numId w:val="7"/>
        </w:numPr>
        <w:ind w:left="1080"/>
        <w:rPr>
          <w:bCs/>
          <w:szCs w:val="24"/>
        </w:rPr>
      </w:pPr>
      <w:r>
        <w:rPr>
          <w:bCs/>
          <w:szCs w:val="24"/>
        </w:rPr>
        <w:t>February 22, 2024</w:t>
      </w:r>
      <w:r w:rsidR="00346A67">
        <w:rPr>
          <w:bCs/>
          <w:szCs w:val="24"/>
        </w:rPr>
        <w:t xml:space="preserve"> – Board of Commissioners </w:t>
      </w:r>
      <w:r w:rsidR="00DA6586">
        <w:rPr>
          <w:bCs/>
          <w:szCs w:val="24"/>
        </w:rPr>
        <w:t>Workshop</w:t>
      </w:r>
      <w:r w:rsidR="00346A67">
        <w:rPr>
          <w:bCs/>
          <w:szCs w:val="24"/>
        </w:rPr>
        <w:t xml:space="preserve"> Meeting</w:t>
      </w:r>
    </w:p>
    <w:p w14:paraId="74A17E19" w14:textId="6FFE987D" w:rsidR="00515A09" w:rsidRDefault="00515A09" w:rsidP="00F467ED">
      <w:pPr>
        <w:pStyle w:val="Heading9"/>
        <w:tabs>
          <w:tab w:val="left" w:pos="900"/>
          <w:tab w:val="left" w:pos="1260"/>
        </w:tabs>
        <w:ind w:firstLine="0"/>
        <w:rPr>
          <w:szCs w:val="24"/>
        </w:rPr>
      </w:pPr>
    </w:p>
    <w:p w14:paraId="3A98A4C9" w14:textId="77777777" w:rsidR="00F957B5" w:rsidRDefault="00957D08" w:rsidP="00DA7980">
      <w:pPr>
        <w:jc w:val="both"/>
        <w:rPr>
          <w:b/>
          <w:szCs w:val="24"/>
        </w:rPr>
      </w:pPr>
      <w:r>
        <w:rPr>
          <w:b/>
          <w:bCs/>
          <w:szCs w:val="24"/>
        </w:rPr>
        <w:t>G</w:t>
      </w:r>
      <w:r w:rsidR="00F9767D" w:rsidRPr="00F9767D">
        <w:rPr>
          <w:b/>
          <w:bCs/>
          <w:szCs w:val="24"/>
        </w:rPr>
        <w:t>.</w:t>
      </w:r>
      <w:r w:rsidR="00F9767D">
        <w:rPr>
          <w:b/>
          <w:szCs w:val="24"/>
        </w:rPr>
        <w:t xml:space="preserve"> </w:t>
      </w:r>
      <w:r w:rsidR="00F9767D">
        <w:rPr>
          <w:b/>
          <w:szCs w:val="24"/>
        </w:rPr>
        <w:tab/>
      </w:r>
      <w:r w:rsidR="00515A09">
        <w:rPr>
          <w:b/>
          <w:szCs w:val="24"/>
        </w:rPr>
        <w:t>RECOGNITIONS AND PRESENTAT</w:t>
      </w:r>
      <w:r w:rsidR="00515A09" w:rsidRPr="00515A09">
        <w:rPr>
          <w:b/>
          <w:szCs w:val="24"/>
        </w:rPr>
        <w:t>ION</w:t>
      </w:r>
      <w:r w:rsidR="003A6749">
        <w:rPr>
          <w:b/>
          <w:szCs w:val="24"/>
        </w:rPr>
        <w:t>S</w:t>
      </w:r>
    </w:p>
    <w:p w14:paraId="69517806" w14:textId="77777777" w:rsidR="00F957B5" w:rsidRDefault="00F957B5" w:rsidP="00DA7980">
      <w:pPr>
        <w:jc w:val="both"/>
        <w:rPr>
          <w:b/>
          <w:szCs w:val="24"/>
        </w:rPr>
      </w:pPr>
    </w:p>
    <w:p w14:paraId="386F128F" w14:textId="77777777" w:rsidR="00BF6B0C" w:rsidRPr="00F957B5" w:rsidRDefault="00BF6B0C" w:rsidP="009F6982">
      <w:pPr>
        <w:pStyle w:val="ListParagraph"/>
        <w:numPr>
          <w:ilvl w:val="0"/>
          <w:numId w:val="42"/>
        </w:numPr>
        <w:ind w:left="1080"/>
        <w:jc w:val="both"/>
        <w:rPr>
          <w:bCs/>
          <w:sz w:val="24"/>
          <w:szCs w:val="24"/>
        </w:rPr>
      </w:pPr>
      <w:r>
        <w:rPr>
          <w:rFonts w:ascii="Times New Roman" w:hAnsi="Times New Roman"/>
          <w:b/>
          <w:sz w:val="24"/>
          <w:szCs w:val="24"/>
        </w:rPr>
        <w:t xml:space="preserve">A PROCLAMATION OF SUSQUEHANNA TOWNSHIP, DAUPHIN COUNTY, PENNSYLVANIA </w:t>
      </w:r>
      <w:r w:rsidRPr="00FB7FE0">
        <w:rPr>
          <w:rFonts w:ascii="Times New Roman" w:hAnsi="Times New Roman"/>
          <w:b/>
          <w:sz w:val="24"/>
          <w:szCs w:val="24"/>
        </w:rPr>
        <w:t xml:space="preserve">RECOGNIZING THE HONORABLE SERVICE OF </w:t>
      </w:r>
      <w:r>
        <w:rPr>
          <w:rFonts w:ascii="Times New Roman" w:hAnsi="Times New Roman"/>
          <w:b/>
          <w:sz w:val="24"/>
          <w:szCs w:val="24"/>
        </w:rPr>
        <w:t>CAPTAIN JASON REBER</w:t>
      </w:r>
      <w:r w:rsidRPr="00FB7FE0">
        <w:rPr>
          <w:rFonts w:ascii="Times New Roman" w:hAnsi="Times New Roman"/>
          <w:b/>
          <w:sz w:val="24"/>
          <w:szCs w:val="24"/>
        </w:rPr>
        <w:t xml:space="preserve"> TO SUSQUEHANNA TOWNSHIP FOR MORE THAN 2</w:t>
      </w:r>
      <w:r>
        <w:rPr>
          <w:rFonts w:ascii="Times New Roman" w:hAnsi="Times New Roman"/>
          <w:b/>
          <w:sz w:val="24"/>
          <w:szCs w:val="24"/>
        </w:rPr>
        <w:t>4</w:t>
      </w:r>
      <w:r w:rsidRPr="00FB7FE0">
        <w:rPr>
          <w:rFonts w:ascii="Times New Roman" w:hAnsi="Times New Roman"/>
          <w:b/>
          <w:sz w:val="24"/>
          <w:szCs w:val="24"/>
        </w:rPr>
        <w:t xml:space="preserve"> YEARS</w:t>
      </w:r>
    </w:p>
    <w:p w14:paraId="1827B95D" w14:textId="77777777" w:rsidR="00BF6B0C" w:rsidRDefault="00BF6B0C"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Frank Lynch, President, Board of Commissioners</w:t>
      </w:r>
    </w:p>
    <w:p w14:paraId="333E501E" w14:textId="77777777" w:rsidR="009978AF" w:rsidRDefault="009978AF" w:rsidP="009F6982">
      <w:pPr>
        <w:pStyle w:val="ListParagraph"/>
        <w:ind w:left="1080" w:hanging="360"/>
        <w:jc w:val="both"/>
        <w:rPr>
          <w:rFonts w:ascii="Times New Roman" w:hAnsi="Times New Roman"/>
          <w:bCs/>
          <w:i/>
          <w:iCs/>
          <w:sz w:val="24"/>
          <w:szCs w:val="24"/>
        </w:rPr>
      </w:pPr>
    </w:p>
    <w:p w14:paraId="6EAB818A" w14:textId="14A15CDD" w:rsidR="009978AF" w:rsidRDefault="009978AF" w:rsidP="009F6982">
      <w:pPr>
        <w:pStyle w:val="ListParagraph"/>
        <w:ind w:left="1080"/>
        <w:jc w:val="both"/>
        <w:rPr>
          <w:rFonts w:ascii="Times New Roman" w:hAnsi="Times New Roman"/>
          <w:bCs/>
          <w:sz w:val="24"/>
          <w:szCs w:val="24"/>
        </w:rPr>
      </w:pPr>
      <w:r>
        <w:rPr>
          <w:rFonts w:ascii="Times New Roman" w:hAnsi="Times New Roman"/>
          <w:b/>
          <w:sz w:val="24"/>
          <w:szCs w:val="24"/>
        </w:rPr>
        <w:t>Narrative</w:t>
      </w:r>
    </w:p>
    <w:p w14:paraId="35865F3E" w14:textId="4AC134B1" w:rsidR="009978AF" w:rsidRPr="009978AF" w:rsidRDefault="009978AF" w:rsidP="009F6982">
      <w:pPr>
        <w:pStyle w:val="ListParagraph"/>
        <w:ind w:left="1080"/>
        <w:jc w:val="both"/>
        <w:rPr>
          <w:rFonts w:ascii="Times New Roman" w:hAnsi="Times New Roman"/>
          <w:bCs/>
          <w:sz w:val="24"/>
          <w:szCs w:val="24"/>
        </w:rPr>
      </w:pPr>
      <w:r>
        <w:rPr>
          <w:rFonts w:ascii="Times New Roman" w:hAnsi="Times New Roman"/>
          <w:bCs/>
          <w:sz w:val="24"/>
          <w:szCs w:val="24"/>
        </w:rPr>
        <w:t xml:space="preserve">Provided with the agenda is a </w:t>
      </w:r>
      <w:r w:rsidR="0022560A">
        <w:rPr>
          <w:rFonts w:ascii="Times New Roman" w:hAnsi="Times New Roman"/>
          <w:bCs/>
          <w:sz w:val="24"/>
          <w:szCs w:val="24"/>
        </w:rPr>
        <w:t>p</w:t>
      </w:r>
      <w:r>
        <w:rPr>
          <w:rFonts w:ascii="Times New Roman" w:hAnsi="Times New Roman"/>
          <w:bCs/>
          <w:sz w:val="24"/>
          <w:szCs w:val="24"/>
        </w:rPr>
        <w:t>roclamation recognizing and celebrating the 24-year career of Captain Jason Reber in service to the Police Department and community. Captain Reber retired from the Susquehanna Township Police Department at the end of January.</w:t>
      </w:r>
    </w:p>
    <w:p w14:paraId="46FEEE37" w14:textId="77777777" w:rsidR="00BF6B0C" w:rsidRDefault="00BF6B0C" w:rsidP="009F6982">
      <w:pPr>
        <w:pStyle w:val="ListParagraph"/>
        <w:ind w:left="1080" w:hanging="360"/>
        <w:jc w:val="both"/>
        <w:rPr>
          <w:rFonts w:ascii="Times New Roman" w:hAnsi="Times New Roman"/>
          <w:bCs/>
          <w:sz w:val="24"/>
          <w:szCs w:val="24"/>
        </w:rPr>
      </w:pPr>
    </w:p>
    <w:p w14:paraId="3A662808" w14:textId="49675153" w:rsidR="00BF6B0C" w:rsidRDefault="00BF6B0C"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lastRenderedPageBreak/>
        <w:t>Recommended motion: That the Board of Commissioners adopt the proclamation recognizing the honorable service of Captain Jason Reber to Susquehanna Township for more than 24 years.</w:t>
      </w:r>
    </w:p>
    <w:p w14:paraId="76A2424A" w14:textId="77777777" w:rsidR="00BF6B0C" w:rsidRPr="00BF6B0C" w:rsidRDefault="00BF6B0C" w:rsidP="009F6982">
      <w:pPr>
        <w:pStyle w:val="ListParagraph"/>
        <w:ind w:left="1080" w:hanging="360"/>
        <w:jc w:val="both"/>
        <w:rPr>
          <w:rFonts w:ascii="Times New Roman" w:hAnsi="Times New Roman"/>
          <w:bCs/>
          <w:i/>
          <w:iCs/>
          <w:sz w:val="24"/>
          <w:szCs w:val="24"/>
        </w:rPr>
      </w:pPr>
    </w:p>
    <w:p w14:paraId="0F185DBB" w14:textId="64BEB305" w:rsidR="00F2650C" w:rsidRPr="00CA3C4C" w:rsidRDefault="00CA3C4C" w:rsidP="009F6982">
      <w:pPr>
        <w:pStyle w:val="ListParagraph"/>
        <w:numPr>
          <w:ilvl w:val="0"/>
          <w:numId w:val="42"/>
        </w:numPr>
        <w:ind w:left="1080"/>
        <w:jc w:val="both"/>
        <w:rPr>
          <w:bCs/>
          <w:sz w:val="24"/>
          <w:szCs w:val="24"/>
        </w:rPr>
      </w:pPr>
      <w:r>
        <w:rPr>
          <w:rFonts w:ascii="Times New Roman" w:hAnsi="Times New Roman"/>
          <w:b/>
          <w:sz w:val="24"/>
          <w:szCs w:val="24"/>
        </w:rPr>
        <w:t>PUBLIC SAFETY AWARDS CEREMONY</w:t>
      </w:r>
    </w:p>
    <w:p w14:paraId="75EE59FF" w14:textId="7CE4BB0F" w:rsidR="00CA3C4C" w:rsidRDefault="00CA3C4C"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Rob Martin, Director of Public Safety</w:t>
      </w:r>
    </w:p>
    <w:p w14:paraId="2328D9D4" w14:textId="77777777" w:rsidR="00CA3C4C" w:rsidRDefault="00CA3C4C" w:rsidP="009F6982">
      <w:pPr>
        <w:pStyle w:val="ListParagraph"/>
        <w:ind w:left="1080" w:hanging="360"/>
        <w:jc w:val="both"/>
        <w:rPr>
          <w:rFonts w:ascii="Times New Roman" w:hAnsi="Times New Roman"/>
          <w:bCs/>
          <w:sz w:val="24"/>
          <w:szCs w:val="24"/>
        </w:rPr>
      </w:pPr>
    </w:p>
    <w:p w14:paraId="53C0918F" w14:textId="5F7E2CBD" w:rsidR="002412B2" w:rsidRDefault="002412B2" w:rsidP="009F6982">
      <w:pPr>
        <w:pStyle w:val="ListParagraph"/>
        <w:ind w:left="1080"/>
        <w:jc w:val="both"/>
        <w:rPr>
          <w:rFonts w:ascii="Times New Roman" w:hAnsi="Times New Roman"/>
          <w:bCs/>
          <w:sz w:val="24"/>
          <w:szCs w:val="24"/>
        </w:rPr>
      </w:pPr>
      <w:r>
        <w:rPr>
          <w:rFonts w:ascii="Times New Roman" w:hAnsi="Times New Roman"/>
          <w:b/>
          <w:sz w:val="24"/>
          <w:szCs w:val="24"/>
        </w:rPr>
        <w:t>Narrative</w:t>
      </w:r>
    </w:p>
    <w:p w14:paraId="5B10A5AF" w14:textId="323A1FD5" w:rsidR="002412B2" w:rsidRPr="002412B2" w:rsidRDefault="002412B2" w:rsidP="009F6982">
      <w:pPr>
        <w:pStyle w:val="ListParagraph"/>
        <w:ind w:left="1080"/>
        <w:jc w:val="both"/>
        <w:rPr>
          <w:rFonts w:ascii="Times New Roman" w:hAnsi="Times New Roman"/>
          <w:bCs/>
          <w:sz w:val="24"/>
          <w:szCs w:val="24"/>
        </w:rPr>
      </w:pPr>
      <w:r>
        <w:rPr>
          <w:rFonts w:ascii="Times New Roman" w:hAnsi="Times New Roman"/>
          <w:bCs/>
          <w:sz w:val="24"/>
          <w:szCs w:val="24"/>
        </w:rPr>
        <w:t>Director Martin will introduce the Officers who are being presented</w:t>
      </w:r>
      <w:r w:rsidR="00DB7D9F">
        <w:rPr>
          <w:rFonts w:ascii="Times New Roman" w:hAnsi="Times New Roman"/>
          <w:bCs/>
          <w:sz w:val="24"/>
          <w:szCs w:val="24"/>
        </w:rPr>
        <w:t xml:space="preserve"> awards.</w:t>
      </w:r>
    </w:p>
    <w:p w14:paraId="2C41DA35" w14:textId="77777777" w:rsidR="002412B2" w:rsidRPr="002412B2" w:rsidRDefault="002412B2" w:rsidP="009F6982">
      <w:pPr>
        <w:pStyle w:val="ListParagraph"/>
        <w:ind w:left="1080" w:hanging="360"/>
        <w:jc w:val="both"/>
        <w:rPr>
          <w:rFonts w:ascii="Times New Roman" w:hAnsi="Times New Roman"/>
          <w:bCs/>
          <w:sz w:val="24"/>
          <w:szCs w:val="24"/>
        </w:rPr>
      </w:pPr>
    </w:p>
    <w:p w14:paraId="3E926A1E" w14:textId="19527A20" w:rsidR="00CA3C4C" w:rsidRPr="00CA3C4C" w:rsidRDefault="00CA3C4C"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 xml:space="preserve">Staff Recommendation: That the Borad of Commissioners receive the presentation. </w:t>
      </w:r>
    </w:p>
    <w:p w14:paraId="77DED290" w14:textId="5F4B8DD8" w:rsidR="00CA3C4C" w:rsidRPr="00CA3C4C" w:rsidRDefault="00CA3C4C" w:rsidP="009F6982">
      <w:pPr>
        <w:pStyle w:val="ListParagraph"/>
        <w:ind w:left="1080" w:hanging="360"/>
        <w:jc w:val="both"/>
        <w:rPr>
          <w:b/>
          <w:sz w:val="24"/>
          <w:szCs w:val="24"/>
        </w:rPr>
      </w:pPr>
    </w:p>
    <w:p w14:paraId="39952F4C" w14:textId="1C6CA591" w:rsidR="00BF6B0C" w:rsidRPr="00F957B5" w:rsidRDefault="00305907" w:rsidP="009F6982">
      <w:pPr>
        <w:pStyle w:val="ListParagraph"/>
        <w:numPr>
          <w:ilvl w:val="0"/>
          <w:numId w:val="42"/>
        </w:numPr>
        <w:ind w:left="1080"/>
        <w:jc w:val="both"/>
        <w:rPr>
          <w:bCs/>
          <w:sz w:val="24"/>
          <w:szCs w:val="24"/>
        </w:rPr>
      </w:pPr>
      <w:r>
        <w:rPr>
          <w:rFonts w:ascii="Times New Roman" w:hAnsi="Times New Roman"/>
          <w:b/>
          <w:sz w:val="24"/>
          <w:szCs w:val="24"/>
        </w:rPr>
        <w:t>POLICE DEPARTMENT PROMOTIONS</w:t>
      </w:r>
    </w:p>
    <w:p w14:paraId="2B44425D" w14:textId="68E46111" w:rsidR="00BF6B0C" w:rsidRDefault="00305907"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Rob Martin</w:t>
      </w:r>
      <w:r w:rsidR="00BF6B0C">
        <w:rPr>
          <w:rFonts w:ascii="Times New Roman" w:hAnsi="Times New Roman"/>
          <w:bCs/>
          <w:i/>
          <w:iCs/>
          <w:sz w:val="24"/>
          <w:szCs w:val="24"/>
        </w:rPr>
        <w:t>,</w:t>
      </w:r>
      <w:r w:rsidR="00F2650C">
        <w:rPr>
          <w:rFonts w:ascii="Times New Roman" w:hAnsi="Times New Roman"/>
          <w:bCs/>
          <w:i/>
          <w:iCs/>
          <w:sz w:val="24"/>
          <w:szCs w:val="24"/>
        </w:rPr>
        <w:t xml:space="preserve"> Director of Public Safety</w:t>
      </w:r>
    </w:p>
    <w:p w14:paraId="4C65B488" w14:textId="77777777" w:rsidR="000F5DC7" w:rsidRDefault="000F5DC7" w:rsidP="009F6982">
      <w:pPr>
        <w:pStyle w:val="ListParagraph"/>
        <w:ind w:left="1080" w:hanging="360"/>
        <w:jc w:val="both"/>
        <w:rPr>
          <w:rFonts w:ascii="Times New Roman" w:hAnsi="Times New Roman"/>
          <w:bCs/>
          <w:i/>
          <w:iCs/>
          <w:sz w:val="24"/>
          <w:szCs w:val="24"/>
        </w:rPr>
      </w:pPr>
    </w:p>
    <w:p w14:paraId="43CB587F" w14:textId="151897D2" w:rsidR="000F5DC7" w:rsidRDefault="000F5DC7" w:rsidP="009F6982">
      <w:pPr>
        <w:pStyle w:val="ListParagraph"/>
        <w:ind w:left="1080"/>
        <w:jc w:val="both"/>
        <w:rPr>
          <w:rFonts w:ascii="Times New Roman" w:hAnsi="Times New Roman"/>
          <w:bCs/>
          <w:sz w:val="24"/>
          <w:szCs w:val="24"/>
        </w:rPr>
      </w:pPr>
      <w:r>
        <w:rPr>
          <w:rFonts w:ascii="Times New Roman" w:hAnsi="Times New Roman"/>
          <w:b/>
          <w:sz w:val="24"/>
          <w:szCs w:val="24"/>
        </w:rPr>
        <w:t>Narrative</w:t>
      </w:r>
    </w:p>
    <w:p w14:paraId="6AE2ED68" w14:textId="553CE002" w:rsidR="000F5DC7" w:rsidRPr="000F5DC7" w:rsidRDefault="000F5DC7" w:rsidP="009F6982">
      <w:pPr>
        <w:pStyle w:val="ListParagraph"/>
        <w:ind w:left="1080"/>
        <w:jc w:val="both"/>
        <w:rPr>
          <w:rFonts w:ascii="Times New Roman" w:hAnsi="Times New Roman"/>
          <w:bCs/>
          <w:sz w:val="24"/>
          <w:szCs w:val="24"/>
        </w:rPr>
      </w:pPr>
      <w:r>
        <w:rPr>
          <w:rFonts w:ascii="Times New Roman" w:hAnsi="Times New Roman"/>
          <w:bCs/>
          <w:sz w:val="24"/>
          <w:szCs w:val="24"/>
        </w:rPr>
        <w:t>Director Martin will introduce the candidates for promotion in the Susquehanna Township Police Department. Ranks offered for promotion include one Sergeant, two Detective</w:t>
      </w:r>
      <w:r w:rsidR="00722D30">
        <w:rPr>
          <w:rFonts w:ascii="Times New Roman" w:hAnsi="Times New Roman"/>
          <w:bCs/>
          <w:sz w:val="24"/>
          <w:szCs w:val="24"/>
        </w:rPr>
        <w:t>s</w:t>
      </w:r>
      <w:r>
        <w:rPr>
          <w:rFonts w:ascii="Times New Roman" w:hAnsi="Times New Roman"/>
          <w:bCs/>
          <w:sz w:val="24"/>
          <w:szCs w:val="24"/>
        </w:rPr>
        <w:t>, and one Patrol Officer who is being elevated from probationary status to permanent employment.</w:t>
      </w:r>
    </w:p>
    <w:p w14:paraId="74B2B5C2" w14:textId="77777777" w:rsidR="00BF6B0C" w:rsidRDefault="00BF6B0C" w:rsidP="009F6982">
      <w:pPr>
        <w:pStyle w:val="ListParagraph"/>
        <w:ind w:left="1080" w:hanging="360"/>
        <w:jc w:val="both"/>
        <w:rPr>
          <w:rFonts w:ascii="Times New Roman" w:hAnsi="Times New Roman"/>
          <w:bCs/>
          <w:sz w:val="24"/>
          <w:szCs w:val="24"/>
        </w:rPr>
      </w:pPr>
    </w:p>
    <w:p w14:paraId="06F3DABA" w14:textId="217F48C5" w:rsidR="00BF6B0C" w:rsidRDefault="00BF6B0C" w:rsidP="009F6982">
      <w:pPr>
        <w:pStyle w:val="ListParagraph"/>
        <w:ind w:left="1080"/>
        <w:jc w:val="both"/>
        <w:rPr>
          <w:rFonts w:ascii="Times New Roman" w:hAnsi="Times New Roman"/>
          <w:bCs/>
          <w:i/>
          <w:iCs/>
          <w:sz w:val="24"/>
          <w:szCs w:val="24"/>
        </w:rPr>
      </w:pPr>
      <w:r>
        <w:rPr>
          <w:rFonts w:ascii="Times New Roman" w:hAnsi="Times New Roman"/>
          <w:bCs/>
          <w:i/>
          <w:iCs/>
          <w:sz w:val="24"/>
          <w:szCs w:val="24"/>
        </w:rPr>
        <w:t xml:space="preserve">Recommended motion: That the Board of Commissioners </w:t>
      </w:r>
      <w:r w:rsidR="000F5DC7">
        <w:rPr>
          <w:rFonts w:ascii="Times New Roman" w:hAnsi="Times New Roman"/>
          <w:bCs/>
          <w:i/>
          <w:iCs/>
          <w:sz w:val="24"/>
          <w:szCs w:val="24"/>
        </w:rPr>
        <w:t>promote ____ to the rank of ____ in the Susquehanna Township Police Department.</w:t>
      </w:r>
    </w:p>
    <w:p w14:paraId="757DE28A" w14:textId="6B54A686" w:rsidR="00724B11" w:rsidRDefault="00957D08" w:rsidP="00572906">
      <w:pPr>
        <w:pStyle w:val="Heading7"/>
        <w:ind w:left="750" w:right="-540" w:hanging="750"/>
        <w:rPr>
          <w:b/>
          <w:szCs w:val="24"/>
        </w:rPr>
      </w:pPr>
      <w:r>
        <w:rPr>
          <w:b/>
          <w:bCs/>
          <w:szCs w:val="24"/>
        </w:rPr>
        <w:t>H</w:t>
      </w:r>
      <w:r w:rsidR="00AE50A5" w:rsidRPr="004C4264">
        <w:rPr>
          <w:b/>
          <w:bCs/>
          <w:szCs w:val="24"/>
        </w:rPr>
        <w:t>.</w:t>
      </w:r>
      <w:r w:rsidR="00A62036">
        <w:rPr>
          <w:b/>
          <w:szCs w:val="24"/>
        </w:rPr>
        <w:t xml:space="preserve"> </w:t>
      </w:r>
      <w:r w:rsidR="00575131">
        <w:rPr>
          <w:b/>
          <w:szCs w:val="24"/>
        </w:rPr>
        <w:t xml:space="preserve">       </w:t>
      </w:r>
      <w:r w:rsidR="00E70F2B" w:rsidRPr="00DE0E64">
        <w:rPr>
          <w:b/>
          <w:szCs w:val="24"/>
        </w:rPr>
        <w:t xml:space="preserve">REPORTS OF </w:t>
      </w:r>
      <w:r w:rsidR="00A1048C" w:rsidRPr="00DE0E64">
        <w:rPr>
          <w:b/>
          <w:bCs/>
        </w:rPr>
        <w:t>COMMITTEES</w:t>
      </w:r>
    </w:p>
    <w:p w14:paraId="7968CCC1" w14:textId="77777777" w:rsidR="00D17576" w:rsidRDefault="00D17576" w:rsidP="00AB2A41">
      <w:pPr>
        <w:widowControl w:val="0"/>
        <w:tabs>
          <w:tab w:val="left" w:pos="900"/>
        </w:tabs>
        <w:rPr>
          <w:snapToGrid w:val="0"/>
          <w:szCs w:val="24"/>
        </w:rPr>
      </w:pPr>
    </w:p>
    <w:p w14:paraId="4483F56F" w14:textId="77777777" w:rsidR="00AB2A41" w:rsidRDefault="00AB2A41" w:rsidP="00AB2A41">
      <w:pPr>
        <w:widowControl w:val="0"/>
        <w:tabs>
          <w:tab w:val="left" w:pos="900"/>
        </w:tabs>
        <w:rPr>
          <w:snapToGrid w:val="0"/>
          <w:szCs w:val="24"/>
        </w:rPr>
        <w:sectPr w:rsidR="00AB2A41" w:rsidSect="00B90811">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noEndnote/>
          <w:docGrid w:linePitch="272"/>
        </w:sectPr>
      </w:pPr>
    </w:p>
    <w:p w14:paraId="156B7DC4" w14:textId="2402234E" w:rsidR="00724B11" w:rsidRPr="00B0039B" w:rsidRDefault="00724B11" w:rsidP="00EB40D3">
      <w:pPr>
        <w:widowControl w:val="0"/>
        <w:numPr>
          <w:ilvl w:val="1"/>
          <w:numId w:val="5"/>
        </w:numPr>
        <w:tabs>
          <w:tab w:val="clear" w:pos="1260"/>
          <w:tab w:val="left" w:pos="720"/>
          <w:tab w:val="left" w:pos="900"/>
        </w:tabs>
        <w:ind w:left="720"/>
        <w:rPr>
          <w:b/>
          <w:bCs/>
          <w:snapToGrid w:val="0"/>
        </w:rPr>
      </w:pPr>
      <w:r w:rsidRPr="006A3057">
        <w:rPr>
          <w:snapToGrid w:val="0"/>
          <w:szCs w:val="24"/>
        </w:rPr>
        <w:t>Building</w:t>
      </w:r>
      <w:r>
        <w:rPr>
          <w:snapToGrid w:val="0"/>
        </w:rPr>
        <w:t xml:space="preserve"> &amp; Grounds</w:t>
      </w:r>
      <w:r w:rsidR="002E7601">
        <w:rPr>
          <w:snapToGrid w:val="0"/>
        </w:rPr>
        <w:t xml:space="preserve"> </w:t>
      </w:r>
      <w:r w:rsidR="00C863AF">
        <w:rPr>
          <w:snapToGrid w:val="0"/>
        </w:rPr>
        <w:t>(</w:t>
      </w:r>
      <w:r w:rsidR="002E7601" w:rsidRPr="00132C93">
        <w:rPr>
          <w:snapToGrid w:val="0"/>
          <w:u w:val="single"/>
        </w:rPr>
        <w:t>Rothrock</w:t>
      </w:r>
      <w:r w:rsidR="00DE0E64">
        <w:rPr>
          <w:snapToGrid w:val="0"/>
          <w:u w:val="single"/>
        </w:rPr>
        <w:t>/</w:t>
      </w:r>
      <w:r w:rsidR="00DE0E64" w:rsidRPr="00DE0E64">
        <w:rPr>
          <w:snapToGrid w:val="0"/>
        </w:rPr>
        <w:t>Cross</w:t>
      </w:r>
      <w:r w:rsidR="002E7601">
        <w:rPr>
          <w:snapToGrid w:val="0"/>
        </w:rPr>
        <w:t>)</w:t>
      </w:r>
    </w:p>
    <w:p w14:paraId="57C484E5" w14:textId="7668D924" w:rsidR="00575131" w:rsidRDefault="00724B11" w:rsidP="00EB40D3">
      <w:pPr>
        <w:widowControl w:val="0"/>
        <w:numPr>
          <w:ilvl w:val="1"/>
          <w:numId w:val="5"/>
        </w:numPr>
        <w:tabs>
          <w:tab w:val="clear" w:pos="1260"/>
        </w:tabs>
        <w:ind w:left="720"/>
        <w:rPr>
          <w:snapToGrid w:val="0"/>
        </w:rPr>
      </w:pPr>
      <w:r w:rsidRPr="00575131">
        <w:rPr>
          <w:snapToGrid w:val="0"/>
        </w:rPr>
        <w:t>Budget, Finance, Insurance &amp; Pension</w:t>
      </w:r>
      <w:r w:rsidR="00575131" w:rsidRPr="00575131">
        <w:rPr>
          <w:snapToGrid w:val="0"/>
        </w:rPr>
        <w:t xml:space="preserve"> </w:t>
      </w:r>
      <w:r w:rsidR="00575131" w:rsidRPr="00896A81">
        <w:rPr>
          <w:snapToGrid w:val="0"/>
        </w:rPr>
        <w:t>(</w:t>
      </w:r>
      <w:r w:rsidR="00896A81">
        <w:rPr>
          <w:snapToGrid w:val="0"/>
          <w:u w:val="single"/>
        </w:rPr>
        <w:t>Sanderson</w:t>
      </w:r>
      <w:r w:rsidR="00575131" w:rsidRPr="00575131">
        <w:rPr>
          <w:snapToGrid w:val="0"/>
        </w:rPr>
        <w:t>/Rebarchak</w:t>
      </w:r>
      <w:r w:rsidR="00F2236B">
        <w:rPr>
          <w:snapToGrid w:val="0"/>
        </w:rPr>
        <w:t>/Faylona</w:t>
      </w:r>
      <w:r w:rsidR="00575131" w:rsidRPr="00575131">
        <w:rPr>
          <w:snapToGrid w:val="0"/>
        </w:rPr>
        <w:t>)</w:t>
      </w:r>
    </w:p>
    <w:p w14:paraId="292B23FA" w14:textId="77777777" w:rsidR="00724B11" w:rsidRDefault="00724B11" w:rsidP="00EB40D3">
      <w:pPr>
        <w:widowControl w:val="0"/>
        <w:numPr>
          <w:ilvl w:val="1"/>
          <w:numId w:val="5"/>
        </w:numPr>
        <w:tabs>
          <w:tab w:val="clear" w:pos="1260"/>
        </w:tabs>
        <w:ind w:left="-90" w:firstLine="450"/>
        <w:rPr>
          <w:snapToGrid w:val="0"/>
        </w:rPr>
      </w:pPr>
      <w:r>
        <w:rPr>
          <w:snapToGrid w:val="0"/>
        </w:rPr>
        <w:t>Public Works</w:t>
      </w:r>
      <w:r w:rsidR="00575131">
        <w:rPr>
          <w:snapToGrid w:val="0"/>
        </w:rPr>
        <w:t xml:space="preserve"> (</w:t>
      </w:r>
      <w:r w:rsidR="00575131" w:rsidRPr="00132C93">
        <w:rPr>
          <w:snapToGrid w:val="0"/>
          <w:u w:val="single"/>
        </w:rPr>
        <w:t>Napper</w:t>
      </w:r>
      <w:r w:rsidR="00575131">
        <w:rPr>
          <w:snapToGrid w:val="0"/>
        </w:rPr>
        <w:t>/Hisiro)</w:t>
      </w:r>
    </w:p>
    <w:p w14:paraId="770FFF0A" w14:textId="77777777" w:rsidR="0043634A" w:rsidRDefault="00C863AF" w:rsidP="00EB40D3">
      <w:pPr>
        <w:widowControl w:val="0"/>
        <w:numPr>
          <w:ilvl w:val="1"/>
          <w:numId w:val="5"/>
        </w:numPr>
        <w:tabs>
          <w:tab w:val="clear" w:pos="1260"/>
        </w:tabs>
        <w:ind w:left="720"/>
        <w:rPr>
          <w:snapToGrid w:val="0"/>
        </w:rPr>
      </w:pPr>
      <w:r>
        <w:rPr>
          <w:snapToGrid w:val="0"/>
        </w:rPr>
        <w:t>Health &amp; Sanitation (</w:t>
      </w:r>
      <w:r w:rsidRPr="00132C93">
        <w:rPr>
          <w:snapToGrid w:val="0"/>
          <w:u w:val="single"/>
        </w:rPr>
        <w:t>Rebarchak</w:t>
      </w:r>
      <w:r>
        <w:rPr>
          <w:snapToGrid w:val="0"/>
        </w:rPr>
        <w:t>/ Hisiro)</w:t>
      </w:r>
    </w:p>
    <w:p w14:paraId="4BCE84E2" w14:textId="77777777" w:rsidR="003403EC" w:rsidRDefault="00724B11" w:rsidP="00EB40D3">
      <w:pPr>
        <w:widowControl w:val="0"/>
        <w:numPr>
          <w:ilvl w:val="1"/>
          <w:numId w:val="5"/>
        </w:numPr>
        <w:tabs>
          <w:tab w:val="clear" w:pos="1260"/>
        </w:tabs>
        <w:ind w:left="720" w:right="-5044"/>
        <w:rPr>
          <w:snapToGrid w:val="0"/>
        </w:rPr>
      </w:pPr>
      <w:r w:rsidRPr="0043634A">
        <w:rPr>
          <w:snapToGrid w:val="0"/>
        </w:rPr>
        <w:t>Administration &amp; Personnel</w:t>
      </w:r>
      <w:r w:rsidR="00575131" w:rsidRPr="0043634A">
        <w:rPr>
          <w:snapToGrid w:val="0"/>
        </w:rPr>
        <w:t xml:space="preserve"> </w:t>
      </w:r>
    </w:p>
    <w:p w14:paraId="3BB81EF0" w14:textId="319BBD61" w:rsidR="00724B11" w:rsidRPr="0043634A" w:rsidRDefault="00575131" w:rsidP="003403EC">
      <w:pPr>
        <w:widowControl w:val="0"/>
        <w:ind w:left="720" w:right="-5044"/>
        <w:rPr>
          <w:snapToGrid w:val="0"/>
        </w:rPr>
      </w:pPr>
      <w:r w:rsidRPr="0043634A">
        <w:rPr>
          <w:snapToGrid w:val="0"/>
        </w:rPr>
        <w:t>(</w:t>
      </w:r>
      <w:r w:rsidRPr="00132C93">
        <w:rPr>
          <w:snapToGrid w:val="0"/>
          <w:u w:val="single"/>
        </w:rPr>
        <w:t>Napper</w:t>
      </w:r>
      <w:r w:rsidRPr="0043634A">
        <w:rPr>
          <w:snapToGrid w:val="0"/>
        </w:rPr>
        <w:t>/Engle)</w:t>
      </w:r>
    </w:p>
    <w:p w14:paraId="2187C437" w14:textId="77777777" w:rsidR="001875E5" w:rsidRPr="0043634A" w:rsidRDefault="00724B11" w:rsidP="00EB40D3">
      <w:pPr>
        <w:widowControl w:val="0"/>
        <w:numPr>
          <w:ilvl w:val="1"/>
          <w:numId w:val="5"/>
        </w:numPr>
        <w:tabs>
          <w:tab w:val="clear" w:pos="1260"/>
          <w:tab w:val="left" w:pos="720"/>
        </w:tabs>
        <w:ind w:left="360" w:firstLine="0"/>
        <w:rPr>
          <w:b/>
          <w:bCs/>
          <w:snapToGrid w:val="0"/>
        </w:rPr>
      </w:pPr>
      <w:r w:rsidRPr="0043634A">
        <w:rPr>
          <w:snapToGrid w:val="0"/>
        </w:rPr>
        <w:t>Police</w:t>
      </w:r>
      <w:r w:rsidR="00575131" w:rsidRPr="0043634A">
        <w:rPr>
          <w:snapToGrid w:val="0"/>
        </w:rPr>
        <w:t xml:space="preserve"> (</w:t>
      </w:r>
      <w:r w:rsidR="00575131" w:rsidRPr="00132C93">
        <w:rPr>
          <w:snapToGrid w:val="0"/>
          <w:u w:val="single"/>
        </w:rPr>
        <w:t>Engle</w:t>
      </w:r>
      <w:r w:rsidR="00575131" w:rsidRPr="0043634A">
        <w:rPr>
          <w:snapToGrid w:val="0"/>
        </w:rPr>
        <w:t>/Faylona)</w:t>
      </w:r>
    </w:p>
    <w:p w14:paraId="707F4273" w14:textId="180B8D05" w:rsidR="00724B11" w:rsidRDefault="00724B11" w:rsidP="00E308AD">
      <w:pPr>
        <w:widowControl w:val="0"/>
        <w:numPr>
          <w:ilvl w:val="1"/>
          <w:numId w:val="5"/>
        </w:numPr>
        <w:tabs>
          <w:tab w:val="clear" w:pos="1260"/>
        </w:tabs>
        <w:ind w:left="720"/>
        <w:rPr>
          <w:snapToGrid w:val="0"/>
        </w:rPr>
      </w:pPr>
      <w:r>
        <w:rPr>
          <w:snapToGrid w:val="0"/>
        </w:rPr>
        <w:t>Fire, EMS, EMA</w:t>
      </w:r>
      <w:r w:rsidR="00493572">
        <w:rPr>
          <w:snapToGrid w:val="0"/>
        </w:rPr>
        <w:t xml:space="preserve"> (</w:t>
      </w:r>
      <w:r w:rsidR="00493572" w:rsidRPr="00132C93">
        <w:rPr>
          <w:snapToGrid w:val="0"/>
          <w:u w:val="single"/>
        </w:rPr>
        <w:t>Hisiro</w:t>
      </w:r>
      <w:r w:rsidR="00F2236B">
        <w:rPr>
          <w:snapToGrid w:val="0"/>
        </w:rPr>
        <w:t>/</w:t>
      </w:r>
      <w:r w:rsidR="00DE0E64">
        <w:rPr>
          <w:snapToGrid w:val="0"/>
        </w:rPr>
        <w:t>Sanderson</w:t>
      </w:r>
      <w:r w:rsidR="00493572">
        <w:rPr>
          <w:snapToGrid w:val="0"/>
        </w:rPr>
        <w:t>)</w:t>
      </w:r>
    </w:p>
    <w:p w14:paraId="35BB7D3A" w14:textId="0C425379" w:rsidR="00D17576" w:rsidRPr="004337FA" w:rsidRDefault="00724B11" w:rsidP="00816A7C">
      <w:pPr>
        <w:widowControl w:val="0"/>
        <w:numPr>
          <w:ilvl w:val="1"/>
          <w:numId w:val="5"/>
        </w:numPr>
        <w:tabs>
          <w:tab w:val="clear" w:pos="1260"/>
        </w:tabs>
        <w:ind w:left="720"/>
        <w:rPr>
          <w:b/>
          <w:bCs/>
          <w:snapToGrid w:val="0"/>
        </w:rPr>
      </w:pPr>
      <w:r w:rsidRPr="00D17576">
        <w:rPr>
          <w:snapToGrid w:val="0"/>
        </w:rPr>
        <w:t>Planning &amp; Zoning</w:t>
      </w:r>
      <w:r w:rsidR="00493572" w:rsidRPr="00D17576">
        <w:rPr>
          <w:snapToGrid w:val="0"/>
        </w:rPr>
        <w:t xml:space="preserve"> (</w:t>
      </w:r>
      <w:r w:rsidR="00493572" w:rsidRPr="00132C93">
        <w:rPr>
          <w:snapToGrid w:val="0"/>
          <w:u w:val="single"/>
        </w:rPr>
        <w:t>Rothrock</w:t>
      </w:r>
      <w:r w:rsidR="00493572" w:rsidRPr="00D17576">
        <w:rPr>
          <w:snapToGrid w:val="0"/>
        </w:rPr>
        <w:t>/</w:t>
      </w:r>
      <w:r w:rsidR="00493572" w:rsidRPr="00896A81">
        <w:rPr>
          <w:snapToGrid w:val="0"/>
        </w:rPr>
        <w:t>/</w:t>
      </w:r>
      <w:r w:rsidR="00493572" w:rsidRPr="00D17576">
        <w:rPr>
          <w:snapToGrid w:val="0"/>
        </w:rPr>
        <w:t>Rebarchak)</w:t>
      </w:r>
    </w:p>
    <w:p w14:paraId="2EB27D20" w14:textId="3B40DAC5" w:rsidR="00C2520E" w:rsidRPr="00B04E09" w:rsidRDefault="004337FA" w:rsidP="004337FA">
      <w:pPr>
        <w:pStyle w:val="BodyTextIndent"/>
        <w:ind w:left="360"/>
        <w:rPr>
          <w:b/>
          <w:bCs/>
          <w:snapToGrid w:val="0"/>
        </w:rPr>
      </w:pPr>
      <w:r>
        <w:rPr>
          <w:b/>
          <w:bCs/>
          <w:snapToGrid w:val="0"/>
        </w:rPr>
        <w:t xml:space="preserve">9.   </w:t>
      </w:r>
      <w:r w:rsidR="00C2520E">
        <w:rPr>
          <w:snapToGrid w:val="0"/>
        </w:rPr>
        <w:t>School Board (</w:t>
      </w:r>
      <w:r w:rsidR="00DE0E64">
        <w:rPr>
          <w:snapToGrid w:val="0"/>
          <w:u w:val="single"/>
        </w:rPr>
        <w:t>Faylona</w:t>
      </w:r>
      <w:r w:rsidR="00C2520E">
        <w:rPr>
          <w:snapToGrid w:val="0"/>
        </w:rPr>
        <w:t>/</w:t>
      </w:r>
      <w:r w:rsidR="00DE0E64">
        <w:rPr>
          <w:snapToGrid w:val="0"/>
        </w:rPr>
        <w:t>Cross</w:t>
      </w:r>
      <w:r w:rsidR="00C2520E">
        <w:rPr>
          <w:snapToGrid w:val="0"/>
        </w:rPr>
        <w:t>)</w:t>
      </w:r>
    </w:p>
    <w:p w14:paraId="1076FFDB" w14:textId="77777777" w:rsidR="00C2520E" w:rsidRPr="00D2174E" w:rsidRDefault="00C2520E" w:rsidP="00C2520E">
      <w:pPr>
        <w:pStyle w:val="BodyTextIndent"/>
        <w:numPr>
          <w:ilvl w:val="0"/>
          <w:numId w:val="23"/>
        </w:numPr>
        <w:tabs>
          <w:tab w:val="left" w:pos="720"/>
        </w:tabs>
        <w:rPr>
          <w:b/>
          <w:bCs/>
          <w:snapToGrid w:val="0"/>
        </w:rPr>
      </w:pPr>
      <w:r w:rsidRPr="00D2174E">
        <w:rPr>
          <w:szCs w:val="24"/>
        </w:rPr>
        <w:t>Authority (</w:t>
      </w:r>
      <w:r w:rsidRPr="00132C93">
        <w:rPr>
          <w:szCs w:val="24"/>
          <w:u w:val="single"/>
        </w:rPr>
        <w:t>Napper</w:t>
      </w:r>
      <w:r w:rsidRPr="00D2174E">
        <w:rPr>
          <w:szCs w:val="24"/>
        </w:rPr>
        <w:t>/Pribulka)</w:t>
      </w:r>
    </w:p>
    <w:p w14:paraId="4042361F" w14:textId="18BB4B76" w:rsidR="00C2520E" w:rsidRPr="00D2174E" w:rsidRDefault="00C2520E" w:rsidP="00C2520E">
      <w:pPr>
        <w:pStyle w:val="BodyTextIndent"/>
        <w:numPr>
          <w:ilvl w:val="0"/>
          <w:numId w:val="23"/>
        </w:numPr>
        <w:tabs>
          <w:tab w:val="left" w:pos="720"/>
        </w:tabs>
        <w:rPr>
          <w:b/>
          <w:bCs/>
          <w:snapToGrid w:val="0"/>
        </w:rPr>
      </w:pPr>
      <w:r w:rsidRPr="00D2174E">
        <w:rPr>
          <w:szCs w:val="24"/>
        </w:rPr>
        <w:t>Shade Tree (</w:t>
      </w:r>
      <w:r w:rsidR="00DE0E64">
        <w:rPr>
          <w:szCs w:val="24"/>
          <w:u w:val="single"/>
        </w:rPr>
        <w:t>Cross</w:t>
      </w:r>
      <w:r w:rsidRPr="00D2174E">
        <w:rPr>
          <w:szCs w:val="24"/>
        </w:rPr>
        <w:t>/Rebarchak)</w:t>
      </w:r>
    </w:p>
    <w:p w14:paraId="47231AA1" w14:textId="1C792A54" w:rsidR="00C2520E" w:rsidRPr="00D2174E" w:rsidRDefault="00C2520E" w:rsidP="00C2520E">
      <w:pPr>
        <w:pStyle w:val="BodyTextIndent"/>
        <w:numPr>
          <w:ilvl w:val="0"/>
          <w:numId w:val="23"/>
        </w:numPr>
        <w:tabs>
          <w:tab w:val="clear" w:pos="1110"/>
        </w:tabs>
        <w:ind w:left="720" w:hanging="360"/>
        <w:rPr>
          <w:b/>
          <w:bCs/>
          <w:snapToGrid w:val="0"/>
        </w:rPr>
      </w:pPr>
      <w:r w:rsidRPr="00D2174E">
        <w:rPr>
          <w:szCs w:val="24"/>
        </w:rPr>
        <w:t>Communications (</w:t>
      </w:r>
      <w:r w:rsidR="00DE0E64">
        <w:rPr>
          <w:szCs w:val="24"/>
          <w:u w:val="single"/>
        </w:rPr>
        <w:t>Rebarchak</w:t>
      </w:r>
      <w:r>
        <w:rPr>
          <w:szCs w:val="24"/>
        </w:rPr>
        <w:t>/Rothrock</w:t>
      </w:r>
      <w:r w:rsidR="00DE0E64">
        <w:rPr>
          <w:szCs w:val="24"/>
        </w:rPr>
        <w:t>)</w:t>
      </w:r>
    </w:p>
    <w:p w14:paraId="28C16463" w14:textId="7991B785" w:rsidR="00C2520E" w:rsidRDefault="00C2520E" w:rsidP="00C2520E">
      <w:pPr>
        <w:numPr>
          <w:ilvl w:val="0"/>
          <w:numId w:val="23"/>
        </w:numPr>
        <w:tabs>
          <w:tab w:val="clear" w:pos="1110"/>
        </w:tabs>
        <w:ind w:left="720" w:hanging="360"/>
        <w:rPr>
          <w:szCs w:val="24"/>
        </w:rPr>
      </w:pPr>
      <w:r w:rsidRPr="00D2174E">
        <w:rPr>
          <w:szCs w:val="24"/>
        </w:rPr>
        <w:t>Human Relations (</w:t>
      </w:r>
      <w:r w:rsidR="007E28A9">
        <w:rPr>
          <w:szCs w:val="24"/>
          <w:u w:val="single"/>
        </w:rPr>
        <w:t>Cross</w:t>
      </w:r>
      <w:r w:rsidRPr="00D2174E">
        <w:rPr>
          <w:szCs w:val="24"/>
        </w:rPr>
        <w:t>/Faylona)</w:t>
      </w:r>
    </w:p>
    <w:p w14:paraId="48AA0637" w14:textId="14D93333" w:rsidR="00DE0E64" w:rsidRPr="00D2174E" w:rsidRDefault="00DE0E64" w:rsidP="00C2520E">
      <w:pPr>
        <w:numPr>
          <w:ilvl w:val="0"/>
          <w:numId w:val="23"/>
        </w:numPr>
        <w:tabs>
          <w:tab w:val="clear" w:pos="1110"/>
        </w:tabs>
        <w:ind w:left="720" w:hanging="360"/>
        <w:rPr>
          <w:szCs w:val="24"/>
        </w:rPr>
      </w:pPr>
      <w:r>
        <w:rPr>
          <w:szCs w:val="24"/>
        </w:rPr>
        <w:t>Human Resources (</w:t>
      </w:r>
      <w:r>
        <w:rPr>
          <w:szCs w:val="24"/>
          <w:u w:val="single"/>
        </w:rPr>
        <w:t>Cross</w:t>
      </w:r>
      <w:r>
        <w:rPr>
          <w:szCs w:val="24"/>
        </w:rPr>
        <w:t>/Faylona)</w:t>
      </w:r>
    </w:p>
    <w:p w14:paraId="1025FF05" w14:textId="663A5A28" w:rsidR="00C2520E" w:rsidRDefault="00C2520E" w:rsidP="00C2520E">
      <w:pPr>
        <w:numPr>
          <w:ilvl w:val="0"/>
          <w:numId w:val="23"/>
        </w:numPr>
        <w:tabs>
          <w:tab w:val="clear" w:pos="1110"/>
        </w:tabs>
        <w:ind w:left="720" w:hanging="360"/>
        <w:rPr>
          <w:szCs w:val="24"/>
        </w:rPr>
      </w:pPr>
      <w:r w:rsidRPr="00D2174E">
        <w:rPr>
          <w:szCs w:val="24"/>
        </w:rPr>
        <w:t>Parks &amp; Recreatio</w:t>
      </w:r>
      <w:r>
        <w:rPr>
          <w:szCs w:val="24"/>
        </w:rPr>
        <w:t>n (</w:t>
      </w:r>
      <w:r w:rsidRPr="00132C93">
        <w:rPr>
          <w:szCs w:val="24"/>
          <w:u w:val="single"/>
        </w:rPr>
        <w:t>Faylona</w:t>
      </w:r>
      <w:r>
        <w:rPr>
          <w:szCs w:val="24"/>
        </w:rPr>
        <w:t>/Hisir</w:t>
      </w:r>
      <w:r w:rsidR="00C15C80">
        <w:rPr>
          <w:szCs w:val="24"/>
        </w:rPr>
        <w:t>o</w:t>
      </w:r>
      <w:r w:rsidR="007E28A9">
        <w:rPr>
          <w:szCs w:val="24"/>
        </w:rPr>
        <w:t>)</w:t>
      </w:r>
    </w:p>
    <w:p w14:paraId="0C51956B" w14:textId="77777777" w:rsidR="00DE0E64" w:rsidRDefault="00DE0E64" w:rsidP="00DE0E64">
      <w:pPr>
        <w:rPr>
          <w:szCs w:val="24"/>
        </w:rPr>
      </w:pPr>
    </w:p>
    <w:p w14:paraId="1E34F1E6" w14:textId="06EED1CA" w:rsidR="00DE0E64" w:rsidRPr="00D2174E" w:rsidRDefault="00DE0E64" w:rsidP="00DE0E64">
      <w:pPr>
        <w:rPr>
          <w:szCs w:val="24"/>
        </w:rPr>
        <w:sectPr w:rsidR="00DE0E64" w:rsidRPr="00D2174E" w:rsidSect="00B04E09">
          <w:type w:val="continuous"/>
          <w:pgSz w:w="12240" w:h="15840" w:code="1"/>
          <w:pgMar w:top="1440" w:right="1440" w:bottom="1440" w:left="1440" w:header="720" w:footer="720" w:gutter="0"/>
          <w:cols w:num="2" w:space="720"/>
          <w:noEndnote/>
          <w:docGrid w:linePitch="272"/>
        </w:sectPr>
      </w:pPr>
    </w:p>
    <w:p w14:paraId="1F259422" w14:textId="77777777" w:rsidR="00C15C80" w:rsidRDefault="00C15C80" w:rsidP="003403EC">
      <w:pPr>
        <w:widowControl w:val="0"/>
        <w:tabs>
          <w:tab w:val="num" w:pos="540"/>
          <w:tab w:val="left" w:pos="900"/>
        </w:tabs>
        <w:rPr>
          <w:snapToGrid w:val="0"/>
        </w:rPr>
      </w:pPr>
    </w:p>
    <w:p w14:paraId="0D0F8796" w14:textId="1BB00AA0" w:rsidR="00C15C80" w:rsidRDefault="00D95E08" w:rsidP="00D95E08">
      <w:pPr>
        <w:widowControl w:val="0"/>
        <w:rPr>
          <w:b/>
          <w:bCs/>
        </w:rPr>
      </w:pPr>
      <w:r w:rsidRPr="00D95E08">
        <w:rPr>
          <w:b/>
          <w:bCs/>
        </w:rPr>
        <w:t>I.</w:t>
      </w:r>
      <w:r>
        <w:rPr>
          <w:b/>
          <w:bCs/>
        </w:rPr>
        <w:tab/>
      </w:r>
      <w:r w:rsidR="00C15C80" w:rsidRPr="00D95E08">
        <w:rPr>
          <w:b/>
          <w:bCs/>
        </w:rPr>
        <w:t>PUBLIC HEARINGS</w:t>
      </w:r>
      <w:r w:rsidR="00305907">
        <w:rPr>
          <w:b/>
          <w:bCs/>
        </w:rPr>
        <w:t xml:space="preserve"> – </w:t>
      </w:r>
      <w:r w:rsidR="00305907" w:rsidRPr="00305907">
        <w:t>None.</w:t>
      </w:r>
    </w:p>
    <w:p w14:paraId="18FC79AB" w14:textId="77777777" w:rsidR="00305907" w:rsidRDefault="00305907" w:rsidP="00C15C80">
      <w:pPr>
        <w:widowControl w:val="0"/>
        <w:rPr>
          <w:rFonts w:eastAsia="Calibri"/>
          <w:b/>
          <w:bCs/>
          <w:szCs w:val="24"/>
        </w:rPr>
      </w:pPr>
    </w:p>
    <w:p w14:paraId="39F09384" w14:textId="2260EF49" w:rsidR="0021181F" w:rsidRDefault="00C15C80" w:rsidP="00C15C80">
      <w:pPr>
        <w:widowControl w:val="0"/>
        <w:rPr>
          <w:b/>
          <w:bCs/>
        </w:rPr>
      </w:pPr>
      <w:r>
        <w:rPr>
          <w:b/>
          <w:bCs/>
        </w:rPr>
        <w:t>J.</w:t>
      </w:r>
      <w:r>
        <w:rPr>
          <w:b/>
          <w:bCs/>
        </w:rPr>
        <w:tab/>
      </w:r>
      <w:r w:rsidR="006536C6" w:rsidRPr="00C15C80">
        <w:rPr>
          <w:b/>
          <w:bCs/>
        </w:rPr>
        <w:t xml:space="preserve">BIDS AND </w:t>
      </w:r>
      <w:r w:rsidR="00BE0984" w:rsidRPr="006477B0">
        <w:rPr>
          <w:b/>
          <w:bCs/>
        </w:rPr>
        <w:t>CONTRACTS</w:t>
      </w:r>
    </w:p>
    <w:p w14:paraId="579AA300" w14:textId="77777777" w:rsidR="00F73612" w:rsidRDefault="00F73612" w:rsidP="00C15C80">
      <w:pPr>
        <w:widowControl w:val="0"/>
        <w:rPr>
          <w:b/>
          <w:bCs/>
        </w:rPr>
      </w:pPr>
    </w:p>
    <w:p w14:paraId="7525F433" w14:textId="77777777" w:rsidR="0003678C" w:rsidRPr="009344DD" w:rsidRDefault="0003678C" w:rsidP="0003678C">
      <w:pPr>
        <w:pStyle w:val="ListParagraph"/>
        <w:widowControl w:val="0"/>
        <w:numPr>
          <w:ilvl w:val="1"/>
          <w:numId w:val="23"/>
        </w:numPr>
        <w:tabs>
          <w:tab w:val="clear" w:pos="1620"/>
        </w:tabs>
        <w:ind w:left="1080"/>
        <w:jc w:val="both"/>
        <w:rPr>
          <w:b/>
          <w:bCs/>
        </w:rPr>
      </w:pPr>
      <w:r>
        <w:rPr>
          <w:rFonts w:ascii="Times New Roman" w:hAnsi="Times New Roman"/>
          <w:b/>
          <w:bCs/>
          <w:sz w:val="24"/>
          <w:szCs w:val="24"/>
        </w:rPr>
        <w:lastRenderedPageBreak/>
        <w:t>APPROVAL OF CONTRACT WITH EDMUNDS GOVTECH, INC. FOR THE PURCHASE OF ACCOUNTING SOFTWARE</w:t>
      </w:r>
    </w:p>
    <w:p w14:paraId="4C164761" w14:textId="77777777" w:rsidR="0003678C" w:rsidRDefault="0003678C" w:rsidP="0003678C">
      <w:pPr>
        <w:pStyle w:val="ListParagraph"/>
        <w:widowControl w:val="0"/>
        <w:ind w:left="1080"/>
        <w:jc w:val="both"/>
        <w:rPr>
          <w:rFonts w:ascii="Times New Roman" w:hAnsi="Times New Roman"/>
          <w:sz w:val="24"/>
          <w:szCs w:val="24"/>
        </w:rPr>
      </w:pPr>
      <w:r>
        <w:rPr>
          <w:rFonts w:ascii="Times New Roman" w:hAnsi="Times New Roman"/>
          <w:i/>
          <w:iCs/>
          <w:sz w:val="24"/>
          <w:szCs w:val="24"/>
        </w:rPr>
        <w:t>Jill Lovett, Director of Finance</w:t>
      </w:r>
    </w:p>
    <w:p w14:paraId="0DBD4203" w14:textId="77777777" w:rsidR="0003678C" w:rsidRDefault="0003678C" w:rsidP="0003678C">
      <w:pPr>
        <w:pStyle w:val="ListParagraph"/>
        <w:widowControl w:val="0"/>
        <w:ind w:left="1080"/>
        <w:jc w:val="both"/>
        <w:rPr>
          <w:rFonts w:ascii="Times New Roman" w:hAnsi="Times New Roman"/>
          <w:sz w:val="24"/>
          <w:szCs w:val="24"/>
        </w:rPr>
      </w:pPr>
    </w:p>
    <w:p w14:paraId="309A248A" w14:textId="77777777" w:rsidR="0003678C" w:rsidRDefault="0003678C" w:rsidP="0003678C">
      <w:pPr>
        <w:pStyle w:val="ListParagraph"/>
        <w:widowControl w:val="0"/>
        <w:ind w:left="1080"/>
        <w:jc w:val="both"/>
        <w:rPr>
          <w:rFonts w:ascii="Times New Roman" w:hAnsi="Times New Roman"/>
          <w:sz w:val="24"/>
          <w:szCs w:val="24"/>
        </w:rPr>
      </w:pPr>
      <w:r>
        <w:rPr>
          <w:rFonts w:ascii="Times New Roman" w:hAnsi="Times New Roman"/>
          <w:b/>
          <w:bCs/>
          <w:sz w:val="24"/>
          <w:szCs w:val="24"/>
        </w:rPr>
        <w:t>Narrative</w:t>
      </w:r>
    </w:p>
    <w:p w14:paraId="2478857F" w14:textId="77777777" w:rsidR="0003678C" w:rsidRDefault="0003678C" w:rsidP="0003678C">
      <w:pPr>
        <w:pStyle w:val="ListParagraph"/>
        <w:widowControl w:val="0"/>
        <w:ind w:left="1080"/>
        <w:jc w:val="both"/>
        <w:rPr>
          <w:rFonts w:ascii="Times New Roman" w:hAnsi="Times New Roman"/>
          <w:sz w:val="24"/>
          <w:szCs w:val="24"/>
        </w:rPr>
      </w:pPr>
      <w:r w:rsidRPr="009344DD">
        <w:rPr>
          <w:rFonts w:ascii="Times New Roman" w:hAnsi="Times New Roman"/>
          <w:sz w:val="24"/>
          <w:szCs w:val="24"/>
        </w:rPr>
        <w:t>Staff</w:t>
      </w:r>
      <w:r>
        <w:rPr>
          <w:rFonts w:ascii="Times New Roman" w:hAnsi="Times New Roman"/>
          <w:sz w:val="24"/>
          <w:szCs w:val="24"/>
        </w:rPr>
        <w:t xml:space="preserve"> has concluded its evaluation of proposals received for accounting software to replace the Township’s current solution. In total, six qualified proposals were received, and a small steering committee consisting of Finance Department staff and other stakeholders evaluated each against a weighted rubric to form a recommendation on the best solution within the available budget. After conducting site visits with three of the six respondents, staff is recommending the engagement of Edmunds </w:t>
      </w:r>
      <w:proofErr w:type="spellStart"/>
      <w:r>
        <w:rPr>
          <w:rFonts w:ascii="Times New Roman" w:hAnsi="Times New Roman"/>
          <w:sz w:val="24"/>
          <w:szCs w:val="24"/>
        </w:rPr>
        <w:t>GovTech</w:t>
      </w:r>
      <w:proofErr w:type="spellEnd"/>
      <w:r>
        <w:rPr>
          <w:rFonts w:ascii="Times New Roman" w:hAnsi="Times New Roman"/>
          <w:sz w:val="24"/>
          <w:szCs w:val="24"/>
        </w:rPr>
        <w:t>. The modules proposed for purchase will be briefly reviewed. Once awarded, implementation is expected within nine to twelve months. The Budget &amp; Finance Committee reviewed the recommendation and supports staff’s recommendation this evening.</w:t>
      </w:r>
    </w:p>
    <w:p w14:paraId="3EA617ED" w14:textId="77777777" w:rsidR="0003678C" w:rsidRDefault="0003678C" w:rsidP="0003678C">
      <w:pPr>
        <w:pStyle w:val="ListParagraph"/>
        <w:widowControl w:val="0"/>
        <w:ind w:left="1080"/>
        <w:jc w:val="both"/>
        <w:rPr>
          <w:rFonts w:ascii="Times New Roman" w:hAnsi="Times New Roman"/>
          <w:sz w:val="24"/>
          <w:szCs w:val="24"/>
        </w:rPr>
      </w:pPr>
    </w:p>
    <w:p w14:paraId="04F0C12F" w14:textId="77777777" w:rsidR="0003678C" w:rsidRPr="009344DD" w:rsidRDefault="0003678C" w:rsidP="0003678C">
      <w:pPr>
        <w:pStyle w:val="ListParagraph"/>
        <w:widowControl w:val="0"/>
        <w:ind w:left="1080"/>
        <w:jc w:val="both"/>
        <w:rPr>
          <w:rFonts w:ascii="Times New Roman" w:hAnsi="Times New Roman"/>
          <w:i/>
          <w:iCs/>
          <w:sz w:val="24"/>
          <w:szCs w:val="24"/>
        </w:rPr>
      </w:pPr>
      <w:r>
        <w:rPr>
          <w:rFonts w:ascii="Times New Roman" w:hAnsi="Times New Roman"/>
          <w:i/>
          <w:iCs/>
          <w:sz w:val="24"/>
          <w:szCs w:val="24"/>
        </w:rPr>
        <w:t xml:space="preserve">Recommended motion: That the Board of Commissioners authorize the Township Manager to execute a sales order with Edmunds </w:t>
      </w:r>
      <w:proofErr w:type="spellStart"/>
      <w:r>
        <w:rPr>
          <w:rFonts w:ascii="Times New Roman" w:hAnsi="Times New Roman"/>
          <w:i/>
          <w:iCs/>
          <w:sz w:val="24"/>
          <w:szCs w:val="24"/>
        </w:rPr>
        <w:t>GovTech</w:t>
      </w:r>
      <w:proofErr w:type="spellEnd"/>
      <w:r>
        <w:rPr>
          <w:rFonts w:ascii="Times New Roman" w:hAnsi="Times New Roman"/>
          <w:i/>
          <w:iCs/>
          <w:sz w:val="24"/>
          <w:szCs w:val="24"/>
        </w:rPr>
        <w:t xml:space="preserve"> for the purchase of accounting software.</w:t>
      </w:r>
    </w:p>
    <w:p w14:paraId="7453D9A4" w14:textId="77777777" w:rsidR="0003678C" w:rsidRPr="0003678C" w:rsidRDefault="0003678C" w:rsidP="0003678C">
      <w:pPr>
        <w:pStyle w:val="ListParagraph"/>
        <w:widowControl w:val="0"/>
        <w:ind w:left="1080"/>
        <w:jc w:val="both"/>
        <w:rPr>
          <w:b/>
          <w:bCs/>
        </w:rPr>
      </w:pPr>
    </w:p>
    <w:p w14:paraId="6E6681D2" w14:textId="77777777" w:rsidR="0021022F" w:rsidRPr="009344DD" w:rsidRDefault="0021022F" w:rsidP="0021022F">
      <w:pPr>
        <w:pStyle w:val="ListParagraph"/>
        <w:widowControl w:val="0"/>
        <w:numPr>
          <w:ilvl w:val="1"/>
          <w:numId w:val="23"/>
        </w:numPr>
        <w:tabs>
          <w:tab w:val="clear" w:pos="1620"/>
        </w:tabs>
        <w:ind w:left="1080"/>
        <w:jc w:val="both"/>
        <w:rPr>
          <w:b/>
          <w:bCs/>
        </w:rPr>
      </w:pPr>
      <w:r>
        <w:rPr>
          <w:rFonts w:ascii="Times New Roman" w:hAnsi="Times New Roman"/>
          <w:b/>
          <w:bCs/>
          <w:sz w:val="24"/>
          <w:szCs w:val="24"/>
        </w:rPr>
        <w:t>APPROVAL OF CONTRACT WITH ARNEY BROTHERS, INC. FOR TRAIL REPAIRS ON THE CAPITAL AREA GREENBELT</w:t>
      </w:r>
    </w:p>
    <w:p w14:paraId="6D8F4694" w14:textId="77777777" w:rsidR="0021022F" w:rsidRDefault="0021022F" w:rsidP="0021022F">
      <w:pPr>
        <w:pStyle w:val="ListParagraph"/>
        <w:widowControl w:val="0"/>
        <w:ind w:left="1080"/>
        <w:jc w:val="both"/>
        <w:rPr>
          <w:rFonts w:ascii="Times New Roman" w:hAnsi="Times New Roman"/>
          <w:sz w:val="24"/>
          <w:szCs w:val="24"/>
        </w:rPr>
      </w:pPr>
      <w:r>
        <w:rPr>
          <w:rFonts w:ascii="Times New Roman" w:hAnsi="Times New Roman"/>
          <w:i/>
          <w:iCs/>
          <w:sz w:val="24"/>
          <w:szCs w:val="24"/>
        </w:rPr>
        <w:t>David Pribulka, Township Manager</w:t>
      </w:r>
    </w:p>
    <w:p w14:paraId="2C938E2F" w14:textId="77777777" w:rsidR="0021022F" w:rsidRDefault="0021022F" w:rsidP="0021022F">
      <w:pPr>
        <w:pStyle w:val="ListParagraph"/>
        <w:widowControl w:val="0"/>
        <w:ind w:left="1080"/>
        <w:jc w:val="both"/>
        <w:rPr>
          <w:rFonts w:ascii="Times New Roman" w:hAnsi="Times New Roman"/>
          <w:sz w:val="24"/>
          <w:szCs w:val="24"/>
        </w:rPr>
      </w:pPr>
    </w:p>
    <w:p w14:paraId="33C262A3" w14:textId="77777777" w:rsidR="0021022F" w:rsidRDefault="0021022F" w:rsidP="0021022F">
      <w:pPr>
        <w:pStyle w:val="ListParagraph"/>
        <w:widowControl w:val="0"/>
        <w:ind w:left="1080"/>
        <w:jc w:val="both"/>
        <w:rPr>
          <w:rFonts w:ascii="Times New Roman" w:hAnsi="Times New Roman"/>
          <w:sz w:val="24"/>
          <w:szCs w:val="24"/>
        </w:rPr>
      </w:pPr>
      <w:r>
        <w:rPr>
          <w:rFonts w:ascii="Times New Roman" w:hAnsi="Times New Roman"/>
          <w:b/>
          <w:bCs/>
          <w:sz w:val="24"/>
          <w:szCs w:val="24"/>
        </w:rPr>
        <w:t>Narrative</w:t>
      </w:r>
    </w:p>
    <w:p w14:paraId="434EDE95" w14:textId="77777777" w:rsidR="0021022F" w:rsidRDefault="0021022F" w:rsidP="0021022F">
      <w:pPr>
        <w:pStyle w:val="ListParagraph"/>
        <w:widowControl w:val="0"/>
        <w:ind w:left="1080"/>
        <w:jc w:val="both"/>
        <w:rPr>
          <w:rFonts w:ascii="Times New Roman" w:hAnsi="Times New Roman"/>
          <w:sz w:val="24"/>
          <w:szCs w:val="24"/>
        </w:rPr>
      </w:pPr>
      <w:r>
        <w:rPr>
          <w:rFonts w:ascii="Times New Roman" w:hAnsi="Times New Roman"/>
          <w:sz w:val="24"/>
          <w:szCs w:val="24"/>
        </w:rPr>
        <w:t xml:space="preserve">Provided with the agenda is a proposal from Arney Brothers, Inc. to complete the trail repair project adjacent to the East Harrisburg Cemetery. The project involves the rebuilding of approximately 310 feet of the Capital Area Greenbelt that has been damaged due to tree root encroachments and erosion. A root barrier will be installed as part of the project to prevent future damage. Staff is recommending the Board award the project to Arney Brothers in an amount of $12,550. The project is budgeted in the Developer’s Recreation Fund. </w:t>
      </w:r>
    </w:p>
    <w:p w14:paraId="43BDCC07" w14:textId="77777777" w:rsidR="0021022F" w:rsidRDefault="0021022F" w:rsidP="0021022F">
      <w:pPr>
        <w:pStyle w:val="ListParagraph"/>
        <w:widowControl w:val="0"/>
        <w:ind w:left="1080"/>
        <w:jc w:val="both"/>
        <w:rPr>
          <w:rFonts w:ascii="Times New Roman" w:hAnsi="Times New Roman"/>
          <w:sz w:val="24"/>
          <w:szCs w:val="24"/>
        </w:rPr>
      </w:pPr>
    </w:p>
    <w:p w14:paraId="6348F079" w14:textId="77777777" w:rsidR="0021022F" w:rsidRPr="009344DD" w:rsidRDefault="0021022F" w:rsidP="0021022F">
      <w:pPr>
        <w:pStyle w:val="ListParagraph"/>
        <w:widowControl w:val="0"/>
        <w:ind w:left="1080"/>
        <w:jc w:val="both"/>
        <w:rPr>
          <w:rFonts w:ascii="Times New Roman" w:hAnsi="Times New Roman"/>
          <w:i/>
          <w:iCs/>
          <w:sz w:val="24"/>
          <w:szCs w:val="24"/>
        </w:rPr>
      </w:pPr>
      <w:r>
        <w:rPr>
          <w:rFonts w:ascii="Times New Roman" w:hAnsi="Times New Roman"/>
          <w:i/>
          <w:iCs/>
          <w:sz w:val="24"/>
          <w:szCs w:val="24"/>
        </w:rPr>
        <w:t>Recommended motion: That the Board of Commissioners authorize the Township Manager to execute the proposal provided by Arney Brothers, Inc. for Capital Area Greenbelt Trail Repairs in an amount of $12,550.00.</w:t>
      </w:r>
    </w:p>
    <w:p w14:paraId="012FE928" w14:textId="77777777" w:rsidR="0021022F" w:rsidRPr="0021022F" w:rsidRDefault="0021022F" w:rsidP="0021022F">
      <w:pPr>
        <w:pStyle w:val="ListParagraph"/>
        <w:widowControl w:val="0"/>
        <w:ind w:left="1080"/>
        <w:jc w:val="both"/>
        <w:rPr>
          <w:b/>
          <w:bCs/>
        </w:rPr>
      </w:pPr>
    </w:p>
    <w:p w14:paraId="3906B5E1" w14:textId="77777777" w:rsidR="00255439" w:rsidRPr="009344DD" w:rsidRDefault="00255439" w:rsidP="00255439">
      <w:pPr>
        <w:pStyle w:val="ListParagraph"/>
        <w:widowControl w:val="0"/>
        <w:numPr>
          <w:ilvl w:val="1"/>
          <w:numId w:val="23"/>
        </w:numPr>
        <w:tabs>
          <w:tab w:val="clear" w:pos="1620"/>
        </w:tabs>
        <w:ind w:left="1080"/>
        <w:jc w:val="both"/>
        <w:rPr>
          <w:b/>
          <w:bCs/>
        </w:rPr>
      </w:pPr>
      <w:r>
        <w:rPr>
          <w:rFonts w:ascii="Times New Roman" w:hAnsi="Times New Roman"/>
          <w:b/>
          <w:bCs/>
          <w:sz w:val="24"/>
          <w:szCs w:val="24"/>
        </w:rPr>
        <w:t>APPROVAL OF RETAINER AGREEMENT WITH HRG, INC. FOR SURVEYING, DESIGN, BIDDING, AND PROJECT MANAGEMENT OF THE 2024 SUSQUEHANNA TOWNSHIP PAVING PROJECTS</w:t>
      </w:r>
    </w:p>
    <w:p w14:paraId="517C3B59" w14:textId="77777777" w:rsidR="00255439" w:rsidRDefault="00255439" w:rsidP="00255439">
      <w:pPr>
        <w:pStyle w:val="ListParagraph"/>
        <w:widowControl w:val="0"/>
        <w:ind w:left="1080"/>
        <w:jc w:val="both"/>
        <w:rPr>
          <w:rFonts w:ascii="Times New Roman" w:hAnsi="Times New Roman"/>
          <w:sz w:val="24"/>
          <w:szCs w:val="24"/>
        </w:rPr>
      </w:pPr>
      <w:r>
        <w:rPr>
          <w:rFonts w:ascii="Times New Roman" w:hAnsi="Times New Roman"/>
          <w:i/>
          <w:iCs/>
          <w:sz w:val="24"/>
          <w:szCs w:val="24"/>
        </w:rPr>
        <w:t>David Pribulka, Township Manager</w:t>
      </w:r>
    </w:p>
    <w:p w14:paraId="25FDB188" w14:textId="77777777" w:rsidR="00255439" w:rsidRDefault="00255439" w:rsidP="00255439">
      <w:pPr>
        <w:pStyle w:val="ListParagraph"/>
        <w:widowControl w:val="0"/>
        <w:ind w:left="1080"/>
        <w:jc w:val="both"/>
        <w:rPr>
          <w:rFonts w:ascii="Times New Roman" w:hAnsi="Times New Roman"/>
          <w:sz w:val="24"/>
          <w:szCs w:val="24"/>
        </w:rPr>
      </w:pPr>
    </w:p>
    <w:p w14:paraId="10906CF9" w14:textId="77777777" w:rsidR="00255439" w:rsidRDefault="00255439" w:rsidP="00255439">
      <w:pPr>
        <w:pStyle w:val="ListParagraph"/>
        <w:widowControl w:val="0"/>
        <w:ind w:left="1080"/>
        <w:jc w:val="both"/>
        <w:rPr>
          <w:rFonts w:ascii="Times New Roman" w:hAnsi="Times New Roman"/>
          <w:sz w:val="24"/>
          <w:szCs w:val="24"/>
        </w:rPr>
      </w:pPr>
      <w:r>
        <w:rPr>
          <w:rFonts w:ascii="Times New Roman" w:hAnsi="Times New Roman"/>
          <w:b/>
          <w:bCs/>
          <w:sz w:val="24"/>
          <w:szCs w:val="24"/>
        </w:rPr>
        <w:t>Narrative</w:t>
      </w:r>
    </w:p>
    <w:p w14:paraId="0FB159A3" w14:textId="77777777" w:rsidR="00255439" w:rsidRDefault="00255439" w:rsidP="00255439">
      <w:pPr>
        <w:pStyle w:val="ListParagraph"/>
        <w:widowControl w:val="0"/>
        <w:ind w:left="1080"/>
        <w:jc w:val="both"/>
        <w:rPr>
          <w:rFonts w:ascii="Times New Roman" w:hAnsi="Times New Roman"/>
          <w:sz w:val="24"/>
          <w:szCs w:val="24"/>
        </w:rPr>
      </w:pPr>
      <w:r>
        <w:rPr>
          <w:rFonts w:ascii="Times New Roman" w:hAnsi="Times New Roman"/>
          <w:sz w:val="24"/>
          <w:szCs w:val="24"/>
        </w:rPr>
        <w:t>Provided with the agenda is a proposal from HRG, Inc. for design, surveying, and contract and project administration of the 2024 paving projects. As reviewed by the Public Works Committee, the proposed projects include repaving of Galen Road, Deer Path Road, Fox Hunt Lane, and Mayflower Alley. Additionally, alternate bids will be solicited for North 2</w:t>
      </w:r>
      <w:r w:rsidRPr="00255439">
        <w:rPr>
          <w:rFonts w:ascii="Times New Roman" w:hAnsi="Times New Roman"/>
          <w:sz w:val="24"/>
          <w:szCs w:val="24"/>
          <w:vertAlign w:val="superscript"/>
        </w:rPr>
        <w:t>nd</w:t>
      </w:r>
      <w:r>
        <w:rPr>
          <w:rFonts w:ascii="Times New Roman" w:hAnsi="Times New Roman"/>
          <w:sz w:val="24"/>
          <w:szCs w:val="24"/>
        </w:rPr>
        <w:t xml:space="preserve"> Street, Pinecrest Drive, and North 6</w:t>
      </w:r>
      <w:r w:rsidRPr="00255439">
        <w:rPr>
          <w:rFonts w:ascii="Times New Roman" w:hAnsi="Times New Roman"/>
          <w:sz w:val="24"/>
          <w:szCs w:val="24"/>
          <w:vertAlign w:val="superscript"/>
        </w:rPr>
        <w:t>th</w:t>
      </w:r>
      <w:r>
        <w:rPr>
          <w:rFonts w:ascii="Times New Roman" w:hAnsi="Times New Roman"/>
          <w:sz w:val="24"/>
          <w:szCs w:val="24"/>
        </w:rPr>
        <w:t xml:space="preserve"> Street pending available budget. Finally, the project includes stormwater improvements on Fox Hunt Lane and Deer Path Road, for which ten percent of the design fees in this proposal will be assigned to the Susquehanna Township Authority.</w:t>
      </w:r>
    </w:p>
    <w:p w14:paraId="21C87924" w14:textId="77777777" w:rsidR="00255439" w:rsidRDefault="00255439" w:rsidP="00255439">
      <w:pPr>
        <w:pStyle w:val="ListParagraph"/>
        <w:widowControl w:val="0"/>
        <w:ind w:left="1080"/>
        <w:jc w:val="both"/>
        <w:rPr>
          <w:rFonts w:ascii="Times New Roman" w:hAnsi="Times New Roman"/>
          <w:sz w:val="24"/>
          <w:szCs w:val="24"/>
        </w:rPr>
      </w:pPr>
    </w:p>
    <w:p w14:paraId="22DC1307" w14:textId="77777777" w:rsidR="00255439" w:rsidRPr="009344DD" w:rsidRDefault="00255439" w:rsidP="00255439">
      <w:pPr>
        <w:pStyle w:val="ListParagraph"/>
        <w:widowControl w:val="0"/>
        <w:ind w:left="1080"/>
        <w:jc w:val="both"/>
        <w:rPr>
          <w:rFonts w:ascii="Times New Roman" w:hAnsi="Times New Roman"/>
          <w:i/>
          <w:iCs/>
          <w:sz w:val="24"/>
          <w:szCs w:val="24"/>
        </w:rPr>
      </w:pPr>
      <w:r>
        <w:rPr>
          <w:rFonts w:ascii="Times New Roman" w:hAnsi="Times New Roman"/>
          <w:i/>
          <w:iCs/>
          <w:sz w:val="24"/>
          <w:szCs w:val="24"/>
        </w:rPr>
        <w:t>Recommended motion: That the Board of Commissioners authorize the Township Manager to execute a retainer agreement with HRG, Inc. for surveying, design, bidding, and project management of the 2024 paving projects in an amount of $87,450.00.</w:t>
      </w:r>
    </w:p>
    <w:p w14:paraId="3C920A7B" w14:textId="77777777" w:rsidR="0021022F" w:rsidRPr="0021022F" w:rsidRDefault="0021022F" w:rsidP="00255439">
      <w:pPr>
        <w:pStyle w:val="ListParagraph"/>
        <w:widowControl w:val="0"/>
        <w:ind w:left="1080"/>
        <w:jc w:val="both"/>
        <w:rPr>
          <w:b/>
          <w:bCs/>
        </w:rPr>
      </w:pPr>
    </w:p>
    <w:p w14:paraId="6AA02DCE" w14:textId="0D71B5AB" w:rsidR="00F73612" w:rsidRPr="009344DD" w:rsidRDefault="009344DD" w:rsidP="009344DD">
      <w:pPr>
        <w:pStyle w:val="ListParagraph"/>
        <w:widowControl w:val="0"/>
        <w:numPr>
          <w:ilvl w:val="1"/>
          <w:numId w:val="23"/>
        </w:numPr>
        <w:tabs>
          <w:tab w:val="clear" w:pos="1620"/>
        </w:tabs>
        <w:ind w:left="1080"/>
        <w:jc w:val="both"/>
        <w:rPr>
          <w:b/>
          <w:bCs/>
        </w:rPr>
      </w:pPr>
      <w:r>
        <w:rPr>
          <w:rFonts w:ascii="Times New Roman" w:hAnsi="Times New Roman"/>
          <w:b/>
          <w:bCs/>
          <w:sz w:val="24"/>
          <w:szCs w:val="24"/>
        </w:rPr>
        <w:t xml:space="preserve">APPROVAL OF </w:t>
      </w:r>
      <w:r w:rsidR="0021022F">
        <w:rPr>
          <w:rFonts w:ascii="Times New Roman" w:hAnsi="Times New Roman"/>
          <w:b/>
          <w:bCs/>
          <w:sz w:val="24"/>
          <w:szCs w:val="24"/>
        </w:rPr>
        <w:t xml:space="preserve">RETAINER AGREEMENT WITH HRG, INC. FOR </w:t>
      </w:r>
      <w:r w:rsidR="00255439">
        <w:rPr>
          <w:rFonts w:ascii="Times New Roman" w:hAnsi="Times New Roman"/>
          <w:b/>
          <w:bCs/>
          <w:sz w:val="24"/>
          <w:szCs w:val="24"/>
        </w:rPr>
        <w:t>BIDDING AND CONTRACT ADMINISTRATION OF THE STREET TREE PRUNING CONTRACT</w:t>
      </w:r>
    </w:p>
    <w:p w14:paraId="5FA30C04" w14:textId="5D36077D" w:rsidR="009344DD" w:rsidRDefault="00B8073C" w:rsidP="009344DD">
      <w:pPr>
        <w:pStyle w:val="ListParagraph"/>
        <w:widowControl w:val="0"/>
        <w:ind w:left="1080"/>
        <w:jc w:val="both"/>
        <w:rPr>
          <w:rFonts w:ascii="Times New Roman" w:hAnsi="Times New Roman"/>
          <w:sz w:val="24"/>
          <w:szCs w:val="24"/>
        </w:rPr>
      </w:pPr>
      <w:r>
        <w:rPr>
          <w:rFonts w:ascii="Times New Roman" w:hAnsi="Times New Roman"/>
          <w:i/>
          <w:iCs/>
          <w:sz w:val="24"/>
          <w:szCs w:val="24"/>
        </w:rPr>
        <w:t>David Pribulka, Township Manager</w:t>
      </w:r>
    </w:p>
    <w:p w14:paraId="5D79FA6C" w14:textId="77777777" w:rsidR="009344DD" w:rsidRDefault="009344DD" w:rsidP="009344DD">
      <w:pPr>
        <w:pStyle w:val="ListParagraph"/>
        <w:widowControl w:val="0"/>
        <w:ind w:left="1080"/>
        <w:jc w:val="both"/>
        <w:rPr>
          <w:rFonts w:ascii="Times New Roman" w:hAnsi="Times New Roman"/>
          <w:sz w:val="24"/>
          <w:szCs w:val="24"/>
        </w:rPr>
      </w:pPr>
    </w:p>
    <w:p w14:paraId="3E2C23D9" w14:textId="1A5B528A" w:rsidR="009344DD" w:rsidRDefault="009344DD" w:rsidP="009344DD">
      <w:pPr>
        <w:pStyle w:val="ListParagraph"/>
        <w:widowControl w:val="0"/>
        <w:ind w:left="1080"/>
        <w:jc w:val="both"/>
        <w:rPr>
          <w:rFonts w:ascii="Times New Roman" w:hAnsi="Times New Roman"/>
          <w:sz w:val="24"/>
          <w:szCs w:val="24"/>
        </w:rPr>
      </w:pPr>
      <w:r>
        <w:rPr>
          <w:rFonts w:ascii="Times New Roman" w:hAnsi="Times New Roman"/>
          <w:b/>
          <w:bCs/>
          <w:sz w:val="24"/>
          <w:szCs w:val="24"/>
        </w:rPr>
        <w:t>Narrative</w:t>
      </w:r>
    </w:p>
    <w:p w14:paraId="5107CC99" w14:textId="2BB060FF" w:rsidR="009344DD" w:rsidRDefault="0051323B" w:rsidP="009344DD">
      <w:pPr>
        <w:pStyle w:val="ListParagraph"/>
        <w:widowControl w:val="0"/>
        <w:ind w:left="1080"/>
        <w:jc w:val="both"/>
        <w:rPr>
          <w:rFonts w:ascii="Times New Roman" w:hAnsi="Times New Roman"/>
          <w:sz w:val="24"/>
          <w:szCs w:val="24"/>
        </w:rPr>
      </w:pPr>
      <w:r>
        <w:rPr>
          <w:rFonts w:ascii="Times New Roman" w:hAnsi="Times New Roman"/>
          <w:sz w:val="24"/>
          <w:szCs w:val="24"/>
        </w:rPr>
        <w:t>Provided with the agenda is a proposal from</w:t>
      </w:r>
      <w:r w:rsidR="0021022F">
        <w:rPr>
          <w:rFonts w:ascii="Times New Roman" w:hAnsi="Times New Roman"/>
          <w:sz w:val="24"/>
          <w:szCs w:val="24"/>
        </w:rPr>
        <w:t xml:space="preserve"> HRG, Inc. for </w:t>
      </w:r>
      <w:r w:rsidR="00255439">
        <w:rPr>
          <w:rFonts w:ascii="Times New Roman" w:hAnsi="Times New Roman"/>
          <w:sz w:val="24"/>
          <w:szCs w:val="24"/>
        </w:rPr>
        <w:t xml:space="preserve">administration and contract management of the street tree pruning contract. This is a new contract for the Township to address some of the street tree canopy that is hazardous or could potentially damage costly fire apparatus and other equipment. Streets that will be the subject of the street tree pruning contract are enumerated in the retainer agreement attached to the agenda. </w:t>
      </w:r>
    </w:p>
    <w:p w14:paraId="7D17AEFF" w14:textId="77777777" w:rsidR="009344DD" w:rsidRDefault="009344DD" w:rsidP="009344DD">
      <w:pPr>
        <w:pStyle w:val="ListParagraph"/>
        <w:widowControl w:val="0"/>
        <w:ind w:left="1080"/>
        <w:jc w:val="both"/>
        <w:rPr>
          <w:rFonts w:ascii="Times New Roman" w:hAnsi="Times New Roman"/>
          <w:sz w:val="24"/>
          <w:szCs w:val="24"/>
        </w:rPr>
      </w:pPr>
    </w:p>
    <w:p w14:paraId="1AD97171" w14:textId="40FA4176" w:rsidR="009344DD" w:rsidRPr="009344DD" w:rsidRDefault="009344DD" w:rsidP="009344DD">
      <w:pPr>
        <w:pStyle w:val="ListParagraph"/>
        <w:widowControl w:val="0"/>
        <w:ind w:left="1080"/>
        <w:jc w:val="both"/>
        <w:rPr>
          <w:rFonts w:ascii="Times New Roman" w:hAnsi="Times New Roman"/>
          <w:i/>
          <w:iCs/>
          <w:sz w:val="24"/>
          <w:szCs w:val="24"/>
        </w:rPr>
      </w:pPr>
      <w:r>
        <w:rPr>
          <w:rFonts w:ascii="Times New Roman" w:hAnsi="Times New Roman"/>
          <w:i/>
          <w:iCs/>
          <w:sz w:val="24"/>
          <w:szCs w:val="24"/>
        </w:rPr>
        <w:t xml:space="preserve">Recommended motion: That the Board of Commissioners </w:t>
      </w:r>
      <w:r w:rsidR="0051323B">
        <w:rPr>
          <w:rFonts w:ascii="Times New Roman" w:hAnsi="Times New Roman"/>
          <w:i/>
          <w:iCs/>
          <w:sz w:val="24"/>
          <w:szCs w:val="24"/>
        </w:rPr>
        <w:t xml:space="preserve">authorize </w:t>
      </w:r>
      <w:r w:rsidR="0021022F">
        <w:rPr>
          <w:rFonts w:ascii="Times New Roman" w:hAnsi="Times New Roman"/>
          <w:i/>
          <w:iCs/>
          <w:sz w:val="24"/>
          <w:szCs w:val="24"/>
        </w:rPr>
        <w:t xml:space="preserve">the Township Manager to execute a retainer agreement with HRG, Inc. </w:t>
      </w:r>
      <w:r w:rsidR="00255439">
        <w:rPr>
          <w:rFonts w:ascii="Times New Roman" w:hAnsi="Times New Roman"/>
          <w:i/>
          <w:iCs/>
          <w:sz w:val="24"/>
          <w:szCs w:val="24"/>
        </w:rPr>
        <w:t>for bidding and contract administration of the street tree pruning contract in an amount of $6,975.00.</w:t>
      </w:r>
    </w:p>
    <w:p w14:paraId="69662925" w14:textId="74258AA1" w:rsidR="00820846" w:rsidRDefault="002C3D1C" w:rsidP="00CB6BFF">
      <w:pPr>
        <w:widowControl w:val="0"/>
        <w:ind w:left="720" w:hanging="720"/>
        <w:jc w:val="both"/>
        <w:rPr>
          <w:b/>
          <w:bCs/>
        </w:rPr>
      </w:pPr>
      <w:r>
        <w:rPr>
          <w:b/>
          <w:bCs/>
        </w:rPr>
        <w:t>K</w:t>
      </w:r>
      <w:r w:rsidR="00575131" w:rsidRPr="004C4264">
        <w:rPr>
          <w:b/>
          <w:bCs/>
        </w:rPr>
        <w:t>.</w:t>
      </w:r>
      <w:r w:rsidR="00575131">
        <w:t xml:space="preserve">       </w:t>
      </w:r>
      <w:r w:rsidR="006F3042">
        <w:tab/>
      </w:r>
      <w:r w:rsidR="00B6663A" w:rsidRPr="006536C6">
        <w:rPr>
          <w:b/>
          <w:bCs/>
        </w:rPr>
        <w:t>ACTION ON ORDINANCES, RESOLUTIONS, SUBDIVISION AND LAND</w:t>
      </w:r>
      <w:r w:rsidR="00CF47E4">
        <w:rPr>
          <w:b/>
          <w:bCs/>
        </w:rPr>
        <w:t xml:space="preserve"> </w:t>
      </w:r>
      <w:r w:rsidR="00B6663A" w:rsidRPr="006536C6">
        <w:rPr>
          <w:b/>
          <w:bCs/>
        </w:rPr>
        <w:t>DEVELOPMENT PLANS</w:t>
      </w:r>
    </w:p>
    <w:p w14:paraId="142B50B6" w14:textId="085C67DC" w:rsidR="004D7F82" w:rsidRPr="006E5FDF" w:rsidRDefault="00491D77" w:rsidP="00491D77">
      <w:pPr>
        <w:widowControl w:val="0"/>
        <w:tabs>
          <w:tab w:val="left" w:pos="2415"/>
        </w:tabs>
        <w:jc w:val="both"/>
        <w:rPr>
          <w:b/>
          <w:bCs/>
        </w:rPr>
      </w:pPr>
      <w:r>
        <w:rPr>
          <w:b/>
          <w:bCs/>
        </w:rPr>
        <w:tab/>
      </w:r>
    </w:p>
    <w:p w14:paraId="208E89C0" w14:textId="14D60778" w:rsidR="003A5CE6" w:rsidRDefault="003A5CE6" w:rsidP="003A5CE6">
      <w:pPr>
        <w:pStyle w:val="ListParagraph"/>
        <w:widowControl w:val="0"/>
        <w:numPr>
          <w:ilvl w:val="6"/>
          <w:numId w:val="5"/>
        </w:numPr>
        <w:tabs>
          <w:tab w:val="clear" w:pos="4650"/>
        </w:tabs>
        <w:ind w:left="1080"/>
        <w:jc w:val="both"/>
        <w:rPr>
          <w:rFonts w:ascii="Times New Roman" w:hAnsi="Times New Roman"/>
          <w:b/>
          <w:bCs/>
          <w:sz w:val="24"/>
        </w:rPr>
      </w:pPr>
      <w:r>
        <w:rPr>
          <w:rFonts w:ascii="Times New Roman" w:hAnsi="Times New Roman"/>
          <w:b/>
          <w:bCs/>
          <w:sz w:val="24"/>
          <w:u w:val="single"/>
        </w:rPr>
        <w:t>RESOLUTION 2024-R-11</w:t>
      </w:r>
      <w:r>
        <w:rPr>
          <w:rFonts w:ascii="Times New Roman" w:hAnsi="Times New Roman"/>
          <w:b/>
          <w:bCs/>
          <w:sz w:val="24"/>
        </w:rPr>
        <w:t xml:space="preserve"> A RESOLUTION OF SUSQUEHANNA TOWNSHIP, DAUPHIN COUNTY, PENNSYLVANIA ADOPTING THE ACT 537 SEWAGE FACILITIES PLANNING SPECIAL STUDY FOR THE FOX RUN TRUNK LINE AND FORCE MAIN PROJECT</w:t>
      </w:r>
    </w:p>
    <w:p w14:paraId="15FE7E3C" w14:textId="2DBDFFC8" w:rsidR="00D609B9" w:rsidRDefault="00D609B9" w:rsidP="00D609B9">
      <w:pPr>
        <w:pStyle w:val="ListParagraph"/>
        <w:widowControl w:val="0"/>
        <w:ind w:left="1080"/>
        <w:jc w:val="both"/>
        <w:rPr>
          <w:rFonts w:ascii="Times New Roman" w:hAnsi="Times New Roman"/>
          <w:sz w:val="24"/>
        </w:rPr>
      </w:pPr>
      <w:r>
        <w:rPr>
          <w:rFonts w:ascii="Times New Roman" w:hAnsi="Times New Roman"/>
          <w:i/>
          <w:iCs/>
          <w:sz w:val="24"/>
        </w:rPr>
        <w:t>David Pribulka, Township Manager</w:t>
      </w:r>
    </w:p>
    <w:p w14:paraId="4475A461" w14:textId="77777777" w:rsidR="00D609B9" w:rsidRDefault="00D609B9" w:rsidP="00D609B9">
      <w:pPr>
        <w:pStyle w:val="ListParagraph"/>
        <w:widowControl w:val="0"/>
        <w:ind w:left="1080"/>
        <w:jc w:val="both"/>
        <w:rPr>
          <w:rFonts w:ascii="Times New Roman" w:hAnsi="Times New Roman"/>
          <w:sz w:val="24"/>
        </w:rPr>
      </w:pPr>
    </w:p>
    <w:p w14:paraId="7ACA9013" w14:textId="75B78B09" w:rsidR="00D609B9" w:rsidRDefault="00D609B9" w:rsidP="00D609B9">
      <w:pPr>
        <w:pStyle w:val="ListParagraph"/>
        <w:widowControl w:val="0"/>
        <w:ind w:left="1080"/>
        <w:jc w:val="both"/>
        <w:rPr>
          <w:rFonts w:ascii="Times New Roman" w:hAnsi="Times New Roman"/>
          <w:sz w:val="24"/>
        </w:rPr>
      </w:pPr>
      <w:r>
        <w:rPr>
          <w:rFonts w:ascii="Times New Roman" w:hAnsi="Times New Roman"/>
          <w:b/>
          <w:bCs/>
          <w:sz w:val="24"/>
        </w:rPr>
        <w:lastRenderedPageBreak/>
        <w:t>Narrative</w:t>
      </w:r>
    </w:p>
    <w:p w14:paraId="31696C9C" w14:textId="5CEA290C" w:rsidR="00D609B9" w:rsidRDefault="00D609B9" w:rsidP="00D609B9">
      <w:pPr>
        <w:pStyle w:val="ListParagraph"/>
        <w:widowControl w:val="0"/>
        <w:ind w:left="1080"/>
        <w:jc w:val="both"/>
        <w:rPr>
          <w:rFonts w:ascii="Times New Roman" w:hAnsi="Times New Roman"/>
          <w:sz w:val="24"/>
        </w:rPr>
      </w:pPr>
      <w:r>
        <w:rPr>
          <w:rFonts w:ascii="Times New Roman" w:hAnsi="Times New Roman"/>
          <w:sz w:val="24"/>
        </w:rPr>
        <w:t>Provide with the agenda is a copy of a resolution authorizing adopting an Act 537 Plan Special Study for the Fox Run Trunk Line and Force Main Project. The study, prepared by GHD as the engineering consultant for the Susquehanna Township Authority, evaluated various alternatives to resolve capacity issues of the Fox Run Trunk Line. The preferred alternative is to upgrade the diameter of the trunk line and replace the existing cast iron force main from the pump station with a higher capacity conveyance system. The Susquehanna Township Authority has approved the project; however, administration of the Act 537 Plan is the responsibility of the Board of Commissioners.</w:t>
      </w:r>
    </w:p>
    <w:p w14:paraId="07243576" w14:textId="77777777" w:rsidR="00D609B9" w:rsidRDefault="00D609B9" w:rsidP="00D609B9">
      <w:pPr>
        <w:pStyle w:val="ListParagraph"/>
        <w:widowControl w:val="0"/>
        <w:ind w:left="1080"/>
        <w:jc w:val="both"/>
        <w:rPr>
          <w:rFonts w:ascii="Times New Roman" w:hAnsi="Times New Roman"/>
          <w:sz w:val="24"/>
        </w:rPr>
      </w:pPr>
    </w:p>
    <w:p w14:paraId="5A692B30" w14:textId="10E408FE" w:rsidR="00D609B9" w:rsidRPr="00D609B9" w:rsidRDefault="00D609B9" w:rsidP="00D609B9">
      <w:pPr>
        <w:pStyle w:val="ListParagraph"/>
        <w:widowControl w:val="0"/>
        <w:ind w:left="1080"/>
        <w:jc w:val="both"/>
        <w:rPr>
          <w:rFonts w:ascii="Times New Roman" w:hAnsi="Times New Roman"/>
          <w:i/>
          <w:iCs/>
          <w:sz w:val="24"/>
        </w:rPr>
      </w:pPr>
      <w:r>
        <w:rPr>
          <w:rFonts w:ascii="Times New Roman" w:hAnsi="Times New Roman"/>
          <w:i/>
          <w:iCs/>
          <w:sz w:val="24"/>
        </w:rPr>
        <w:t>Recommended motion: That the Board of Commissioners adopt the resolution adopting the Act 537 Sewage Facilities Planning Special Study for the Fox Run Trunk Line and Force Main Project.</w:t>
      </w:r>
    </w:p>
    <w:p w14:paraId="1E05F36F" w14:textId="77777777" w:rsidR="003A5CE6" w:rsidRPr="003A5CE6" w:rsidRDefault="003A5CE6" w:rsidP="003A5CE6">
      <w:pPr>
        <w:pStyle w:val="ListParagraph"/>
        <w:widowControl w:val="0"/>
        <w:ind w:left="1080"/>
        <w:jc w:val="both"/>
        <w:rPr>
          <w:rFonts w:ascii="Times New Roman" w:hAnsi="Times New Roman"/>
          <w:b/>
          <w:bCs/>
          <w:sz w:val="24"/>
        </w:rPr>
      </w:pPr>
    </w:p>
    <w:p w14:paraId="49695C66" w14:textId="634C152A" w:rsidR="00663CB8" w:rsidRDefault="00663CB8" w:rsidP="00663CB8">
      <w:pPr>
        <w:pStyle w:val="ListParagraph"/>
        <w:widowControl w:val="0"/>
        <w:numPr>
          <w:ilvl w:val="6"/>
          <w:numId w:val="5"/>
        </w:numPr>
        <w:tabs>
          <w:tab w:val="clear" w:pos="4650"/>
        </w:tabs>
        <w:ind w:left="1080"/>
        <w:jc w:val="both"/>
        <w:rPr>
          <w:rFonts w:ascii="Times New Roman" w:hAnsi="Times New Roman"/>
          <w:b/>
          <w:bCs/>
          <w:sz w:val="24"/>
        </w:rPr>
      </w:pPr>
      <w:r>
        <w:rPr>
          <w:rFonts w:ascii="Times New Roman" w:hAnsi="Times New Roman"/>
          <w:b/>
          <w:bCs/>
          <w:sz w:val="24"/>
          <w:u w:val="single"/>
        </w:rPr>
        <w:t>RESOLUTION 2024-R-12</w:t>
      </w:r>
      <w:r>
        <w:rPr>
          <w:rFonts w:ascii="Times New Roman" w:hAnsi="Times New Roman"/>
          <w:b/>
          <w:bCs/>
          <w:sz w:val="24"/>
        </w:rPr>
        <w:t xml:space="preserve"> A RESOLUTION OF SUSQUEHANNA TOWNSHIP, DAUPHIN COUNTY, PENNSYLVANIA AUTHORIZING THE PRESIDENT AND SECRETARY TO EXECUTE A DECLARATION OF UNDERSTANDING WITH PAUL AND LINDA PALANZO OF 3005 NORTH PROGRESS AVENUE FOR THE REPLACEMENT OF AN </w:t>
      </w:r>
      <w:r w:rsidR="009B43D5">
        <w:rPr>
          <w:rFonts w:ascii="Times New Roman" w:hAnsi="Times New Roman"/>
          <w:b/>
          <w:bCs/>
          <w:sz w:val="24"/>
        </w:rPr>
        <w:t>ON-LOT</w:t>
      </w:r>
      <w:r>
        <w:rPr>
          <w:rFonts w:ascii="Times New Roman" w:hAnsi="Times New Roman"/>
          <w:b/>
          <w:bCs/>
          <w:sz w:val="24"/>
        </w:rPr>
        <w:t xml:space="preserve"> SEWAGE DISPOSAL SYSTEM</w:t>
      </w:r>
    </w:p>
    <w:p w14:paraId="6A0A8F6A" w14:textId="77777777" w:rsidR="00663CB8" w:rsidRDefault="00663CB8" w:rsidP="00663CB8">
      <w:pPr>
        <w:pStyle w:val="ListParagraph"/>
        <w:widowControl w:val="0"/>
        <w:ind w:left="1080"/>
        <w:jc w:val="both"/>
        <w:rPr>
          <w:rFonts w:ascii="Times New Roman" w:hAnsi="Times New Roman"/>
          <w:sz w:val="24"/>
        </w:rPr>
      </w:pPr>
      <w:r>
        <w:rPr>
          <w:rFonts w:ascii="Times New Roman" w:hAnsi="Times New Roman"/>
          <w:i/>
          <w:iCs/>
          <w:sz w:val="24"/>
        </w:rPr>
        <w:t>David Pribulka, Township Manager</w:t>
      </w:r>
    </w:p>
    <w:p w14:paraId="322CD7F6" w14:textId="77777777" w:rsidR="00663CB8" w:rsidRDefault="00663CB8" w:rsidP="00663CB8">
      <w:pPr>
        <w:pStyle w:val="ListParagraph"/>
        <w:widowControl w:val="0"/>
        <w:ind w:left="1080"/>
        <w:jc w:val="both"/>
        <w:rPr>
          <w:rFonts w:ascii="Times New Roman" w:hAnsi="Times New Roman"/>
          <w:sz w:val="24"/>
        </w:rPr>
      </w:pPr>
    </w:p>
    <w:p w14:paraId="7D65B4E8" w14:textId="77777777" w:rsidR="00663CB8" w:rsidRDefault="00663CB8" w:rsidP="00663CB8">
      <w:pPr>
        <w:pStyle w:val="ListParagraph"/>
        <w:widowControl w:val="0"/>
        <w:ind w:left="1080"/>
        <w:jc w:val="both"/>
        <w:rPr>
          <w:rFonts w:ascii="Times New Roman" w:hAnsi="Times New Roman"/>
          <w:sz w:val="24"/>
        </w:rPr>
      </w:pPr>
      <w:r>
        <w:rPr>
          <w:rFonts w:ascii="Times New Roman" w:hAnsi="Times New Roman"/>
          <w:b/>
          <w:bCs/>
          <w:sz w:val="24"/>
        </w:rPr>
        <w:t>Narrative</w:t>
      </w:r>
    </w:p>
    <w:p w14:paraId="41DA1F7E" w14:textId="03204C6D" w:rsidR="00663CB8" w:rsidRDefault="00663CB8" w:rsidP="00663CB8">
      <w:pPr>
        <w:pStyle w:val="ListParagraph"/>
        <w:widowControl w:val="0"/>
        <w:ind w:left="1080"/>
        <w:jc w:val="both"/>
        <w:rPr>
          <w:rFonts w:ascii="Times New Roman" w:hAnsi="Times New Roman"/>
          <w:sz w:val="24"/>
        </w:rPr>
      </w:pPr>
      <w:r>
        <w:rPr>
          <w:rFonts w:ascii="Times New Roman" w:hAnsi="Times New Roman"/>
          <w:sz w:val="24"/>
        </w:rPr>
        <w:t xml:space="preserve">Provided with the agenda is a copy of a </w:t>
      </w:r>
      <w:r w:rsidRPr="00722104">
        <w:rPr>
          <w:rFonts w:ascii="Times New Roman" w:hAnsi="Times New Roman"/>
          <w:sz w:val="24"/>
        </w:rPr>
        <w:t>resolution</w:t>
      </w:r>
      <w:r>
        <w:rPr>
          <w:rFonts w:ascii="Times New Roman" w:hAnsi="Times New Roman"/>
          <w:sz w:val="24"/>
        </w:rPr>
        <w:t xml:space="preserve"> authorizing the President and Secretary to execute a Declaration of Understanding with Paul and Linda </w:t>
      </w:r>
      <w:proofErr w:type="spellStart"/>
      <w:r>
        <w:rPr>
          <w:rFonts w:ascii="Times New Roman" w:hAnsi="Times New Roman"/>
          <w:sz w:val="24"/>
        </w:rPr>
        <w:t>Palanzo</w:t>
      </w:r>
      <w:proofErr w:type="spellEnd"/>
      <w:r>
        <w:rPr>
          <w:rFonts w:ascii="Times New Roman" w:hAnsi="Times New Roman"/>
          <w:sz w:val="24"/>
        </w:rPr>
        <w:t xml:space="preserve">, owners of record of 3005 North Progress Avenue. </w:t>
      </w:r>
      <w:r w:rsidR="009B43D5">
        <w:rPr>
          <w:rFonts w:ascii="Times New Roman" w:hAnsi="Times New Roman"/>
          <w:sz w:val="24"/>
        </w:rPr>
        <w:t>The on-lot septic system servicing the property failed last year, and the property owner would typically be required to connect to the sanitary sewer system due to its proximity to an existing main line. To do so, however, would require the owner to bore under Progress Avenue and incur substantial cost to tie in. The owner has petitioned and received authorization from the Susquehanna Township Authority to install an alternative on-lot disposal system to continue to treat the property, subject to the condition that the property owner connect to the sanitary sewer system upon notice to do so if and when the Authority constructs a sewer main within three hundred feet of the eastern side of the subject property on the eastern side of Progress Avenue. While the Authority has approved the waiver, the ordinance is under the jurisdiction of the Board of Commissioners.</w:t>
      </w:r>
    </w:p>
    <w:p w14:paraId="67F6FE50" w14:textId="77777777" w:rsidR="00663CB8" w:rsidRDefault="00663CB8" w:rsidP="00663CB8">
      <w:pPr>
        <w:pStyle w:val="ListParagraph"/>
        <w:widowControl w:val="0"/>
        <w:ind w:left="1080"/>
        <w:jc w:val="both"/>
        <w:rPr>
          <w:rFonts w:ascii="Times New Roman" w:hAnsi="Times New Roman"/>
          <w:sz w:val="24"/>
        </w:rPr>
      </w:pPr>
    </w:p>
    <w:p w14:paraId="09871F3A" w14:textId="14F4DE81" w:rsidR="00663CB8" w:rsidRPr="0097333E" w:rsidRDefault="00663CB8" w:rsidP="00663CB8">
      <w:pPr>
        <w:pStyle w:val="ListParagraph"/>
        <w:widowControl w:val="0"/>
        <w:ind w:left="1080"/>
        <w:jc w:val="both"/>
        <w:rPr>
          <w:rFonts w:ascii="Times New Roman" w:hAnsi="Times New Roman"/>
          <w:i/>
          <w:iCs/>
          <w:sz w:val="24"/>
        </w:rPr>
      </w:pPr>
      <w:r>
        <w:rPr>
          <w:rFonts w:ascii="Times New Roman" w:hAnsi="Times New Roman"/>
          <w:i/>
          <w:iCs/>
          <w:sz w:val="24"/>
        </w:rPr>
        <w:t xml:space="preserve">Recommended motion: That the Board of Commissioners adopt the </w:t>
      </w:r>
      <w:r w:rsidR="00002FE8">
        <w:rPr>
          <w:rFonts w:ascii="Times New Roman" w:hAnsi="Times New Roman"/>
          <w:i/>
          <w:iCs/>
          <w:sz w:val="24"/>
        </w:rPr>
        <w:t>r</w:t>
      </w:r>
      <w:r>
        <w:rPr>
          <w:rFonts w:ascii="Times New Roman" w:hAnsi="Times New Roman"/>
          <w:i/>
          <w:iCs/>
          <w:sz w:val="24"/>
        </w:rPr>
        <w:t>esolution</w:t>
      </w:r>
      <w:r w:rsidR="00002FE8">
        <w:rPr>
          <w:rFonts w:ascii="Times New Roman" w:hAnsi="Times New Roman"/>
          <w:i/>
          <w:iCs/>
          <w:sz w:val="24"/>
        </w:rPr>
        <w:t xml:space="preserve"> authorizing the President and Secretary to execute a Declaration of Understanding with Paul and Linda </w:t>
      </w:r>
      <w:proofErr w:type="spellStart"/>
      <w:r w:rsidR="00002FE8">
        <w:rPr>
          <w:rFonts w:ascii="Times New Roman" w:hAnsi="Times New Roman"/>
          <w:i/>
          <w:iCs/>
          <w:sz w:val="24"/>
        </w:rPr>
        <w:t>Palanzo</w:t>
      </w:r>
      <w:proofErr w:type="spellEnd"/>
      <w:r w:rsidR="00002FE8">
        <w:rPr>
          <w:rFonts w:ascii="Times New Roman" w:hAnsi="Times New Roman"/>
          <w:i/>
          <w:iCs/>
          <w:sz w:val="24"/>
        </w:rPr>
        <w:t xml:space="preserve"> of 3005 North Progress Avenue for the replacement of an on-lot sewage disposal system. </w:t>
      </w:r>
    </w:p>
    <w:p w14:paraId="7D6BDBDC" w14:textId="77777777" w:rsidR="00663CB8" w:rsidRPr="00663CB8" w:rsidRDefault="00663CB8" w:rsidP="00663CB8">
      <w:pPr>
        <w:pStyle w:val="ListParagraph"/>
        <w:widowControl w:val="0"/>
        <w:ind w:left="1080"/>
        <w:jc w:val="both"/>
        <w:rPr>
          <w:rFonts w:ascii="Times New Roman" w:hAnsi="Times New Roman"/>
          <w:b/>
          <w:bCs/>
          <w:sz w:val="24"/>
        </w:rPr>
      </w:pPr>
    </w:p>
    <w:p w14:paraId="1A0291E8" w14:textId="35A7B231" w:rsidR="000448FA" w:rsidRDefault="00B16050" w:rsidP="001962F9">
      <w:pPr>
        <w:pStyle w:val="ListParagraph"/>
        <w:widowControl w:val="0"/>
        <w:numPr>
          <w:ilvl w:val="6"/>
          <w:numId w:val="5"/>
        </w:numPr>
        <w:tabs>
          <w:tab w:val="clear" w:pos="4650"/>
        </w:tabs>
        <w:ind w:left="1080"/>
        <w:jc w:val="both"/>
        <w:rPr>
          <w:rFonts w:ascii="Times New Roman" w:hAnsi="Times New Roman"/>
          <w:b/>
          <w:bCs/>
          <w:sz w:val="24"/>
        </w:rPr>
      </w:pPr>
      <w:r>
        <w:rPr>
          <w:rFonts w:ascii="Times New Roman" w:hAnsi="Times New Roman"/>
          <w:b/>
          <w:bCs/>
          <w:sz w:val="24"/>
          <w:u w:val="single"/>
        </w:rPr>
        <w:t>RESOLUTION 2024-R-</w:t>
      </w:r>
      <w:r w:rsidR="00C513E5">
        <w:rPr>
          <w:rFonts w:ascii="Times New Roman" w:hAnsi="Times New Roman"/>
          <w:b/>
          <w:bCs/>
          <w:sz w:val="24"/>
          <w:u w:val="single"/>
        </w:rPr>
        <w:t>1</w:t>
      </w:r>
      <w:r w:rsidR="00663CB8">
        <w:rPr>
          <w:rFonts w:ascii="Times New Roman" w:hAnsi="Times New Roman"/>
          <w:b/>
          <w:bCs/>
          <w:sz w:val="24"/>
          <w:u w:val="single"/>
        </w:rPr>
        <w:t>3</w:t>
      </w:r>
      <w:r>
        <w:rPr>
          <w:rFonts w:ascii="Times New Roman" w:hAnsi="Times New Roman"/>
          <w:b/>
          <w:bCs/>
          <w:sz w:val="24"/>
        </w:rPr>
        <w:t xml:space="preserve"> </w:t>
      </w:r>
      <w:bookmarkStart w:id="0" w:name="_Hlk161047922"/>
      <w:r>
        <w:rPr>
          <w:rFonts w:ascii="Times New Roman" w:hAnsi="Times New Roman"/>
          <w:b/>
          <w:bCs/>
          <w:sz w:val="24"/>
        </w:rPr>
        <w:t>A RESOLUTION OF SUSQUEHANNA TOWNSHIP</w:t>
      </w:r>
      <w:r w:rsidR="001A5E6E">
        <w:rPr>
          <w:rFonts w:ascii="Times New Roman" w:hAnsi="Times New Roman"/>
          <w:b/>
          <w:bCs/>
          <w:sz w:val="24"/>
        </w:rPr>
        <w:t xml:space="preserve">, DAUPHIN COUNTY, PENNSYLVANIA </w:t>
      </w:r>
      <w:r w:rsidR="00C513E5">
        <w:rPr>
          <w:rFonts w:ascii="Times New Roman" w:hAnsi="Times New Roman"/>
          <w:b/>
          <w:bCs/>
          <w:sz w:val="24"/>
        </w:rPr>
        <w:t>ADOPTING A COMPLIANCE POLICY WITH PENNSYLVANIA ACT 151 OF 2022</w:t>
      </w:r>
      <w:bookmarkEnd w:id="0"/>
    </w:p>
    <w:p w14:paraId="1A24F0B5" w14:textId="6DA7604D" w:rsidR="001A5E6E" w:rsidRDefault="00C513E5" w:rsidP="001A5E6E">
      <w:pPr>
        <w:pStyle w:val="ListParagraph"/>
        <w:widowControl w:val="0"/>
        <w:ind w:left="1080"/>
        <w:jc w:val="both"/>
        <w:rPr>
          <w:rFonts w:ascii="Times New Roman" w:hAnsi="Times New Roman"/>
          <w:sz w:val="24"/>
        </w:rPr>
      </w:pPr>
      <w:r>
        <w:rPr>
          <w:rFonts w:ascii="Times New Roman" w:hAnsi="Times New Roman"/>
          <w:i/>
          <w:iCs/>
          <w:sz w:val="24"/>
        </w:rPr>
        <w:t>David Pribulka, Township Manager</w:t>
      </w:r>
    </w:p>
    <w:p w14:paraId="0F5E1FA5" w14:textId="77777777" w:rsidR="001A5E6E" w:rsidRDefault="001A5E6E" w:rsidP="001A5E6E">
      <w:pPr>
        <w:pStyle w:val="ListParagraph"/>
        <w:widowControl w:val="0"/>
        <w:ind w:left="1080"/>
        <w:jc w:val="both"/>
        <w:rPr>
          <w:rFonts w:ascii="Times New Roman" w:hAnsi="Times New Roman"/>
          <w:sz w:val="24"/>
        </w:rPr>
      </w:pPr>
    </w:p>
    <w:p w14:paraId="372AEDD5" w14:textId="339BE624" w:rsidR="001A5E6E" w:rsidRDefault="001A5E6E" w:rsidP="001A5E6E">
      <w:pPr>
        <w:pStyle w:val="ListParagraph"/>
        <w:widowControl w:val="0"/>
        <w:ind w:left="1080"/>
        <w:jc w:val="both"/>
        <w:rPr>
          <w:rFonts w:ascii="Times New Roman" w:hAnsi="Times New Roman"/>
          <w:sz w:val="24"/>
        </w:rPr>
      </w:pPr>
      <w:r>
        <w:rPr>
          <w:rFonts w:ascii="Times New Roman" w:hAnsi="Times New Roman"/>
          <w:b/>
          <w:bCs/>
          <w:sz w:val="24"/>
        </w:rPr>
        <w:t>Narrative</w:t>
      </w:r>
    </w:p>
    <w:p w14:paraId="5DAD6262" w14:textId="3D8A29DE" w:rsidR="001A5E6E" w:rsidRDefault="00073885" w:rsidP="001A5E6E">
      <w:pPr>
        <w:pStyle w:val="ListParagraph"/>
        <w:widowControl w:val="0"/>
        <w:ind w:left="1080"/>
        <w:jc w:val="both"/>
        <w:rPr>
          <w:rFonts w:ascii="Times New Roman" w:hAnsi="Times New Roman"/>
          <w:sz w:val="24"/>
        </w:rPr>
      </w:pPr>
      <w:r>
        <w:rPr>
          <w:rFonts w:ascii="Times New Roman" w:hAnsi="Times New Roman"/>
          <w:sz w:val="24"/>
        </w:rPr>
        <w:t xml:space="preserve">Provided with the agenda is a copy </w:t>
      </w:r>
      <w:r w:rsidR="00EF6C81">
        <w:rPr>
          <w:rFonts w:ascii="Times New Roman" w:hAnsi="Times New Roman"/>
          <w:sz w:val="24"/>
        </w:rPr>
        <w:t xml:space="preserve">of </w:t>
      </w:r>
      <w:r>
        <w:rPr>
          <w:rFonts w:ascii="Times New Roman" w:hAnsi="Times New Roman"/>
          <w:sz w:val="24"/>
        </w:rPr>
        <w:t xml:space="preserve">a </w:t>
      </w:r>
      <w:r w:rsidR="00EF6C81" w:rsidRPr="00F941C3">
        <w:rPr>
          <w:rFonts w:ascii="Times New Roman" w:hAnsi="Times New Roman"/>
          <w:sz w:val="24"/>
        </w:rPr>
        <w:t>r</w:t>
      </w:r>
      <w:r w:rsidRPr="00F941C3">
        <w:rPr>
          <w:rFonts w:ascii="Times New Roman" w:hAnsi="Times New Roman"/>
          <w:sz w:val="24"/>
        </w:rPr>
        <w:t>esolution</w:t>
      </w:r>
      <w:r>
        <w:rPr>
          <w:rFonts w:ascii="Times New Roman" w:hAnsi="Times New Roman"/>
          <w:sz w:val="24"/>
        </w:rPr>
        <w:t xml:space="preserve"> </w:t>
      </w:r>
      <w:r w:rsidR="00C513E5">
        <w:rPr>
          <w:rFonts w:ascii="Times New Roman" w:hAnsi="Times New Roman"/>
          <w:sz w:val="24"/>
        </w:rPr>
        <w:t>adopting a PA Act 151 of 2022 Compliance Policy. The Act requires that municipalities establish a process to report incidences of breach of personal information when discovered to the Pennsylvania Office of the Attorney General and the Dauphin County District Attorney. The policy also provides for some guidelines regarding the care and custody of personal information applicable to staff and contractors of the Township.</w:t>
      </w:r>
    </w:p>
    <w:p w14:paraId="316D7355" w14:textId="77777777" w:rsidR="0097333E" w:rsidRDefault="0097333E" w:rsidP="001A5E6E">
      <w:pPr>
        <w:pStyle w:val="ListParagraph"/>
        <w:widowControl w:val="0"/>
        <w:ind w:left="1080"/>
        <w:jc w:val="both"/>
        <w:rPr>
          <w:rFonts w:ascii="Times New Roman" w:hAnsi="Times New Roman"/>
          <w:sz w:val="24"/>
        </w:rPr>
      </w:pPr>
    </w:p>
    <w:p w14:paraId="26D3ACF2" w14:textId="4C83F5C3" w:rsidR="0097333E" w:rsidRPr="0097333E" w:rsidRDefault="0097333E" w:rsidP="001A5E6E">
      <w:pPr>
        <w:pStyle w:val="ListParagraph"/>
        <w:widowControl w:val="0"/>
        <w:ind w:left="1080"/>
        <w:jc w:val="both"/>
        <w:rPr>
          <w:rFonts w:ascii="Times New Roman" w:hAnsi="Times New Roman"/>
          <w:i/>
          <w:iCs/>
          <w:sz w:val="24"/>
        </w:rPr>
      </w:pPr>
      <w:r>
        <w:rPr>
          <w:rFonts w:ascii="Times New Roman" w:hAnsi="Times New Roman"/>
          <w:i/>
          <w:iCs/>
          <w:sz w:val="24"/>
        </w:rPr>
        <w:t xml:space="preserve">Recommended motion: That the Board of Commissioners adopt the </w:t>
      </w:r>
      <w:r w:rsidR="00002FE8">
        <w:rPr>
          <w:rFonts w:ascii="Times New Roman" w:hAnsi="Times New Roman"/>
          <w:i/>
          <w:iCs/>
          <w:sz w:val="24"/>
        </w:rPr>
        <w:t>r</w:t>
      </w:r>
      <w:r>
        <w:rPr>
          <w:rFonts w:ascii="Times New Roman" w:hAnsi="Times New Roman"/>
          <w:i/>
          <w:iCs/>
          <w:sz w:val="24"/>
        </w:rPr>
        <w:t xml:space="preserve">esolution </w:t>
      </w:r>
      <w:r w:rsidR="00C513E5">
        <w:rPr>
          <w:rFonts w:ascii="Times New Roman" w:hAnsi="Times New Roman"/>
          <w:i/>
          <w:iCs/>
          <w:sz w:val="24"/>
        </w:rPr>
        <w:t>adopting a compliance policy with Pennsylvania Act 151 of 2022</w:t>
      </w:r>
      <w:r>
        <w:rPr>
          <w:rFonts w:ascii="Times New Roman" w:hAnsi="Times New Roman"/>
          <w:i/>
          <w:iCs/>
          <w:sz w:val="24"/>
        </w:rPr>
        <w:t>.</w:t>
      </w:r>
    </w:p>
    <w:p w14:paraId="41D5F531" w14:textId="59DBE551" w:rsidR="00637014" w:rsidRDefault="002C3D1C" w:rsidP="002B304F">
      <w:pPr>
        <w:pStyle w:val="BodyTextIndent"/>
        <w:tabs>
          <w:tab w:val="left" w:pos="720"/>
          <w:tab w:val="left" w:pos="5040"/>
        </w:tabs>
        <w:ind w:left="0"/>
        <w:rPr>
          <w:b/>
          <w:bCs/>
          <w:snapToGrid w:val="0"/>
        </w:rPr>
      </w:pPr>
      <w:r>
        <w:rPr>
          <w:b/>
          <w:snapToGrid w:val="0"/>
        </w:rPr>
        <w:t>L</w:t>
      </w:r>
      <w:r w:rsidR="00957D08">
        <w:rPr>
          <w:b/>
          <w:snapToGrid w:val="0"/>
        </w:rPr>
        <w:t>.</w:t>
      </w:r>
      <w:r w:rsidR="006536C6" w:rsidRPr="004C4264">
        <w:rPr>
          <w:b/>
          <w:snapToGrid w:val="0"/>
        </w:rPr>
        <w:t xml:space="preserve"> </w:t>
      </w:r>
      <w:r w:rsidR="006536C6" w:rsidRPr="004C4264">
        <w:rPr>
          <w:b/>
          <w:snapToGrid w:val="0"/>
        </w:rPr>
        <w:tab/>
      </w:r>
      <w:r w:rsidR="00C2520E">
        <w:rPr>
          <w:b/>
          <w:snapToGrid w:val="0"/>
        </w:rPr>
        <w:t xml:space="preserve">STAFF </w:t>
      </w:r>
      <w:r w:rsidR="006827BF">
        <w:rPr>
          <w:b/>
          <w:bCs/>
          <w:snapToGrid w:val="0"/>
        </w:rPr>
        <w:t xml:space="preserve">REPORTS </w:t>
      </w:r>
    </w:p>
    <w:p w14:paraId="482C3902" w14:textId="77777777" w:rsidR="00D759C4" w:rsidRDefault="00D759C4" w:rsidP="00B04E09">
      <w:pPr>
        <w:pStyle w:val="BodyTextIndent"/>
        <w:tabs>
          <w:tab w:val="left" w:pos="720"/>
        </w:tabs>
        <w:rPr>
          <w:snapToGrid w:val="0"/>
        </w:rPr>
      </w:pPr>
    </w:p>
    <w:p w14:paraId="6393E441" w14:textId="77777777" w:rsidR="00B04E09" w:rsidRDefault="00B04E09" w:rsidP="00206508">
      <w:pPr>
        <w:pStyle w:val="BodyTextIndent"/>
        <w:numPr>
          <w:ilvl w:val="0"/>
          <w:numId w:val="8"/>
        </w:numPr>
        <w:tabs>
          <w:tab w:val="left" w:pos="720"/>
        </w:tabs>
        <w:rPr>
          <w:snapToGrid w:val="0"/>
        </w:rPr>
        <w:sectPr w:rsidR="00B04E09" w:rsidSect="00B90811">
          <w:type w:val="continuous"/>
          <w:pgSz w:w="12240" w:h="15840" w:code="1"/>
          <w:pgMar w:top="1440" w:right="1440" w:bottom="1440" w:left="1440" w:header="720" w:footer="720" w:gutter="0"/>
          <w:cols w:space="720"/>
          <w:noEndnote/>
          <w:docGrid w:linePitch="272"/>
        </w:sectPr>
      </w:pPr>
    </w:p>
    <w:p w14:paraId="3BA88C59" w14:textId="77777777" w:rsidR="00B04E09" w:rsidRPr="005A1790" w:rsidRDefault="00B04E09" w:rsidP="00206508">
      <w:pPr>
        <w:pStyle w:val="BodyTextIndent"/>
        <w:numPr>
          <w:ilvl w:val="0"/>
          <w:numId w:val="8"/>
        </w:numPr>
        <w:tabs>
          <w:tab w:val="left" w:pos="720"/>
        </w:tabs>
        <w:rPr>
          <w:b/>
          <w:bCs/>
          <w:snapToGrid w:val="0"/>
        </w:rPr>
      </w:pPr>
      <w:r w:rsidRPr="005A1790">
        <w:rPr>
          <w:snapToGrid w:val="0"/>
        </w:rPr>
        <w:t>Township Manager</w:t>
      </w:r>
    </w:p>
    <w:p w14:paraId="4C1CFA0A" w14:textId="77777777" w:rsidR="00B04E09" w:rsidRPr="000B789E" w:rsidRDefault="00B04E09" w:rsidP="00206508">
      <w:pPr>
        <w:pStyle w:val="BodyTextIndent"/>
        <w:numPr>
          <w:ilvl w:val="0"/>
          <w:numId w:val="8"/>
        </w:numPr>
        <w:tabs>
          <w:tab w:val="left" w:pos="720"/>
        </w:tabs>
        <w:rPr>
          <w:b/>
          <w:bCs/>
          <w:snapToGrid w:val="0"/>
        </w:rPr>
      </w:pPr>
      <w:r w:rsidRPr="000B789E">
        <w:rPr>
          <w:snapToGrid w:val="0"/>
        </w:rPr>
        <w:t>Public Safety/Police</w:t>
      </w:r>
    </w:p>
    <w:p w14:paraId="0EB124F5" w14:textId="77777777" w:rsidR="00B04E09" w:rsidRPr="00B42B7A" w:rsidRDefault="00B04E09" w:rsidP="00206508">
      <w:pPr>
        <w:pStyle w:val="BodyTextIndent"/>
        <w:numPr>
          <w:ilvl w:val="0"/>
          <w:numId w:val="8"/>
        </w:numPr>
        <w:tabs>
          <w:tab w:val="left" w:pos="720"/>
        </w:tabs>
        <w:rPr>
          <w:b/>
          <w:bCs/>
          <w:snapToGrid w:val="0"/>
        </w:rPr>
      </w:pPr>
      <w:r w:rsidRPr="00B42B7A">
        <w:rPr>
          <w:snapToGrid w:val="0"/>
        </w:rPr>
        <w:t>Community and Economic Development</w:t>
      </w:r>
    </w:p>
    <w:p w14:paraId="3CE37DE1" w14:textId="77777777" w:rsidR="00B04E09" w:rsidRPr="00D759C4" w:rsidRDefault="00B04E09" w:rsidP="00206508">
      <w:pPr>
        <w:pStyle w:val="BodyTextIndent"/>
        <w:numPr>
          <w:ilvl w:val="0"/>
          <w:numId w:val="8"/>
        </w:numPr>
        <w:tabs>
          <w:tab w:val="left" w:pos="720"/>
        </w:tabs>
        <w:rPr>
          <w:b/>
          <w:bCs/>
          <w:snapToGrid w:val="0"/>
        </w:rPr>
      </w:pPr>
      <w:r>
        <w:rPr>
          <w:snapToGrid w:val="0"/>
        </w:rPr>
        <w:t>Public Works</w:t>
      </w:r>
    </w:p>
    <w:p w14:paraId="7E610763" w14:textId="77777777" w:rsidR="00B04E09" w:rsidRPr="005A1790" w:rsidRDefault="00B04E09" w:rsidP="00206508">
      <w:pPr>
        <w:pStyle w:val="BodyTextIndent"/>
        <w:numPr>
          <w:ilvl w:val="0"/>
          <w:numId w:val="8"/>
        </w:numPr>
        <w:tabs>
          <w:tab w:val="left" w:pos="720"/>
        </w:tabs>
        <w:rPr>
          <w:b/>
          <w:bCs/>
          <w:snapToGrid w:val="0"/>
        </w:rPr>
      </w:pPr>
      <w:r w:rsidRPr="005A1790">
        <w:rPr>
          <w:snapToGrid w:val="0"/>
        </w:rPr>
        <w:t>Engineering</w:t>
      </w:r>
    </w:p>
    <w:p w14:paraId="6B655B52" w14:textId="77777777" w:rsidR="00B04E09" w:rsidRPr="00C2520E" w:rsidRDefault="00B04E09" w:rsidP="00206508">
      <w:pPr>
        <w:pStyle w:val="BodyTextIndent"/>
        <w:numPr>
          <w:ilvl w:val="0"/>
          <w:numId w:val="8"/>
        </w:numPr>
        <w:tabs>
          <w:tab w:val="left" w:pos="720"/>
        </w:tabs>
        <w:rPr>
          <w:b/>
          <w:bCs/>
          <w:snapToGrid w:val="0"/>
        </w:rPr>
      </w:pPr>
      <w:r w:rsidRPr="002B304F">
        <w:rPr>
          <w:snapToGrid w:val="0"/>
        </w:rPr>
        <w:t>Solicitor</w:t>
      </w:r>
    </w:p>
    <w:p w14:paraId="2B6AF905" w14:textId="718FDB30" w:rsidR="00C2520E" w:rsidRPr="005A1790" w:rsidRDefault="00C2520E" w:rsidP="00206508">
      <w:pPr>
        <w:pStyle w:val="BodyTextIndent"/>
        <w:numPr>
          <w:ilvl w:val="0"/>
          <w:numId w:val="8"/>
        </w:numPr>
        <w:tabs>
          <w:tab w:val="left" w:pos="720"/>
        </w:tabs>
        <w:rPr>
          <w:b/>
          <w:bCs/>
          <w:snapToGrid w:val="0"/>
        </w:rPr>
      </w:pPr>
      <w:r w:rsidRPr="005A1790">
        <w:rPr>
          <w:snapToGrid w:val="0"/>
        </w:rPr>
        <w:t>Parks and Recreation</w:t>
      </w:r>
    </w:p>
    <w:p w14:paraId="4F71BDFE" w14:textId="543E8731" w:rsidR="00C2520E" w:rsidRDefault="00C2520E" w:rsidP="000837CD">
      <w:pPr>
        <w:tabs>
          <w:tab w:val="left" w:pos="900"/>
        </w:tabs>
        <w:sectPr w:rsidR="00C2520E" w:rsidSect="00E10E63">
          <w:type w:val="continuous"/>
          <w:pgSz w:w="12240" w:h="15840" w:code="1"/>
          <w:pgMar w:top="1440" w:right="1440" w:bottom="1440" w:left="1440" w:header="720" w:footer="720" w:gutter="0"/>
          <w:cols w:num="2" w:space="720"/>
          <w:noEndnote/>
          <w:docGrid w:linePitch="272"/>
        </w:sectPr>
      </w:pPr>
    </w:p>
    <w:p w14:paraId="7E82BCF7" w14:textId="77777777" w:rsidR="00C2520E" w:rsidRDefault="00C2520E" w:rsidP="001A558C">
      <w:pPr>
        <w:rPr>
          <w:b/>
          <w:szCs w:val="24"/>
        </w:rPr>
      </w:pPr>
    </w:p>
    <w:p w14:paraId="134F77EA" w14:textId="3C006231" w:rsidR="0022765C" w:rsidRDefault="002C3D1C" w:rsidP="0003678C">
      <w:pPr>
        <w:rPr>
          <w:b/>
          <w:bCs/>
          <w:szCs w:val="24"/>
        </w:rPr>
      </w:pPr>
      <w:r>
        <w:rPr>
          <w:b/>
          <w:szCs w:val="24"/>
        </w:rPr>
        <w:t>M</w:t>
      </w:r>
      <w:r w:rsidR="0090355B">
        <w:rPr>
          <w:b/>
          <w:szCs w:val="24"/>
        </w:rPr>
        <w:t>.</w:t>
      </w:r>
      <w:r w:rsidR="0090355B">
        <w:rPr>
          <w:b/>
          <w:szCs w:val="24"/>
        </w:rPr>
        <w:tab/>
      </w:r>
      <w:r w:rsidR="00950B16">
        <w:rPr>
          <w:b/>
          <w:bCs/>
          <w:szCs w:val="24"/>
        </w:rPr>
        <w:t>OLD</w:t>
      </w:r>
      <w:r w:rsidR="000837CD" w:rsidRPr="000837CD">
        <w:rPr>
          <w:b/>
          <w:bCs/>
          <w:szCs w:val="24"/>
        </w:rPr>
        <w:t xml:space="preserve"> BUSINESS</w:t>
      </w:r>
    </w:p>
    <w:p w14:paraId="1665470B" w14:textId="77777777" w:rsidR="002A6E74" w:rsidRDefault="002A6E74" w:rsidP="0003678C">
      <w:pPr>
        <w:rPr>
          <w:b/>
          <w:bCs/>
          <w:szCs w:val="24"/>
        </w:rPr>
      </w:pPr>
    </w:p>
    <w:p w14:paraId="6438EA9A" w14:textId="1D1306D3" w:rsidR="002A6E74" w:rsidRDefault="002A6E74" w:rsidP="002A6E74">
      <w:pPr>
        <w:pStyle w:val="ListParagraph"/>
        <w:numPr>
          <w:ilvl w:val="6"/>
          <w:numId w:val="23"/>
        </w:numPr>
        <w:tabs>
          <w:tab w:val="clear" w:pos="5010"/>
        </w:tabs>
        <w:ind w:left="1080"/>
        <w:jc w:val="both"/>
        <w:rPr>
          <w:rFonts w:ascii="Times New Roman" w:hAnsi="Times New Roman"/>
          <w:b/>
          <w:bCs/>
          <w:sz w:val="24"/>
          <w:szCs w:val="24"/>
        </w:rPr>
      </w:pPr>
      <w:r w:rsidRPr="002A6E74">
        <w:rPr>
          <w:rFonts w:ascii="Times New Roman" w:hAnsi="Times New Roman"/>
          <w:b/>
          <w:bCs/>
          <w:sz w:val="24"/>
          <w:szCs w:val="24"/>
        </w:rPr>
        <w:t>APPOINTMENTS</w:t>
      </w:r>
      <w:r>
        <w:rPr>
          <w:rFonts w:ascii="Times New Roman" w:hAnsi="Times New Roman"/>
          <w:b/>
          <w:bCs/>
          <w:sz w:val="24"/>
          <w:szCs w:val="24"/>
        </w:rPr>
        <w:t xml:space="preserve"> TO THE SUSQUEHANNA TOWNSHIP</w:t>
      </w:r>
      <w:r w:rsidRPr="002A6E74">
        <w:rPr>
          <w:b/>
          <w:bCs/>
          <w:szCs w:val="24"/>
        </w:rPr>
        <w:t xml:space="preserve"> </w:t>
      </w:r>
      <w:r w:rsidRPr="002A6E74">
        <w:rPr>
          <w:rFonts w:ascii="Times New Roman" w:hAnsi="Times New Roman"/>
          <w:b/>
          <w:bCs/>
          <w:sz w:val="24"/>
          <w:szCs w:val="24"/>
        </w:rPr>
        <w:t>REDEVELOPMENT AUTHORITY</w:t>
      </w:r>
    </w:p>
    <w:p w14:paraId="6FDB6517" w14:textId="059C088D" w:rsidR="002A6E74" w:rsidRDefault="002A6E74" w:rsidP="002A6E74">
      <w:pPr>
        <w:pStyle w:val="ListParagraph"/>
        <w:ind w:left="1080"/>
        <w:jc w:val="both"/>
        <w:rPr>
          <w:rFonts w:ascii="Times New Roman" w:hAnsi="Times New Roman"/>
          <w:sz w:val="24"/>
          <w:szCs w:val="24"/>
        </w:rPr>
      </w:pPr>
      <w:r>
        <w:rPr>
          <w:rFonts w:ascii="Times New Roman" w:hAnsi="Times New Roman"/>
          <w:i/>
          <w:iCs/>
          <w:sz w:val="24"/>
          <w:szCs w:val="24"/>
        </w:rPr>
        <w:t>Frank Lynch, President, Board of Commissioners</w:t>
      </w:r>
    </w:p>
    <w:p w14:paraId="0CE6B59E" w14:textId="77777777" w:rsidR="002A6E74" w:rsidRDefault="002A6E74" w:rsidP="002A6E74">
      <w:pPr>
        <w:pStyle w:val="ListParagraph"/>
        <w:ind w:left="1080"/>
        <w:jc w:val="both"/>
        <w:rPr>
          <w:rFonts w:ascii="Times New Roman" w:hAnsi="Times New Roman"/>
          <w:sz w:val="24"/>
          <w:szCs w:val="24"/>
        </w:rPr>
      </w:pPr>
    </w:p>
    <w:p w14:paraId="5DD1DB64" w14:textId="1A3353EF" w:rsidR="002A6E74" w:rsidRDefault="002A6E74" w:rsidP="002A6E74">
      <w:pPr>
        <w:pStyle w:val="ListParagraph"/>
        <w:ind w:left="1080"/>
        <w:jc w:val="both"/>
        <w:rPr>
          <w:rFonts w:ascii="Times New Roman" w:hAnsi="Times New Roman"/>
          <w:sz w:val="24"/>
          <w:szCs w:val="24"/>
        </w:rPr>
      </w:pPr>
      <w:r>
        <w:rPr>
          <w:rFonts w:ascii="Times New Roman" w:hAnsi="Times New Roman"/>
          <w:b/>
          <w:bCs/>
          <w:sz w:val="24"/>
          <w:szCs w:val="24"/>
        </w:rPr>
        <w:t>Narrative</w:t>
      </w:r>
    </w:p>
    <w:p w14:paraId="173628DB" w14:textId="2963D7B4" w:rsidR="002A6E74" w:rsidRDefault="002A6E74" w:rsidP="002A6E74">
      <w:pPr>
        <w:pStyle w:val="ListParagraph"/>
        <w:ind w:left="1080"/>
        <w:jc w:val="both"/>
        <w:rPr>
          <w:rFonts w:ascii="Times New Roman" w:hAnsi="Times New Roman"/>
          <w:sz w:val="24"/>
          <w:szCs w:val="24"/>
        </w:rPr>
      </w:pPr>
      <w:r>
        <w:rPr>
          <w:rFonts w:ascii="Times New Roman" w:hAnsi="Times New Roman"/>
          <w:sz w:val="24"/>
          <w:szCs w:val="24"/>
        </w:rPr>
        <w:t xml:space="preserve">The Board adopted a resolution on January 25, 2024, establishing a Susquehanna Township Redevelopment Authority in compliance with the requirements Urban Redevelopment Law of the Commonwealth of Pennsylvania. Per Section 5 of the Law, the Redevelopment Authority shall consist of five appointees made by the Board of Commissioners. President Lynch will introduce the item. Appointments are to staggered terms of one, two, three, four, and five years, and, upon completion of the initial terms, are eligible to </w:t>
      </w:r>
      <w:r w:rsidR="00CD1158">
        <w:rPr>
          <w:rFonts w:ascii="Times New Roman" w:hAnsi="Times New Roman"/>
          <w:sz w:val="24"/>
          <w:szCs w:val="24"/>
        </w:rPr>
        <w:t>be reappointed</w:t>
      </w:r>
      <w:r>
        <w:rPr>
          <w:rFonts w:ascii="Times New Roman" w:hAnsi="Times New Roman"/>
          <w:sz w:val="24"/>
          <w:szCs w:val="24"/>
        </w:rPr>
        <w:t xml:space="preserve"> to succeeding five-year terms. </w:t>
      </w:r>
    </w:p>
    <w:p w14:paraId="1746F834" w14:textId="77777777" w:rsidR="002A6E74" w:rsidRDefault="002A6E74" w:rsidP="002A6E74">
      <w:pPr>
        <w:pStyle w:val="ListParagraph"/>
        <w:ind w:left="1080"/>
        <w:jc w:val="both"/>
        <w:rPr>
          <w:rFonts w:ascii="Times New Roman" w:hAnsi="Times New Roman"/>
          <w:sz w:val="24"/>
          <w:szCs w:val="24"/>
        </w:rPr>
      </w:pPr>
    </w:p>
    <w:p w14:paraId="3380FE3F" w14:textId="195BCCB1" w:rsidR="002A6E74" w:rsidRPr="002A6E74" w:rsidRDefault="002A6E74" w:rsidP="002A6E74">
      <w:pPr>
        <w:pStyle w:val="ListParagraph"/>
        <w:ind w:left="1080"/>
        <w:jc w:val="both"/>
        <w:rPr>
          <w:rFonts w:ascii="Times New Roman" w:hAnsi="Times New Roman"/>
          <w:i/>
          <w:iCs/>
          <w:sz w:val="24"/>
          <w:szCs w:val="24"/>
        </w:rPr>
      </w:pPr>
      <w:r>
        <w:rPr>
          <w:rFonts w:ascii="Times New Roman" w:hAnsi="Times New Roman"/>
          <w:i/>
          <w:iCs/>
          <w:sz w:val="24"/>
          <w:szCs w:val="24"/>
        </w:rPr>
        <w:t>Staff recommendation: That the Board of Commissioners appoint members to the Susquehanna Township Redevelopment Authority.</w:t>
      </w:r>
    </w:p>
    <w:p w14:paraId="6A0DEFE9" w14:textId="02A33D59" w:rsidR="00DD0944" w:rsidRDefault="002C3D1C" w:rsidP="00090551">
      <w:pPr>
        <w:rPr>
          <w:b/>
          <w:bCs/>
          <w:szCs w:val="24"/>
        </w:rPr>
      </w:pPr>
      <w:r>
        <w:rPr>
          <w:b/>
          <w:szCs w:val="24"/>
        </w:rPr>
        <w:lastRenderedPageBreak/>
        <w:t>N</w:t>
      </w:r>
      <w:r w:rsidR="006536C6" w:rsidRPr="004C4264">
        <w:rPr>
          <w:b/>
          <w:szCs w:val="24"/>
        </w:rPr>
        <w:t>.</w:t>
      </w:r>
      <w:r w:rsidR="006536C6">
        <w:rPr>
          <w:bCs/>
          <w:szCs w:val="24"/>
        </w:rPr>
        <w:tab/>
      </w:r>
      <w:r w:rsidR="00295986" w:rsidRPr="00295986">
        <w:rPr>
          <w:b/>
          <w:bCs/>
          <w:szCs w:val="24"/>
        </w:rPr>
        <w:t>NEW BUSINESS</w:t>
      </w:r>
    </w:p>
    <w:p w14:paraId="37CC4B1F" w14:textId="77777777" w:rsidR="00090551" w:rsidRPr="00090551" w:rsidRDefault="00090551" w:rsidP="00090551">
      <w:pPr>
        <w:rPr>
          <w:bCs/>
          <w:szCs w:val="24"/>
        </w:rPr>
      </w:pPr>
    </w:p>
    <w:p w14:paraId="79D8D02D" w14:textId="1E371AE7" w:rsidR="00305907" w:rsidRPr="00305907" w:rsidRDefault="00305907" w:rsidP="00812D4E">
      <w:pPr>
        <w:numPr>
          <w:ilvl w:val="0"/>
          <w:numId w:val="13"/>
        </w:numPr>
        <w:rPr>
          <w:b/>
          <w:bCs/>
          <w:szCs w:val="24"/>
        </w:rPr>
      </w:pPr>
      <w:r>
        <w:rPr>
          <w:b/>
          <w:bCs/>
          <w:szCs w:val="24"/>
        </w:rPr>
        <w:t>CIVIL SERVICE LIST CERTIFICATION</w:t>
      </w:r>
    </w:p>
    <w:p w14:paraId="4E46712F" w14:textId="2BDF758D" w:rsidR="00305907" w:rsidRDefault="00305907" w:rsidP="00305907">
      <w:pPr>
        <w:ind w:left="1080"/>
        <w:rPr>
          <w:szCs w:val="24"/>
        </w:rPr>
      </w:pPr>
      <w:r>
        <w:rPr>
          <w:i/>
          <w:iCs/>
          <w:szCs w:val="24"/>
        </w:rPr>
        <w:t>Rob Martin, Director of Public Safety</w:t>
      </w:r>
    </w:p>
    <w:p w14:paraId="1853C648" w14:textId="77777777" w:rsidR="00305907" w:rsidRDefault="00305907" w:rsidP="00305907">
      <w:pPr>
        <w:ind w:left="1080"/>
        <w:rPr>
          <w:szCs w:val="24"/>
        </w:rPr>
      </w:pPr>
    </w:p>
    <w:p w14:paraId="3FE4C9F7" w14:textId="4245D080" w:rsidR="00305907" w:rsidRDefault="00305907" w:rsidP="00305907">
      <w:pPr>
        <w:ind w:left="1080"/>
        <w:rPr>
          <w:szCs w:val="24"/>
        </w:rPr>
      </w:pPr>
      <w:r>
        <w:rPr>
          <w:b/>
          <w:bCs/>
          <w:szCs w:val="24"/>
        </w:rPr>
        <w:t>Narrative</w:t>
      </w:r>
    </w:p>
    <w:p w14:paraId="7A6F91B9" w14:textId="68C48F4D" w:rsidR="00305907" w:rsidRDefault="00305907" w:rsidP="00305907">
      <w:pPr>
        <w:ind w:left="1080"/>
        <w:jc w:val="both"/>
        <w:rPr>
          <w:szCs w:val="24"/>
        </w:rPr>
      </w:pPr>
      <w:r>
        <w:rPr>
          <w:szCs w:val="24"/>
        </w:rPr>
        <w:t xml:space="preserve">Provided with the agenda is a copy of the </w:t>
      </w:r>
      <w:r w:rsidRPr="00797BC0">
        <w:rPr>
          <w:szCs w:val="24"/>
        </w:rPr>
        <w:t>Civil Service List</w:t>
      </w:r>
      <w:r>
        <w:rPr>
          <w:szCs w:val="24"/>
        </w:rPr>
        <w:t xml:space="preserve"> presented for certification this evening by the Board of Commissioners.</w:t>
      </w:r>
    </w:p>
    <w:p w14:paraId="24DA61A1" w14:textId="77777777" w:rsidR="00305907" w:rsidRDefault="00305907" w:rsidP="00305907">
      <w:pPr>
        <w:ind w:left="1080"/>
        <w:rPr>
          <w:szCs w:val="24"/>
        </w:rPr>
      </w:pPr>
    </w:p>
    <w:p w14:paraId="7B1975CF" w14:textId="09B6BB42" w:rsidR="00305907" w:rsidRPr="00305907" w:rsidRDefault="00305907" w:rsidP="00305907">
      <w:pPr>
        <w:ind w:left="1080"/>
        <w:jc w:val="both"/>
        <w:rPr>
          <w:szCs w:val="24"/>
        </w:rPr>
      </w:pPr>
      <w:r>
        <w:rPr>
          <w:i/>
          <w:iCs/>
          <w:szCs w:val="24"/>
        </w:rPr>
        <w:t>Recommended motion: That the Board of Commissioners certify the Civil Service List.</w:t>
      </w:r>
    </w:p>
    <w:p w14:paraId="6AFE24C3" w14:textId="77777777" w:rsidR="00305907" w:rsidRPr="00305907" w:rsidRDefault="00305907" w:rsidP="00305907">
      <w:pPr>
        <w:ind w:left="1080"/>
        <w:rPr>
          <w:b/>
          <w:bCs/>
          <w:szCs w:val="24"/>
        </w:rPr>
      </w:pPr>
    </w:p>
    <w:p w14:paraId="0EB2371A" w14:textId="5965EBEB" w:rsidR="002C67CF" w:rsidRPr="002C67CF" w:rsidRDefault="00812D4E" w:rsidP="002C67CF">
      <w:pPr>
        <w:numPr>
          <w:ilvl w:val="0"/>
          <w:numId w:val="13"/>
        </w:numPr>
        <w:rPr>
          <w:b/>
          <w:bCs/>
          <w:szCs w:val="24"/>
        </w:rPr>
      </w:pPr>
      <w:r w:rsidRPr="002C67CF">
        <w:rPr>
          <w:b/>
          <w:bCs/>
          <w:szCs w:val="24"/>
        </w:rPr>
        <w:t>CONSENT</w:t>
      </w:r>
      <w:r>
        <w:rPr>
          <w:b/>
          <w:bCs/>
          <w:szCs w:val="24"/>
        </w:rPr>
        <w:t xml:space="preserve"> AGENDA</w:t>
      </w:r>
    </w:p>
    <w:p w14:paraId="05F8C54C" w14:textId="65DFD365" w:rsidR="002C67CF" w:rsidRPr="002C67CF" w:rsidRDefault="002C67CF" w:rsidP="00BF6B0C">
      <w:pPr>
        <w:numPr>
          <w:ilvl w:val="1"/>
          <w:numId w:val="13"/>
        </w:numPr>
        <w:rPr>
          <w:b/>
          <w:bCs/>
          <w:szCs w:val="24"/>
        </w:rPr>
      </w:pPr>
      <w:r>
        <w:rPr>
          <w:szCs w:val="24"/>
        </w:rPr>
        <w:t>Statement of Bills Paid</w:t>
      </w:r>
    </w:p>
    <w:p w14:paraId="51182B8D" w14:textId="6BCF2CDB" w:rsidR="00BF6B0C" w:rsidRPr="00BF6B0C" w:rsidRDefault="00BF6B0C" w:rsidP="00BF6B0C">
      <w:pPr>
        <w:numPr>
          <w:ilvl w:val="1"/>
          <w:numId w:val="13"/>
        </w:numPr>
        <w:rPr>
          <w:b/>
          <w:bCs/>
          <w:szCs w:val="24"/>
        </w:rPr>
      </w:pPr>
      <w:r>
        <w:rPr>
          <w:szCs w:val="24"/>
        </w:rPr>
        <w:t>Letter of Support Request – Capital Area Greenbelt Association</w:t>
      </w:r>
    </w:p>
    <w:p w14:paraId="77C1589B" w14:textId="4152BF3C" w:rsidR="0022765C" w:rsidRPr="001E35BE" w:rsidRDefault="0022765C" w:rsidP="00BF6B0C">
      <w:pPr>
        <w:numPr>
          <w:ilvl w:val="1"/>
          <w:numId w:val="13"/>
        </w:numPr>
        <w:rPr>
          <w:b/>
          <w:bCs/>
          <w:szCs w:val="24"/>
        </w:rPr>
      </w:pPr>
      <w:r>
        <w:rPr>
          <w:szCs w:val="24"/>
        </w:rPr>
        <w:t>Park Amenities Order Approval – George Ely &amp; Associates</w:t>
      </w:r>
    </w:p>
    <w:p w14:paraId="4528B13E" w14:textId="2FDB1400" w:rsidR="001E35BE" w:rsidRPr="00305907" w:rsidRDefault="001E35BE" w:rsidP="00BF6B0C">
      <w:pPr>
        <w:numPr>
          <w:ilvl w:val="1"/>
          <w:numId w:val="13"/>
        </w:numPr>
        <w:rPr>
          <w:b/>
          <w:bCs/>
          <w:szCs w:val="24"/>
        </w:rPr>
      </w:pPr>
      <w:r>
        <w:rPr>
          <w:szCs w:val="24"/>
        </w:rPr>
        <w:t>Authorization to Hire – Stormwater Technician</w:t>
      </w:r>
    </w:p>
    <w:p w14:paraId="092547E5" w14:textId="336FCA1A" w:rsidR="00305907" w:rsidRPr="00DE7F6D" w:rsidRDefault="00305907" w:rsidP="00BF6B0C">
      <w:pPr>
        <w:numPr>
          <w:ilvl w:val="1"/>
          <w:numId w:val="13"/>
        </w:numPr>
        <w:rPr>
          <w:b/>
          <w:bCs/>
          <w:szCs w:val="24"/>
        </w:rPr>
      </w:pPr>
      <w:r>
        <w:rPr>
          <w:szCs w:val="24"/>
        </w:rPr>
        <w:t>Authorization to Hire – Patrol Officer</w:t>
      </w:r>
    </w:p>
    <w:p w14:paraId="0E46DF44" w14:textId="0CF9B115" w:rsidR="00DE7F6D" w:rsidRPr="001E35BE" w:rsidRDefault="00DE7F6D" w:rsidP="00BF6B0C">
      <w:pPr>
        <w:numPr>
          <w:ilvl w:val="1"/>
          <w:numId w:val="13"/>
        </w:numPr>
        <w:rPr>
          <w:b/>
          <w:bCs/>
          <w:szCs w:val="24"/>
        </w:rPr>
      </w:pPr>
      <w:r>
        <w:rPr>
          <w:szCs w:val="24"/>
        </w:rPr>
        <w:t>Authorization to Hire – Seasonal Park Maintenance Staff</w:t>
      </w:r>
    </w:p>
    <w:p w14:paraId="57E64629" w14:textId="4B2DCDF7" w:rsidR="001E35BE" w:rsidRPr="008B0FAC" w:rsidRDefault="001E35BE" w:rsidP="00BF6B0C">
      <w:pPr>
        <w:numPr>
          <w:ilvl w:val="1"/>
          <w:numId w:val="13"/>
        </w:numPr>
        <w:rPr>
          <w:b/>
          <w:bCs/>
          <w:szCs w:val="24"/>
        </w:rPr>
      </w:pPr>
      <w:r>
        <w:rPr>
          <w:szCs w:val="24"/>
        </w:rPr>
        <w:t>Acceptance of Resignation – Herbert Chappell</w:t>
      </w:r>
    </w:p>
    <w:p w14:paraId="13222093" w14:textId="292CB8FA" w:rsidR="008B0FAC" w:rsidRPr="003A5CE6" w:rsidRDefault="008B0FAC" w:rsidP="00BF6B0C">
      <w:pPr>
        <w:numPr>
          <w:ilvl w:val="1"/>
          <w:numId w:val="13"/>
        </w:numPr>
        <w:rPr>
          <w:b/>
          <w:bCs/>
          <w:szCs w:val="24"/>
        </w:rPr>
      </w:pPr>
      <w:r>
        <w:rPr>
          <w:szCs w:val="24"/>
        </w:rPr>
        <w:t>Acceptance of Resignation – Alycia Knoll</w:t>
      </w:r>
    </w:p>
    <w:p w14:paraId="65BBB59C" w14:textId="6180FF86" w:rsidR="003A5CE6" w:rsidRPr="00D778EC" w:rsidRDefault="003A5CE6" w:rsidP="00BF6B0C">
      <w:pPr>
        <w:numPr>
          <w:ilvl w:val="1"/>
          <w:numId w:val="13"/>
        </w:numPr>
        <w:rPr>
          <w:b/>
          <w:bCs/>
          <w:szCs w:val="24"/>
        </w:rPr>
      </w:pPr>
      <w:r w:rsidRPr="00D778EC">
        <w:rPr>
          <w:szCs w:val="24"/>
        </w:rPr>
        <w:t>3727 North Third Street Tree Removal Authorization</w:t>
      </w:r>
    </w:p>
    <w:p w14:paraId="4E406181" w14:textId="2C8C0C2D" w:rsidR="00412FA9" w:rsidRPr="00D778EC" w:rsidRDefault="00412FA9" w:rsidP="00D778EC">
      <w:pPr>
        <w:numPr>
          <w:ilvl w:val="1"/>
          <w:numId w:val="13"/>
        </w:numPr>
        <w:jc w:val="both"/>
        <w:rPr>
          <w:b/>
          <w:bCs/>
          <w:szCs w:val="24"/>
        </w:rPr>
      </w:pPr>
      <w:r w:rsidRPr="00D778EC">
        <w:rPr>
          <w:szCs w:val="24"/>
        </w:rPr>
        <w:t xml:space="preserve">Financial Security </w:t>
      </w:r>
      <w:r w:rsidR="00D778EC" w:rsidRPr="00D778EC">
        <w:rPr>
          <w:szCs w:val="24"/>
        </w:rPr>
        <w:t>Adjustment #4 – Solid Rock Missionary Baptist Church ($10,021)</w:t>
      </w:r>
    </w:p>
    <w:p w14:paraId="6B393547" w14:textId="119E28C5" w:rsidR="00D778EC" w:rsidRPr="00D778EC" w:rsidRDefault="00D778EC" w:rsidP="00BF6B0C">
      <w:pPr>
        <w:numPr>
          <w:ilvl w:val="1"/>
          <w:numId w:val="13"/>
        </w:numPr>
        <w:rPr>
          <w:b/>
          <w:bCs/>
          <w:szCs w:val="24"/>
        </w:rPr>
      </w:pPr>
      <w:r w:rsidRPr="00D778EC">
        <w:rPr>
          <w:szCs w:val="24"/>
        </w:rPr>
        <w:t>Financial Security Adjustment #3 – Susquehanna Union Green Phases 3A &amp; 3B ($12,738)</w:t>
      </w:r>
    </w:p>
    <w:p w14:paraId="74ECEAA8" w14:textId="77777777" w:rsidR="00BF6B0C" w:rsidRDefault="00BF6B0C" w:rsidP="00BF6B0C">
      <w:pPr>
        <w:ind w:left="1530"/>
        <w:rPr>
          <w:b/>
          <w:bCs/>
          <w:szCs w:val="24"/>
        </w:rPr>
      </w:pPr>
    </w:p>
    <w:p w14:paraId="753054B7" w14:textId="77777777" w:rsidR="00DB42EF" w:rsidRDefault="00DB42EF" w:rsidP="00DB42EF">
      <w:pPr>
        <w:numPr>
          <w:ilvl w:val="0"/>
          <w:numId w:val="13"/>
        </w:numPr>
        <w:jc w:val="both"/>
        <w:rPr>
          <w:b/>
          <w:bCs/>
          <w:szCs w:val="24"/>
        </w:rPr>
      </w:pPr>
      <w:r>
        <w:rPr>
          <w:b/>
          <w:bCs/>
          <w:szCs w:val="24"/>
        </w:rPr>
        <w:t>HUMANE SOCIETY AGREEMENT AMENDMENT</w:t>
      </w:r>
    </w:p>
    <w:p w14:paraId="5A2EE272" w14:textId="77777777" w:rsidR="00DB42EF" w:rsidRDefault="00DB42EF" w:rsidP="00DB42EF">
      <w:pPr>
        <w:ind w:left="1080"/>
        <w:jc w:val="both"/>
        <w:rPr>
          <w:szCs w:val="24"/>
        </w:rPr>
      </w:pPr>
      <w:r>
        <w:rPr>
          <w:i/>
          <w:iCs/>
          <w:szCs w:val="24"/>
        </w:rPr>
        <w:t>David Pribulka, Township Manager</w:t>
      </w:r>
    </w:p>
    <w:p w14:paraId="53B213E4" w14:textId="77777777" w:rsidR="00DB42EF" w:rsidRDefault="00DB42EF" w:rsidP="00DB42EF">
      <w:pPr>
        <w:ind w:left="1080"/>
        <w:jc w:val="both"/>
        <w:rPr>
          <w:b/>
          <w:bCs/>
          <w:szCs w:val="24"/>
        </w:rPr>
      </w:pPr>
    </w:p>
    <w:p w14:paraId="71B201EB" w14:textId="77777777" w:rsidR="00DB42EF" w:rsidRDefault="00DB42EF" w:rsidP="00DB42EF">
      <w:pPr>
        <w:ind w:left="1080"/>
        <w:jc w:val="both"/>
        <w:rPr>
          <w:szCs w:val="24"/>
        </w:rPr>
      </w:pPr>
      <w:r>
        <w:rPr>
          <w:b/>
          <w:bCs/>
          <w:szCs w:val="24"/>
        </w:rPr>
        <w:t>Narrative</w:t>
      </w:r>
    </w:p>
    <w:p w14:paraId="55008A62" w14:textId="77777777" w:rsidR="00DB42EF" w:rsidRDefault="00DB42EF" w:rsidP="00DB42EF">
      <w:pPr>
        <w:ind w:left="1080"/>
        <w:jc w:val="both"/>
        <w:rPr>
          <w:szCs w:val="24"/>
        </w:rPr>
      </w:pPr>
      <w:r>
        <w:rPr>
          <w:szCs w:val="24"/>
        </w:rPr>
        <w:t>The Humane Society of Harrisburg Area has completed an evaluation of its policies with regard to breed labeling and profiling. The result of the assessment has concluded that it is ineffective and often inaccurate to label dog breeds and charge accordingly for their services. The Executive Director is requesting that the Township approve an amendment to the 2024 Municipal Domestic Animal Protective Services Agreement to remove the restrictions on animal intake based on pit bull breeds. Presently, the charge for these services is $158.60 for non-pit bull breeds and $345.40 for pit bull breeds. The new uniform fee is proposed to be set at $250.00. Staff has no objections to this proposed change and is recommending the Board authorize the amendment this evening. Provided with the agenda is a copy of the proposed amendment and a communication from Adam Lamb, Executive Director of the Humane Society of Harrisburg Area.</w:t>
      </w:r>
    </w:p>
    <w:p w14:paraId="10C9AEBE" w14:textId="77777777" w:rsidR="00DB42EF" w:rsidRDefault="00DB42EF" w:rsidP="00DB42EF">
      <w:pPr>
        <w:ind w:left="1080"/>
        <w:jc w:val="both"/>
        <w:rPr>
          <w:szCs w:val="24"/>
        </w:rPr>
      </w:pPr>
    </w:p>
    <w:p w14:paraId="24415A09" w14:textId="77777777" w:rsidR="00DB42EF" w:rsidRPr="008F4582" w:rsidRDefault="00DB42EF" w:rsidP="00DB42EF">
      <w:pPr>
        <w:ind w:left="1080"/>
        <w:jc w:val="both"/>
        <w:rPr>
          <w:i/>
          <w:iCs/>
          <w:szCs w:val="24"/>
        </w:rPr>
      </w:pPr>
      <w:r>
        <w:rPr>
          <w:i/>
          <w:iCs/>
          <w:szCs w:val="24"/>
        </w:rPr>
        <w:t>Recommended motion: That the Board of Commissioners authorize the Township Manager to execute an amendment to the 2024 Municipal Domestic Animal Protective Services Agreement with the Humane Society of Harrisburg Area.</w:t>
      </w:r>
    </w:p>
    <w:p w14:paraId="18E3EFA7" w14:textId="77777777" w:rsidR="00DB42EF" w:rsidRDefault="00DB42EF" w:rsidP="00DB42EF">
      <w:pPr>
        <w:ind w:left="1080"/>
        <w:jc w:val="both"/>
        <w:rPr>
          <w:b/>
          <w:bCs/>
          <w:szCs w:val="24"/>
        </w:rPr>
      </w:pPr>
    </w:p>
    <w:p w14:paraId="667415E7" w14:textId="33153EE2" w:rsidR="00D22B44" w:rsidRDefault="00DB42EF" w:rsidP="00D22B44">
      <w:pPr>
        <w:numPr>
          <w:ilvl w:val="0"/>
          <w:numId w:val="13"/>
        </w:numPr>
        <w:jc w:val="both"/>
        <w:rPr>
          <w:b/>
          <w:bCs/>
          <w:szCs w:val="24"/>
        </w:rPr>
      </w:pPr>
      <w:r>
        <w:rPr>
          <w:b/>
          <w:bCs/>
          <w:szCs w:val="24"/>
        </w:rPr>
        <w:t>HOTEL, MOTEL, AND INN REGULATORY ORDINANCE – AUTHORIZATION FOR PUBLIC HEARING</w:t>
      </w:r>
    </w:p>
    <w:p w14:paraId="0E79372F" w14:textId="0E546671" w:rsidR="00D22B44" w:rsidRDefault="006D6DF4" w:rsidP="00D22B44">
      <w:pPr>
        <w:ind w:left="1080"/>
        <w:jc w:val="both"/>
        <w:rPr>
          <w:szCs w:val="24"/>
        </w:rPr>
      </w:pPr>
      <w:r>
        <w:rPr>
          <w:i/>
          <w:iCs/>
          <w:szCs w:val="24"/>
        </w:rPr>
        <w:t>David Pribulka, Township Manager</w:t>
      </w:r>
    </w:p>
    <w:p w14:paraId="221D8B44" w14:textId="77777777" w:rsidR="00655AA8" w:rsidRDefault="00655AA8" w:rsidP="00D22B44">
      <w:pPr>
        <w:ind w:left="1080"/>
        <w:jc w:val="both"/>
        <w:rPr>
          <w:b/>
          <w:bCs/>
          <w:szCs w:val="24"/>
        </w:rPr>
      </w:pPr>
    </w:p>
    <w:p w14:paraId="42A54F44" w14:textId="5BFD5E75" w:rsidR="00D22B44" w:rsidRDefault="00D22B44" w:rsidP="00D22B44">
      <w:pPr>
        <w:ind w:left="1080"/>
        <w:jc w:val="both"/>
        <w:rPr>
          <w:szCs w:val="24"/>
        </w:rPr>
      </w:pPr>
      <w:r>
        <w:rPr>
          <w:b/>
          <w:bCs/>
          <w:szCs w:val="24"/>
        </w:rPr>
        <w:t>Narrative</w:t>
      </w:r>
    </w:p>
    <w:p w14:paraId="5ADEC1D0" w14:textId="1A36DDB0" w:rsidR="00D22B44" w:rsidRDefault="00DB42EF" w:rsidP="00D22B44">
      <w:pPr>
        <w:ind w:left="1080"/>
        <w:jc w:val="both"/>
        <w:rPr>
          <w:szCs w:val="24"/>
        </w:rPr>
      </w:pPr>
      <w:r>
        <w:rPr>
          <w:szCs w:val="24"/>
        </w:rPr>
        <w:t xml:space="preserve">Provided with the agenda is a draft ordinance imposing regulations and licensure requirements for hotels, motels, and inns operating in the Township. Recent property maintenance, nuisance, and criminal complaints relating to several of these establishments operating in the Township have necessitated the imposition of a licensing and inspection program to protect the public health, safety, and welfare. </w:t>
      </w:r>
    </w:p>
    <w:p w14:paraId="2EBE27CC" w14:textId="77777777" w:rsidR="00D22B44" w:rsidRDefault="00D22B44" w:rsidP="00D22B44">
      <w:pPr>
        <w:ind w:left="1080"/>
        <w:jc w:val="both"/>
        <w:rPr>
          <w:szCs w:val="24"/>
        </w:rPr>
      </w:pPr>
    </w:p>
    <w:p w14:paraId="500991C7" w14:textId="6DB068E6" w:rsidR="00D22B44" w:rsidRPr="008F4582" w:rsidRDefault="00D22B44" w:rsidP="00D22B44">
      <w:pPr>
        <w:ind w:left="1080"/>
        <w:jc w:val="both"/>
        <w:rPr>
          <w:i/>
          <w:iCs/>
          <w:szCs w:val="24"/>
        </w:rPr>
      </w:pPr>
      <w:r>
        <w:rPr>
          <w:i/>
          <w:iCs/>
          <w:szCs w:val="24"/>
        </w:rPr>
        <w:t xml:space="preserve">Recommended motion: That the Board of Commissioners </w:t>
      </w:r>
      <w:r w:rsidR="00DB42EF">
        <w:rPr>
          <w:i/>
          <w:iCs/>
          <w:szCs w:val="24"/>
        </w:rPr>
        <w:t>authorize advertisement of a public hearing on an ordinance implementing regulations and licensure requirements for hotels, motels, and inns for Thursday, April 11, 2024.</w:t>
      </w:r>
    </w:p>
    <w:p w14:paraId="5C13DC32" w14:textId="6CB8D349" w:rsidR="008F4582" w:rsidRPr="003A6749" w:rsidRDefault="008F4582" w:rsidP="00BF6B0C">
      <w:pPr>
        <w:jc w:val="both"/>
        <w:rPr>
          <w:szCs w:val="24"/>
        </w:rPr>
      </w:pPr>
    </w:p>
    <w:p w14:paraId="3C0770FF" w14:textId="69D7A49F" w:rsidR="00DC3723" w:rsidRDefault="002C3D1C" w:rsidP="006D2F73">
      <w:r>
        <w:rPr>
          <w:b/>
          <w:bCs/>
          <w:szCs w:val="24"/>
        </w:rPr>
        <w:t>O</w:t>
      </w:r>
      <w:r w:rsidR="007B611C" w:rsidRPr="004C4264">
        <w:rPr>
          <w:b/>
          <w:bCs/>
          <w:szCs w:val="24"/>
        </w:rPr>
        <w:t>.</w:t>
      </w:r>
      <w:r w:rsidR="00182CF6">
        <w:rPr>
          <w:szCs w:val="24"/>
        </w:rPr>
        <w:tab/>
      </w:r>
      <w:r w:rsidR="00E83014" w:rsidRPr="00182CF6">
        <w:rPr>
          <w:b/>
          <w:szCs w:val="24"/>
        </w:rPr>
        <w:t>COMMISSIONER COMMENTS</w:t>
      </w:r>
      <w:r w:rsidR="00BD5514">
        <w:t xml:space="preserve"> </w:t>
      </w:r>
    </w:p>
    <w:p w14:paraId="6DDB891D" w14:textId="1A280876" w:rsidR="00C5799E" w:rsidRDefault="00C5799E" w:rsidP="006D2F73"/>
    <w:p w14:paraId="4287037D" w14:textId="17935410" w:rsidR="009B78F8" w:rsidRDefault="002C3D1C" w:rsidP="00B273FA">
      <w:pPr>
        <w:tabs>
          <w:tab w:val="left" w:pos="720"/>
          <w:tab w:val="left" w:pos="1080"/>
          <w:tab w:val="left" w:pos="1440"/>
          <w:tab w:val="left" w:pos="2160"/>
          <w:tab w:val="left" w:pos="3454"/>
        </w:tabs>
        <w:rPr>
          <w:b/>
          <w:szCs w:val="24"/>
        </w:rPr>
      </w:pPr>
      <w:r>
        <w:rPr>
          <w:b/>
          <w:bCs/>
          <w:szCs w:val="24"/>
        </w:rPr>
        <w:t>P</w:t>
      </w:r>
      <w:r w:rsidR="006962C6">
        <w:rPr>
          <w:b/>
          <w:bCs/>
          <w:szCs w:val="24"/>
        </w:rPr>
        <w:t>.</w:t>
      </w:r>
      <w:r w:rsidR="00B02179" w:rsidRPr="00B02179">
        <w:rPr>
          <w:b/>
          <w:szCs w:val="24"/>
        </w:rPr>
        <w:tab/>
      </w:r>
      <w:r w:rsidR="000A22C7">
        <w:rPr>
          <w:b/>
          <w:szCs w:val="24"/>
        </w:rPr>
        <w:t>ADJOURNMENT</w:t>
      </w:r>
    </w:p>
    <w:p w14:paraId="509DB7A3" w14:textId="77777777" w:rsidR="00AA6514" w:rsidRDefault="00AA6514" w:rsidP="00B273FA">
      <w:pPr>
        <w:tabs>
          <w:tab w:val="left" w:pos="720"/>
          <w:tab w:val="left" w:pos="1080"/>
          <w:tab w:val="left" w:pos="1440"/>
          <w:tab w:val="left" w:pos="2160"/>
          <w:tab w:val="left" w:pos="3454"/>
        </w:tabs>
        <w:rPr>
          <w:b/>
          <w:szCs w:val="24"/>
        </w:rPr>
      </w:pPr>
    </w:p>
    <w:p w14:paraId="4D9AD144" w14:textId="77777777" w:rsidR="006D2788" w:rsidRDefault="00E70F2B" w:rsidP="001934BC">
      <w:pPr>
        <w:pStyle w:val="BodyText"/>
        <w:widowControl/>
        <w:tabs>
          <w:tab w:val="left" w:pos="720"/>
        </w:tabs>
        <w:ind w:left="1440" w:hanging="1440"/>
        <w:jc w:val="both"/>
        <w:rPr>
          <w:b/>
          <w:snapToGrid/>
          <w:szCs w:val="24"/>
        </w:rPr>
      </w:pPr>
      <w:r w:rsidRPr="00524D77">
        <w:rPr>
          <w:b/>
          <w:snapToGrid/>
          <w:szCs w:val="24"/>
          <w:u w:val="single"/>
        </w:rPr>
        <w:t>NOTE</w:t>
      </w:r>
      <w:r w:rsidRPr="00524D77">
        <w:rPr>
          <w:b/>
          <w:snapToGrid/>
          <w:szCs w:val="24"/>
        </w:rPr>
        <w:t>:</w:t>
      </w:r>
      <w:r w:rsidR="003821FC">
        <w:rPr>
          <w:b/>
          <w:snapToGrid/>
          <w:szCs w:val="24"/>
        </w:rPr>
        <w:tab/>
      </w:r>
      <w:r w:rsidRPr="00524D77">
        <w:rPr>
          <w:b/>
          <w:snapToGrid/>
          <w:szCs w:val="24"/>
        </w:rPr>
        <w:t>TO ACCOMMODATE ALL CITIZENS, INDIVIDUAL SPEAKERS WILL BE PERMITTED THREE MINUTES</w:t>
      </w:r>
      <w:r w:rsidR="006318D2" w:rsidRPr="00524D77">
        <w:rPr>
          <w:b/>
          <w:snapToGrid/>
          <w:szCs w:val="24"/>
        </w:rPr>
        <w:t xml:space="preserve"> TO </w:t>
      </w:r>
      <w:r w:rsidR="006B2137" w:rsidRPr="00524D77">
        <w:rPr>
          <w:b/>
          <w:snapToGrid/>
          <w:szCs w:val="24"/>
        </w:rPr>
        <w:t>ADDRESS THE BOARD</w:t>
      </w:r>
      <w:r w:rsidR="008348A5" w:rsidRPr="00524D77">
        <w:rPr>
          <w:b/>
          <w:snapToGrid/>
          <w:szCs w:val="24"/>
        </w:rPr>
        <w:t>.</w:t>
      </w:r>
    </w:p>
    <w:p w14:paraId="5544506A" w14:textId="77777777" w:rsidR="00351FC4" w:rsidRDefault="00351FC4" w:rsidP="001934BC">
      <w:pPr>
        <w:pStyle w:val="BodyText"/>
        <w:widowControl/>
        <w:tabs>
          <w:tab w:val="left" w:pos="720"/>
        </w:tabs>
        <w:ind w:left="1440" w:hanging="1440"/>
        <w:jc w:val="both"/>
        <w:rPr>
          <w:b/>
          <w:snapToGrid/>
          <w:szCs w:val="24"/>
        </w:rPr>
      </w:pPr>
    </w:p>
    <w:p w14:paraId="05E337AD" w14:textId="77777777" w:rsidR="00286F82" w:rsidRDefault="008A4178" w:rsidP="001934BC">
      <w:pPr>
        <w:pStyle w:val="BodyText"/>
        <w:widowControl/>
        <w:tabs>
          <w:tab w:val="left" w:pos="1440"/>
        </w:tabs>
        <w:ind w:left="1440" w:hanging="1440"/>
        <w:jc w:val="both"/>
        <w:rPr>
          <w:b/>
          <w:snapToGrid/>
          <w:szCs w:val="24"/>
        </w:rPr>
      </w:pPr>
      <w:r w:rsidRPr="00524D77">
        <w:rPr>
          <w:b/>
          <w:snapToGrid/>
          <w:szCs w:val="24"/>
          <w:u w:val="single"/>
        </w:rPr>
        <w:t>NOTE</w:t>
      </w:r>
      <w:r w:rsidR="003821FC">
        <w:rPr>
          <w:b/>
          <w:snapToGrid/>
          <w:szCs w:val="24"/>
        </w:rPr>
        <w:t>:</w:t>
      </w:r>
      <w:r w:rsidR="003821FC">
        <w:rPr>
          <w:b/>
          <w:snapToGrid/>
          <w:szCs w:val="24"/>
        </w:rPr>
        <w:tab/>
      </w:r>
      <w:r w:rsidRPr="00524D77">
        <w:rPr>
          <w:b/>
          <w:snapToGrid/>
          <w:szCs w:val="24"/>
        </w:rPr>
        <w:t>PLE</w:t>
      </w:r>
      <w:r w:rsidR="00FF0548" w:rsidRPr="00524D77">
        <w:rPr>
          <w:b/>
          <w:snapToGrid/>
          <w:szCs w:val="24"/>
        </w:rPr>
        <w:t xml:space="preserve">ASE PLACE ALL CELL PHONES, </w:t>
      </w:r>
      <w:r w:rsidR="001934BC" w:rsidRPr="00524D77">
        <w:rPr>
          <w:b/>
          <w:snapToGrid/>
          <w:szCs w:val="24"/>
        </w:rPr>
        <w:t>PAGERS,</w:t>
      </w:r>
      <w:r w:rsidRPr="00524D77">
        <w:rPr>
          <w:b/>
          <w:snapToGrid/>
          <w:szCs w:val="24"/>
        </w:rPr>
        <w:t xml:space="preserve"> AND OTHER</w:t>
      </w:r>
      <w:r w:rsidR="003D5FD7">
        <w:rPr>
          <w:b/>
          <w:snapToGrid/>
          <w:szCs w:val="24"/>
        </w:rPr>
        <w:t xml:space="preserve"> ELECTRONIC </w:t>
      </w:r>
      <w:r w:rsidRPr="00524D77">
        <w:rPr>
          <w:b/>
          <w:snapToGrid/>
          <w:szCs w:val="24"/>
        </w:rPr>
        <w:t>DEVICES ON SILENT MODE</w:t>
      </w:r>
      <w:r w:rsidR="008348A5" w:rsidRPr="00524D77">
        <w:rPr>
          <w:b/>
          <w:snapToGrid/>
          <w:szCs w:val="24"/>
        </w:rPr>
        <w:t>.</w:t>
      </w:r>
    </w:p>
    <w:p w14:paraId="6C0531D7" w14:textId="77777777" w:rsidR="00351FC4" w:rsidRDefault="00351FC4" w:rsidP="001934BC">
      <w:pPr>
        <w:pStyle w:val="BodyText"/>
        <w:widowControl/>
        <w:tabs>
          <w:tab w:val="left" w:pos="1440"/>
        </w:tabs>
        <w:ind w:left="1440" w:hanging="1440"/>
        <w:jc w:val="both"/>
        <w:rPr>
          <w:b/>
          <w:snapToGrid/>
          <w:szCs w:val="24"/>
        </w:rPr>
      </w:pPr>
    </w:p>
    <w:p w14:paraId="1A0B2609" w14:textId="77777777" w:rsidR="00524D77" w:rsidRPr="00F112FA" w:rsidRDefault="00620A90" w:rsidP="00620A90">
      <w:pPr>
        <w:pStyle w:val="BodyText"/>
        <w:widowControl/>
        <w:tabs>
          <w:tab w:val="left" w:pos="1440"/>
        </w:tabs>
        <w:ind w:left="1440" w:hanging="1440"/>
        <w:jc w:val="both"/>
        <w:rPr>
          <w:b/>
          <w:snapToGrid/>
          <w:szCs w:val="24"/>
        </w:rPr>
      </w:pPr>
      <w:r w:rsidRPr="00620A90">
        <w:rPr>
          <w:b/>
          <w:snapToGrid/>
          <w:szCs w:val="24"/>
          <w:u w:val="single"/>
        </w:rPr>
        <w:t>NOTE</w:t>
      </w:r>
      <w:r>
        <w:rPr>
          <w:b/>
          <w:snapToGrid/>
          <w:szCs w:val="24"/>
        </w:rPr>
        <w:t>:</w:t>
      </w:r>
      <w:r>
        <w:rPr>
          <w:b/>
          <w:snapToGrid/>
          <w:szCs w:val="24"/>
        </w:rPr>
        <w:tab/>
      </w:r>
      <w:r w:rsidR="006168A7" w:rsidRPr="00524D77">
        <w:rPr>
          <w:b/>
          <w:szCs w:val="24"/>
        </w:rPr>
        <w:t>THE</w:t>
      </w:r>
      <w:r w:rsidR="0012104E" w:rsidRPr="00524D77">
        <w:rPr>
          <w:b/>
          <w:szCs w:val="24"/>
        </w:rPr>
        <w:t xml:space="preserve"> TOWNSHIP MEETINGS AR</w:t>
      </w:r>
      <w:r w:rsidR="007B611C">
        <w:rPr>
          <w:b/>
          <w:szCs w:val="24"/>
        </w:rPr>
        <w:t>E RECORDED</w:t>
      </w:r>
      <w:r w:rsidR="006701CD">
        <w:rPr>
          <w:b/>
          <w:szCs w:val="24"/>
        </w:rPr>
        <w:t>.</w:t>
      </w:r>
    </w:p>
    <w:sectPr w:rsidR="00524D77" w:rsidRPr="00F112FA" w:rsidSect="00B90811">
      <w:type w:val="continuous"/>
      <w:pgSz w:w="12240" w:h="15840" w:code="1"/>
      <w:pgMar w:top="1440" w:right="1440" w:bottom="1440" w:left="144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2446A3" w14:textId="77777777" w:rsidR="006A383E" w:rsidRDefault="006A383E" w:rsidP="009A1045">
      <w:r>
        <w:separator/>
      </w:r>
    </w:p>
  </w:endnote>
  <w:endnote w:type="continuationSeparator" w:id="0">
    <w:p w14:paraId="58B98FE6" w14:textId="77777777" w:rsidR="006A383E" w:rsidRDefault="006A383E" w:rsidP="009A1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F4469" w14:textId="77777777" w:rsidR="00575192" w:rsidRDefault="005751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3A333" w14:textId="77777777" w:rsidR="00575192" w:rsidRDefault="005751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97597" w14:textId="77777777" w:rsidR="00575192" w:rsidRDefault="00575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B7AB6" w14:textId="77777777" w:rsidR="006A383E" w:rsidRDefault="006A383E" w:rsidP="009A1045">
      <w:r>
        <w:separator/>
      </w:r>
    </w:p>
  </w:footnote>
  <w:footnote w:type="continuationSeparator" w:id="0">
    <w:p w14:paraId="513B7898" w14:textId="77777777" w:rsidR="006A383E" w:rsidRDefault="006A383E" w:rsidP="009A10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0EA21" w14:textId="77777777" w:rsidR="00575192" w:rsidRDefault="005751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5E325" w14:textId="5A1E2AD6" w:rsidR="00575192" w:rsidRDefault="00575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0FDC5" w14:textId="77777777" w:rsidR="00575192" w:rsidRDefault="00575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97FA1"/>
    <w:multiLevelType w:val="hybridMultilevel"/>
    <w:tmpl w:val="FD50A0C8"/>
    <w:lvl w:ilvl="0" w:tplc="B6961BD8">
      <w:start w:val="1"/>
      <w:numFmt w:val="decimal"/>
      <w:lvlText w:val="%1."/>
      <w:lvlJc w:val="left"/>
      <w:pPr>
        <w:ind w:left="1080" w:hanging="360"/>
      </w:pPr>
      <w:rPr>
        <w:rFonts w:ascii="Times New Roman" w:hAnsi="Times New Roman" w:cs="Times New Roman" w:hint="default"/>
        <w:b/>
        <w:bCs/>
        <w:sz w:val="24"/>
        <w:szCs w:val="24"/>
      </w:rPr>
    </w:lvl>
    <w:lvl w:ilvl="1" w:tplc="FFFFFFFF">
      <w:start w:val="1"/>
      <w:numFmt w:val="lowerLetter"/>
      <w:lvlText w:val="%2."/>
      <w:lvlJc w:val="left"/>
      <w:pPr>
        <w:ind w:left="1530" w:hanging="360"/>
      </w:pPr>
      <w:rPr>
        <w:b/>
        <w:bCs/>
      </w:rPr>
    </w:lvl>
    <w:lvl w:ilvl="2" w:tplc="FFFFFFFF">
      <w:start w:val="1"/>
      <w:numFmt w:val="lowerRoman"/>
      <w:lvlText w:val="%3."/>
      <w:lvlJc w:val="right"/>
      <w:pPr>
        <w:ind w:left="2520" w:hanging="180"/>
      </w:pPr>
      <w:rPr>
        <w:b/>
        <w:bCs/>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80F5AEE"/>
    <w:multiLevelType w:val="hybridMultilevel"/>
    <w:tmpl w:val="303AAB46"/>
    <w:lvl w:ilvl="0" w:tplc="47C0F7A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07B83"/>
    <w:multiLevelType w:val="multilevel"/>
    <w:tmpl w:val="CBFC2DD2"/>
    <w:lvl w:ilvl="0">
      <w:start w:val="10"/>
      <w:numFmt w:val="decimal"/>
      <w:lvlText w:val="%1."/>
      <w:lvlJc w:val="left"/>
      <w:pPr>
        <w:tabs>
          <w:tab w:val="num" w:pos="1110"/>
        </w:tabs>
        <w:ind w:left="1110" w:hanging="750"/>
      </w:pPr>
      <w:rPr>
        <w:rFonts w:hint="default"/>
        <w:b/>
        <w:bCs w:val="0"/>
      </w:rPr>
    </w:lvl>
    <w:lvl w:ilvl="1">
      <w:start w:val="1"/>
      <w:numFmt w:val="decimal"/>
      <w:lvlText w:val="%2."/>
      <w:lvlJc w:val="left"/>
      <w:pPr>
        <w:tabs>
          <w:tab w:val="num" w:pos="1620"/>
        </w:tabs>
        <w:ind w:left="162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2340"/>
        </w:tabs>
        <w:ind w:left="2340" w:hanging="360"/>
      </w:pPr>
      <w:rPr>
        <w:rFonts w:hint="default"/>
        <w:b w:val="0"/>
      </w:rPr>
    </w:lvl>
    <w:lvl w:ilvl="3">
      <w:start w:val="5"/>
      <w:numFmt w:val="lowerLetter"/>
      <w:lvlText w:val="%4."/>
      <w:lvlJc w:val="left"/>
      <w:pPr>
        <w:tabs>
          <w:tab w:val="num" w:pos="2850"/>
        </w:tabs>
        <w:ind w:left="2850" w:hanging="360"/>
      </w:pPr>
      <w:rPr>
        <w:rFonts w:hint="default"/>
      </w:rPr>
    </w:lvl>
    <w:lvl w:ilvl="4">
      <w:start w:val="1"/>
      <w:numFmt w:val="lowerLetter"/>
      <w:lvlText w:val="%5."/>
      <w:lvlJc w:val="left"/>
      <w:pPr>
        <w:tabs>
          <w:tab w:val="num" w:pos="3570"/>
        </w:tabs>
        <w:ind w:left="3570" w:hanging="360"/>
      </w:pPr>
      <w:rPr>
        <w:rFonts w:ascii="Times New Roman" w:eastAsia="Times New Roman" w:hAnsi="Times New Roman" w:cs="Times New Roman" w:hint="default"/>
      </w:rPr>
    </w:lvl>
    <w:lvl w:ilvl="5">
      <w:start w:val="1"/>
      <w:numFmt w:val="lowerRoman"/>
      <w:lvlText w:val="%6."/>
      <w:lvlJc w:val="right"/>
      <w:pPr>
        <w:tabs>
          <w:tab w:val="num" w:pos="4290"/>
        </w:tabs>
        <w:ind w:left="4290" w:hanging="180"/>
      </w:pPr>
      <w:rPr>
        <w:rFonts w:hint="default"/>
      </w:rPr>
    </w:lvl>
    <w:lvl w:ilvl="6">
      <w:start w:val="1"/>
      <w:numFmt w:val="decimal"/>
      <w:lvlText w:val="%7."/>
      <w:lvlJc w:val="left"/>
      <w:pPr>
        <w:tabs>
          <w:tab w:val="num" w:pos="5010"/>
        </w:tabs>
        <w:ind w:left="5010" w:hanging="360"/>
      </w:pPr>
      <w:rPr>
        <w:rFonts w:ascii="Times New Roman" w:hAnsi="Times New Roman" w:cs="Times New Roman" w:hint="default"/>
        <w:b/>
        <w:bCs/>
      </w:rPr>
    </w:lvl>
    <w:lvl w:ilvl="7">
      <w:start w:val="1"/>
      <w:numFmt w:val="lowerLetter"/>
      <w:lvlText w:val="%8."/>
      <w:lvlJc w:val="left"/>
      <w:pPr>
        <w:tabs>
          <w:tab w:val="num" w:pos="5730"/>
        </w:tabs>
        <w:ind w:left="5730" w:hanging="360"/>
      </w:pPr>
      <w:rPr>
        <w:rFonts w:hint="default"/>
      </w:rPr>
    </w:lvl>
    <w:lvl w:ilvl="8">
      <w:start w:val="1"/>
      <w:numFmt w:val="lowerRoman"/>
      <w:lvlText w:val="%9."/>
      <w:lvlJc w:val="right"/>
      <w:pPr>
        <w:tabs>
          <w:tab w:val="num" w:pos="6450"/>
        </w:tabs>
        <w:ind w:left="6450" w:hanging="180"/>
      </w:pPr>
      <w:rPr>
        <w:rFonts w:hint="default"/>
      </w:rPr>
    </w:lvl>
  </w:abstractNum>
  <w:abstractNum w:abstractNumId="3" w15:restartNumberingAfterBreak="0">
    <w:nsid w:val="0E3C51DB"/>
    <w:multiLevelType w:val="hybridMultilevel"/>
    <w:tmpl w:val="C0AC2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36943"/>
    <w:multiLevelType w:val="hybridMultilevel"/>
    <w:tmpl w:val="12AE00D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63D77"/>
    <w:multiLevelType w:val="hybridMultilevel"/>
    <w:tmpl w:val="2C60E90E"/>
    <w:lvl w:ilvl="0" w:tplc="6DEA2064">
      <w:start w:val="1"/>
      <w:numFmt w:val="decimal"/>
      <w:lvlText w:val="%1."/>
      <w:lvlJc w:val="left"/>
      <w:pPr>
        <w:ind w:left="1440" w:hanging="360"/>
      </w:pPr>
      <w:rPr>
        <w:rFonts w:ascii="Times New Roman" w:hAnsi="Times New Roman" w:cs="Times New Roman" w:hint="default"/>
        <w:b/>
        <w:bCs/>
        <w:i w:val="0"/>
        <w:i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F04ED7"/>
    <w:multiLevelType w:val="hybridMultilevel"/>
    <w:tmpl w:val="DD20C2BE"/>
    <w:lvl w:ilvl="0" w:tplc="6B981FAA">
      <w:start w:val="1"/>
      <w:numFmt w:val="decimal"/>
      <w:lvlText w:val="%1."/>
      <w:lvlJc w:val="left"/>
      <w:pPr>
        <w:ind w:left="1080" w:hanging="360"/>
      </w:pPr>
      <w:rPr>
        <w:rFonts w:ascii="Times New Roman" w:hAnsi="Times New Roman" w:cs="Times New Roman"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F177EC"/>
    <w:multiLevelType w:val="singleLevel"/>
    <w:tmpl w:val="000C13AE"/>
    <w:lvl w:ilvl="0">
      <w:start w:val="7"/>
      <w:numFmt w:val="upperLetter"/>
      <w:pStyle w:val="Heading8"/>
      <w:lvlText w:val="%1."/>
      <w:lvlJc w:val="left"/>
      <w:pPr>
        <w:tabs>
          <w:tab w:val="num" w:pos="720"/>
        </w:tabs>
        <w:ind w:left="720" w:hanging="720"/>
      </w:pPr>
      <w:rPr>
        <w:rFonts w:hint="default"/>
      </w:rPr>
    </w:lvl>
  </w:abstractNum>
  <w:abstractNum w:abstractNumId="8" w15:restartNumberingAfterBreak="0">
    <w:nsid w:val="145652D5"/>
    <w:multiLevelType w:val="singleLevel"/>
    <w:tmpl w:val="811A5398"/>
    <w:lvl w:ilvl="0">
      <w:start w:val="12"/>
      <w:numFmt w:val="upperLetter"/>
      <w:pStyle w:val="Heading1"/>
      <w:lvlText w:val="%1."/>
      <w:lvlJc w:val="left"/>
      <w:pPr>
        <w:tabs>
          <w:tab w:val="num" w:pos="720"/>
        </w:tabs>
        <w:ind w:left="720" w:hanging="720"/>
      </w:pPr>
      <w:rPr>
        <w:rFonts w:hint="default"/>
      </w:rPr>
    </w:lvl>
  </w:abstractNum>
  <w:abstractNum w:abstractNumId="9" w15:restartNumberingAfterBreak="0">
    <w:nsid w:val="202727D3"/>
    <w:multiLevelType w:val="hybridMultilevel"/>
    <w:tmpl w:val="BDE82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556A1"/>
    <w:multiLevelType w:val="hybridMultilevel"/>
    <w:tmpl w:val="7AB4D3BA"/>
    <w:lvl w:ilvl="0" w:tplc="0952032C">
      <w:start w:val="2"/>
      <w:numFmt w:val="decimal"/>
      <w:lvlText w:val="%1."/>
      <w:lvlJc w:val="left"/>
      <w:pPr>
        <w:ind w:left="1440" w:hanging="360"/>
      </w:pPr>
      <w:rPr>
        <w:rFonts w:ascii="Times New Roman" w:hAnsi="Times New Roman" w:cs="Times New Roman" w:hint="default"/>
        <w:b/>
        <w:bCs/>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BC67EF1"/>
    <w:multiLevelType w:val="hybridMultilevel"/>
    <w:tmpl w:val="83A270C6"/>
    <w:lvl w:ilvl="0" w:tplc="FFFFFFFF">
      <w:start w:val="1"/>
      <w:numFmt w:val="decimal"/>
      <w:lvlText w:val="%1."/>
      <w:lvlJc w:val="left"/>
      <w:pPr>
        <w:ind w:left="1080" w:hanging="360"/>
      </w:pPr>
      <w:rPr>
        <w:b/>
        <w:bCs/>
      </w:rPr>
    </w:lvl>
    <w:lvl w:ilvl="1" w:tplc="FFFFFFFF">
      <w:start w:val="1"/>
      <w:numFmt w:val="lowerLetter"/>
      <w:lvlText w:val="%2."/>
      <w:lvlJc w:val="left"/>
      <w:pPr>
        <w:ind w:left="1530" w:hanging="360"/>
      </w:pPr>
      <w:rPr>
        <w:b/>
        <w:bCs/>
      </w:rPr>
    </w:lvl>
    <w:lvl w:ilvl="2" w:tplc="FFFFFFFF">
      <w:start w:val="1"/>
      <w:numFmt w:val="lowerRoman"/>
      <w:lvlText w:val="%3."/>
      <w:lvlJc w:val="right"/>
      <w:pPr>
        <w:ind w:left="2520" w:hanging="180"/>
      </w:pPr>
      <w:rPr>
        <w:b/>
        <w:bCs/>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C3A563E"/>
    <w:multiLevelType w:val="hybridMultilevel"/>
    <w:tmpl w:val="C32E35C0"/>
    <w:lvl w:ilvl="0" w:tplc="10BC448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5CD3916"/>
    <w:multiLevelType w:val="hybridMultilevel"/>
    <w:tmpl w:val="97447FE8"/>
    <w:lvl w:ilvl="0" w:tplc="5A9691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213DD"/>
    <w:multiLevelType w:val="hybridMultilevel"/>
    <w:tmpl w:val="52F6FCEC"/>
    <w:lvl w:ilvl="0" w:tplc="9B78CB72">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1D3E98"/>
    <w:multiLevelType w:val="hybridMultilevel"/>
    <w:tmpl w:val="4F24809A"/>
    <w:lvl w:ilvl="0" w:tplc="09AC72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47229C"/>
    <w:multiLevelType w:val="hybridMultilevel"/>
    <w:tmpl w:val="DF403680"/>
    <w:lvl w:ilvl="0" w:tplc="4D9830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24469B"/>
    <w:multiLevelType w:val="hybridMultilevel"/>
    <w:tmpl w:val="64D48DB2"/>
    <w:lvl w:ilvl="0" w:tplc="620CDA8A">
      <w:start w:val="3"/>
      <w:numFmt w:val="decimal"/>
      <w:lvlText w:val="%1."/>
      <w:lvlJc w:val="left"/>
      <w:pPr>
        <w:ind w:left="1080" w:hanging="360"/>
      </w:pPr>
      <w:rPr>
        <w:rFonts w:ascii="Times New Roman" w:hAnsi="Times New Roman" w:cs="Times New Roman"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A12C4E"/>
    <w:multiLevelType w:val="hybridMultilevel"/>
    <w:tmpl w:val="6C1268A0"/>
    <w:lvl w:ilvl="0" w:tplc="4D3A3D56">
      <w:start w:val="1"/>
      <w:numFmt w:val="decimal"/>
      <w:lvlText w:val="%1."/>
      <w:lvlJc w:val="left"/>
      <w:pPr>
        <w:ind w:left="720" w:hanging="360"/>
      </w:pPr>
      <w:rPr>
        <w:rFonts w:ascii="Times New Roman" w:hAnsi="Times New Roman" w:cs="Times New Roman" w:hint="default"/>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83E40"/>
    <w:multiLevelType w:val="multilevel"/>
    <w:tmpl w:val="6F322ACA"/>
    <w:lvl w:ilvl="0">
      <w:start w:val="10"/>
      <w:numFmt w:val="decimal"/>
      <w:lvlText w:val="%1."/>
      <w:lvlJc w:val="left"/>
      <w:pPr>
        <w:tabs>
          <w:tab w:val="num" w:pos="1110"/>
        </w:tabs>
        <w:ind w:left="1110" w:hanging="750"/>
      </w:pPr>
      <w:rPr>
        <w:rFonts w:hint="default"/>
        <w:b/>
        <w:bCs w:val="0"/>
      </w:rPr>
    </w:lvl>
    <w:lvl w:ilvl="1">
      <w:start w:val="1"/>
      <w:numFmt w:val="decimal"/>
      <w:lvlText w:val="%2."/>
      <w:lvlJc w:val="left"/>
      <w:pPr>
        <w:tabs>
          <w:tab w:val="num" w:pos="1620"/>
        </w:tabs>
        <w:ind w:left="162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2340"/>
        </w:tabs>
        <w:ind w:left="2340" w:hanging="360"/>
      </w:pPr>
      <w:rPr>
        <w:rFonts w:hint="default"/>
        <w:b w:val="0"/>
      </w:rPr>
    </w:lvl>
    <w:lvl w:ilvl="3">
      <w:start w:val="5"/>
      <w:numFmt w:val="lowerLetter"/>
      <w:lvlText w:val="%4."/>
      <w:lvlJc w:val="left"/>
      <w:pPr>
        <w:tabs>
          <w:tab w:val="num" w:pos="2850"/>
        </w:tabs>
        <w:ind w:left="2850" w:hanging="360"/>
      </w:pPr>
      <w:rPr>
        <w:rFonts w:hint="default"/>
      </w:rPr>
    </w:lvl>
    <w:lvl w:ilvl="4">
      <w:start w:val="1"/>
      <w:numFmt w:val="lowerLetter"/>
      <w:lvlText w:val="%5."/>
      <w:lvlJc w:val="left"/>
      <w:pPr>
        <w:tabs>
          <w:tab w:val="num" w:pos="3570"/>
        </w:tabs>
        <w:ind w:left="3570" w:hanging="360"/>
      </w:pPr>
      <w:rPr>
        <w:rFonts w:ascii="Times New Roman" w:eastAsia="Times New Roman" w:hAnsi="Times New Roman" w:cs="Times New Roman" w:hint="default"/>
      </w:rPr>
    </w:lvl>
    <w:lvl w:ilvl="5">
      <w:start w:val="1"/>
      <w:numFmt w:val="lowerRoman"/>
      <w:lvlText w:val="%6."/>
      <w:lvlJc w:val="right"/>
      <w:pPr>
        <w:tabs>
          <w:tab w:val="num" w:pos="4290"/>
        </w:tabs>
        <w:ind w:left="4290" w:hanging="180"/>
      </w:pPr>
      <w:rPr>
        <w:rFonts w:hint="default"/>
      </w:rPr>
    </w:lvl>
    <w:lvl w:ilvl="6">
      <w:start w:val="1"/>
      <w:numFmt w:val="decimal"/>
      <w:lvlText w:val="%7."/>
      <w:lvlJc w:val="left"/>
      <w:pPr>
        <w:tabs>
          <w:tab w:val="num" w:pos="5010"/>
        </w:tabs>
        <w:ind w:left="5010" w:hanging="360"/>
      </w:pPr>
      <w:rPr>
        <w:rFonts w:ascii="Times New Roman" w:hAnsi="Times New Roman" w:cs="Times New Roman" w:hint="default"/>
        <w:b/>
        <w:bCs/>
        <w:sz w:val="24"/>
        <w:szCs w:val="24"/>
      </w:rPr>
    </w:lvl>
    <w:lvl w:ilvl="7">
      <w:start w:val="1"/>
      <w:numFmt w:val="lowerLetter"/>
      <w:lvlText w:val="%8."/>
      <w:lvlJc w:val="left"/>
      <w:pPr>
        <w:tabs>
          <w:tab w:val="num" w:pos="5730"/>
        </w:tabs>
        <w:ind w:left="5730" w:hanging="360"/>
      </w:pPr>
      <w:rPr>
        <w:rFonts w:hint="default"/>
      </w:rPr>
    </w:lvl>
    <w:lvl w:ilvl="8">
      <w:start w:val="1"/>
      <w:numFmt w:val="lowerRoman"/>
      <w:lvlText w:val="%9."/>
      <w:lvlJc w:val="right"/>
      <w:pPr>
        <w:tabs>
          <w:tab w:val="num" w:pos="6450"/>
        </w:tabs>
        <w:ind w:left="6450" w:hanging="180"/>
      </w:pPr>
      <w:rPr>
        <w:rFonts w:hint="default"/>
      </w:rPr>
    </w:lvl>
  </w:abstractNum>
  <w:abstractNum w:abstractNumId="20" w15:restartNumberingAfterBreak="0">
    <w:nsid w:val="3EFE4B1A"/>
    <w:multiLevelType w:val="hybridMultilevel"/>
    <w:tmpl w:val="5F129AD6"/>
    <w:lvl w:ilvl="0" w:tplc="A6385A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34749E"/>
    <w:multiLevelType w:val="hybridMultilevel"/>
    <w:tmpl w:val="6F92D120"/>
    <w:lvl w:ilvl="0" w:tplc="6E345120">
      <w:start w:val="1"/>
      <w:numFmt w:val="decimal"/>
      <w:lvlText w:val="%1."/>
      <w:lvlJc w:val="left"/>
      <w:pPr>
        <w:ind w:left="1440" w:hanging="360"/>
      </w:pPr>
      <w:rPr>
        <w:rFonts w:ascii="Times New Roman" w:hAnsi="Times New Roman" w:cs="Times New Roman" w:hint="default"/>
        <w:b/>
        <w:bCs/>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26EC7"/>
    <w:multiLevelType w:val="hybridMultilevel"/>
    <w:tmpl w:val="92B229E2"/>
    <w:lvl w:ilvl="0" w:tplc="104A3A4C">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1420C"/>
    <w:multiLevelType w:val="hybridMultilevel"/>
    <w:tmpl w:val="6C1268A0"/>
    <w:lvl w:ilvl="0" w:tplc="FFFFFFFF">
      <w:start w:val="1"/>
      <w:numFmt w:val="decimal"/>
      <w:lvlText w:val="%1."/>
      <w:lvlJc w:val="left"/>
      <w:pPr>
        <w:ind w:left="720" w:hanging="360"/>
      </w:pPr>
      <w:rPr>
        <w:rFonts w:ascii="Times New Roman" w:hAnsi="Times New Roman" w:cs="Times New Roman" w:hint="default"/>
        <w:b/>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F14231"/>
    <w:multiLevelType w:val="hybridMultilevel"/>
    <w:tmpl w:val="FD985586"/>
    <w:lvl w:ilvl="0" w:tplc="8C54DC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1F2AD2"/>
    <w:multiLevelType w:val="multilevel"/>
    <w:tmpl w:val="1F929F56"/>
    <w:styleLink w:val="CurrentList1"/>
    <w:lvl w:ilvl="0">
      <w:start w:val="7"/>
      <w:numFmt w:val="upperLetter"/>
      <w:lvlText w:val="%1."/>
      <w:lvlJc w:val="left"/>
      <w:pPr>
        <w:tabs>
          <w:tab w:val="num" w:pos="750"/>
        </w:tabs>
        <w:ind w:left="750" w:hanging="750"/>
      </w:pPr>
      <w:rPr>
        <w:rFonts w:hint="default"/>
        <w:b w:val="0"/>
      </w:rPr>
    </w:lvl>
    <w:lvl w:ilvl="1">
      <w:start w:val="1"/>
      <w:numFmt w:val="decimal"/>
      <w:lvlText w:val="%2."/>
      <w:lvlJc w:val="left"/>
      <w:pPr>
        <w:tabs>
          <w:tab w:val="num" w:pos="1260"/>
        </w:tabs>
        <w:ind w:left="1260" w:hanging="360"/>
      </w:pPr>
      <w:rPr>
        <w:rFonts w:ascii="Times New Roman" w:eastAsia="Times New Roman" w:hAnsi="Times New Roman" w:cs="Times New Roman" w:hint="default"/>
        <w:b w:val="0"/>
        <w:sz w:val="24"/>
        <w:szCs w:val="24"/>
      </w:rPr>
    </w:lvl>
    <w:lvl w:ilvl="2">
      <w:start w:val="1"/>
      <w:numFmt w:val="lowerLetter"/>
      <w:lvlText w:val="%3."/>
      <w:lvlJc w:val="left"/>
      <w:pPr>
        <w:tabs>
          <w:tab w:val="num" w:pos="1980"/>
        </w:tabs>
        <w:ind w:left="1980" w:hanging="360"/>
      </w:pPr>
      <w:rPr>
        <w:rFonts w:hint="default"/>
        <w:b w:val="0"/>
      </w:rPr>
    </w:lvl>
    <w:lvl w:ilvl="3">
      <w:start w:val="5"/>
      <w:numFmt w:val="lowerLetter"/>
      <w:lvlText w:val="%4."/>
      <w:lvlJc w:val="left"/>
      <w:pPr>
        <w:tabs>
          <w:tab w:val="num" w:pos="2490"/>
        </w:tabs>
        <w:ind w:left="2490" w:hanging="360"/>
      </w:pPr>
      <w:rPr>
        <w:rFonts w:hint="default"/>
      </w:rPr>
    </w:lvl>
    <w:lvl w:ilvl="4">
      <w:start w:val="1"/>
      <w:numFmt w:val="lowerLetter"/>
      <w:lvlText w:val="%5."/>
      <w:lvlJc w:val="left"/>
      <w:pPr>
        <w:tabs>
          <w:tab w:val="num" w:pos="3210"/>
        </w:tabs>
        <w:ind w:left="3210" w:hanging="360"/>
      </w:pPr>
      <w:rPr>
        <w:rFonts w:ascii="Times New Roman" w:eastAsia="Times New Roman" w:hAnsi="Times New Roman" w:cs="Times New Roman" w:hint="default"/>
      </w:rPr>
    </w:lvl>
    <w:lvl w:ilvl="5">
      <w:start w:val="1"/>
      <w:numFmt w:val="lowerRoman"/>
      <w:lvlText w:val="%6."/>
      <w:lvlJc w:val="right"/>
      <w:pPr>
        <w:tabs>
          <w:tab w:val="num" w:pos="3930"/>
        </w:tabs>
        <w:ind w:left="3930" w:hanging="180"/>
      </w:pPr>
      <w:rPr>
        <w:rFonts w:hint="default"/>
      </w:rPr>
    </w:lvl>
    <w:lvl w:ilvl="6">
      <w:start w:val="1"/>
      <w:numFmt w:val="decimal"/>
      <w:lvlText w:val="%7."/>
      <w:lvlJc w:val="left"/>
      <w:pPr>
        <w:tabs>
          <w:tab w:val="num" w:pos="4650"/>
        </w:tabs>
        <w:ind w:left="4650" w:hanging="360"/>
      </w:pPr>
      <w:rPr>
        <w:rFonts w:hint="default"/>
      </w:rPr>
    </w:lvl>
    <w:lvl w:ilvl="7">
      <w:start w:val="1"/>
      <w:numFmt w:val="lowerLetter"/>
      <w:lvlText w:val="%8."/>
      <w:lvlJc w:val="left"/>
      <w:pPr>
        <w:tabs>
          <w:tab w:val="num" w:pos="5370"/>
        </w:tabs>
        <w:ind w:left="5370" w:hanging="360"/>
      </w:pPr>
      <w:rPr>
        <w:rFonts w:hint="default"/>
      </w:rPr>
    </w:lvl>
    <w:lvl w:ilvl="8">
      <w:start w:val="1"/>
      <w:numFmt w:val="lowerRoman"/>
      <w:lvlText w:val="%9."/>
      <w:lvlJc w:val="right"/>
      <w:pPr>
        <w:tabs>
          <w:tab w:val="num" w:pos="6090"/>
        </w:tabs>
        <w:ind w:left="6090" w:hanging="180"/>
      </w:pPr>
      <w:rPr>
        <w:rFonts w:hint="default"/>
      </w:rPr>
    </w:lvl>
  </w:abstractNum>
  <w:abstractNum w:abstractNumId="26" w15:restartNumberingAfterBreak="0">
    <w:nsid w:val="51A0313E"/>
    <w:multiLevelType w:val="hybridMultilevel"/>
    <w:tmpl w:val="3C2A6728"/>
    <w:lvl w:ilvl="0" w:tplc="D2D0ECDC">
      <w:start w:val="1"/>
      <w:numFmt w:val="decimal"/>
      <w:lvlText w:val="%1."/>
      <w:lvlJc w:val="left"/>
      <w:pPr>
        <w:ind w:left="720" w:hanging="360"/>
      </w:pPr>
      <w:rPr>
        <w:rFonts w:ascii="Times New Roman" w:hAnsi="Times New Roman" w:cs="Times New Roman" w:hint="default"/>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C6BBE"/>
    <w:multiLevelType w:val="hybridMultilevel"/>
    <w:tmpl w:val="8B3052E0"/>
    <w:lvl w:ilvl="0" w:tplc="FE300C4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5F72A60"/>
    <w:multiLevelType w:val="singleLevel"/>
    <w:tmpl w:val="92ECFF0E"/>
    <w:lvl w:ilvl="0">
      <w:start w:val="7"/>
      <w:numFmt w:val="upperLetter"/>
      <w:pStyle w:val="Heading2"/>
      <w:lvlText w:val="%1."/>
      <w:lvlJc w:val="left"/>
      <w:pPr>
        <w:tabs>
          <w:tab w:val="num" w:pos="645"/>
        </w:tabs>
        <w:ind w:left="645" w:hanging="645"/>
      </w:pPr>
      <w:rPr>
        <w:rFonts w:hint="default"/>
      </w:rPr>
    </w:lvl>
  </w:abstractNum>
  <w:abstractNum w:abstractNumId="29" w15:restartNumberingAfterBreak="0">
    <w:nsid w:val="57FC28A7"/>
    <w:multiLevelType w:val="multilevel"/>
    <w:tmpl w:val="CBFC2DD2"/>
    <w:lvl w:ilvl="0">
      <w:start w:val="10"/>
      <w:numFmt w:val="decimal"/>
      <w:lvlText w:val="%1."/>
      <w:lvlJc w:val="left"/>
      <w:pPr>
        <w:tabs>
          <w:tab w:val="num" w:pos="1110"/>
        </w:tabs>
        <w:ind w:left="1110" w:hanging="750"/>
      </w:pPr>
      <w:rPr>
        <w:rFonts w:hint="default"/>
        <w:b/>
        <w:bCs w:val="0"/>
      </w:rPr>
    </w:lvl>
    <w:lvl w:ilvl="1">
      <w:start w:val="1"/>
      <w:numFmt w:val="decimal"/>
      <w:lvlText w:val="%2."/>
      <w:lvlJc w:val="left"/>
      <w:pPr>
        <w:tabs>
          <w:tab w:val="num" w:pos="1620"/>
        </w:tabs>
        <w:ind w:left="162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2340"/>
        </w:tabs>
        <w:ind w:left="2340" w:hanging="360"/>
      </w:pPr>
      <w:rPr>
        <w:rFonts w:hint="default"/>
        <w:b w:val="0"/>
      </w:rPr>
    </w:lvl>
    <w:lvl w:ilvl="3">
      <w:start w:val="5"/>
      <w:numFmt w:val="lowerLetter"/>
      <w:lvlText w:val="%4."/>
      <w:lvlJc w:val="left"/>
      <w:pPr>
        <w:tabs>
          <w:tab w:val="num" w:pos="2850"/>
        </w:tabs>
        <w:ind w:left="2850" w:hanging="360"/>
      </w:pPr>
      <w:rPr>
        <w:rFonts w:hint="default"/>
      </w:rPr>
    </w:lvl>
    <w:lvl w:ilvl="4">
      <w:start w:val="1"/>
      <w:numFmt w:val="lowerLetter"/>
      <w:lvlText w:val="%5."/>
      <w:lvlJc w:val="left"/>
      <w:pPr>
        <w:tabs>
          <w:tab w:val="num" w:pos="3570"/>
        </w:tabs>
        <w:ind w:left="3570" w:hanging="360"/>
      </w:pPr>
      <w:rPr>
        <w:rFonts w:ascii="Times New Roman" w:eastAsia="Times New Roman" w:hAnsi="Times New Roman" w:cs="Times New Roman" w:hint="default"/>
      </w:rPr>
    </w:lvl>
    <w:lvl w:ilvl="5">
      <w:start w:val="1"/>
      <w:numFmt w:val="lowerRoman"/>
      <w:lvlText w:val="%6."/>
      <w:lvlJc w:val="right"/>
      <w:pPr>
        <w:tabs>
          <w:tab w:val="num" w:pos="4290"/>
        </w:tabs>
        <w:ind w:left="4290" w:hanging="180"/>
      </w:pPr>
      <w:rPr>
        <w:rFonts w:hint="default"/>
      </w:rPr>
    </w:lvl>
    <w:lvl w:ilvl="6">
      <w:start w:val="1"/>
      <w:numFmt w:val="decimal"/>
      <w:lvlText w:val="%7."/>
      <w:lvlJc w:val="left"/>
      <w:pPr>
        <w:tabs>
          <w:tab w:val="num" w:pos="5010"/>
        </w:tabs>
        <w:ind w:left="5010" w:hanging="360"/>
      </w:pPr>
      <w:rPr>
        <w:rFonts w:ascii="Times New Roman" w:hAnsi="Times New Roman" w:cs="Times New Roman" w:hint="default"/>
        <w:b/>
        <w:bCs/>
      </w:rPr>
    </w:lvl>
    <w:lvl w:ilvl="7">
      <w:start w:val="1"/>
      <w:numFmt w:val="lowerLetter"/>
      <w:lvlText w:val="%8."/>
      <w:lvlJc w:val="left"/>
      <w:pPr>
        <w:tabs>
          <w:tab w:val="num" w:pos="5730"/>
        </w:tabs>
        <w:ind w:left="5730" w:hanging="360"/>
      </w:pPr>
      <w:rPr>
        <w:rFonts w:hint="default"/>
      </w:rPr>
    </w:lvl>
    <w:lvl w:ilvl="8">
      <w:start w:val="1"/>
      <w:numFmt w:val="lowerRoman"/>
      <w:lvlText w:val="%9."/>
      <w:lvlJc w:val="right"/>
      <w:pPr>
        <w:tabs>
          <w:tab w:val="num" w:pos="6450"/>
        </w:tabs>
        <w:ind w:left="6450" w:hanging="180"/>
      </w:pPr>
      <w:rPr>
        <w:rFonts w:hint="default"/>
      </w:rPr>
    </w:lvl>
  </w:abstractNum>
  <w:abstractNum w:abstractNumId="30" w15:restartNumberingAfterBreak="0">
    <w:nsid w:val="5BD66621"/>
    <w:multiLevelType w:val="hybridMultilevel"/>
    <w:tmpl w:val="60D0A55C"/>
    <w:lvl w:ilvl="0" w:tplc="55EA67FC">
      <w:start w:val="1"/>
      <w:numFmt w:val="decimal"/>
      <w:lvlText w:val="%1."/>
      <w:lvlJc w:val="left"/>
      <w:pPr>
        <w:ind w:left="108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7018C"/>
    <w:multiLevelType w:val="multilevel"/>
    <w:tmpl w:val="C242E50E"/>
    <w:lvl w:ilvl="0">
      <w:start w:val="1"/>
      <w:numFmt w:val="decimal"/>
      <w:lvlText w:val="%1."/>
      <w:lvlJc w:val="left"/>
      <w:pPr>
        <w:tabs>
          <w:tab w:val="num" w:pos="750"/>
        </w:tabs>
        <w:ind w:left="750" w:hanging="750"/>
      </w:pPr>
      <w:rPr>
        <w:rFonts w:hint="default"/>
        <w:b w:val="0"/>
      </w:rPr>
    </w:lvl>
    <w:lvl w:ilvl="1">
      <w:start w:val="1"/>
      <w:numFmt w:val="decimal"/>
      <w:lvlText w:val="%2."/>
      <w:lvlJc w:val="left"/>
      <w:pPr>
        <w:tabs>
          <w:tab w:val="num" w:pos="1260"/>
        </w:tabs>
        <w:ind w:left="1260" w:hanging="360"/>
      </w:pPr>
      <w:rPr>
        <w:rFonts w:ascii="Times New Roman" w:eastAsia="Times New Roman" w:hAnsi="Times New Roman" w:cs="Times New Roman" w:hint="default"/>
        <w:b/>
        <w:bCs w:val="0"/>
        <w:sz w:val="24"/>
        <w:szCs w:val="24"/>
      </w:rPr>
    </w:lvl>
    <w:lvl w:ilvl="2">
      <w:start w:val="1"/>
      <w:numFmt w:val="lowerLetter"/>
      <w:lvlText w:val="%3."/>
      <w:lvlJc w:val="left"/>
      <w:pPr>
        <w:tabs>
          <w:tab w:val="num" w:pos="1980"/>
        </w:tabs>
        <w:ind w:left="1980" w:hanging="360"/>
      </w:pPr>
      <w:rPr>
        <w:rFonts w:hint="default"/>
        <w:b w:val="0"/>
      </w:rPr>
    </w:lvl>
    <w:lvl w:ilvl="3">
      <w:start w:val="5"/>
      <w:numFmt w:val="lowerLetter"/>
      <w:lvlText w:val="%4."/>
      <w:lvlJc w:val="left"/>
      <w:pPr>
        <w:tabs>
          <w:tab w:val="num" w:pos="2490"/>
        </w:tabs>
        <w:ind w:left="2490" w:hanging="360"/>
      </w:pPr>
      <w:rPr>
        <w:rFonts w:hint="default"/>
      </w:rPr>
    </w:lvl>
    <w:lvl w:ilvl="4">
      <w:start w:val="1"/>
      <w:numFmt w:val="lowerLetter"/>
      <w:lvlText w:val="%5."/>
      <w:lvlJc w:val="left"/>
      <w:pPr>
        <w:tabs>
          <w:tab w:val="num" w:pos="3210"/>
        </w:tabs>
        <w:ind w:left="3210" w:hanging="360"/>
      </w:pPr>
      <w:rPr>
        <w:rFonts w:ascii="Times New Roman" w:eastAsia="Times New Roman" w:hAnsi="Times New Roman" w:cs="Times New Roman" w:hint="default"/>
      </w:rPr>
    </w:lvl>
    <w:lvl w:ilvl="5">
      <w:start w:val="1"/>
      <w:numFmt w:val="lowerRoman"/>
      <w:lvlText w:val="%6."/>
      <w:lvlJc w:val="right"/>
      <w:pPr>
        <w:tabs>
          <w:tab w:val="num" w:pos="3930"/>
        </w:tabs>
        <w:ind w:left="3930" w:hanging="180"/>
      </w:pPr>
      <w:rPr>
        <w:rFonts w:hint="default"/>
      </w:rPr>
    </w:lvl>
    <w:lvl w:ilvl="6">
      <w:start w:val="1"/>
      <w:numFmt w:val="decimal"/>
      <w:lvlText w:val="%7."/>
      <w:lvlJc w:val="left"/>
      <w:pPr>
        <w:tabs>
          <w:tab w:val="num" w:pos="4650"/>
        </w:tabs>
        <w:ind w:left="4650" w:hanging="360"/>
      </w:pPr>
      <w:rPr>
        <w:rFonts w:ascii="Times New Roman" w:hAnsi="Times New Roman" w:cs="Times New Roman" w:hint="default"/>
        <w:b/>
        <w:bCs/>
      </w:rPr>
    </w:lvl>
    <w:lvl w:ilvl="7">
      <w:start w:val="1"/>
      <w:numFmt w:val="lowerLetter"/>
      <w:lvlText w:val="%8."/>
      <w:lvlJc w:val="left"/>
      <w:pPr>
        <w:tabs>
          <w:tab w:val="num" w:pos="5370"/>
        </w:tabs>
        <w:ind w:left="5370" w:hanging="360"/>
      </w:pPr>
      <w:rPr>
        <w:rFonts w:hint="default"/>
      </w:rPr>
    </w:lvl>
    <w:lvl w:ilvl="8">
      <w:start w:val="1"/>
      <w:numFmt w:val="lowerRoman"/>
      <w:lvlText w:val="%9."/>
      <w:lvlJc w:val="right"/>
      <w:pPr>
        <w:tabs>
          <w:tab w:val="num" w:pos="6090"/>
        </w:tabs>
        <w:ind w:left="6090" w:hanging="180"/>
      </w:pPr>
      <w:rPr>
        <w:rFonts w:hint="default"/>
      </w:rPr>
    </w:lvl>
  </w:abstractNum>
  <w:abstractNum w:abstractNumId="32" w15:restartNumberingAfterBreak="0">
    <w:nsid w:val="6BD52735"/>
    <w:multiLevelType w:val="hybridMultilevel"/>
    <w:tmpl w:val="9C223820"/>
    <w:lvl w:ilvl="0" w:tplc="09AC72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D76489"/>
    <w:multiLevelType w:val="hybridMultilevel"/>
    <w:tmpl w:val="21F28DDA"/>
    <w:lvl w:ilvl="0" w:tplc="5DC0EC0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AD217A"/>
    <w:multiLevelType w:val="hybridMultilevel"/>
    <w:tmpl w:val="35DE119A"/>
    <w:lvl w:ilvl="0" w:tplc="062C35F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6D7CAA"/>
    <w:multiLevelType w:val="hybridMultilevel"/>
    <w:tmpl w:val="A7620F84"/>
    <w:lvl w:ilvl="0" w:tplc="22C66A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F92082"/>
    <w:multiLevelType w:val="hybridMultilevel"/>
    <w:tmpl w:val="014612F8"/>
    <w:lvl w:ilvl="0" w:tplc="16EEE97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5A917E3"/>
    <w:multiLevelType w:val="hybridMultilevel"/>
    <w:tmpl w:val="17300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B9D107F"/>
    <w:multiLevelType w:val="hybridMultilevel"/>
    <w:tmpl w:val="87D68FC4"/>
    <w:lvl w:ilvl="0" w:tplc="8C12164A">
      <w:start w:val="1"/>
      <w:numFmt w:val="decimal"/>
      <w:lvlText w:val="%1."/>
      <w:lvlJc w:val="left"/>
      <w:pPr>
        <w:ind w:left="108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D1568DF"/>
    <w:multiLevelType w:val="hybridMultilevel"/>
    <w:tmpl w:val="10B0A482"/>
    <w:lvl w:ilvl="0" w:tplc="BEB4A4A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19679E"/>
    <w:multiLevelType w:val="singleLevel"/>
    <w:tmpl w:val="1236E41C"/>
    <w:lvl w:ilvl="0">
      <w:start w:val="7"/>
      <w:numFmt w:val="upperLetter"/>
      <w:pStyle w:val="Heading3"/>
      <w:lvlText w:val="%1."/>
      <w:lvlJc w:val="left"/>
      <w:pPr>
        <w:tabs>
          <w:tab w:val="num" w:pos="585"/>
        </w:tabs>
        <w:ind w:left="585" w:hanging="585"/>
      </w:pPr>
      <w:rPr>
        <w:rFonts w:hint="default"/>
      </w:rPr>
    </w:lvl>
  </w:abstractNum>
  <w:abstractNum w:abstractNumId="41" w15:restartNumberingAfterBreak="0">
    <w:nsid w:val="7EF97417"/>
    <w:multiLevelType w:val="hybridMultilevel"/>
    <w:tmpl w:val="AF782928"/>
    <w:lvl w:ilvl="0" w:tplc="367A73E4">
      <w:start w:val="1"/>
      <w:numFmt w:val="decimal"/>
      <w:lvlText w:val="%1."/>
      <w:lvlJc w:val="left"/>
      <w:pPr>
        <w:ind w:left="3240" w:hanging="360"/>
      </w:pPr>
      <w:rPr>
        <w:rFonts w:ascii="Times New Roman" w:hAnsi="Times New Roman" w:cs="Times New Roman" w:hint="default"/>
        <w:b/>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416440435">
    <w:abstractNumId w:val="8"/>
  </w:num>
  <w:num w:numId="2" w16cid:durableId="1785688011">
    <w:abstractNumId w:val="28"/>
  </w:num>
  <w:num w:numId="3" w16cid:durableId="121852211">
    <w:abstractNumId w:val="40"/>
  </w:num>
  <w:num w:numId="4" w16cid:durableId="1328898713">
    <w:abstractNumId w:val="7"/>
  </w:num>
  <w:num w:numId="5" w16cid:durableId="1354190353">
    <w:abstractNumId w:val="31"/>
  </w:num>
  <w:num w:numId="6" w16cid:durableId="1777410232">
    <w:abstractNumId w:val="25"/>
  </w:num>
  <w:num w:numId="7" w16cid:durableId="1961493029">
    <w:abstractNumId w:val="41"/>
  </w:num>
  <w:num w:numId="8" w16cid:durableId="1951663577">
    <w:abstractNumId w:val="30"/>
  </w:num>
  <w:num w:numId="9" w16cid:durableId="1127042764">
    <w:abstractNumId w:val="11"/>
  </w:num>
  <w:num w:numId="10" w16cid:durableId="1517688914">
    <w:abstractNumId w:val="1"/>
  </w:num>
  <w:num w:numId="11" w16cid:durableId="667053633">
    <w:abstractNumId w:val="26"/>
  </w:num>
  <w:num w:numId="12" w16cid:durableId="667946997">
    <w:abstractNumId w:val="39"/>
  </w:num>
  <w:num w:numId="13" w16cid:durableId="690498752">
    <w:abstractNumId w:val="0"/>
  </w:num>
  <w:num w:numId="14" w16cid:durableId="1568809061">
    <w:abstractNumId w:val="15"/>
  </w:num>
  <w:num w:numId="15" w16cid:durableId="473569066">
    <w:abstractNumId w:val="32"/>
  </w:num>
  <w:num w:numId="16" w16cid:durableId="886843863">
    <w:abstractNumId w:val="20"/>
  </w:num>
  <w:num w:numId="17" w16cid:durableId="109865991">
    <w:abstractNumId w:val="12"/>
  </w:num>
  <w:num w:numId="18" w16cid:durableId="469441920">
    <w:abstractNumId w:val="34"/>
  </w:num>
  <w:num w:numId="19" w16cid:durableId="2026243053">
    <w:abstractNumId w:val="24"/>
  </w:num>
  <w:num w:numId="20" w16cid:durableId="1273786607">
    <w:abstractNumId w:val="3"/>
  </w:num>
  <w:num w:numId="21" w16cid:durableId="1572423759">
    <w:abstractNumId w:val="21"/>
  </w:num>
  <w:num w:numId="22" w16cid:durableId="1791438748">
    <w:abstractNumId w:val="17"/>
  </w:num>
  <w:num w:numId="23" w16cid:durableId="439297381">
    <w:abstractNumId w:val="19"/>
  </w:num>
  <w:num w:numId="24" w16cid:durableId="958334663">
    <w:abstractNumId w:val="29"/>
  </w:num>
  <w:num w:numId="25" w16cid:durableId="461075555">
    <w:abstractNumId w:val="33"/>
  </w:num>
  <w:num w:numId="26" w16cid:durableId="1535340786">
    <w:abstractNumId w:val="6"/>
  </w:num>
  <w:num w:numId="27" w16cid:durableId="1582257288">
    <w:abstractNumId w:val="13"/>
  </w:num>
  <w:num w:numId="28" w16cid:durableId="427502922">
    <w:abstractNumId w:val="16"/>
  </w:num>
  <w:num w:numId="29" w16cid:durableId="309481100">
    <w:abstractNumId w:val="2"/>
  </w:num>
  <w:num w:numId="30" w16cid:durableId="168327775">
    <w:abstractNumId w:val="22"/>
  </w:num>
  <w:num w:numId="31" w16cid:durableId="1202324880">
    <w:abstractNumId w:val="35"/>
  </w:num>
  <w:num w:numId="32" w16cid:durableId="478614469">
    <w:abstractNumId w:val="5"/>
  </w:num>
  <w:num w:numId="33" w16cid:durableId="1528373297">
    <w:abstractNumId w:val="14"/>
  </w:num>
  <w:num w:numId="34" w16cid:durableId="386103464">
    <w:abstractNumId w:val="10"/>
  </w:num>
  <w:num w:numId="35" w16cid:durableId="1826773211">
    <w:abstractNumId w:val="36"/>
  </w:num>
  <w:num w:numId="36" w16cid:durableId="63575317">
    <w:abstractNumId w:val="27"/>
  </w:num>
  <w:num w:numId="37" w16cid:durableId="630984961">
    <w:abstractNumId w:val="4"/>
  </w:num>
  <w:num w:numId="38" w16cid:durableId="1560630322">
    <w:abstractNumId w:val="18"/>
  </w:num>
  <w:num w:numId="39" w16cid:durableId="192891473">
    <w:abstractNumId w:val="38"/>
  </w:num>
  <w:num w:numId="40" w16cid:durableId="6639990">
    <w:abstractNumId w:val="9"/>
  </w:num>
  <w:num w:numId="41" w16cid:durableId="549659185">
    <w:abstractNumId w:val="37"/>
  </w:num>
  <w:num w:numId="42" w16cid:durableId="176848761">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IyNTGyMLS0MDNV0lEKTi0uzszPAykwqwUApwDiFiwAAAA="/>
  </w:docVars>
  <w:rsids>
    <w:rsidRoot w:val="00BA73F5"/>
    <w:rsid w:val="0000076D"/>
    <w:rsid w:val="0000097D"/>
    <w:rsid w:val="00000E66"/>
    <w:rsid w:val="000011D7"/>
    <w:rsid w:val="000014B0"/>
    <w:rsid w:val="000018E5"/>
    <w:rsid w:val="00001A5A"/>
    <w:rsid w:val="00002030"/>
    <w:rsid w:val="00002813"/>
    <w:rsid w:val="00002A9D"/>
    <w:rsid w:val="00002E04"/>
    <w:rsid w:val="00002F2B"/>
    <w:rsid w:val="00002FE8"/>
    <w:rsid w:val="00003039"/>
    <w:rsid w:val="000033B1"/>
    <w:rsid w:val="0000348C"/>
    <w:rsid w:val="00003800"/>
    <w:rsid w:val="00003843"/>
    <w:rsid w:val="00004F3D"/>
    <w:rsid w:val="000051C0"/>
    <w:rsid w:val="000057EA"/>
    <w:rsid w:val="00005BE8"/>
    <w:rsid w:val="00005F84"/>
    <w:rsid w:val="00006413"/>
    <w:rsid w:val="00006772"/>
    <w:rsid w:val="0000678D"/>
    <w:rsid w:val="000068B4"/>
    <w:rsid w:val="00007868"/>
    <w:rsid w:val="00007C1C"/>
    <w:rsid w:val="000100A8"/>
    <w:rsid w:val="000102F3"/>
    <w:rsid w:val="00010327"/>
    <w:rsid w:val="000103F3"/>
    <w:rsid w:val="0001178F"/>
    <w:rsid w:val="000123A5"/>
    <w:rsid w:val="000123B7"/>
    <w:rsid w:val="00012A5B"/>
    <w:rsid w:val="00012A9B"/>
    <w:rsid w:val="00012CF6"/>
    <w:rsid w:val="00013DD5"/>
    <w:rsid w:val="00013EE2"/>
    <w:rsid w:val="00013EE6"/>
    <w:rsid w:val="0001402A"/>
    <w:rsid w:val="00014234"/>
    <w:rsid w:val="00014E1F"/>
    <w:rsid w:val="000154B7"/>
    <w:rsid w:val="000155FD"/>
    <w:rsid w:val="00016428"/>
    <w:rsid w:val="00017B90"/>
    <w:rsid w:val="00017DEF"/>
    <w:rsid w:val="00020118"/>
    <w:rsid w:val="000208D4"/>
    <w:rsid w:val="00020A55"/>
    <w:rsid w:val="00020B6D"/>
    <w:rsid w:val="0002238A"/>
    <w:rsid w:val="000225CD"/>
    <w:rsid w:val="00022741"/>
    <w:rsid w:val="00022B3C"/>
    <w:rsid w:val="00022E79"/>
    <w:rsid w:val="00023358"/>
    <w:rsid w:val="000236E5"/>
    <w:rsid w:val="00023FC7"/>
    <w:rsid w:val="00024E0A"/>
    <w:rsid w:val="00025791"/>
    <w:rsid w:val="000258E5"/>
    <w:rsid w:val="00025E70"/>
    <w:rsid w:val="00026B27"/>
    <w:rsid w:val="0002730B"/>
    <w:rsid w:val="000278FA"/>
    <w:rsid w:val="000302E0"/>
    <w:rsid w:val="00030355"/>
    <w:rsid w:val="000304DA"/>
    <w:rsid w:val="00030D69"/>
    <w:rsid w:val="00030FE3"/>
    <w:rsid w:val="00031834"/>
    <w:rsid w:val="00031839"/>
    <w:rsid w:val="00031882"/>
    <w:rsid w:val="0003188E"/>
    <w:rsid w:val="00031CF6"/>
    <w:rsid w:val="00032CF8"/>
    <w:rsid w:val="0003347F"/>
    <w:rsid w:val="000339A8"/>
    <w:rsid w:val="0003479D"/>
    <w:rsid w:val="00034FF4"/>
    <w:rsid w:val="00035173"/>
    <w:rsid w:val="00035441"/>
    <w:rsid w:val="000355E6"/>
    <w:rsid w:val="000357F1"/>
    <w:rsid w:val="00036319"/>
    <w:rsid w:val="00036563"/>
    <w:rsid w:val="0003678C"/>
    <w:rsid w:val="00036A78"/>
    <w:rsid w:val="00036AA2"/>
    <w:rsid w:val="00036F4B"/>
    <w:rsid w:val="00037129"/>
    <w:rsid w:val="00037D80"/>
    <w:rsid w:val="00037F26"/>
    <w:rsid w:val="000402D0"/>
    <w:rsid w:val="00040380"/>
    <w:rsid w:val="000403CC"/>
    <w:rsid w:val="00040598"/>
    <w:rsid w:val="00041420"/>
    <w:rsid w:val="00043D75"/>
    <w:rsid w:val="0004473C"/>
    <w:rsid w:val="000448FA"/>
    <w:rsid w:val="00044D36"/>
    <w:rsid w:val="0004505F"/>
    <w:rsid w:val="00045A30"/>
    <w:rsid w:val="00046873"/>
    <w:rsid w:val="00047083"/>
    <w:rsid w:val="00047560"/>
    <w:rsid w:val="00047798"/>
    <w:rsid w:val="00047D13"/>
    <w:rsid w:val="00047E92"/>
    <w:rsid w:val="00047FA5"/>
    <w:rsid w:val="00050036"/>
    <w:rsid w:val="0005048B"/>
    <w:rsid w:val="0005055D"/>
    <w:rsid w:val="00050B0A"/>
    <w:rsid w:val="00051B91"/>
    <w:rsid w:val="00051E91"/>
    <w:rsid w:val="00051F91"/>
    <w:rsid w:val="000524FF"/>
    <w:rsid w:val="000525B1"/>
    <w:rsid w:val="0005292D"/>
    <w:rsid w:val="0005368A"/>
    <w:rsid w:val="0005457D"/>
    <w:rsid w:val="0005463B"/>
    <w:rsid w:val="00054DF7"/>
    <w:rsid w:val="00055F06"/>
    <w:rsid w:val="000567C1"/>
    <w:rsid w:val="00057315"/>
    <w:rsid w:val="000575C5"/>
    <w:rsid w:val="00057950"/>
    <w:rsid w:val="00057DA6"/>
    <w:rsid w:val="00060438"/>
    <w:rsid w:val="000605B6"/>
    <w:rsid w:val="000606CC"/>
    <w:rsid w:val="00060C96"/>
    <w:rsid w:val="00060D4D"/>
    <w:rsid w:val="000610B6"/>
    <w:rsid w:val="000612B5"/>
    <w:rsid w:val="00062039"/>
    <w:rsid w:val="000629BC"/>
    <w:rsid w:val="0006302E"/>
    <w:rsid w:val="0006332E"/>
    <w:rsid w:val="00063C8C"/>
    <w:rsid w:val="0006458D"/>
    <w:rsid w:val="000648E6"/>
    <w:rsid w:val="00066233"/>
    <w:rsid w:val="00066601"/>
    <w:rsid w:val="00066B54"/>
    <w:rsid w:val="00066D1B"/>
    <w:rsid w:val="00066FB6"/>
    <w:rsid w:val="000671F2"/>
    <w:rsid w:val="000676DA"/>
    <w:rsid w:val="00070168"/>
    <w:rsid w:val="000701AA"/>
    <w:rsid w:val="0007094C"/>
    <w:rsid w:val="00070A73"/>
    <w:rsid w:val="00070E85"/>
    <w:rsid w:val="000712F5"/>
    <w:rsid w:val="000713FF"/>
    <w:rsid w:val="00071B70"/>
    <w:rsid w:val="00071D91"/>
    <w:rsid w:val="00072587"/>
    <w:rsid w:val="00072595"/>
    <w:rsid w:val="00072A5E"/>
    <w:rsid w:val="0007374E"/>
    <w:rsid w:val="0007375E"/>
    <w:rsid w:val="000737D7"/>
    <w:rsid w:val="00073885"/>
    <w:rsid w:val="00073E09"/>
    <w:rsid w:val="00073E71"/>
    <w:rsid w:val="00073FB0"/>
    <w:rsid w:val="00073FC8"/>
    <w:rsid w:val="000741A2"/>
    <w:rsid w:val="0007452C"/>
    <w:rsid w:val="00075A9C"/>
    <w:rsid w:val="000761D4"/>
    <w:rsid w:val="00076511"/>
    <w:rsid w:val="00076A63"/>
    <w:rsid w:val="00077364"/>
    <w:rsid w:val="000775BD"/>
    <w:rsid w:val="000814AC"/>
    <w:rsid w:val="00081AC1"/>
    <w:rsid w:val="00081C31"/>
    <w:rsid w:val="00083444"/>
    <w:rsid w:val="000835B1"/>
    <w:rsid w:val="000835B2"/>
    <w:rsid w:val="0008361B"/>
    <w:rsid w:val="000836AA"/>
    <w:rsid w:val="000837CD"/>
    <w:rsid w:val="000845EC"/>
    <w:rsid w:val="0008471A"/>
    <w:rsid w:val="00084B94"/>
    <w:rsid w:val="00085C45"/>
    <w:rsid w:val="0008601E"/>
    <w:rsid w:val="00086208"/>
    <w:rsid w:val="0008654C"/>
    <w:rsid w:val="000869C7"/>
    <w:rsid w:val="00086D25"/>
    <w:rsid w:val="00086FC5"/>
    <w:rsid w:val="00087843"/>
    <w:rsid w:val="00087F6E"/>
    <w:rsid w:val="00090270"/>
    <w:rsid w:val="00090551"/>
    <w:rsid w:val="00091048"/>
    <w:rsid w:val="00091AC6"/>
    <w:rsid w:val="00091CB2"/>
    <w:rsid w:val="00091D50"/>
    <w:rsid w:val="00092C31"/>
    <w:rsid w:val="00092F74"/>
    <w:rsid w:val="00092FA2"/>
    <w:rsid w:val="000938F9"/>
    <w:rsid w:val="00093A06"/>
    <w:rsid w:val="00094956"/>
    <w:rsid w:val="00095A90"/>
    <w:rsid w:val="00095B0A"/>
    <w:rsid w:val="000960F3"/>
    <w:rsid w:val="000968AE"/>
    <w:rsid w:val="00096C1F"/>
    <w:rsid w:val="00096D0A"/>
    <w:rsid w:val="00097210"/>
    <w:rsid w:val="000A00BF"/>
    <w:rsid w:val="000A04D8"/>
    <w:rsid w:val="000A06A7"/>
    <w:rsid w:val="000A06C6"/>
    <w:rsid w:val="000A08C5"/>
    <w:rsid w:val="000A0AC6"/>
    <w:rsid w:val="000A12AA"/>
    <w:rsid w:val="000A194F"/>
    <w:rsid w:val="000A19AA"/>
    <w:rsid w:val="000A1AC7"/>
    <w:rsid w:val="000A1B8D"/>
    <w:rsid w:val="000A22C7"/>
    <w:rsid w:val="000A30DC"/>
    <w:rsid w:val="000A347B"/>
    <w:rsid w:val="000A348A"/>
    <w:rsid w:val="000A350B"/>
    <w:rsid w:val="000A3B07"/>
    <w:rsid w:val="000A3DE9"/>
    <w:rsid w:val="000A488F"/>
    <w:rsid w:val="000A4C9D"/>
    <w:rsid w:val="000A4D53"/>
    <w:rsid w:val="000A59AF"/>
    <w:rsid w:val="000A5F90"/>
    <w:rsid w:val="000A674C"/>
    <w:rsid w:val="000A69C0"/>
    <w:rsid w:val="000A6CBA"/>
    <w:rsid w:val="000A6CD4"/>
    <w:rsid w:val="000A6F24"/>
    <w:rsid w:val="000A70AC"/>
    <w:rsid w:val="000A7803"/>
    <w:rsid w:val="000A7EB0"/>
    <w:rsid w:val="000A7F33"/>
    <w:rsid w:val="000A7F8A"/>
    <w:rsid w:val="000B0038"/>
    <w:rsid w:val="000B061E"/>
    <w:rsid w:val="000B06F0"/>
    <w:rsid w:val="000B1DD9"/>
    <w:rsid w:val="000B260F"/>
    <w:rsid w:val="000B2EB4"/>
    <w:rsid w:val="000B2FDB"/>
    <w:rsid w:val="000B36D5"/>
    <w:rsid w:val="000B379A"/>
    <w:rsid w:val="000B497C"/>
    <w:rsid w:val="000B5E11"/>
    <w:rsid w:val="000B67BD"/>
    <w:rsid w:val="000B6A84"/>
    <w:rsid w:val="000B789E"/>
    <w:rsid w:val="000B7E60"/>
    <w:rsid w:val="000C17EC"/>
    <w:rsid w:val="000C1CDA"/>
    <w:rsid w:val="000C1FFF"/>
    <w:rsid w:val="000C2119"/>
    <w:rsid w:val="000C2274"/>
    <w:rsid w:val="000C27A0"/>
    <w:rsid w:val="000C2829"/>
    <w:rsid w:val="000C2B1D"/>
    <w:rsid w:val="000C2F05"/>
    <w:rsid w:val="000C3441"/>
    <w:rsid w:val="000C3857"/>
    <w:rsid w:val="000C43DE"/>
    <w:rsid w:val="000C4E1C"/>
    <w:rsid w:val="000C50AB"/>
    <w:rsid w:val="000C5211"/>
    <w:rsid w:val="000C5C04"/>
    <w:rsid w:val="000C6BA5"/>
    <w:rsid w:val="000C6BE9"/>
    <w:rsid w:val="000C7507"/>
    <w:rsid w:val="000C781E"/>
    <w:rsid w:val="000C7A1A"/>
    <w:rsid w:val="000D0359"/>
    <w:rsid w:val="000D1CD9"/>
    <w:rsid w:val="000D1D29"/>
    <w:rsid w:val="000D2169"/>
    <w:rsid w:val="000D29A2"/>
    <w:rsid w:val="000D2A42"/>
    <w:rsid w:val="000D2D38"/>
    <w:rsid w:val="000D3298"/>
    <w:rsid w:val="000D33E2"/>
    <w:rsid w:val="000D4688"/>
    <w:rsid w:val="000D487B"/>
    <w:rsid w:val="000D4D2A"/>
    <w:rsid w:val="000D52ED"/>
    <w:rsid w:val="000D5438"/>
    <w:rsid w:val="000D54B7"/>
    <w:rsid w:val="000D5987"/>
    <w:rsid w:val="000D5D78"/>
    <w:rsid w:val="000D6844"/>
    <w:rsid w:val="000D6BC9"/>
    <w:rsid w:val="000D6C40"/>
    <w:rsid w:val="000D70F5"/>
    <w:rsid w:val="000D793B"/>
    <w:rsid w:val="000D7A96"/>
    <w:rsid w:val="000D7B4D"/>
    <w:rsid w:val="000D7C1F"/>
    <w:rsid w:val="000D7F25"/>
    <w:rsid w:val="000E02EB"/>
    <w:rsid w:val="000E086A"/>
    <w:rsid w:val="000E272F"/>
    <w:rsid w:val="000E2FC7"/>
    <w:rsid w:val="000E34EF"/>
    <w:rsid w:val="000E414B"/>
    <w:rsid w:val="000E426A"/>
    <w:rsid w:val="000E4306"/>
    <w:rsid w:val="000E48B3"/>
    <w:rsid w:val="000E4EFD"/>
    <w:rsid w:val="000E54AE"/>
    <w:rsid w:val="000E5FB5"/>
    <w:rsid w:val="000E6129"/>
    <w:rsid w:val="000E6369"/>
    <w:rsid w:val="000E66AF"/>
    <w:rsid w:val="000E6790"/>
    <w:rsid w:val="000E6A41"/>
    <w:rsid w:val="000E6B59"/>
    <w:rsid w:val="000E7B99"/>
    <w:rsid w:val="000F0561"/>
    <w:rsid w:val="000F0642"/>
    <w:rsid w:val="000F067C"/>
    <w:rsid w:val="000F0F35"/>
    <w:rsid w:val="000F12AA"/>
    <w:rsid w:val="000F1987"/>
    <w:rsid w:val="000F1C6B"/>
    <w:rsid w:val="000F1D21"/>
    <w:rsid w:val="000F2057"/>
    <w:rsid w:val="000F2721"/>
    <w:rsid w:val="000F29EB"/>
    <w:rsid w:val="000F2E71"/>
    <w:rsid w:val="000F4465"/>
    <w:rsid w:val="000F4A17"/>
    <w:rsid w:val="000F5718"/>
    <w:rsid w:val="000F5A80"/>
    <w:rsid w:val="000F5C9C"/>
    <w:rsid w:val="000F5DC7"/>
    <w:rsid w:val="000F61AC"/>
    <w:rsid w:val="000F6450"/>
    <w:rsid w:val="000F653E"/>
    <w:rsid w:val="000F6E42"/>
    <w:rsid w:val="000F7849"/>
    <w:rsid w:val="000F7F96"/>
    <w:rsid w:val="0010022D"/>
    <w:rsid w:val="00100EFC"/>
    <w:rsid w:val="00101048"/>
    <w:rsid w:val="001011F4"/>
    <w:rsid w:val="001014F1"/>
    <w:rsid w:val="00101B4D"/>
    <w:rsid w:val="00101D58"/>
    <w:rsid w:val="00102C57"/>
    <w:rsid w:val="00103636"/>
    <w:rsid w:val="001037D0"/>
    <w:rsid w:val="00103835"/>
    <w:rsid w:val="0010399D"/>
    <w:rsid w:val="00103A36"/>
    <w:rsid w:val="00103EFE"/>
    <w:rsid w:val="0010417B"/>
    <w:rsid w:val="001042F1"/>
    <w:rsid w:val="0010432F"/>
    <w:rsid w:val="00104B64"/>
    <w:rsid w:val="00104E50"/>
    <w:rsid w:val="00104F1F"/>
    <w:rsid w:val="001051B6"/>
    <w:rsid w:val="00105380"/>
    <w:rsid w:val="00105CCC"/>
    <w:rsid w:val="00105E80"/>
    <w:rsid w:val="00106373"/>
    <w:rsid w:val="001065E6"/>
    <w:rsid w:val="0010669A"/>
    <w:rsid w:val="00107813"/>
    <w:rsid w:val="001078C2"/>
    <w:rsid w:val="00107B74"/>
    <w:rsid w:val="00110096"/>
    <w:rsid w:val="001108E2"/>
    <w:rsid w:val="00110C40"/>
    <w:rsid w:val="00110E62"/>
    <w:rsid w:val="001112D3"/>
    <w:rsid w:val="0011147A"/>
    <w:rsid w:val="00111543"/>
    <w:rsid w:val="00112EB4"/>
    <w:rsid w:val="0011380C"/>
    <w:rsid w:val="00113D6E"/>
    <w:rsid w:val="00113F37"/>
    <w:rsid w:val="001149F4"/>
    <w:rsid w:val="00114D79"/>
    <w:rsid w:val="00115034"/>
    <w:rsid w:val="00115487"/>
    <w:rsid w:val="001157F4"/>
    <w:rsid w:val="00115A70"/>
    <w:rsid w:val="00115ADB"/>
    <w:rsid w:val="00116392"/>
    <w:rsid w:val="001165D1"/>
    <w:rsid w:val="001178B7"/>
    <w:rsid w:val="00117B28"/>
    <w:rsid w:val="00117FBA"/>
    <w:rsid w:val="001200E5"/>
    <w:rsid w:val="0012019A"/>
    <w:rsid w:val="00120F37"/>
    <w:rsid w:val="0012104E"/>
    <w:rsid w:val="00121D7D"/>
    <w:rsid w:val="00121DDC"/>
    <w:rsid w:val="00121FDC"/>
    <w:rsid w:val="00122070"/>
    <w:rsid w:val="00122160"/>
    <w:rsid w:val="00122876"/>
    <w:rsid w:val="00122914"/>
    <w:rsid w:val="0012309E"/>
    <w:rsid w:val="00123119"/>
    <w:rsid w:val="00123659"/>
    <w:rsid w:val="00124485"/>
    <w:rsid w:val="00124661"/>
    <w:rsid w:val="00124BC8"/>
    <w:rsid w:val="00124FCB"/>
    <w:rsid w:val="00125107"/>
    <w:rsid w:val="00125184"/>
    <w:rsid w:val="00125621"/>
    <w:rsid w:val="00125B10"/>
    <w:rsid w:val="00126053"/>
    <w:rsid w:val="001260C6"/>
    <w:rsid w:val="00126EAB"/>
    <w:rsid w:val="001277FA"/>
    <w:rsid w:val="00127917"/>
    <w:rsid w:val="00127B79"/>
    <w:rsid w:val="001304C6"/>
    <w:rsid w:val="00130DAA"/>
    <w:rsid w:val="00130EDD"/>
    <w:rsid w:val="001310F1"/>
    <w:rsid w:val="0013133C"/>
    <w:rsid w:val="00131A95"/>
    <w:rsid w:val="00131A9D"/>
    <w:rsid w:val="00132603"/>
    <w:rsid w:val="00132AF4"/>
    <w:rsid w:val="00132C93"/>
    <w:rsid w:val="001331BF"/>
    <w:rsid w:val="001338D9"/>
    <w:rsid w:val="00133B96"/>
    <w:rsid w:val="0013403D"/>
    <w:rsid w:val="001341B6"/>
    <w:rsid w:val="001344E4"/>
    <w:rsid w:val="00134777"/>
    <w:rsid w:val="00134D38"/>
    <w:rsid w:val="001350F0"/>
    <w:rsid w:val="00135134"/>
    <w:rsid w:val="00135251"/>
    <w:rsid w:val="001353D2"/>
    <w:rsid w:val="0013542F"/>
    <w:rsid w:val="00135785"/>
    <w:rsid w:val="00135845"/>
    <w:rsid w:val="00136830"/>
    <w:rsid w:val="00136B84"/>
    <w:rsid w:val="00136B8F"/>
    <w:rsid w:val="00137155"/>
    <w:rsid w:val="00140AA6"/>
    <w:rsid w:val="001412EB"/>
    <w:rsid w:val="00142543"/>
    <w:rsid w:val="0014340D"/>
    <w:rsid w:val="00143E23"/>
    <w:rsid w:val="00144AC7"/>
    <w:rsid w:val="00144C91"/>
    <w:rsid w:val="00145D85"/>
    <w:rsid w:val="00145E30"/>
    <w:rsid w:val="0014692E"/>
    <w:rsid w:val="00146E3A"/>
    <w:rsid w:val="00147835"/>
    <w:rsid w:val="00147D17"/>
    <w:rsid w:val="00147D83"/>
    <w:rsid w:val="00150152"/>
    <w:rsid w:val="001503A9"/>
    <w:rsid w:val="00150522"/>
    <w:rsid w:val="001506D3"/>
    <w:rsid w:val="00150893"/>
    <w:rsid w:val="00150DE5"/>
    <w:rsid w:val="00150E19"/>
    <w:rsid w:val="00151225"/>
    <w:rsid w:val="001516BF"/>
    <w:rsid w:val="00151950"/>
    <w:rsid w:val="00151BE1"/>
    <w:rsid w:val="00151FA2"/>
    <w:rsid w:val="0015212D"/>
    <w:rsid w:val="00152A00"/>
    <w:rsid w:val="00152B36"/>
    <w:rsid w:val="00152E63"/>
    <w:rsid w:val="00152F9A"/>
    <w:rsid w:val="00153A6D"/>
    <w:rsid w:val="0015402D"/>
    <w:rsid w:val="001544A8"/>
    <w:rsid w:val="0015482F"/>
    <w:rsid w:val="001549E4"/>
    <w:rsid w:val="00155072"/>
    <w:rsid w:val="00155164"/>
    <w:rsid w:val="00155272"/>
    <w:rsid w:val="00155A71"/>
    <w:rsid w:val="00155F13"/>
    <w:rsid w:val="001566E5"/>
    <w:rsid w:val="00156865"/>
    <w:rsid w:val="001574A0"/>
    <w:rsid w:val="001574E8"/>
    <w:rsid w:val="00157632"/>
    <w:rsid w:val="00157862"/>
    <w:rsid w:val="00157F61"/>
    <w:rsid w:val="001603AF"/>
    <w:rsid w:val="001605CA"/>
    <w:rsid w:val="00160995"/>
    <w:rsid w:val="00160FE2"/>
    <w:rsid w:val="00163162"/>
    <w:rsid w:val="0016454D"/>
    <w:rsid w:val="0016477D"/>
    <w:rsid w:val="0016486C"/>
    <w:rsid w:val="001648E5"/>
    <w:rsid w:val="00164B20"/>
    <w:rsid w:val="00165609"/>
    <w:rsid w:val="001667B1"/>
    <w:rsid w:val="00166F3B"/>
    <w:rsid w:val="00167270"/>
    <w:rsid w:val="001707D3"/>
    <w:rsid w:val="00170EA1"/>
    <w:rsid w:val="00171DA8"/>
    <w:rsid w:val="00171E4D"/>
    <w:rsid w:val="0017201C"/>
    <w:rsid w:val="00172098"/>
    <w:rsid w:val="00172AC7"/>
    <w:rsid w:val="0017305E"/>
    <w:rsid w:val="001735B0"/>
    <w:rsid w:val="00173E18"/>
    <w:rsid w:val="001740EB"/>
    <w:rsid w:val="001745C6"/>
    <w:rsid w:val="001745FC"/>
    <w:rsid w:val="001746ED"/>
    <w:rsid w:val="001749BD"/>
    <w:rsid w:val="00174FDE"/>
    <w:rsid w:val="0017520C"/>
    <w:rsid w:val="00175A50"/>
    <w:rsid w:val="00175E92"/>
    <w:rsid w:val="001762A2"/>
    <w:rsid w:val="001762BC"/>
    <w:rsid w:val="00176455"/>
    <w:rsid w:val="0017684B"/>
    <w:rsid w:val="00176898"/>
    <w:rsid w:val="00177141"/>
    <w:rsid w:val="001771E4"/>
    <w:rsid w:val="00177E2A"/>
    <w:rsid w:val="00177E7C"/>
    <w:rsid w:val="00180AF3"/>
    <w:rsid w:val="00180BE1"/>
    <w:rsid w:val="00180CB0"/>
    <w:rsid w:val="001813A3"/>
    <w:rsid w:val="00181CF5"/>
    <w:rsid w:val="00181ED8"/>
    <w:rsid w:val="00182148"/>
    <w:rsid w:val="0018237D"/>
    <w:rsid w:val="00182829"/>
    <w:rsid w:val="0018289B"/>
    <w:rsid w:val="00182BB3"/>
    <w:rsid w:val="00182CF6"/>
    <w:rsid w:val="00182D3F"/>
    <w:rsid w:val="00182DD3"/>
    <w:rsid w:val="00183485"/>
    <w:rsid w:val="00183D74"/>
    <w:rsid w:val="00183FE2"/>
    <w:rsid w:val="001846E6"/>
    <w:rsid w:val="0018479E"/>
    <w:rsid w:val="0018534E"/>
    <w:rsid w:val="0018562A"/>
    <w:rsid w:val="0018565E"/>
    <w:rsid w:val="00185C82"/>
    <w:rsid w:val="00186065"/>
    <w:rsid w:val="00186839"/>
    <w:rsid w:val="00186C5B"/>
    <w:rsid w:val="00186CD1"/>
    <w:rsid w:val="00186E18"/>
    <w:rsid w:val="001875E5"/>
    <w:rsid w:val="00187708"/>
    <w:rsid w:val="00190202"/>
    <w:rsid w:val="0019055B"/>
    <w:rsid w:val="001908B9"/>
    <w:rsid w:val="001908F6"/>
    <w:rsid w:val="001914AA"/>
    <w:rsid w:val="00191B33"/>
    <w:rsid w:val="00191E08"/>
    <w:rsid w:val="001923A3"/>
    <w:rsid w:val="001928F2"/>
    <w:rsid w:val="001934BC"/>
    <w:rsid w:val="00193520"/>
    <w:rsid w:val="00193780"/>
    <w:rsid w:val="00194242"/>
    <w:rsid w:val="001949C2"/>
    <w:rsid w:val="0019514E"/>
    <w:rsid w:val="001951B1"/>
    <w:rsid w:val="00195A91"/>
    <w:rsid w:val="001962F9"/>
    <w:rsid w:val="001963EA"/>
    <w:rsid w:val="00196BAE"/>
    <w:rsid w:val="00196F8D"/>
    <w:rsid w:val="001976FD"/>
    <w:rsid w:val="00197C6D"/>
    <w:rsid w:val="001A0675"/>
    <w:rsid w:val="001A16D9"/>
    <w:rsid w:val="001A1AD4"/>
    <w:rsid w:val="001A1D22"/>
    <w:rsid w:val="001A2089"/>
    <w:rsid w:val="001A26DA"/>
    <w:rsid w:val="001A2758"/>
    <w:rsid w:val="001A291D"/>
    <w:rsid w:val="001A2B12"/>
    <w:rsid w:val="001A30B9"/>
    <w:rsid w:val="001A381F"/>
    <w:rsid w:val="001A4014"/>
    <w:rsid w:val="001A454A"/>
    <w:rsid w:val="001A466E"/>
    <w:rsid w:val="001A477A"/>
    <w:rsid w:val="001A5136"/>
    <w:rsid w:val="001A5529"/>
    <w:rsid w:val="001A558C"/>
    <w:rsid w:val="001A56A6"/>
    <w:rsid w:val="001A5957"/>
    <w:rsid w:val="001A5AFF"/>
    <w:rsid w:val="001A5D9F"/>
    <w:rsid w:val="001A5E6E"/>
    <w:rsid w:val="001A5F1F"/>
    <w:rsid w:val="001A61BC"/>
    <w:rsid w:val="001A622F"/>
    <w:rsid w:val="001A676C"/>
    <w:rsid w:val="001A7079"/>
    <w:rsid w:val="001A719E"/>
    <w:rsid w:val="001A7217"/>
    <w:rsid w:val="001A7692"/>
    <w:rsid w:val="001A7C53"/>
    <w:rsid w:val="001A7E7F"/>
    <w:rsid w:val="001B058F"/>
    <w:rsid w:val="001B0A5C"/>
    <w:rsid w:val="001B0F07"/>
    <w:rsid w:val="001B13A0"/>
    <w:rsid w:val="001B2111"/>
    <w:rsid w:val="001B29F4"/>
    <w:rsid w:val="001B3FCE"/>
    <w:rsid w:val="001B4C99"/>
    <w:rsid w:val="001B592E"/>
    <w:rsid w:val="001B5C7C"/>
    <w:rsid w:val="001B5CAA"/>
    <w:rsid w:val="001B7D2B"/>
    <w:rsid w:val="001B7D81"/>
    <w:rsid w:val="001B7EFE"/>
    <w:rsid w:val="001B7FD9"/>
    <w:rsid w:val="001C147E"/>
    <w:rsid w:val="001C165A"/>
    <w:rsid w:val="001C298F"/>
    <w:rsid w:val="001C3590"/>
    <w:rsid w:val="001C39D0"/>
    <w:rsid w:val="001C4010"/>
    <w:rsid w:val="001C47FC"/>
    <w:rsid w:val="001C4A22"/>
    <w:rsid w:val="001C4B1E"/>
    <w:rsid w:val="001C4F9B"/>
    <w:rsid w:val="001C59FA"/>
    <w:rsid w:val="001C5A72"/>
    <w:rsid w:val="001C5E19"/>
    <w:rsid w:val="001C6063"/>
    <w:rsid w:val="001C6134"/>
    <w:rsid w:val="001C637A"/>
    <w:rsid w:val="001C653C"/>
    <w:rsid w:val="001C6BB7"/>
    <w:rsid w:val="001C7AEC"/>
    <w:rsid w:val="001C7DDC"/>
    <w:rsid w:val="001C7E64"/>
    <w:rsid w:val="001C7F8A"/>
    <w:rsid w:val="001D04EE"/>
    <w:rsid w:val="001D0A3A"/>
    <w:rsid w:val="001D0D2C"/>
    <w:rsid w:val="001D0F64"/>
    <w:rsid w:val="001D0FD9"/>
    <w:rsid w:val="001D110A"/>
    <w:rsid w:val="001D129A"/>
    <w:rsid w:val="001D12C7"/>
    <w:rsid w:val="001D152E"/>
    <w:rsid w:val="001D170E"/>
    <w:rsid w:val="001D18C8"/>
    <w:rsid w:val="001D1DFC"/>
    <w:rsid w:val="001D211E"/>
    <w:rsid w:val="001D28A9"/>
    <w:rsid w:val="001D28AA"/>
    <w:rsid w:val="001D2CAD"/>
    <w:rsid w:val="001D3789"/>
    <w:rsid w:val="001D3C56"/>
    <w:rsid w:val="001D3DEF"/>
    <w:rsid w:val="001D4163"/>
    <w:rsid w:val="001D43B5"/>
    <w:rsid w:val="001D47CF"/>
    <w:rsid w:val="001D4987"/>
    <w:rsid w:val="001D5201"/>
    <w:rsid w:val="001D52CA"/>
    <w:rsid w:val="001D53A1"/>
    <w:rsid w:val="001D5B45"/>
    <w:rsid w:val="001D5E84"/>
    <w:rsid w:val="001D60F2"/>
    <w:rsid w:val="001D6166"/>
    <w:rsid w:val="001D62D6"/>
    <w:rsid w:val="001D6E7B"/>
    <w:rsid w:val="001D762F"/>
    <w:rsid w:val="001D7A3B"/>
    <w:rsid w:val="001D7EA3"/>
    <w:rsid w:val="001E0E85"/>
    <w:rsid w:val="001E1736"/>
    <w:rsid w:val="001E1766"/>
    <w:rsid w:val="001E1789"/>
    <w:rsid w:val="001E18BC"/>
    <w:rsid w:val="001E1C1F"/>
    <w:rsid w:val="001E1DB6"/>
    <w:rsid w:val="001E2176"/>
    <w:rsid w:val="001E33C1"/>
    <w:rsid w:val="001E33E3"/>
    <w:rsid w:val="001E352E"/>
    <w:rsid w:val="001E35BE"/>
    <w:rsid w:val="001E3914"/>
    <w:rsid w:val="001E3D57"/>
    <w:rsid w:val="001E4180"/>
    <w:rsid w:val="001E472F"/>
    <w:rsid w:val="001E49E4"/>
    <w:rsid w:val="001E4AC9"/>
    <w:rsid w:val="001E51A9"/>
    <w:rsid w:val="001E531F"/>
    <w:rsid w:val="001E5B8F"/>
    <w:rsid w:val="001E657E"/>
    <w:rsid w:val="001E7275"/>
    <w:rsid w:val="001E7362"/>
    <w:rsid w:val="001E7CF9"/>
    <w:rsid w:val="001F0091"/>
    <w:rsid w:val="001F032E"/>
    <w:rsid w:val="001F065B"/>
    <w:rsid w:val="001F07A7"/>
    <w:rsid w:val="001F089C"/>
    <w:rsid w:val="001F090C"/>
    <w:rsid w:val="001F117C"/>
    <w:rsid w:val="001F20B4"/>
    <w:rsid w:val="001F2EFA"/>
    <w:rsid w:val="001F2F01"/>
    <w:rsid w:val="001F30C1"/>
    <w:rsid w:val="001F37BF"/>
    <w:rsid w:val="001F3D6C"/>
    <w:rsid w:val="001F41F7"/>
    <w:rsid w:val="001F43C1"/>
    <w:rsid w:val="001F4ADA"/>
    <w:rsid w:val="001F4DF7"/>
    <w:rsid w:val="001F4E95"/>
    <w:rsid w:val="001F5266"/>
    <w:rsid w:val="001F5AE2"/>
    <w:rsid w:val="001F63A3"/>
    <w:rsid w:val="001F648F"/>
    <w:rsid w:val="001F6CF1"/>
    <w:rsid w:val="001F765F"/>
    <w:rsid w:val="001F7B92"/>
    <w:rsid w:val="001F7E66"/>
    <w:rsid w:val="00200643"/>
    <w:rsid w:val="00200B55"/>
    <w:rsid w:val="002011BE"/>
    <w:rsid w:val="002014CC"/>
    <w:rsid w:val="00201C9E"/>
    <w:rsid w:val="002020FE"/>
    <w:rsid w:val="002023F0"/>
    <w:rsid w:val="002027C3"/>
    <w:rsid w:val="002046F5"/>
    <w:rsid w:val="00204A5F"/>
    <w:rsid w:val="00204D69"/>
    <w:rsid w:val="002050B4"/>
    <w:rsid w:val="002052B6"/>
    <w:rsid w:val="0020549A"/>
    <w:rsid w:val="00205560"/>
    <w:rsid w:val="00205FEF"/>
    <w:rsid w:val="00206309"/>
    <w:rsid w:val="002063C5"/>
    <w:rsid w:val="00206508"/>
    <w:rsid w:val="00206525"/>
    <w:rsid w:val="0020699C"/>
    <w:rsid w:val="00206D0F"/>
    <w:rsid w:val="002100F9"/>
    <w:rsid w:val="0021022F"/>
    <w:rsid w:val="002107A4"/>
    <w:rsid w:val="00210A5E"/>
    <w:rsid w:val="00210AFA"/>
    <w:rsid w:val="002111E6"/>
    <w:rsid w:val="0021181F"/>
    <w:rsid w:val="00211ABD"/>
    <w:rsid w:val="00211C5A"/>
    <w:rsid w:val="00211DB9"/>
    <w:rsid w:val="002120B6"/>
    <w:rsid w:val="00212FC2"/>
    <w:rsid w:val="002134B9"/>
    <w:rsid w:val="00213B55"/>
    <w:rsid w:val="00213ECD"/>
    <w:rsid w:val="002142F7"/>
    <w:rsid w:val="0021511F"/>
    <w:rsid w:val="0021668D"/>
    <w:rsid w:val="00217819"/>
    <w:rsid w:val="00217BA1"/>
    <w:rsid w:val="00217F40"/>
    <w:rsid w:val="00220092"/>
    <w:rsid w:val="00220273"/>
    <w:rsid w:val="00220858"/>
    <w:rsid w:val="00220D83"/>
    <w:rsid w:val="002219FD"/>
    <w:rsid w:val="00221F98"/>
    <w:rsid w:val="00221FC4"/>
    <w:rsid w:val="00222B02"/>
    <w:rsid w:val="00222CD1"/>
    <w:rsid w:val="00223521"/>
    <w:rsid w:val="00223571"/>
    <w:rsid w:val="00223C0C"/>
    <w:rsid w:val="00223C0D"/>
    <w:rsid w:val="00224826"/>
    <w:rsid w:val="00224977"/>
    <w:rsid w:val="00224FE2"/>
    <w:rsid w:val="0022560A"/>
    <w:rsid w:val="002267A3"/>
    <w:rsid w:val="00226B5B"/>
    <w:rsid w:val="00227177"/>
    <w:rsid w:val="002275D1"/>
    <w:rsid w:val="0022765C"/>
    <w:rsid w:val="00227BC7"/>
    <w:rsid w:val="002330FA"/>
    <w:rsid w:val="0023363C"/>
    <w:rsid w:val="002337B3"/>
    <w:rsid w:val="00233C4F"/>
    <w:rsid w:val="00234C04"/>
    <w:rsid w:val="00234DC0"/>
    <w:rsid w:val="002354E1"/>
    <w:rsid w:val="00236C7C"/>
    <w:rsid w:val="00237124"/>
    <w:rsid w:val="002372EA"/>
    <w:rsid w:val="00237907"/>
    <w:rsid w:val="00237E36"/>
    <w:rsid w:val="002401C6"/>
    <w:rsid w:val="0024021E"/>
    <w:rsid w:val="00240425"/>
    <w:rsid w:val="00240A27"/>
    <w:rsid w:val="002412B2"/>
    <w:rsid w:val="00241BFC"/>
    <w:rsid w:val="00242416"/>
    <w:rsid w:val="00243564"/>
    <w:rsid w:val="00243A28"/>
    <w:rsid w:val="00244457"/>
    <w:rsid w:val="00244C5C"/>
    <w:rsid w:val="00245B17"/>
    <w:rsid w:val="00245D6F"/>
    <w:rsid w:val="00246AEC"/>
    <w:rsid w:val="00246B16"/>
    <w:rsid w:val="00246B3B"/>
    <w:rsid w:val="00246C7E"/>
    <w:rsid w:val="0024702F"/>
    <w:rsid w:val="00247402"/>
    <w:rsid w:val="00247B6A"/>
    <w:rsid w:val="00247E70"/>
    <w:rsid w:val="002505C3"/>
    <w:rsid w:val="00251058"/>
    <w:rsid w:val="00251472"/>
    <w:rsid w:val="00251EAC"/>
    <w:rsid w:val="00253162"/>
    <w:rsid w:val="00253252"/>
    <w:rsid w:val="00253F3F"/>
    <w:rsid w:val="0025413E"/>
    <w:rsid w:val="002541DA"/>
    <w:rsid w:val="00254877"/>
    <w:rsid w:val="00254A22"/>
    <w:rsid w:val="00254D0A"/>
    <w:rsid w:val="00254E66"/>
    <w:rsid w:val="00255439"/>
    <w:rsid w:val="00255DF8"/>
    <w:rsid w:val="00256807"/>
    <w:rsid w:val="00256A22"/>
    <w:rsid w:val="00257568"/>
    <w:rsid w:val="002577E4"/>
    <w:rsid w:val="00257E56"/>
    <w:rsid w:val="0026023F"/>
    <w:rsid w:val="00260BDD"/>
    <w:rsid w:val="00261091"/>
    <w:rsid w:val="0026185D"/>
    <w:rsid w:val="0026232F"/>
    <w:rsid w:val="00262E1D"/>
    <w:rsid w:val="00263430"/>
    <w:rsid w:val="002642C3"/>
    <w:rsid w:val="00264520"/>
    <w:rsid w:val="002648D9"/>
    <w:rsid w:val="00264ED6"/>
    <w:rsid w:val="0026511C"/>
    <w:rsid w:val="00265376"/>
    <w:rsid w:val="0026559B"/>
    <w:rsid w:val="00266028"/>
    <w:rsid w:val="0026637A"/>
    <w:rsid w:val="002666EC"/>
    <w:rsid w:val="00267330"/>
    <w:rsid w:val="00267E2A"/>
    <w:rsid w:val="0027002A"/>
    <w:rsid w:val="00270304"/>
    <w:rsid w:val="00270DA0"/>
    <w:rsid w:val="00271286"/>
    <w:rsid w:val="0027191A"/>
    <w:rsid w:val="002721DA"/>
    <w:rsid w:val="002728A7"/>
    <w:rsid w:val="00272C78"/>
    <w:rsid w:val="0027365A"/>
    <w:rsid w:val="00273A1B"/>
    <w:rsid w:val="00273E9F"/>
    <w:rsid w:val="00274228"/>
    <w:rsid w:val="002769FA"/>
    <w:rsid w:val="00276D3C"/>
    <w:rsid w:val="00276D7D"/>
    <w:rsid w:val="002771B4"/>
    <w:rsid w:val="0027769E"/>
    <w:rsid w:val="00277735"/>
    <w:rsid w:val="00277D65"/>
    <w:rsid w:val="002802BB"/>
    <w:rsid w:val="002802EA"/>
    <w:rsid w:val="0028044E"/>
    <w:rsid w:val="002808E1"/>
    <w:rsid w:val="00280A96"/>
    <w:rsid w:val="00281646"/>
    <w:rsid w:val="00282230"/>
    <w:rsid w:val="00282A51"/>
    <w:rsid w:val="002842B6"/>
    <w:rsid w:val="00284AA8"/>
    <w:rsid w:val="00284BEB"/>
    <w:rsid w:val="00284FCF"/>
    <w:rsid w:val="0028505C"/>
    <w:rsid w:val="002853D7"/>
    <w:rsid w:val="00285A6F"/>
    <w:rsid w:val="00286156"/>
    <w:rsid w:val="00286439"/>
    <w:rsid w:val="00286718"/>
    <w:rsid w:val="00286B51"/>
    <w:rsid w:val="00286F82"/>
    <w:rsid w:val="002872E5"/>
    <w:rsid w:val="00287408"/>
    <w:rsid w:val="002874A3"/>
    <w:rsid w:val="00287B05"/>
    <w:rsid w:val="002904DE"/>
    <w:rsid w:val="0029090A"/>
    <w:rsid w:val="00290B99"/>
    <w:rsid w:val="00291FD3"/>
    <w:rsid w:val="002922D8"/>
    <w:rsid w:val="0029245A"/>
    <w:rsid w:val="00292F05"/>
    <w:rsid w:val="00292FCC"/>
    <w:rsid w:val="002932CA"/>
    <w:rsid w:val="00293697"/>
    <w:rsid w:val="00293886"/>
    <w:rsid w:val="00293C81"/>
    <w:rsid w:val="00294572"/>
    <w:rsid w:val="00294794"/>
    <w:rsid w:val="00294F0C"/>
    <w:rsid w:val="00294FA1"/>
    <w:rsid w:val="00295986"/>
    <w:rsid w:val="00295FB2"/>
    <w:rsid w:val="00295FE1"/>
    <w:rsid w:val="00296409"/>
    <w:rsid w:val="00296A2D"/>
    <w:rsid w:val="00297200"/>
    <w:rsid w:val="00297344"/>
    <w:rsid w:val="002976C7"/>
    <w:rsid w:val="0029793E"/>
    <w:rsid w:val="002979D7"/>
    <w:rsid w:val="00297B0B"/>
    <w:rsid w:val="002A0342"/>
    <w:rsid w:val="002A0E91"/>
    <w:rsid w:val="002A1D31"/>
    <w:rsid w:val="002A203A"/>
    <w:rsid w:val="002A2C42"/>
    <w:rsid w:val="002A2ED7"/>
    <w:rsid w:val="002A3CB7"/>
    <w:rsid w:val="002A491B"/>
    <w:rsid w:val="002A4BCA"/>
    <w:rsid w:val="002A63EC"/>
    <w:rsid w:val="002A6CED"/>
    <w:rsid w:val="002A6E74"/>
    <w:rsid w:val="002A71E2"/>
    <w:rsid w:val="002A75E0"/>
    <w:rsid w:val="002A7627"/>
    <w:rsid w:val="002A7652"/>
    <w:rsid w:val="002B0CD1"/>
    <w:rsid w:val="002B1F06"/>
    <w:rsid w:val="002B1F1B"/>
    <w:rsid w:val="002B2042"/>
    <w:rsid w:val="002B304F"/>
    <w:rsid w:val="002B30AA"/>
    <w:rsid w:val="002B3327"/>
    <w:rsid w:val="002B3D58"/>
    <w:rsid w:val="002B3DE6"/>
    <w:rsid w:val="002B5578"/>
    <w:rsid w:val="002B5A96"/>
    <w:rsid w:val="002B62A9"/>
    <w:rsid w:val="002B6546"/>
    <w:rsid w:val="002B71C5"/>
    <w:rsid w:val="002B7DC7"/>
    <w:rsid w:val="002B7E0F"/>
    <w:rsid w:val="002C04FC"/>
    <w:rsid w:val="002C10C1"/>
    <w:rsid w:val="002C17D7"/>
    <w:rsid w:val="002C3330"/>
    <w:rsid w:val="002C3471"/>
    <w:rsid w:val="002C3B46"/>
    <w:rsid w:val="002C3D1C"/>
    <w:rsid w:val="002C4114"/>
    <w:rsid w:val="002C594E"/>
    <w:rsid w:val="002C5952"/>
    <w:rsid w:val="002C5CA9"/>
    <w:rsid w:val="002C5CEA"/>
    <w:rsid w:val="002C61E6"/>
    <w:rsid w:val="002C61EF"/>
    <w:rsid w:val="002C660B"/>
    <w:rsid w:val="002C67CF"/>
    <w:rsid w:val="002C7BD4"/>
    <w:rsid w:val="002C7DA9"/>
    <w:rsid w:val="002D018F"/>
    <w:rsid w:val="002D26F3"/>
    <w:rsid w:val="002D2971"/>
    <w:rsid w:val="002D2E6E"/>
    <w:rsid w:val="002D3683"/>
    <w:rsid w:val="002D37E8"/>
    <w:rsid w:val="002D3882"/>
    <w:rsid w:val="002D3DE5"/>
    <w:rsid w:val="002D3E61"/>
    <w:rsid w:val="002D3EBE"/>
    <w:rsid w:val="002D4AEB"/>
    <w:rsid w:val="002D4B8E"/>
    <w:rsid w:val="002D50DD"/>
    <w:rsid w:val="002D5777"/>
    <w:rsid w:val="002D5CFE"/>
    <w:rsid w:val="002D6307"/>
    <w:rsid w:val="002D63FE"/>
    <w:rsid w:val="002D64AB"/>
    <w:rsid w:val="002D6756"/>
    <w:rsid w:val="002D6930"/>
    <w:rsid w:val="002E05E9"/>
    <w:rsid w:val="002E0848"/>
    <w:rsid w:val="002E0AAF"/>
    <w:rsid w:val="002E1C01"/>
    <w:rsid w:val="002E1E4B"/>
    <w:rsid w:val="002E2B13"/>
    <w:rsid w:val="002E2C4E"/>
    <w:rsid w:val="002E35C8"/>
    <w:rsid w:val="002E3831"/>
    <w:rsid w:val="002E392F"/>
    <w:rsid w:val="002E4EE5"/>
    <w:rsid w:val="002E54F6"/>
    <w:rsid w:val="002E55AC"/>
    <w:rsid w:val="002E5605"/>
    <w:rsid w:val="002E5B5F"/>
    <w:rsid w:val="002E67E2"/>
    <w:rsid w:val="002E7017"/>
    <w:rsid w:val="002E7601"/>
    <w:rsid w:val="002E7626"/>
    <w:rsid w:val="002E763A"/>
    <w:rsid w:val="002F006D"/>
    <w:rsid w:val="002F0714"/>
    <w:rsid w:val="002F1122"/>
    <w:rsid w:val="002F11FA"/>
    <w:rsid w:val="002F2924"/>
    <w:rsid w:val="002F2DB1"/>
    <w:rsid w:val="002F300B"/>
    <w:rsid w:val="002F34DF"/>
    <w:rsid w:val="002F35EB"/>
    <w:rsid w:val="002F3621"/>
    <w:rsid w:val="002F3875"/>
    <w:rsid w:val="002F3F2D"/>
    <w:rsid w:val="002F3F5C"/>
    <w:rsid w:val="002F3FC7"/>
    <w:rsid w:val="002F4110"/>
    <w:rsid w:val="002F636E"/>
    <w:rsid w:val="002F6BB6"/>
    <w:rsid w:val="002F6E55"/>
    <w:rsid w:val="002F70FD"/>
    <w:rsid w:val="002F73B2"/>
    <w:rsid w:val="002F7D3E"/>
    <w:rsid w:val="003009D6"/>
    <w:rsid w:val="00300BD0"/>
    <w:rsid w:val="00300FAC"/>
    <w:rsid w:val="003010FE"/>
    <w:rsid w:val="003011E9"/>
    <w:rsid w:val="003024AE"/>
    <w:rsid w:val="003027B0"/>
    <w:rsid w:val="00302875"/>
    <w:rsid w:val="00302935"/>
    <w:rsid w:val="003029C3"/>
    <w:rsid w:val="00302F3C"/>
    <w:rsid w:val="0030380B"/>
    <w:rsid w:val="00303DF6"/>
    <w:rsid w:val="00303E1C"/>
    <w:rsid w:val="00303F87"/>
    <w:rsid w:val="00304052"/>
    <w:rsid w:val="003040C1"/>
    <w:rsid w:val="003042EE"/>
    <w:rsid w:val="00304580"/>
    <w:rsid w:val="0030468C"/>
    <w:rsid w:val="00304712"/>
    <w:rsid w:val="0030474B"/>
    <w:rsid w:val="00304B6E"/>
    <w:rsid w:val="00304B8B"/>
    <w:rsid w:val="00305907"/>
    <w:rsid w:val="00305D33"/>
    <w:rsid w:val="0030624A"/>
    <w:rsid w:val="003066AB"/>
    <w:rsid w:val="00306802"/>
    <w:rsid w:val="0030701D"/>
    <w:rsid w:val="0030731E"/>
    <w:rsid w:val="00307EF7"/>
    <w:rsid w:val="00310448"/>
    <w:rsid w:val="00310FA0"/>
    <w:rsid w:val="00311146"/>
    <w:rsid w:val="00311782"/>
    <w:rsid w:val="00312A25"/>
    <w:rsid w:val="00312A6A"/>
    <w:rsid w:val="00312EF7"/>
    <w:rsid w:val="003131D5"/>
    <w:rsid w:val="003137A3"/>
    <w:rsid w:val="003146F7"/>
    <w:rsid w:val="00314A72"/>
    <w:rsid w:val="00314F68"/>
    <w:rsid w:val="003157EE"/>
    <w:rsid w:val="00316CF6"/>
    <w:rsid w:val="00316F72"/>
    <w:rsid w:val="0031706A"/>
    <w:rsid w:val="00317198"/>
    <w:rsid w:val="003203DA"/>
    <w:rsid w:val="003213BC"/>
    <w:rsid w:val="0032154A"/>
    <w:rsid w:val="00321645"/>
    <w:rsid w:val="003222B6"/>
    <w:rsid w:val="003225A6"/>
    <w:rsid w:val="0032285A"/>
    <w:rsid w:val="003228F0"/>
    <w:rsid w:val="00322D25"/>
    <w:rsid w:val="00322EF1"/>
    <w:rsid w:val="00323760"/>
    <w:rsid w:val="00323DD5"/>
    <w:rsid w:val="00323F25"/>
    <w:rsid w:val="00324392"/>
    <w:rsid w:val="00324685"/>
    <w:rsid w:val="00324CD7"/>
    <w:rsid w:val="003255A9"/>
    <w:rsid w:val="00325CF4"/>
    <w:rsid w:val="0032693B"/>
    <w:rsid w:val="00326AA9"/>
    <w:rsid w:val="003271AA"/>
    <w:rsid w:val="003276E3"/>
    <w:rsid w:val="00330565"/>
    <w:rsid w:val="003306DD"/>
    <w:rsid w:val="003308C6"/>
    <w:rsid w:val="00330BF2"/>
    <w:rsid w:val="00331515"/>
    <w:rsid w:val="00332273"/>
    <w:rsid w:val="00333452"/>
    <w:rsid w:val="0033363F"/>
    <w:rsid w:val="0033387F"/>
    <w:rsid w:val="00334082"/>
    <w:rsid w:val="003343DB"/>
    <w:rsid w:val="00334898"/>
    <w:rsid w:val="003349E4"/>
    <w:rsid w:val="00334A6A"/>
    <w:rsid w:val="00334D0E"/>
    <w:rsid w:val="00335D06"/>
    <w:rsid w:val="00335E8C"/>
    <w:rsid w:val="003360BF"/>
    <w:rsid w:val="0033614B"/>
    <w:rsid w:val="00336818"/>
    <w:rsid w:val="00336856"/>
    <w:rsid w:val="00337203"/>
    <w:rsid w:val="003374C5"/>
    <w:rsid w:val="00337ACC"/>
    <w:rsid w:val="00337CFE"/>
    <w:rsid w:val="00340226"/>
    <w:rsid w:val="003403EC"/>
    <w:rsid w:val="00340494"/>
    <w:rsid w:val="003407C6"/>
    <w:rsid w:val="00340C0B"/>
    <w:rsid w:val="00340C47"/>
    <w:rsid w:val="003412EA"/>
    <w:rsid w:val="003420F6"/>
    <w:rsid w:val="0034266C"/>
    <w:rsid w:val="003429AF"/>
    <w:rsid w:val="00343B3C"/>
    <w:rsid w:val="00344237"/>
    <w:rsid w:val="00344967"/>
    <w:rsid w:val="00345597"/>
    <w:rsid w:val="003465A0"/>
    <w:rsid w:val="00346934"/>
    <w:rsid w:val="00346A67"/>
    <w:rsid w:val="00347400"/>
    <w:rsid w:val="00347DB6"/>
    <w:rsid w:val="00350216"/>
    <w:rsid w:val="003505CC"/>
    <w:rsid w:val="00350D8E"/>
    <w:rsid w:val="0035118E"/>
    <w:rsid w:val="00351966"/>
    <w:rsid w:val="00351FC4"/>
    <w:rsid w:val="00352233"/>
    <w:rsid w:val="00353490"/>
    <w:rsid w:val="003534EB"/>
    <w:rsid w:val="003535B4"/>
    <w:rsid w:val="00354596"/>
    <w:rsid w:val="00354CBB"/>
    <w:rsid w:val="00355E61"/>
    <w:rsid w:val="00355E90"/>
    <w:rsid w:val="00356643"/>
    <w:rsid w:val="00357396"/>
    <w:rsid w:val="00357899"/>
    <w:rsid w:val="003601D0"/>
    <w:rsid w:val="00360460"/>
    <w:rsid w:val="0036072A"/>
    <w:rsid w:val="00360C9C"/>
    <w:rsid w:val="00361594"/>
    <w:rsid w:val="00361912"/>
    <w:rsid w:val="0036220E"/>
    <w:rsid w:val="003624F3"/>
    <w:rsid w:val="00362B68"/>
    <w:rsid w:val="00362BA9"/>
    <w:rsid w:val="003632FE"/>
    <w:rsid w:val="00364145"/>
    <w:rsid w:val="00364A96"/>
    <w:rsid w:val="00364D0C"/>
    <w:rsid w:val="00364E14"/>
    <w:rsid w:val="00365132"/>
    <w:rsid w:val="003656EE"/>
    <w:rsid w:val="00365F1E"/>
    <w:rsid w:val="003663C8"/>
    <w:rsid w:val="00366844"/>
    <w:rsid w:val="00366EFF"/>
    <w:rsid w:val="0036767A"/>
    <w:rsid w:val="00367D2B"/>
    <w:rsid w:val="00370FE6"/>
    <w:rsid w:val="00371402"/>
    <w:rsid w:val="00371C56"/>
    <w:rsid w:val="003721B7"/>
    <w:rsid w:val="003726BE"/>
    <w:rsid w:val="00372C4B"/>
    <w:rsid w:val="00372F66"/>
    <w:rsid w:val="00373033"/>
    <w:rsid w:val="00373057"/>
    <w:rsid w:val="003738CB"/>
    <w:rsid w:val="00373B85"/>
    <w:rsid w:val="00373E4C"/>
    <w:rsid w:val="0037412E"/>
    <w:rsid w:val="0037434D"/>
    <w:rsid w:val="00374362"/>
    <w:rsid w:val="00374CE8"/>
    <w:rsid w:val="00374F2B"/>
    <w:rsid w:val="00374FB5"/>
    <w:rsid w:val="003754BA"/>
    <w:rsid w:val="003757F2"/>
    <w:rsid w:val="003770D5"/>
    <w:rsid w:val="003779D3"/>
    <w:rsid w:val="00377F0C"/>
    <w:rsid w:val="00380391"/>
    <w:rsid w:val="00380CB5"/>
    <w:rsid w:val="00380D76"/>
    <w:rsid w:val="00382036"/>
    <w:rsid w:val="003821FC"/>
    <w:rsid w:val="003822E9"/>
    <w:rsid w:val="0038261D"/>
    <w:rsid w:val="00382EFC"/>
    <w:rsid w:val="00383FBF"/>
    <w:rsid w:val="00384353"/>
    <w:rsid w:val="003846B6"/>
    <w:rsid w:val="003855E1"/>
    <w:rsid w:val="00386591"/>
    <w:rsid w:val="00386794"/>
    <w:rsid w:val="003868CE"/>
    <w:rsid w:val="003874B3"/>
    <w:rsid w:val="0038792C"/>
    <w:rsid w:val="00387F7B"/>
    <w:rsid w:val="003900E6"/>
    <w:rsid w:val="00390520"/>
    <w:rsid w:val="00390EDA"/>
    <w:rsid w:val="00390FEB"/>
    <w:rsid w:val="00391C69"/>
    <w:rsid w:val="00391E2F"/>
    <w:rsid w:val="003921C6"/>
    <w:rsid w:val="00392663"/>
    <w:rsid w:val="003927FE"/>
    <w:rsid w:val="00392A67"/>
    <w:rsid w:val="00392BE0"/>
    <w:rsid w:val="00392CAE"/>
    <w:rsid w:val="00393D9A"/>
    <w:rsid w:val="003940EF"/>
    <w:rsid w:val="0039435C"/>
    <w:rsid w:val="00394475"/>
    <w:rsid w:val="00394499"/>
    <w:rsid w:val="00394ABC"/>
    <w:rsid w:val="00394C06"/>
    <w:rsid w:val="00394DF5"/>
    <w:rsid w:val="00394FBE"/>
    <w:rsid w:val="003954BD"/>
    <w:rsid w:val="00395DD8"/>
    <w:rsid w:val="00396486"/>
    <w:rsid w:val="003968EA"/>
    <w:rsid w:val="00396940"/>
    <w:rsid w:val="00396C75"/>
    <w:rsid w:val="003970F8"/>
    <w:rsid w:val="00397DF1"/>
    <w:rsid w:val="00397EA4"/>
    <w:rsid w:val="003A0831"/>
    <w:rsid w:val="003A0A1A"/>
    <w:rsid w:val="003A0CFB"/>
    <w:rsid w:val="003A1041"/>
    <w:rsid w:val="003A2C38"/>
    <w:rsid w:val="003A31BF"/>
    <w:rsid w:val="003A36AE"/>
    <w:rsid w:val="003A39D8"/>
    <w:rsid w:val="003A3A41"/>
    <w:rsid w:val="003A3D62"/>
    <w:rsid w:val="003A4308"/>
    <w:rsid w:val="003A4AF4"/>
    <w:rsid w:val="003A4DA7"/>
    <w:rsid w:val="003A553F"/>
    <w:rsid w:val="003A5CE6"/>
    <w:rsid w:val="003A656E"/>
    <w:rsid w:val="003A6602"/>
    <w:rsid w:val="003A66F3"/>
    <w:rsid w:val="003A6749"/>
    <w:rsid w:val="003A67D2"/>
    <w:rsid w:val="003A6E3E"/>
    <w:rsid w:val="003A73C5"/>
    <w:rsid w:val="003A7BC1"/>
    <w:rsid w:val="003A7CEC"/>
    <w:rsid w:val="003B0382"/>
    <w:rsid w:val="003B0C73"/>
    <w:rsid w:val="003B0DA7"/>
    <w:rsid w:val="003B129A"/>
    <w:rsid w:val="003B15C2"/>
    <w:rsid w:val="003B1681"/>
    <w:rsid w:val="003B2059"/>
    <w:rsid w:val="003B241E"/>
    <w:rsid w:val="003B29F2"/>
    <w:rsid w:val="003B2EFA"/>
    <w:rsid w:val="003B2F55"/>
    <w:rsid w:val="003B48EE"/>
    <w:rsid w:val="003B49FF"/>
    <w:rsid w:val="003B4E5D"/>
    <w:rsid w:val="003B59BB"/>
    <w:rsid w:val="003B5A85"/>
    <w:rsid w:val="003B5D20"/>
    <w:rsid w:val="003B5E7F"/>
    <w:rsid w:val="003B686E"/>
    <w:rsid w:val="003B6C9E"/>
    <w:rsid w:val="003B739B"/>
    <w:rsid w:val="003B7403"/>
    <w:rsid w:val="003B7B44"/>
    <w:rsid w:val="003C0623"/>
    <w:rsid w:val="003C0E36"/>
    <w:rsid w:val="003C1E5E"/>
    <w:rsid w:val="003C1FEE"/>
    <w:rsid w:val="003C2299"/>
    <w:rsid w:val="003C2793"/>
    <w:rsid w:val="003C2B7D"/>
    <w:rsid w:val="003C3314"/>
    <w:rsid w:val="003C3C86"/>
    <w:rsid w:val="003C3D68"/>
    <w:rsid w:val="003C55C9"/>
    <w:rsid w:val="003C5799"/>
    <w:rsid w:val="003C5DC1"/>
    <w:rsid w:val="003C65C2"/>
    <w:rsid w:val="003C673D"/>
    <w:rsid w:val="003C6B44"/>
    <w:rsid w:val="003C6EDE"/>
    <w:rsid w:val="003C7715"/>
    <w:rsid w:val="003C7EB4"/>
    <w:rsid w:val="003D00B3"/>
    <w:rsid w:val="003D075E"/>
    <w:rsid w:val="003D0AE6"/>
    <w:rsid w:val="003D133A"/>
    <w:rsid w:val="003D16A6"/>
    <w:rsid w:val="003D16C6"/>
    <w:rsid w:val="003D1C7C"/>
    <w:rsid w:val="003D4982"/>
    <w:rsid w:val="003D4A89"/>
    <w:rsid w:val="003D502E"/>
    <w:rsid w:val="003D50AE"/>
    <w:rsid w:val="003D569F"/>
    <w:rsid w:val="003D5FB6"/>
    <w:rsid w:val="003D5FD7"/>
    <w:rsid w:val="003D62D1"/>
    <w:rsid w:val="003D63AD"/>
    <w:rsid w:val="003D63C5"/>
    <w:rsid w:val="003D6520"/>
    <w:rsid w:val="003D68B4"/>
    <w:rsid w:val="003D6C23"/>
    <w:rsid w:val="003D7492"/>
    <w:rsid w:val="003D75B3"/>
    <w:rsid w:val="003D7D42"/>
    <w:rsid w:val="003E0D5B"/>
    <w:rsid w:val="003E0FD8"/>
    <w:rsid w:val="003E148D"/>
    <w:rsid w:val="003E198C"/>
    <w:rsid w:val="003E235A"/>
    <w:rsid w:val="003E3601"/>
    <w:rsid w:val="003E380C"/>
    <w:rsid w:val="003E3EEA"/>
    <w:rsid w:val="003E434B"/>
    <w:rsid w:val="003E59A0"/>
    <w:rsid w:val="003E5FA4"/>
    <w:rsid w:val="003E5FDE"/>
    <w:rsid w:val="003E6341"/>
    <w:rsid w:val="003E7116"/>
    <w:rsid w:val="003E74BE"/>
    <w:rsid w:val="003E7973"/>
    <w:rsid w:val="003E7BAF"/>
    <w:rsid w:val="003F0272"/>
    <w:rsid w:val="003F043E"/>
    <w:rsid w:val="003F046C"/>
    <w:rsid w:val="003F0B90"/>
    <w:rsid w:val="003F0F0C"/>
    <w:rsid w:val="003F1721"/>
    <w:rsid w:val="003F24F9"/>
    <w:rsid w:val="003F2521"/>
    <w:rsid w:val="003F267C"/>
    <w:rsid w:val="003F2AB4"/>
    <w:rsid w:val="003F2E61"/>
    <w:rsid w:val="003F3574"/>
    <w:rsid w:val="003F36F5"/>
    <w:rsid w:val="003F3AD4"/>
    <w:rsid w:val="003F6045"/>
    <w:rsid w:val="003F605B"/>
    <w:rsid w:val="003F6666"/>
    <w:rsid w:val="003F6A5B"/>
    <w:rsid w:val="003F6C3C"/>
    <w:rsid w:val="003F6EAA"/>
    <w:rsid w:val="00400F15"/>
    <w:rsid w:val="0040109F"/>
    <w:rsid w:val="004010C3"/>
    <w:rsid w:val="0040157D"/>
    <w:rsid w:val="00402572"/>
    <w:rsid w:val="004025E9"/>
    <w:rsid w:val="0040345F"/>
    <w:rsid w:val="004038EF"/>
    <w:rsid w:val="00403A0B"/>
    <w:rsid w:val="00404E6E"/>
    <w:rsid w:val="00405C43"/>
    <w:rsid w:val="00405D54"/>
    <w:rsid w:val="004067D1"/>
    <w:rsid w:val="00407D96"/>
    <w:rsid w:val="00407F02"/>
    <w:rsid w:val="00407F48"/>
    <w:rsid w:val="0041019B"/>
    <w:rsid w:val="004101DB"/>
    <w:rsid w:val="00411233"/>
    <w:rsid w:val="004112AE"/>
    <w:rsid w:val="004129EC"/>
    <w:rsid w:val="00412FA9"/>
    <w:rsid w:val="004130EF"/>
    <w:rsid w:val="00413629"/>
    <w:rsid w:val="00413B6E"/>
    <w:rsid w:val="00414168"/>
    <w:rsid w:val="00415015"/>
    <w:rsid w:val="00415905"/>
    <w:rsid w:val="0041695E"/>
    <w:rsid w:val="00416BAB"/>
    <w:rsid w:val="00416CC7"/>
    <w:rsid w:val="00417390"/>
    <w:rsid w:val="00417788"/>
    <w:rsid w:val="0041795A"/>
    <w:rsid w:val="00417AB2"/>
    <w:rsid w:val="00417EDA"/>
    <w:rsid w:val="00420D0F"/>
    <w:rsid w:val="004214D5"/>
    <w:rsid w:val="00422692"/>
    <w:rsid w:val="00422694"/>
    <w:rsid w:val="004232D7"/>
    <w:rsid w:val="00423863"/>
    <w:rsid w:val="00423A4C"/>
    <w:rsid w:val="00423FE7"/>
    <w:rsid w:val="00424559"/>
    <w:rsid w:val="00424867"/>
    <w:rsid w:val="00424ECB"/>
    <w:rsid w:val="004251BE"/>
    <w:rsid w:val="0042522F"/>
    <w:rsid w:val="004257B7"/>
    <w:rsid w:val="0042672F"/>
    <w:rsid w:val="00426989"/>
    <w:rsid w:val="00430162"/>
    <w:rsid w:val="004301D0"/>
    <w:rsid w:val="00430497"/>
    <w:rsid w:val="0043129D"/>
    <w:rsid w:val="004313A3"/>
    <w:rsid w:val="00431563"/>
    <w:rsid w:val="00431FB3"/>
    <w:rsid w:val="00432444"/>
    <w:rsid w:val="004325D2"/>
    <w:rsid w:val="004333B4"/>
    <w:rsid w:val="004337FA"/>
    <w:rsid w:val="00433D46"/>
    <w:rsid w:val="00433ED3"/>
    <w:rsid w:val="00434DA2"/>
    <w:rsid w:val="00434EA7"/>
    <w:rsid w:val="004350E0"/>
    <w:rsid w:val="0043532D"/>
    <w:rsid w:val="004358A6"/>
    <w:rsid w:val="00435E60"/>
    <w:rsid w:val="00435F71"/>
    <w:rsid w:val="0043630C"/>
    <w:rsid w:val="0043634A"/>
    <w:rsid w:val="004366A8"/>
    <w:rsid w:val="004367C2"/>
    <w:rsid w:val="004369A3"/>
    <w:rsid w:val="00436F12"/>
    <w:rsid w:val="00437108"/>
    <w:rsid w:val="00437519"/>
    <w:rsid w:val="004378C9"/>
    <w:rsid w:val="00437D09"/>
    <w:rsid w:val="00437F9A"/>
    <w:rsid w:val="00440CA0"/>
    <w:rsid w:val="00441068"/>
    <w:rsid w:val="004410ED"/>
    <w:rsid w:val="00441709"/>
    <w:rsid w:val="00441DDB"/>
    <w:rsid w:val="0044266E"/>
    <w:rsid w:val="004432A8"/>
    <w:rsid w:val="004437D6"/>
    <w:rsid w:val="00443F3E"/>
    <w:rsid w:val="00444410"/>
    <w:rsid w:val="004446C0"/>
    <w:rsid w:val="00444A6E"/>
    <w:rsid w:val="00445D6A"/>
    <w:rsid w:val="0044607F"/>
    <w:rsid w:val="004460C1"/>
    <w:rsid w:val="00446757"/>
    <w:rsid w:val="00446B25"/>
    <w:rsid w:val="00447444"/>
    <w:rsid w:val="0044765C"/>
    <w:rsid w:val="00447808"/>
    <w:rsid w:val="00447CBB"/>
    <w:rsid w:val="00450031"/>
    <w:rsid w:val="00450A5B"/>
    <w:rsid w:val="004515F3"/>
    <w:rsid w:val="00451F57"/>
    <w:rsid w:val="00452E47"/>
    <w:rsid w:val="004530B4"/>
    <w:rsid w:val="00453125"/>
    <w:rsid w:val="004533B9"/>
    <w:rsid w:val="004536EC"/>
    <w:rsid w:val="00455341"/>
    <w:rsid w:val="004559AB"/>
    <w:rsid w:val="004566B9"/>
    <w:rsid w:val="00456C12"/>
    <w:rsid w:val="00456CD1"/>
    <w:rsid w:val="00456E22"/>
    <w:rsid w:val="004570CF"/>
    <w:rsid w:val="00457A00"/>
    <w:rsid w:val="00460263"/>
    <w:rsid w:val="004606BF"/>
    <w:rsid w:val="004607EE"/>
    <w:rsid w:val="00460ABD"/>
    <w:rsid w:val="00460C28"/>
    <w:rsid w:val="004611EC"/>
    <w:rsid w:val="004617D8"/>
    <w:rsid w:val="00461B64"/>
    <w:rsid w:val="004621B8"/>
    <w:rsid w:val="004626C4"/>
    <w:rsid w:val="004628C2"/>
    <w:rsid w:val="00462981"/>
    <w:rsid w:val="004641C6"/>
    <w:rsid w:val="004644CB"/>
    <w:rsid w:val="00464844"/>
    <w:rsid w:val="004649D9"/>
    <w:rsid w:val="00464FA8"/>
    <w:rsid w:val="00465150"/>
    <w:rsid w:val="00465F27"/>
    <w:rsid w:val="004666C7"/>
    <w:rsid w:val="00467181"/>
    <w:rsid w:val="0046721A"/>
    <w:rsid w:val="00467314"/>
    <w:rsid w:val="00467B0F"/>
    <w:rsid w:val="00470174"/>
    <w:rsid w:val="004704AA"/>
    <w:rsid w:val="0047071B"/>
    <w:rsid w:val="00470D52"/>
    <w:rsid w:val="0047106F"/>
    <w:rsid w:val="004718B1"/>
    <w:rsid w:val="0047239D"/>
    <w:rsid w:val="0047329F"/>
    <w:rsid w:val="00473EA4"/>
    <w:rsid w:val="0047469E"/>
    <w:rsid w:val="00474CAA"/>
    <w:rsid w:val="004755D4"/>
    <w:rsid w:val="0047596E"/>
    <w:rsid w:val="00475AA0"/>
    <w:rsid w:val="00475B52"/>
    <w:rsid w:val="004760EB"/>
    <w:rsid w:val="00477AE7"/>
    <w:rsid w:val="0048087F"/>
    <w:rsid w:val="00480C10"/>
    <w:rsid w:val="004824AA"/>
    <w:rsid w:val="00482B7E"/>
    <w:rsid w:val="0048307B"/>
    <w:rsid w:val="0048395E"/>
    <w:rsid w:val="0048396D"/>
    <w:rsid w:val="00483B40"/>
    <w:rsid w:val="0048436A"/>
    <w:rsid w:val="00484380"/>
    <w:rsid w:val="00484494"/>
    <w:rsid w:val="004849B9"/>
    <w:rsid w:val="0048502B"/>
    <w:rsid w:val="00485227"/>
    <w:rsid w:val="004853BD"/>
    <w:rsid w:val="00485769"/>
    <w:rsid w:val="00485E0B"/>
    <w:rsid w:val="00486B59"/>
    <w:rsid w:val="004872D3"/>
    <w:rsid w:val="004879C5"/>
    <w:rsid w:val="00487C16"/>
    <w:rsid w:val="00487EDB"/>
    <w:rsid w:val="0049012F"/>
    <w:rsid w:val="0049040A"/>
    <w:rsid w:val="00490543"/>
    <w:rsid w:val="004909D0"/>
    <w:rsid w:val="00490D8D"/>
    <w:rsid w:val="00490F59"/>
    <w:rsid w:val="00491410"/>
    <w:rsid w:val="00491D77"/>
    <w:rsid w:val="00492138"/>
    <w:rsid w:val="004921A9"/>
    <w:rsid w:val="00492673"/>
    <w:rsid w:val="00492EE3"/>
    <w:rsid w:val="00492FDF"/>
    <w:rsid w:val="00493049"/>
    <w:rsid w:val="00493572"/>
    <w:rsid w:val="00494089"/>
    <w:rsid w:val="0049632E"/>
    <w:rsid w:val="0049650E"/>
    <w:rsid w:val="004967C6"/>
    <w:rsid w:val="004970E1"/>
    <w:rsid w:val="004A0251"/>
    <w:rsid w:val="004A0256"/>
    <w:rsid w:val="004A082C"/>
    <w:rsid w:val="004A0C42"/>
    <w:rsid w:val="004A1314"/>
    <w:rsid w:val="004A1453"/>
    <w:rsid w:val="004A1AB7"/>
    <w:rsid w:val="004A353C"/>
    <w:rsid w:val="004A35C1"/>
    <w:rsid w:val="004A379D"/>
    <w:rsid w:val="004A3BE4"/>
    <w:rsid w:val="004A3DBC"/>
    <w:rsid w:val="004A41A2"/>
    <w:rsid w:val="004A4C78"/>
    <w:rsid w:val="004A5461"/>
    <w:rsid w:val="004A5759"/>
    <w:rsid w:val="004A5F65"/>
    <w:rsid w:val="004A6072"/>
    <w:rsid w:val="004A6E98"/>
    <w:rsid w:val="004A71F1"/>
    <w:rsid w:val="004A7589"/>
    <w:rsid w:val="004A7C40"/>
    <w:rsid w:val="004B0017"/>
    <w:rsid w:val="004B0AE6"/>
    <w:rsid w:val="004B0F32"/>
    <w:rsid w:val="004B1112"/>
    <w:rsid w:val="004B1195"/>
    <w:rsid w:val="004B15C9"/>
    <w:rsid w:val="004B21EF"/>
    <w:rsid w:val="004B31D0"/>
    <w:rsid w:val="004B3A5C"/>
    <w:rsid w:val="004B3A75"/>
    <w:rsid w:val="004B47BC"/>
    <w:rsid w:val="004B505B"/>
    <w:rsid w:val="004B51D7"/>
    <w:rsid w:val="004B575F"/>
    <w:rsid w:val="004B6105"/>
    <w:rsid w:val="004B625D"/>
    <w:rsid w:val="004B638E"/>
    <w:rsid w:val="004B6FE1"/>
    <w:rsid w:val="004B71FA"/>
    <w:rsid w:val="004B7865"/>
    <w:rsid w:val="004B7B1A"/>
    <w:rsid w:val="004B7DF6"/>
    <w:rsid w:val="004C0004"/>
    <w:rsid w:val="004C00B9"/>
    <w:rsid w:val="004C06F7"/>
    <w:rsid w:val="004C0A1F"/>
    <w:rsid w:val="004C0B12"/>
    <w:rsid w:val="004C15D7"/>
    <w:rsid w:val="004C187E"/>
    <w:rsid w:val="004C1BBF"/>
    <w:rsid w:val="004C1DC9"/>
    <w:rsid w:val="004C1FA0"/>
    <w:rsid w:val="004C2655"/>
    <w:rsid w:val="004C28A5"/>
    <w:rsid w:val="004C2900"/>
    <w:rsid w:val="004C2912"/>
    <w:rsid w:val="004C2D54"/>
    <w:rsid w:val="004C3117"/>
    <w:rsid w:val="004C38BA"/>
    <w:rsid w:val="004C4264"/>
    <w:rsid w:val="004C48CD"/>
    <w:rsid w:val="004C4A68"/>
    <w:rsid w:val="004C4F43"/>
    <w:rsid w:val="004C5526"/>
    <w:rsid w:val="004C5A17"/>
    <w:rsid w:val="004C6161"/>
    <w:rsid w:val="004C6313"/>
    <w:rsid w:val="004C672A"/>
    <w:rsid w:val="004C6911"/>
    <w:rsid w:val="004C6B3B"/>
    <w:rsid w:val="004D05F9"/>
    <w:rsid w:val="004D0AA3"/>
    <w:rsid w:val="004D0E3E"/>
    <w:rsid w:val="004D109A"/>
    <w:rsid w:val="004D1333"/>
    <w:rsid w:val="004D145F"/>
    <w:rsid w:val="004D1505"/>
    <w:rsid w:val="004D184C"/>
    <w:rsid w:val="004D1E7B"/>
    <w:rsid w:val="004D21BB"/>
    <w:rsid w:val="004D24EC"/>
    <w:rsid w:val="004D2802"/>
    <w:rsid w:val="004D2CA5"/>
    <w:rsid w:val="004D2EB5"/>
    <w:rsid w:val="004D3497"/>
    <w:rsid w:val="004D3BAB"/>
    <w:rsid w:val="004D3F4C"/>
    <w:rsid w:val="004D4310"/>
    <w:rsid w:val="004D43A5"/>
    <w:rsid w:val="004D49D5"/>
    <w:rsid w:val="004D541A"/>
    <w:rsid w:val="004D5E42"/>
    <w:rsid w:val="004D660D"/>
    <w:rsid w:val="004D6B42"/>
    <w:rsid w:val="004D75DD"/>
    <w:rsid w:val="004D7738"/>
    <w:rsid w:val="004D77C7"/>
    <w:rsid w:val="004D7D70"/>
    <w:rsid w:val="004D7DD7"/>
    <w:rsid w:val="004D7F82"/>
    <w:rsid w:val="004D7FBC"/>
    <w:rsid w:val="004E070A"/>
    <w:rsid w:val="004E0725"/>
    <w:rsid w:val="004E0752"/>
    <w:rsid w:val="004E1278"/>
    <w:rsid w:val="004E13EB"/>
    <w:rsid w:val="004E32E4"/>
    <w:rsid w:val="004E3301"/>
    <w:rsid w:val="004E3472"/>
    <w:rsid w:val="004E3660"/>
    <w:rsid w:val="004E3B2A"/>
    <w:rsid w:val="004E4156"/>
    <w:rsid w:val="004E4393"/>
    <w:rsid w:val="004E4C43"/>
    <w:rsid w:val="004E4D66"/>
    <w:rsid w:val="004E4DCE"/>
    <w:rsid w:val="004E5424"/>
    <w:rsid w:val="004E6703"/>
    <w:rsid w:val="004E6981"/>
    <w:rsid w:val="004E6D38"/>
    <w:rsid w:val="004E7650"/>
    <w:rsid w:val="004E784E"/>
    <w:rsid w:val="004F018C"/>
    <w:rsid w:val="004F021B"/>
    <w:rsid w:val="004F0222"/>
    <w:rsid w:val="004F0D0B"/>
    <w:rsid w:val="004F1656"/>
    <w:rsid w:val="004F1DCA"/>
    <w:rsid w:val="004F1E9C"/>
    <w:rsid w:val="004F1F62"/>
    <w:rsid w:val="004F21AA"/>
    <w:rsid w:val="004F2C39"/>
    <w:rsid w:val="004F2D5E"/>
    <w:rsid w:val="004F309D"/>
    <w:rsid w:val="004F3704"/>
    <w:rsid w:val="004F37E9"/>
    <w:rsid w:val="004F3903"/>
    <w:rsid w:val="004F3C63"/>
    <w:rsid w:val="004F57DD"/>
    <w:rsid w:val="004F5D5E"/>
    <w:rsid w:val="004F5D80"/>
    <w:rsid w:val="004F6525"/>
    <w:rsid w:val="004F6998"/>
    <w:rsid w:val="004F75A5"/>
    <w:rsid w:val="004F781B"/>
    <w:rsid w:val="004F7E3E"/>
    <w:rsid w:val="0050058A"/>
    <w:rsid w:val="00501005"/>
    <w:rsid w:val="00501B01"/>
    <w:rsid w:val="00501BD8"/>
    <w:rsid w:val="00501D4E"/>
    <w:rsid w:val="005026DB"/>
    <w:rsid w:val="00502B76"/>
    <w:rsid w:val="0050392F"/>
    <w:rsid w:val="0050397B"/>
    <w:rsid w:val="0050440A"/>
    <w:rsid w:val="00504ABA"/>
    <w:rsid w:val="00505012"/>
    <w:rsid w:val="005050AF"/>
    <w:rsid w:val="0050548D"/>
    <w:rsid w:val="00505E48"/>
    <w:rsid w:val="0050621B"/>
    <w:rsid w:val="005064AF"/>
    <w:rsid w:val="00506998"/>
    <w:rsid w:val="00506D06"/>
    <w:rsid w:val="00506D73"/>
    <w:rsid w:val="00507128"/>
    <w:rsid w:val="00510848"/>
    <w:rsid w:val="00510901"/>
    <w:rsid w:val="005110CC"/>
    <w:rsid w:val="005113EE"/>
    <w:rsid w:val="005118DC"/>
    <w:rsid w:val="005125C9"/>
    <w:rsid w:val="00512602"/>
    <w:rsid w:val="0051323B"/>
    <w:rsid w:val="0051331F"/>
    <w:rsid w:val="00513A97"/>
    <w:rsid w:val="00514026"/>
    <w:rsid w:val="0051469A"/>
    <w:rsid w:val="00514AF0"/>
    <w:rsid w:val="00514D26"/>
    <w:rsid w:val="0051541F"/>
    <w:rsid w:val="005156AE"/>
    <w:rsid w:val="00515A09"/>
    <w:rsid w:val="00515A99"/>
    <w:rsid w:val="00515B78"/>
    <w:rsid w:val="0051647A"/>
    <w:rsid w:val="00516B6F"/>
    <w:rsid w:val="00517056"/>
    <w:rsid w:val="00517374"/>
    <w:rsid w:val="00517750"/>
    <w:rsid w:val="005204A6"/>
    <w:rsid w:val="005204B9"/>
    <w:rsid w:val="00520C4E"/>
    <w:rsid w:val="00521AAA"/>
    <w:rsid w:val="00522335"/>
    <w:rsid w:val="00522352"/>
    <w:rsid w:val="005233E9"/>
    <w:rsid w:val="005237E4"/>
    <w:rsid w:val="00523902"/>
    <w:rsid w:val="005240A6"/>
    <w:rsid w:val="005240B8"/>
    <w:rsid w:val="00524D77"/>
    <w:rsid w:val="00525804"/>
    <w:rsid w:val="00525A48"/>
    <w:rsid w:val="005261A3"/>
    <w:rsid w:val="00526691"/>
    <w:rsid w:val="00526DAE"/>
    <w:rsid w:val="00526DFF"/>
    <w:rsid w:val="00526F59"/>
    <w:rsid w:val="00526F6D"/>
    <w:rsid w:val="005273E6"/>
    <w:rsid w:val="00527424"/>
    <w:rsid w:val="00527594"/>
    <w:rsid w:val="005277AA"/>
    <w:rsid w:val="00527AAE"/>
    <w:rsid w:val="00527B1A"/>
    <w:rsid w:val="00527C45"/>
    <w:rsid w:val="00530050"/>
    <w:rsid w:val="00530C03"/>
    <w:rsid w:val="00530CBB"/>
    <w:rsid w:val="00530DBB"/>
    <w:rsid w:val="00530EBD"/>
    <w:rsid w:val="00530F9F"/>
    <w:rsid w:val="00531459"/>
    <w:rsid w:val="005315FD"/>
    <w:rsid w:val="00531940"/>
    <w:rsid w:val="00531BCF"/>
    <w:rsid w:val="00531E86"/>
    <w:rsid w:val="005323AD"/>
    <w:rsid w:val="005326E5"/>
    <w:rsid w:val="00533028"/>
    <w:rsid w:val="00533135"/>
    <w:rsid w:val="00533673"/>
    <w:rsid w:val="00533AAC"/>
    <w:rsid w:val="0053424B"/>
    <w:rsid w:val="0053427B"/>
    <w:rsid w:val="00534480"/>
    <w:rsid w:val="00534D7B"/>
    <w:rsid w:val="00534E8F"/>
    <w:rsid w:val="0053503B"/>
    <w:rsid w:val="0053523B"/>
    <w:rsid w:val="00535666"/>
    <w:rsid w:val="00536940"/>
    <w:rsid w:val="00536BAC"/>
    <w:rsid w:val="00540039"/>
    <w:rsid w:val="0054020D"/>
    <w:rsid w:val="00540B08"/>
    <w:rsid w:val="00540E23"/>
    <w:rsid w:val="00540E62"/>
    <w:rsid w:val="00541212"/>
    <w:rsid w:val="00542163"/>
    <w:rsid w:val="0054228F"/>
    <w:rsid w:val="0054356A"/>
    <w:rsid w:val="00543822"/>
    <w:rsid w:val="00543A30"/>
    <w:rsid w:val="00543AEB"/>
    <w:rsid w:val="00543F1C"/>
    <w:rsid w:val="00544F40"/>
    <w:rsid w:val="0054561E"/>
    <w:rsid w:val="00545E1B"/>
    <w:rsid w:val="005466D1"/>
    <w:rsid w:val="005469A2"/>
    <w:rsid w:val="00547614"/>
    <w:rsid w:val="00547AAF"/>
    <w:rsid w:val="00550598"/>
    <w:rsid w:val="005508B0"/>
    <w:rsid w:val="00550A30"/>
    <w:rsid w:val="00550C65"/>
    <w:rsid w:val="00550EC5"/>
    <w:rsid w:val="005517C7"/>
    <w:rsid w:val="005521D6"/>
    <w:rsid w:val="00552992"/>
    <w:rsid w:val="005535AB"/>
    <w:rsid w:val="0055376F"/>
    <w:rsid w:val="00553B13"/>
    <w:rsid w:val="00554477"/>
    <w:rsid w:val="00555B3F"/>
    <w:rsid w:val="00555C43"/>
    <w:rsid w:val="00555FAF"/>
    <w:rsid w:val="00556197"/>
    <w:rsid w:val="0055620F"/>
    <w:rsid w:val="00556215"/>
    <w:rsid w:val="00556444"/>
    <w:rsid w:val="00557065"/>
    <w:rsid w:val="005572CF"/>
    <w:rsid w:val="005574F3"/>
    <w:rsid w:val="00557807"/>
    <w:rsid w:val="00557FAC"/>
    <w:rsid w:val="0056002E"/>
    <w:rsid w:val="005603E2"/>
    <w:rsid w:val="005606D4"/>
    <w:rsid w:val="005608E6"/>
    <w:rsid w:val="005612CB"/>
    <w:rsid w:val="00561C7D"/>
    <w:rsid w:val="0056246E"/>
    <w:rsid w:val="005626A7"/>
    <w:rsid w:val="00562A2D"/>
    <w:rsid w:val="00563DFD"/>
    <w:rsid w:val="00563F4C"/>
    <w:rsid w:val="005640A1"/>
    <w:rsid w:val="00564402"/>
    <w:rsid w:val="00564594"/>
    <w:rsid w:val="0056464E"/>
    <w:rsid w:val="00564765"/>
    <w:rsid w:val="0056596B"/>
    <w:rsid w:val="00565F4E"/>
    <w:rsid w:val="00566905"/>
    <w:rsid w:val="005669B0"/>
    <w:rsid w:val="0056729B"/>
    <w:rsid w:val="00567673"/>
    <w:rsid w:val="00570836"/>
    <w:rsid w:val="00571A86"/>
    <w:rsid w:val="00572706"/>
    <w:rsid w:val="00572906"/>
    <w:rsid w:val="005734F3"/>
    <w:rsid w:val="0057352C"/>
    <w:rsid w:val="00573741"/>
    <w:rsid w:val="00574396"/>
    <w:rsid w:val="00574457"/>
    <w:rsid w:val="0057460D"/>
    <w:rsid w:val="00574CBA"/>
    <w:rsid w:val="00574D46"/>
    <w:rsid w:val="00574DD4"/>
    <w:rsid w:val="00575131"/>
    <w:rsid w:val="00575192"/>
    <w:rsid w:val="00575C08"/>
    <w:rsid w:val="005768BC"/>
    <w:rsid w:val="005769BC"/>
    <w:rsid w:val="00576B00"/>
    <w:rsid w:val="00576E6A"/>
    <w:rsid w:val="00577157"/>
    <w:rsid w:val="005779E6"/>
    <w:rsid w:val="00580731"/>
    <w:rsid w:val="00580ADF"/>
    <w:rsid w:val="00580D03"/>
    <w:rsid w:val="00581DF8"/>
    <w:rsid w:val="005826E3"/>
    <w:rsid w:val="00582CF1"/>
    <w:rsid w:val="00582D3A"/>
    <w:rsid w:val="00582DC6"/>
    <w:rsid w:val="00583218"/>
    <w:rsid w:val="0058324F"/>
    <w:rsid w:val="00583611"/>
    <w:rsid w:val="00583655"/>
    <w:rsid w:val="00583CB9"/>
    <w:rsid w:val="00584845"/>
    <w:rsid w:val="0058505E"/>
    <w:rsid w:val="00585CAC"/>
    <w:rsid w:val="005868EB"/>
    <w:rsid w:val="00586EFA"/>
    <w:rsid w:val="00586F8C"/>
    <w:rsid w:val="00586FB7"/>
    <w:rsid w:val="00587B73"/>
    <w:rsid w:val="00590384"/>
    <w:rsid w:val="00591071"/>
    <w:rsid w:val="0059121C"/>
    <w:rsid w:val="00591AAB"/>
    <w:rsid w:val="00591B97"/>
    <w:rsid w:val="00592C59"/>
    <w:rsid w:val="005932B4"/>
    <w:rsid w:val="00593338"/>
    <w:rsid w:val="00593426"/>
    <w:rsid w:val="00593AE7"/>
    <w:rsid w:val="00594C40"/>
    <w:rsid w:val="00594EB5"/>
    <w:rsid w:val="00594FA2"/>
    <w:rsid w:val="005951F3"/>
    <w:rsid w:val="00595246"/>
    <w:rsid w:val="00595D4B"/>
    <w:rsid w:val="00595EE2"/>
    <w:rsid w:val="005960ED"/>
    <w:rsid w:val="00596E8C"/>
    <w:rsid w:val="005972F5"/>
    <w:rsid w:val="005A125D"/>
    <w:rsid w:val="005A1790"/>
    <w:rsid w:val="005A2026"/>
    <w:rsid w:val="005A2FDD"/>
    <w:rsid w:val="005A38DF"/>
    <w:rsid w:val="005A3F04"/>
    <w:rsid w:val="005A49F4"/>
    <w:rsid w:val="005A515B"/>
    <w:rsid w:val="005A53BA"/>
    <w:rsid w:val="005A5C2A"/>
    <w:rsid w:val="005A64A3"/>
    <w:rsid w:val="005A6CEE"/>
    <w:rsid w:val="005A74ED"/>
    <w:rsid w:val="005A75AC"/>
    <w:rsid w:val="005A7F39"/>
    <w:rsid w:val="005B04B7"/>
    <w:rsid w:val="005B1026"/>
    <w:rsid w:val="005B16D2"/>
    <w:rsid w:val="005B1B04"/>
    <w:rsid w:val="005B1B8F"/>
    <w:rsid w:val="005B1CFA"/>
    <w:rsid w:val="005B2566"/>
    <w:rsid w:val="005B25AE"/>
    <w:rsid w:val="005B2790"/>
    <w:rsid w:val="005B296B"/>
    <w:rsid w:val="005B31F9"/>
    <w:rsid w:val="005B345B"/>
    <w:rsid w:val="005B3563"/>
    <w:rsid w:val="005B3758"/>
    <w:rsid w:val="005B41C7"/>
    <w:rsid w:val="005B4328"/>
    <w:rsid w:val="005B44B9"/>
    <w:rsid w:val="005B4E65"/>
    <w:rsid w:val="005B54BF"/>
    <w:rsid w:val="005B5657"/>
    <w:rsid w:val="005B5B02"/>
    <w:rsid w:val="005B757B"/>
    <w:rsid w:val="005B76BE"/>
    <w:rsid w:val="005B7760"/>
    <w:rsid w:val="005C02A3"/>
    <w:rsid w:val="005C03BE"/>
    <w:rsid w:val="005C0926"/>
    <w:rsid w:val="005C0D92"/>
    <w:rsid w:val="005C1733"/>
    <w:rsid w:val="005C194C"/>
    <w:rsid w:val="005C1B54"/>
    <w:rsid w:val="005C21A8"/>
    <w:rsid w:val="005C2767"/>
    <w:rsid w:val="005C27FD"/>
    <w:rsid w:val="005C287B"/>
    <w:rsid w:val="005C2B60"/>
    <w:rsid w:val="005C2DAD"/>
    <w:rsid w:val="005C3A02"/>
    <w:rsid w:val="005C3A09"/>
    <w:rsid w:val="005C45C9"/>
    <w:rsid w:val="005C491B"/>
    <w:rsid w:val="005C4C32"/>
    <w:rsid w:val="005C4D9F"/>
    <w:rsid w:val="005C4EFB"/>
    <w:rsid w:val="005C5051"/>
    <w:rsid w:val="005C5D32"/>
    <w:rsid w:val="005C668A"/>
    <w:rsid w:val="005C67F3"/>
    <w:rsid w:val="005C6EC5"/>
    <w:rsid w:val="005C70A9"/>
    <w:rsid w:val="005C74F6"/>
    <w:rsid w:val="005C7666"/>
    <w:rsid w:val="005C78FC"/>
    <w:rsid w:val="005C7ED7"/>
    <w:rsid w:val="005D0222"/>
    <w:rsid w:val="005D03D1"/>
    <w:rsid w:val="005D1571"/>
    <w:rsid w:val="005D195D"/>
    <w:rsid w:val="005D1A72"/>
    <w:rsid w:val="005D1B5E"/>
    <w:rsid w:val="005D1FD3"/>
    <w:rsid w:val="005D26F8"/>
    <w:rsid w:val="005D36D4"/>
    <w:rsid w:val="005D387C"/>
    <w:rsid w:val="005D5992"/>
    <w:rsid w:val="005D5D7E"/>
    <w:rsid w:val="005D5D93"/>
    <w:rsid w:val="005D5F7D"/>
    <w:rsid w:val="005D662E"/>
    <w:rsid w:val="005D6A43"/>
    <w:rsid w:val="005D762D"/>
    <w:rsid w:val="005D763F"/>
    <w:rsid w:val="005D7884"/>
    <w:rsid w:val="005D7B5B"/>
    <w:rsid w:val="005D7D7F"/>
    <w:rsid w:val="005E0902"/>
    <w:rsid w:val="005E11FF"/>
    <w:rsid w:val="005E222A"/>
    <w:rsid w:val="005E228F"/>
    <w:rsid w:val="005E2903"/>
    <w:rsid w:val="005E2EB4"/>
    <w:rsid w:val="005E2F48"/>
    <w:rsid w:val="005E463D"/>
    <w:rsid w:val="005E4F69"/>
    <w:rsid w:val="005E51E7"/>
    <w:rsid w:val="005E52EA"/>
    <w:rsid w:val="005E53E9"/>
    <w:rsid w:val="005E5600"/>
    <w:rsid w:val="005E57FF"/>
    <w:rsid w:val="005E5ABA"/>
    <w:rsid w:val="005E5C20"/>
    <w:rsid w:val="005E681F"/>
    <w:rsid w:val="005E6D53"/>
    <w:rsid w:val="005E7057"/>
    <w:rsid w:val="005E77D8"/>
    <w:rsid w:val="005E7D0A"/>
    <w:rsid w:val="005F06E6"/>
    <w:rsid w:val="005F0726"/>
    <w:rsid w:val="005F0868"/>
    <w:rsid w:val="005F095F"/>
    <w:rsid w:val="005F0B12"/>
    <w:rsid w:val="005F0FE8"/>
    <w:rsid w:val="005F1253"/>
    <w:rsid w:val="005F126B"/>
    <w:rsid w:val="005F18EA"/>
    <w:rsid w:val="005F2540"/>
    <w:rsid w:val="005F29A5"/>
    <w:rsid w:val="005F2BAF"/>
    <w:rsid w:val="005F2CAC"/>
    <w:rsid w:val="005F2FC4"/>
    <w:rsid w:val="005F309C"/>
    <w:rsid w:val="005F437A"/>
    <w:rsid w:val="005F4DA7"/>
    <w:rsid w:val="005F4E21"/>
    <w:rsid w:val="005F556D"/>
    <w:rsid w:val="005F55DD"/>
    <w:rsid w:val="005F582F"/>
    <w:rsid w:val="005F59C5"/>
    <w:rsid w:val="005F5B65"/>
    <w:rsid w:val="005F6061"/>
    <w:rsid w:val="005F686B"/>
    <w:rsid w:val="005F68FF"/>
    <w:rsid w:val="005F75E1"/>
    <w:rsid w:val="00600899"/>
    <w:rsid w:val="006008EE"/>
    <w:rsid w:val="00600FCF"/>
    <w:rsid w:val="00601097"/>
    <w:rsid w:val="00601468"/>
    <w:rsid w:val="00601718"/>
    <w:rsid w:val="00601959"/>
    <w:rsid w:val="00602749"/>
    <w:rsid w:val="00602C74"/>
    <w:rsid w:val="006030E3"/>
    <w:rsid w:val="006031E5"/>
    <w:rsid w:val="006039A2"/>
    <w:rsid w:val="00603B12"/>
    <w:rsid w:val="00604405"/>
    <w:rsid w:val="006053A6"/>
    <w:rsid w:val="00605866"/>
    <w:rsid w:val="00605A7C"/>
    <w:rsid w:val="00605BA4"/>
    <w:rsid w:val="00605CA9"/>
    <w:rsid w:val="00605D15"/>
    <w:rsid w:val="00606665"/>
    <w:rsid w:val="00606696"/>
    <w:rsid w:val="00607669"/>
    <w:rsid w:val="00610A6D"/>
    <w:rsid w:val="0061155E"/>
    <w:rsid w:val="006117C5"/>
    <w:rsid w:val="00611806"/>
    <w:rsid w:val="00611AB3"/>
    <w:rsid w:val="00611B0D"/>
    <w:rsid w:val="00611FA3"/>
    <w:rsid w:val="00612610"/>
    <w:rsid w:val="0061266C"/>
    <w:rsid w:val="006126E7"/>
    <w:rsid w:val="006127D0"/>
    <w:rsid w:val="00612BF2"/>
    <w:rsid w:val="006139E9"/>
    <w:rsid w:val="00613A68"/>
    <w:rsid w:val="00614062"/>
    <w:rsid w:val="006142E0"/>
    <w:rsid w:val="006145D7"/>
    <w:rsid w:val="00614C15"/>
    <w:rsid w:val="00614D9C"/>
    <w:rsid w:val="006158AB"/>
    <w:rsid w:val="006160DF"/>
    <w:rsid w:val="006167BE"/>
    <w:rsid w:val="0061684D"/>
    <w:rsid w:val="006168A7"/>
    <w:rsid w:val="00616A7D"/>
    <w:rsid w:val="0061749F"/>
    <w:rsid w:val="00617964"/>
    <w:rsid w:val="0062042B"/>
    <w:rsid w:val="00620A90"/>
    <w:rsid w:val="006213E0"/>
    <w:rsid w:val="0062178B"/>
    <w:rsid w:val="00622284"/>
    <w:rsid w:val="0062242B"/>
    <w:rsid w:val="00622F09"/>
    <w:rsid w:val="006237FB"/>
    <w:rsid w:val="00623B5A"/>
    <w:rsid w:val="00623EF7"/>
    <w:rsid w:val="00624178"/>
    <w:rsid w:val="0062467F"/>
    <w:rsid w:val="006249B8"/>
    <w:rsid w:val="00624A10"/>
    <w:rsid w:val="00624B5A"/>
    <w:rsid w:val="00625186"/>
    <w:rsid w:val="00625382"/>
    <w:rsid w:val="006255E2"/>
    <w:rsid w:val="00625BE4"/>
    <w:rsid w:val="00625CF0"/>
    <w:rsid w:val="00625E28"/>
    <w:rsid w:val="00625F5B"/>
    <w:rsid w:val="006261AB"/>
    <w:rsid w:val="0062722A"/>
    <w:rsid w:val="00627EEC"/>
    <w:rsid w:val="00627FF6"/>
    <w:rsid w:val="00630110"/>
    <w:rsid w:val="006304C2"/>
    <w:rsid w:val="006305C9"/>
    <w:rsid w:val="006307DA"/>
    <w:rsid w:val="006308BA"/>
    <w:rsid w:val="00631696"/>
    <w:rsid w:val="006318D2"/>
    <w:rsid w:val="00632E74"/>
    <w:rsid w:val="00633554"/>
    <w:rsid w:val="006337D3"/>
    <w:rsid w:val="006339F5"/>
    <w:rsid w:val="0063456C"/>
    <w:rsid w:val="00634678"/>
    <w:rsid w:val="006346B5"/>
    <w:rsid w:val="00634953"/>
    <w:rsid w:val="00635012"/>
    <w:rsid w:val="006362AA"/>
    <w:rsid w:val="00636831"/>
    <w:rsid w:val="00636CEE"/>
    <w:rsid w:val="00637014"/>
    <w:rsid w:val="00637F37"/>
    <w:rsid w:val="00637F76"/>
    <w:rsid w:val="00640389"/>
    <w:rsid w:val="006410CE"/>
    <w:rsid w:val="00641AFB"/>
    <w:rsid w:val="00641DAB"/>
    <w:rsid w:val="00641E64"/>
    <w:rsid w:val="006427D2"/>
    <w:rsid w:val="00642B8D"/>
    <w:rsid w:val="00642DCD"/>
    <w:rsid w:val="0064300F"/>
    <w:rsid w:val="0064314C"/>
    <w:rsid w:val="006438FB"/>
    <w:rsid w:val="00643DB2"/>
    <w:rsid w:val="00644649"/>
    <w:rsid w:val="00645827"/>
    <w:rsid w:val="0064593B"/>
    <w:rsid w:val="00646467"/>
    <w:rsid w:val="00646E13"/>
    <w:rsid w:val="0064748F"/>
    <w:rsid w:val="006477B0"/>
    <w:rsid w:val="00647857"/>
    <w:rsid w:val="00647F79"/>
    <w:rsid w:val="00650A29"/>
    <w:rsid w:val="00650BBE"/>
    <w:rsid w:val="00650F8B"/>
    <w:rsid w:val="00651117"/>
    <w:rsid w:val="006511CB"/>
    <w:rsid w:val="00651595"/>
    <w:rsid w:val="0065180E"/>
    <w:rsid w:val="00652807"/>
    <w:rsid w:val="00652BD7"/>
    <w:rsid w:val="00652E31"/>
    <w:rsid w:val="006536C6"/>
    <w:rsid w:val="00653A2F"/>
    <w:rsid w:val="00653B15"/>
    <w:rsid w:val="00653C12"/>
    <w:rsid w:val="00653D22"/>
    <w:rsid w:val="006543D6"/>
    <w:rsid w:val="00655132"/>
    <w:rsid w:val="00655483"/>
    <w:rsid w:val="00655A87"/>
    <w:rsid w:val="00655AA8"/>
    <w:rsid w:val="00656061"/>
    <w:rsid w:val="00656336"/>
    <w:rsid w:val="006565E5"/>
    <w:rsid w:val="00656C16"/>
    <w:rsid w:val="00657709"/>
    <w:rsid w:val="00657CB4"/>
    <w:rsid w:val="006610A1"/>
    <w:rsid w:val="006621F7"/>
    <w:rsid w:val="006626D4"/>
    <w:rsid w:val="00663515"/>
    <w:rsid w:val="00663AB2"/>
    <w:rsid w:val="00663CB8"/>
    <w:rsid w:val="00663FD8"/>
    <w:rsid w:val="006651D7"/>
    <w:rsid w:val="00666349"/>
    <w:rsid w:val="00666669"/>
    <w:rsid w:val="00666902"/>
    <w:rsid w:val="00666E2B"/>
    <w:rsid w:val="00667725"/>
    <w:rsid w:val="006677F4"/>
    <w:rsid w:val="00667C62"/>
    <w:rsid w:val="006700C6"/>
    <w:rsid w:val="006700EC"/>
    <w:rsid w:val="00670136"/>
    <w:rsid w:val="006701CD"/>
    <w:rsid w:val="0067024D"/>
    <w:rsid w:val="00670339"/>
    <w:rsid w:val="006711E9"/>
    <w:rsid w:val="00671569"/>
    <w:rsid w:val="00671662"/>
    <w:rsid w:val="006718F2"/>
    <w:rsid w:val="00671F59"/>
    <w:rsid w:val="006720FF"/>
    <w:rsid w:val="00673922"/>
    <w:rsid w:val="006739A2"/>
    <w:rsid w:val="0067436E"/>
    <w:rsid w:val="006744FC"/>
    <w:rsid w:val="00675455"/>
    <w:rsid w:val="0067750D"/>
    <w:rsid w:val="00677A7C"/>
    <w:rsid w:val="00681065"/>
    <w:rsid w:val="00681259"/>
    <w:rsid w:val="006812D6"/>
    <w:rsid w:val="00681537"/>
    <w:rsid w:val="006819FE"/>
    <w:rsid w:val="00681D97"/>
    <w:rsid w:val="00682166"/>
    <w:rsid w:val="0068232C"/>
    <w:rsid w:val="00682727"/>
    <w:rsid w:val="006827BF"/>
    <w:rsid w:val="00682F32"/>
    <w:rsid w:val="00683208"/>
    <w:rsid w:val="0068467D"/>
    <w:rsid w:val="00684A75"/>
    <w:rsid w:val="00686AFE"/>
    <w:rsid w:val="00686D63"/>
    <w:rsid w:val="00686F4B"/>
    <w:rsid w:val="006874ED"/>
    <w:rsid w:val="00687ADD"/>
    <w:rsid w:val="00687D7B"/>
    <w:rsid w:val="006910E8"/>
    <w:rsid w:val="0069125D"/>
    <w:rsid w:val="00691328"/>
    <w:rsid w:val="006917FC"/>
    <w:rsid w:val="00691C13"/>
    <w:rsid w:val="00691CF2"/>
    <w:rsid w:val="00691FE3"/>
    <w:rsid w:val="006921DE"/>
    <w:rsid w:val="00692316"/>
    <w:rsid w:val="006923DF"/>
    <w:rsid w:val="00692B27"/>
    <w:rsid w:val="00692E04"/>
    <w:rsid w:val="00693115"/>
    <w:rsid w:val="0069363A"/>
    <w:rsid w:val="0069473A"/>
    <w:rsid w:val="0069495C"/>
    <w:rsid w:val="006953E8"/>
    <w:rsid w:val="006960BD"/>
    <w:rsid w:val="006962C6"/>
    <w:rsid w:val="0069651A"/>
    <w:rsid w:val="00696538"/>
    <w:rsid w:val="0069657E"/>
    <w:rsid w:val="006965D3"/>
    <w:rsid w:val="00696EF2"/>
    <w:rsid w:val="006A0146"/>
    <w:rsid w:val="006A03F0"/>
    <w:rsid w:val="006A07AF"/>
    <w:rsid w:val="006A082C"/>
    <w:rsid w:val="006A0D2E"/>
    <w:rsid w:val="006A117F"/>
    <w:rsid w:val="006A13F4"/>
    <w:rsid w:val="006A14C1"/>
    <w:rsid w:val="006A177C"/>
    <w:rsid w:val="006A29FC"/>
    <w:rsid w:val="006A3005"/>
    <w:rsid w:val="006A3057"/>
    <w:rsid w:val="006A383E"/>
    <w:rsid w:val="006A3B38"/>
    <w:rsid w:val="006A3E7E"/>
    <w:rsid w:val="006A3E94"/>
    <w:rsid w:val="006A42F8"/>
    <w:rsid w:val="006A4CC5"/>
    <w:rsid w:val="006A4CE8"/>
    <w:rsid w:val="006A4D76"/>
    <w:rsid w:val="006A52D0"/>
    <w:rsid w:val="006A5D28"/>
    <w:rsid w:val="006A6453"/>
    <w:rsid w:val="006A70D6"/>
    <w:rsid w:val="006A7105"/>
    <w:rsid w:val="006A7A9A"/>
    <w:rsid w:val="006A7E96"/>
    <w:rsid w:val="006B0039"/>
    <w:rsid w:val="006B058B"/>
    <w:rsid w:val="006B070B"/>
    <w:rsid w:val="006B0AB6"/>
    <w:rsid w:val="006B162B"/>
    <w:rsid w:val="006B1C2C"/>
    <w:rsid w:val="006B2137"/>
    <w:rsid w:val="006B2DA1"/>
    <w:rsid w:val="006B319E"/>
    <w:rsid w:val="006B33E8"/>
    <w:rsid w:val="006B3AC7"/>
    <w:rsid w:val="006B426F"/>
    <w:rsid w:val="006B59DF"/>
    <w:rsid w:val="006B7304"/>
    <w:rsid w:val="006B7737"/>
    <w:rsid w:val="006B782D"/>
    <w:rsid w:val="006C052A"/>
    <w:rsid w:val="006C0C97"/>
    <w:rsid w:val="006C0D6E"/>
    <w:rsid w:val="006C0DF9"/>
    <w:rsid w:val="006C11C7"/>
    <w:rsid w:val="006C16E7"/>
    <w:rsid w:val="006C172A"/>
    <w:rsid w:val="006C1D9B"/>
    <w:rsid w:val="006C28DD"/>
    <w:rsid w:val="006C2BFE"/>
    <w:rsid w:val="006C3703"/>
    <w:rsid w:val="006C431D"/>
    <w:rsid w:val="006C45EF"/>
    <w:rsid w:val="006C4889"/>
    <w:rsid w:val="006C56C5"/>
    <w:rsid w:val="006C580D"/>
    <w:rsid w:val="006C5FAD"/>
    <w:rsid w:val="006C6366"/>
    <w:rsid w:val="006C6561"/>
    <w:rsid w:val="006C671F"/>
    <w:rsid w:val="006C67D5"/>
    <w:rsid w:val="006C6977"/>
    <w:rsid w:val="006C6AE8"/>
    <w:rsid w:val="006C6EA5"/>
    <w:rsid w:val="006C7078"/>
    <w:rsid w:val="006C762C"/>
    <w:rsid w:val="006C7B7E"/>
    <w:rsid w:val="006C7C2E"/>
    <w:rsid w:val="006D0707"/>
    <w:rsid w:val="006D0A3B"/>
    <w:rsid w:val="006D1339"/>
    <w:rsid w:val="006D148D"/>
    <w:rsid w:val="006D1532"/>
    <w:rsid w:val="006D157C"/>
    <w:rsid w:val="006D1898"/>
    <w:rsid w:val="006D1BA2"/>
    <w:rsid w:val="006D21A2"/>
    <w:rsid w:val="006D2788"/>
    <w:rsid w:val="006D2F70"/>
    <w:rsid w:val="006D2F73"/>
    <w:rsid w:val="006D353F"/>
    <w:rsid w:val="006D3DA2"/>
    <w:rsid w:val="006D3EDD"/>
    <w:rsid w:val="006D3F13"/>
    <w:rsid w:val="006D3FB7"/>
    <w:rsid w:val="006D4696"/>
    <w:rsid w:val="006D4A7A"/>
    <w:rsid w:val="006D4DA8"/>
    <w:rsid w:val="006D523B"/>
    <w:rsid w:val="006D55DE"/>
    <w:rsid w:val="006D590F"/>
    <w:rsid w:val="006D5F24"/>
    <w:rsid w:val="006D6DF4"/>
    <w:rsid w:val="006E0832"/>
    <w:rsid w:val="006E0B5D"/>
    <w:rsid w:val="006E0B68"/>
    <w:rsid w:val="006E1244"/>
    <w:rsid w:val="006E27BD"/>
    <w:rsid w:val="006E2AD1"/>
    <w:rsid w:val="006E31A2"/>
    <w:rsid w:val="006E31C0"/>
    <w:rsid w:val="006E3216"/>
    <w:rsid w:val="006E3A6B"/>
    <w:rsid w:val="006E3BB1"/>
    <w:rsid w:val="006E415F"/>
    <w:rsid w:val="006E43F0"/>
    <w:rsid w:val="006E46AC"/>
    <w:rsid w:val="006E49EB"/>
    <w:rsid w:val="006E5FDF"/>
    <w:rsid w:val="006E60DA"/>
    <w:rsid w:val="006E6221"/>
    <w:rsid w:val="006E711C"/>
    <w:rsid w:val="006E7999"/>
    <w:rsid w:val="006E79EB"/>
    <w:rsid w:val="006F0031"/>
    <w:rsid w:val="006F011A"/>
    <w:rsid w:val="006F2153"/>
    <w:rsid w:val="006F3042"/>
    <w:rsid w:val="006F37BE"/>
    <w:rsid w:val="006F3803"/>
    <w:rsid w:val="006F3889"/>
    <w:rsid w:val="006F3C3A"/>
    <w:rsid w:val="006F4512"/>
    <w:rsid w:val="006F5354"/>
    <w:rsid w:val="006F53D3"/>
    <w:rsid w:val="006F5572"/>
    <w:rsid w:val="006F5A46"/>
    <w:rsid w:val="006F682A"/>
    <w:rsid w:val="006F6A61"/>
    <w:rsid w:val="006F7914"/>
    <w:rsid w:val="00700D0D"/>
    <w:rsid w:val="0070195C"/>
    <w:rsid w:val="00701B3F"/>
    <w:rsid w:val="00702ACF"/>
    <w:rsid w:val="00702C6E"/>
    <w:rsid w:val="00702EA4"/>
    <w:rsid w:val="00703048"/>
    <w:rsid w:val="007036B6"/>
    <w:rsid w:val="00703BB7"/>
    <w:rsid w:val="00703CD9"/>
    <w:rsid w:val="00703E58"/>
    <w:rsid w:val="00703F82"/>
    <w:rsid w:val="0070463A"/>
    <w:rsid w:val="007049C4"/>
    <w:rsid w:val="00704BB3"/>
    <w:rsid w:val="0070505F"/>
    <w:rsid w:val="0070573F"/>
    <w:rsid w:val="00705B5A"/>
    <w:rsid w:val="0070644B"/>
    <w:rsid w:val="00706B45"/>
    <w:rsid w:val="007103AF"/>
    <w:rsid w:val="007103F9"/>
    <w:rsid w:val="0071069C"/>
    <w:rsid w:val="0071074E"/>
    <w:rsid w:val="00710941"/>
    <w:rsid w:val="007116E4"/>
    <w:rsid w:val="00711852"/>
    <w:rsid w:val="00711C44"/>
    <w:rsid w:val="00711F84"/>
    <w:rsid w:val="00712656"/>
    <w:rsid w:val="00712862"/>
    <w:rsid w:val="0071314C"/>
    <w:rsid w:val="007134CE"/>
    <w:rsid w:val="00714A91"/>
    <w:rsid w:val="00714B08"/>
    <w:rsid w:val="007154B9"/>
    <w:rsid w:val="0071674D"/>
    <w:rsid w:val="00716B68"/>
    <w:rsid w:val="00716BAB"/>
    <w:rsid w:val="00717157"/>
    <w:rsid w:val="007174AA"/>
    <w:rsid w:val="00717DDB"/>
    <w:rsid w:val="0072006C"/>
    <w:rsid w:val="0072048E"/>
    <w:rsid w:val="00720D73"/>
    <w:rsid w:val="0072115E"/>
    <w:rsid w:val="0072163D"/>
    <w:rsid w:val="00722104"/>
    <w:rsid w:val="007227AA"/>
    <w:rsid w:val="00722B09"/>
    <w:rsid w:val="00722D30"/>
    <w:rsid w:val="00722E7D"/>
    <w:rsid w:val="0072370F"/>
    <w:rsid w:val="0072381F"/>
    <w:rsid w:val="00723D68"/>
    <w:rsid w:val="00724037"/>
    <w:rsid w:val="00724097"/>
    <w:rsid w:val="00724715"/>
    <w:rsid w:val="007247C8"/>
    <w:rsid w:val="00724B11"/>
    <w:rsid w:val="007252F2"/>
    <w:rsid w:val="0072537E"/>
    <w:rsid w:val="00725482"/>
    <w:rsid w:val="00725495"/>
    <w:rsid w:val="007254D2"/>
    <w:rsid w:val="00725AB6"/>
    <w:rsid w:val="00725E97"/>
    <w:rsid w:val="00726C92"/>
    <w:rsid w:val="00727A51"/>
    <w:rsid w:val="00730CFB"/>
    <w:rsid w:val="007313AD"/>
    <w:rsid w:val="0073149F"/>
    <w:rsid w:val="007331DF"/>
    <w:rsid w:val="00733A5F"/>
    <w:rsid w:val="00733E14"/>
    <w:rsid w:val="007342F0"/>
    <w:rsid w:val="00734B0B"/>
    <w:rsid w:val="00734E59"/>
    <w:rsid w:val="007358F1"/>
    <w:rsid w:val="00736282"/>
    <w:rsid w:val="00736F81"/>
    <w:rsid w:val="007373FD"/>
    <w:rsid w:val="00737519"/>
    <w:rsid w:val="00737A67"/>
    <w:rsid w:val="00737A86"/>
    <w:rsid w:val="007400AF"/>
    <w:rsid w:val="00740233"/>
    <w:rsid w:val="0074063B"/>
    <w:rsid w:val="00740E9E"/>
    <w:rsid w:val="0074154D"/>
    <w:rsid w:val="00741E39"/>
    <w:rsid w:val="00741F10"/>
    <w:rsid w:val="00743365"/>
    <w:rsid w:val="00744B4D"/>
    <w:rsid w:val="00744C5B"/>
    <w:rsid w:val="00744DF2"/>
    <w:rsid w:val="00744FC4"/>
    <w:rsid w:val="0074578B"/>
    <w:rsid w:val="00745B2F"/>
    <w:rsid w:val="007462B2"/>
    <w:rsid w:val="007472A4"/>
    <w:rsid w:val="007475F6"/>
    <w:rsid w:val="00747653"/>
    <w:rsid w:val="007476D9"/>
    <w:rsid w:val="0074790E"/>
    <w:rsid w:val="00750593"/>
    <w:rsid w:val="0075085B"/>
    <w:rsid w:val="00750AE0"/>
    <w:rsid w:val="00750F6B"/>
    <w:rsid w:val="007513D4"/>
    <w:rsid w:val="00751BFE"/>
    <w:rsid w:val="00751D4C"/>
    <w:rsid w:val="007528F2"/>
    <w:rsid w:val="00752B37"/>
    <w:rsid w:val="00754B06"/>
    <w:rsid w:val="007555E2"/>
    <w:rsid w:val="00755638"/>
    <w:rsid w:val="007558D3"/>
    <w:rsid w:val="007561CA"/>
    <w:rsid w:val="00756619"/>
    <w:rsid w:val="007569CF"/>
    <w:rsid w:val="00756BAE"/>
    <w:rsid w:val="00756C18"/>
    <w:rsid w:val="007573F7"/>
    <w:rsid w:val="007575C8"/>
    <w:rsid w:val="00760255"/>
    <w:rsid w:val="007610CD"/>
    <w:rsid w:val="0076122E"/>
    <w:rsid w:val="00761C83"/>
    <w:rsid w:val="0076251A"/>
    <w:rsid w:val="00762D4B"/>
    <w:rsid w:val="00763839"/>
    <w:rsid w:val="00763DA9"/>
    <w:rsid w:val="007640B3"/>
    <w:rsid w:val="00764CDC"/>
    <w:rsid w:val="00766480"/>
    <w:rsid w:val="007665C0"/>
    <w:rsid w:val="00766B14"/>
    <w:rsid w:val="00766D95"/>
    <w:rsid w:val="00767210"/>
    <w:rsid w:val="00767363"/>
    <w:rsid w:val="00767B8C"/>
    <w:rsid w:val="00767C5D"/>
    <w:rsid w:val="00767CFA"/>
    <w:rsid w:val="00767E7A"/>
    <w:rsid w:val="00767E84"/>
    <w:rsid w:val="00767FDA"/>
    <w:rsid w:val="0077028C"/>
    <w:rsid w:val="007704F3"/>
    <w:rsid w:val="00770896"/>
    <w:rsid w:val="00770931"/>
    <w:rsid w:val="00770A27"/>
    <w:rsid w:val="00770E22"/>
    <w:rsid w:val="00770FA1"/>
    <w:rsid w:val="007711E9"/>
    <w:rsid w:val="00771E58"/>
    <w:rsid w:val="00772909"/>
    <w:rsid w:val="007729B0"/>
    <w:rsid w:val="007732CB"/>
    <w:rsid w:val="007742E6"/>
    <w:rsid w:val="00774706"/>
    <w:rsid w:val="0077475A"/>
    <w:rsid w:val="00775147"/>
    <w:rsid w:val="007754A9"/>
    <w:rsid w:val="00775659"/>
    <w:rsid w:val="007761BC"/>
    <w:rsid w:val="00776495"/>
    <w:rsid w:val="00776530"/>
    <w:rsid w:val="0077655D"/>
    <w:rsid w:val="00777740"/>
    <w:rsid w:val="0078042C"/>
    <w:rsid w:val="007807E0"/>
    <w:rsid w:val="00780A21"/>
    <w:rsid w:val="0078143D"/>
    <w:rsid w:val="00781467"/>
    <w:rsid w:val="00781C31"/>
    <w:rsid w:val="00781CC9"/>
    <w:rsid w:val="00782CEA"/>
    <w:rsid w:val="00783AEE"/>
    <w:rsid w:val="00785392"/>
    <w:rsid w:val="00785CA0"/>
    <w:rsid w:val="00786296"/>
    <w:rsid w:val="00786E88"/>
    <w:rsid w:val="0078708F"/>
    <w:rsid w:val="00787306"/>
    <w:rsid w:val="0079019B"/>
    <w:rsid w:val="007908BF"/>
    <w:rsid w:val="0079173B"/>
    <w:rsid w:val="00791744"/>
    <w:rsid w:val="00791E83"/>
    <w:rsid w:val="00792594"/>
    <w:rsid w:val="00792842"/>
    <w:rsid w:val="0079298A"/>
    <w:rsid w:val="00792B4C"/>
    <w:rsid w:val="00792D3E"/>
    <w:rsid w:val="00793271"/>
    <w:rsid w:val="00793370"/>
    <w:rsid w:val="00793B6B"/>
    <w:rsid w:val="00793D95"/>
    <w:rsid w:val="00793E9E"/>
    <w:rsid w:val="00794F9B"/>
    <w:rsid w:val="007961A7"/>
    <w:rsid w:val="0079659F"/>
    <w:rsid w:val="0079669D"/>
    <w:rsid w:val="007966E0"/>
    <w:rsid w:val="00796C86"/>
    <w:rsid w:val="007977E8"/>
    <w:rsid w:val="00797BC0"/>
    <w:rsid w:val="00797F9E"/>
    <w:rsid w:val="007A01EB"/>
    <w:rsid w:val="007A090B"/>
    <w:rsid w:val="007A0F7E"/>
    <w:rsid w:val="007A0FE3"/>
    <w:rsid w:val="007A1026"/>
    <w:rsid w:val="007A2169"/>
    <w:rsid w:val="007A241A"/>
    <w:rsid w:val="007A28B0"/>
    <w:rsid w:val="007A2CF3"/>
    <w:rsid w:val="007A3D36"/>
    <w:rsid w:val="007A3D51"/>
    <w:rsid w:val="007A4902"/>
    <w:rsid w:val="007A49A9"/>
    <w:rsid w:val="007A59D1"/>
    <w:rsid w:val="007A59F5"/>
    <w:rsid w:val="007A5D80"/>
    <w:rsid w:val="007A60CA"/>
    <w:rsid w:val="007A7035"/>
    <w:rsid w:val="007A7080"/>
    <w:rsid w:val="007A70FA"/>
    <w:rsid w:val="007A7384"/>
    <w:rsid w:val="007B024C"/>
    <w:rsid w:val="007B03B7"/>
    <w:rsid w:val="007B041F"/>
    <w:rsid w:val="007B0888"/>
    <w:rsid w:val="007B0EAC"/>
    <w:rsid w:val="007B1164"/>
    <w:rsid w:val="007B1C8B"/>
    <w:rsid w:val="007B2558"/>
    <w:rsid w:val="007B3549"/>
    <w:rsid w:val="007B3CD7"/>
    <w:rsid w:val="007B4553"/>
    <w:rsid w:val="007B46CE"/>
    <w:rsid w:val="007B4F78"/>
    <w:rsid w:val="007B50CE"/>
    <w:rsid w:val="007B57C2"/>
    <w:rsid w:val="007B58F6"/>
    <w:rsid w:val="007B5D17"/>
    <w:rsid w:val="007B611C"/>
    <w:rsid w:val="007B6562"/>
    <w:rsid w:val="007B6587"/>
    <w:rsid w:val="007B671E"/>
    <w:rsid w:val="007B694B"/>
    <w:rsid w:val="007B73E6"/>
    <w:rsid w:val="007B7822"/>
    <w:rsid w:val="007C01B2"/>
    <w:rsid w:val="007C0895"/>
    <w:rsid w:val="007C08F7"/>
    <w:rsid w:val="007C113A"/>
    <w:rsid w:val="007C13F7"/>
    <w:rsid w:val="007C16D9"/>
    <w:rsid w:val="007C18D5"/>
    <w:rsid w:val="007C2706"/>
    <w:rsid w:val="007C292E"/>
    <w:rsid w:val="007C31A6"/>
    <w:rsid w:val="007C31D5"/>
    <w:rsid w:val="007C3B6A"/>
    <w:rsid w:val="007C402E"/>
    <w:rsid w:val="007C4187"/>
    <w:rsid w:val="007C4554"/>
    <w:rsid w:val="007C45B2"/>
    <w:rsid w:val="007C471B"/>
    <w:rsid w:val="007C5752"/>
    <w:rsid w:val="007C5834"/>
    <w:rsid w:val="007C597F"/>
    <w:rsid w:val="007C7383"/>
    <w:rsid w:val="007C7C26"/>
    <w:rsid w:val="007C7D98"/>
    <w:rsid w:val="007C7F9D"/>
    <w:rsid w:val="007D04C9"/>
    <w:rsid w:val="007D099B"/>
    <w:rsid w:val="007D1E9F"/>
    <w:rsid w:val="007D23A5"/>
    <w:rsid w:val="007D23D2"/>
    <w:rsid w:val="007D2680"/>
    <w:rsid w:val="007D2B89"/>
    <w:rsid w:val="007D3A34"/>
    <w:rsid w:val="007D3CC1"/>
    <w:rsid w:val="007D3D94"/>
    <w:rsid w:val="007D50BF"/>
    <w:rsid w:val="007D58E8"/>
    <w:rsid w:val="007D5D90"/>
    <w:rsid w:val="007D63B1"/>
    <w:rsid w:val="007D6791"/>
    <w:rsid w:val="007D76F7"/>
    <w:rsid w:val="007D7B8F"/>
    <w:rsid w:val="007E003F"/>
    <w:rsid w:val="007E02BA"/>
    <w:rsid w:val="007E0431"/>
    <w:rsid w:val="007E0E24"/>
    <w:rsid w:val="007E0FDF"/>
    <w:rsid w:val="007E1A0F"/>
    <w:rsid w:val="007E1A7D"/>
    <w:rsid w:val="007E28A9"/>
    <w:rsid w:val="007E2F50"/>
    <w:rsid w:val="007E3242"/>
    <w:rsid w:val="007E39EF"/>
    <w:rsid w:val="007E3EA4"/>
    <w:rsid w:val="007E426C"/>
    <w:rsid w:val="007E4743"/>
    <w:rsid w:val="007E49A7"/>
    <w:rsid w:val="007E4D6E"/>
    <w:rsid w:val="007E4F7C"/>
    <w:rsid w:val="007E553F"/>
    <w:rsid w:val="007E5B02"/>
    <w:rsid w:val="007E66CB"/>
    <w:rsid w:val="007E7B4F"/>
    <w:rsid w:val="007E7E2D"/>
    <w:rsid w:val="007F001A"/>
    <w:rsid w:val="007F0283"/>
    <w:rsid w:val="007F1F45"/>
    <w:rsid w:val="007F24DC"/>
    <w:rsid w:val="007F26B6"/>
    <w:rsid w:val="007F2AB6"/>
    <w:rsid w:val="007F3037"/>
    <w:rsid w:val="007F35B5"/>
    <w:rsid w:val="007F3B21"/>
    <w:rsid w:val="007F3B3F"/>
    <w:rsid w:val="007F3F32"/>
    <w:rsid w:val="007F4265"/>
    <w:rsid w:val="007F5D81"/>
    <w:rsid w:val="007F621C"/>
    <w:rsid w:val="007F64B4"/>
    <w:rsid w:val="007F6919"/>
    <w:rsid w:val="007F6DB5"/>
    <w:rsid w:val="007F77BF"/>
    <w:rsid w:val="00800E21"/>
    <w:rsid w:val="00801221"/>
    <w:rsid w:val="00801963"/>
    <w:rsid w:val="00801A7B"/>
    <w:rsid w:val="00802062"/>
    <w:rsid w:val="0080236C"/>
    <w:rsid w:val="008028A3"/>
    <w:rsid w:val="00802E7C"/>
    <w:rsid w:val="00803FA9"/>
    <w:rsid w:val="008042BE"/>
    <w:rsid w:val="0080498D"/>
    <w:rsid w:val="008049A5"/>
    <w:rsid w:val="00804BDA"/>
    <w:rsid w:val="00804D2F"/>
    <w:rsid w:val="008051B3"/>
    <w:rsid w:val="00805679"/>
    <w:rsid w:val="00805AA1"/>
    <w:rsid w:val="00805B9D"/>
    <w:rsid w:val="00806383"/>
    <w:rsid w:val="00810B43"/>
    <w:rsid w:val="0081167E"/>
    <w:rsid w:val="008129F2"/>
    <w:rsid w:val="00812D4E"/>
    <w:rsid w:val="00812ED2"/>
    <w:rsid w:val="00812FDA"/>
    <w:rsid w:val="008130A8"/>
    <w:rsid w:val="008132AF"/>
    <w:rsid w:val="00813395"/>
    <w:rsid w:val="00814114"/>
    <w:rsid w:val="00814341"/>
    <w:rsid w:val="008144E9"/>
    <w:rsid w:val="00814596"/>
    <w:rsid w:val="0081620C"/>
    <w:rsid w:val="008169D5"/>
    <w:rsid w:val="00816A7C"/>
    <w:rsid w:val="00816E64"/>
    <w:rsid w:val="00816F34"/>
    <w:rsid w:val="008174F3"/>
    <w:rsid w:val="00820846"/>
    <w:rsid w:val="008209CF"/>
    <w:rsid w:val="00821939"/>
    <w:rsid w:val="0082311B"/>
    <w:rsid w:val="00823244"/>
    <w:rsid w:val="00823B02"/>
    <w:rsid w:val="00823FB2"/>
    <w:rsid w:val="0082401F"/>
    <w:rsid w:val="00824274"/>
    <w:rsid w:val="0082451C"/>
    <w:rsid w:val="008245C5"/>
    <w:rsid w:val="0082554F"/>
    <w:rsid w:val="0082597B"/>
    <w:rsid w:val="008260A9"/>
    <w:rsid w:val="00826590"/>
    <w:rsid w:val="00826783"/>
    <w:rsid w:val="00826B4B"/>
    <w:rsid w:val="00826BFE"/>
    <w:rsid w:val="00826D14"/>
    <w:rsid w:val="00826F66"/>
    <w:rsid w:val="00827574"/>
    <w:rsid w:val="00827832"/>
    <w:rsid w:val="00827F00"/>
    <w:rsid w:val="008300CF"/>
    <w:rsid w:val="008316F1"/>
    <w:rsid w:val="008321B8"/>
    <w:rsid w:val="0083239D"/>
    <w:rsid w:val="00832B67"/>
    <w:rsid w:val="00832F52"/>
    <w:rsid w:val="00833877"/>
    <w:rsid w:val="00833C6A"/>
    <w:rsid w:val="00833D64"/>
    <w:rsid w:val="00833F2E"/>
    <w:rsid w:val="0083403B"/>
    <w:rsid w:val="00834124"/>
    <w:rsid w:val="0083450C"/>
    <w:rsid w:val="008348A5"/>
    <w:rsid w:val="00834FC0"/>
    <w:rsid w:val="00835BA4"/>
    <w:rsid w:val="00836809"/>
    <w:rsid w:val="008370A0"/>
    <w:rsid w:val="008370BA"/>
    <w:rsid w:val="008372DA"/>
    <w:rsid w:val="008375DC"/>
    <w:rsid w:val="00837C17"/>
    <w:rsid w:val="00840005"/>
    <w:rsid w:val="00840202"/>
    <w:rsid w:val="008407D8"/>
    <w:rsid w:val="00840836"/>
    <w:rsid w:val="00841142"/>
    <w:rsid w:val="00841554"/>
    <w:rsid w:val="00841609"/>
    <w:rsid w:val="00841761"/>
    <w:rsid w:val="0084193A"/>
    <w:rsid w:val="00841D08"/>
    <w:rsid w:val="00842479"/>
    <w:rsid w:val="008425F9"/>
    <w:rsid w:val="00842A88"/>
    <w:rsid w:val="00842BF0"/>
    <w:rsid w:val="00842CDB"/>
    <w:rsid w:val="00843067"/>
    <w:rsid w:val="008431ED"/>
    <w:rsid w:val="00843802"/>
    <w:rsid w:val="00843837"/>
    <w:rsid w:val="00843D0E"/>
    <w:rsid w:val="00844256"/>
    <w:rsid w:val="008448C9"/>
    <w:rsid w:val="00844948"/>
    <w:rsid w:val="00844F16"/>
    <w:rsid w:val="00845149"/>
    <w:rsid w:val="00845529"/>
    <w:rsid w:val="008457F2"/>
    <w:rsid w:val="00845C4E"/>
    <w:rsid w:val="008468E1"/>
    <w:rsid w:val="00846B15"/>
    <w:rsid w:val="0084721E"/>
    <w:rsid w:val="0084757A"/>
    <w:rsid w:val="008479B8"/>
    <w:rsid w:val="00847D5E"/>
    <w:rsid w:val="00850255"/>
    <w:rsid w:val="008508A2"/>
    <w:rsid w:val="008509AE"/>
    <w:rsid w:val="00850C60"/>
    <w:rsid w:val="00851404"/>
    <w:rsid w:val="008514CB"/>
    <w:rsid w:val="0085185B"/>
    <w:rsid w:val="00851CF5"/>
    <w:rsid w:val="008523DF"/>
    <w:rsid w:val="00852C80"/>
    <w:rsid w:val="00852F50"/>
    <w:rsid w:val="00853B0B"/>
    <w:rsid w:val="00855DD8"/>
    <w:rsid w:val="00855DF4"/>
    <w:rsid w:val="00856849"/>
    <w:rsid w:val="00856C63"/>
    <w:rsid w:val="00856FC6"/>
    <w:rsid w:val="00857176"/>
    <w:rsid w:val="00857189"/>
    <w:rsid w:val="008572D8"/>
    <w:rsid w:val="00857325"/>
    <w:rsid w:val="00857342"/>
    <w:rsid w:val="0085736B"/>
    <w:rsid w:val="00857DD6"/>
    <w:rsid w:val="00860267"/>
    <w:rsid w:val="0086028B"/>
    <w:rsid w:val="008603ED"/>
    <w:rsid w:val="008604D5"/>
    <w:rsid w:val="00862488"/>
    <w:rsid w:val="00862D18"/>
    <w:rsid w:val="00863910"/>
    <w:rsid w:val="00863A9B"/>
    <w:rsid w:val="00863AA8"/>
    <w:rsid w:val="00864FC4"/>
    <w:rsid w:val="0086568D"/>
    <w:rsid w:val="00865918"/>
    <w:rsid w:val="00865BBD"/>
    <w:rsid w:val="00865D94"/>
    <w:rsid w:val="00865EE6"/>
    <w:rsid w:val="00866388"/>
    <w:rsid w:val="008666DD"/>
    <w:rsid w:val="00866774"/>
    <w:rsid w:val="008671BD"/>
    <w:rsid w:val="008676E4"/>
    <w:rsid w:val="00867EA7"/>
    <w:rsid w:val="00867FA0"/>
    <w:rsid w:val="008700D2"/>
    <w:rsid w:val="008700F9"/>
    <w:rsid w:val="00870976"/>
    <w:rsid w:val="00870A2B"/>
    <w:rsid w:val="0087171B"/>
    <w:rsid w:val="00871E8E"/>
    <w:rsid w:val="00871FF3"/>
    <w:rsid w:val="0087220B"/>
    <w:rsid w:val="00872BF6"/>
    <w:rsid w:val="00873076"/>
    <w:rsid w:val="008731E7"/>
    <w:rsid w:val="0087345A"/>
    <w:rsid w:val="008739AE"/>
    <w:rsid w:val="00873FD0"/>
    <w:rsid w:val="00873FDE"/>
    <w:rsid w:val="0087405A"/>
    <w:rsid w:val="008746B4"/>
    <w:rsid w:val="00875045"/>
    <w:rsid w:val="00875477"/>
    <w:rsid w:val="00875770"/>
    <w:rsid w:val="0087613F"/>
    <w:rsid w:val="00876148"/>
    <w:rsid w:val="00876906"/>
    <w:rsid w:val="00876DF0"/>
    <w:rsid w:val="008776A8"/>
    <w:rsid w:val="00880752"/>
    <w:rsid w:val="00880ADF"/>
    <w:rsid w:val="00880CC0"/>
    <w:rsid w:val="00880CFF"/>
    <w:rsid w:val="00880DE3"/>
    <w:rsid w:val="00880E28"/>
    <w:rsid w:val="00880E3C"/>
    <w:rsid w:val="00881160"/>
    <w:rsid w:val="00881937"/>
    <w:rsid w:val="00881DF5"/>
    <w:rsid w:val="008821C2"/>
    <w:rsid w:val="008822E0"/>
    <w:rsid w:val="00882A77"/>
    <w:rsid w:val="00882E56"/>
    <w:rsid w:val="00882F4A"/>
    <w:rsid w:val="00883575"/>
    <w:rsid w:val="00883E77"/>
    <w:rsid w:val="00884B5E"/>
    <w:rsid w:val="00885153"/>
    <w:rsid w:val="008855D1"/>
    <w:rsid w:val="00885B13"/>
    <w:rsid w:val="008872FA"/>
    <w:rsid w:val="00887427"/>
    <w:rsid w:val="00887854"/>
    <w:rsid w:val="00887886"/>
    <w:rsid w:val="008879FC"/>
    <w:rsid w:val="00887CCB"/>
    <w:rsid w:val="00887EB5"/>
    <w:rsid w:val="0089007D"/>
    <w:rsid w:val="0089055C"/>
    <w:rsid w:val="00890B11"/>
    <w:rsid w:val="0089113C"/>
    <w:rsid w:val="00891711"/>
    <w:rsid w:val="00891856"/>
    <w:rsid w:val="00891B2F"/>
    <w:rsid w:val="00891C57"/>
    <w:rsid w:val="00892387"/>
    <w:rsid w:val="00892476"/>
    <w:rsid w:val="00892936"/>
    <w:rsid w:val="0089320D"/>
    <w:rsid w:val="00893ACB"/>
    <w:rsid w:val="00893D6E"/>
    <w:rsid w:val="00893E39"/>
    <w:rsid w:val="0089459F"/>
    <w:rsid w:val="0089598A"/>
    <w:rsid w:val="00895DFB"/>
    <w:rsid w:val="00895F34"/>
    <w:rsid w:val="00895FE7"/>
    <w:rsid w:val="00896A81"/>
    <w:rsid w:val="00896FA3"/>
    <w:rsid w:val="0089789E"/>
    <w:rsid w:val="00897B8F"/>
    <w:rsid w:val="008A048F"/>
    <w:rsid w:val="008A07FA"/>
    <w:rsid w:val="008A09D4"/>
    <w:rsid w:val="008A0A7A"/>
    <w:rsid w:val="008A17BC"/>
    <w:rsid w:val="008A1850"/>
    <w:rsid w:val="008A2351"/>
    <w:rsid w:val="008A2795"/>
    <w:rsid w:val="008A3107"/>
    <w:rsid w:val="008A326E"/>
    <w:rsid w:val="008A3291"/>
    <w:rsid w:val="008A35BF"/>
    <w:rsid w:val="008A3B07"/>
    <w:rsid w:val="008A3CB7"/>
    <w:rsid w:val="008A4178"/>
    <w:rsid w:val="008A45B2"/>
    <w:rsid w:val="008A476E"/>
    <w:rsid w:val="008A4EE4"/>
    <w:rsid w:val="008A5037"/>
    <w:rsid w:val="008A5F2D"/>
    <w:rsid w:val="008A60CD"/>
    <w:rsid w:val="008A653E"/>
    <w:rsid w:val="008A6A70"/>
    <w:rsid w:val="008A6E69"/>
    <w:rsid w:val="008A72AA"/>
    <w:rsid w:val="008A77C6"/>
    <w:rsid w:val="008A7B1E"/>
    <w:rsid w:val="008A7BCA"/>
    <w:rsid w:val="008A7C10"/>
    <w:rsid w:val="008A7EA6"/>
    <w:rsid w:val="008A7F7A"/>
    <w:rsid w:val="008B0729"/>
    <w:rsid w:val="008B0957"/>
    <w:rsid w:val="008B0B4D"/>
    <w:rsid w:val="008B0D28"/>
    <w:rsid w:val="008B0D39"/>
    <w:rsid w:val="008B0FAC"/>
    <w:rsid w:val="008B14BA"/>
    <w:rsid w:val="008B19C9"/>
    <w:rsid w:val="008B1B0E"/>
    <w:rsid w:val="008B1C8C"/>
    <w:rsid w:val="008B201B"/>
    <w:rsid w:val="008B2086"/>
    <w:rsid w:val="008B32B8"/>
    <w:rsid w:val="008B344A"/>
    <w:rsid w:val="008B35D0"/>
    <w:rsid w:val="008B3852"/>
    <w:rsid w:val="008B436A"/>
    <w:rsid w:val="008B505A"/>
    <w:rsid w:val="008B5142"/>
    <w:rsid w:val="008B5286"/>
    <w:rsid w:val="008B5F04"/>
    <w:rsid w:val="008B64BA"/>
    <w:rsid w:val="008B6613"/>
    <w:rsid w:val="008B681C"/>
    <w:rsid w:val="008B6E09"/>
    <w:rsid w:val="008B71D5"/>
    <w:rsid w:val="008B73EB"/>
    <w:rsid w:val="008B7563"/>
    <w:rsid w:val="008B7982"/>
    <w:rsid w:val="008B7BAE"/>
    <w:rsid w:val="008B7D07"/>
    <w:rsid w:val="008C07CA"/>
    <w:rsid w:val="008C09F3"/>
    <w:rsid w:val="008C103D"/>
    <w:rsid w:val="008C105B"/>
    <w:rsid w:val="008C131B"/>
    <w:rsid w:val="008C14AE"/>
    <w:rsid w:val="008C16DA"/>
    <w:rsid w:val="008C1B8A"/>
    <w:rsid w:val="008C2806"/>
    <w:rsid w:val="008C2989"/>
    <w:rsid w:val="008C3323"/>
    <w:rsid w:val="008C471A"/>
    <w:rsid w:val="008C47B6"/>
    <w:rsid w:val="008C4BC2"/>
    <w:rsid w:val="008C4DFA"/>
    <w:rsid w:val="008C4EE8"/>
    <w:rsid w:val="008C67A6"/>
    <w:rsid w:val="008C7194"/>
    <w:rsid w:val="008C74BF"/>
    <w:rsid w:val="008C7E15"/>
    <w:rsid w:val="008D02ED"/>
    <w:rsid w:val="008D0BC1"/>
    <w:rsid w:val="008D0C78"/>
    <w:rsid w:val="008D0E65"/>
    <w:rsid w:val="008D1202"/>
    <w:rsid w:val="008D187D"/>
    <w:rsid w:val="008D1DC1"/>
    <w:rsid w:val="008D1EE1"/>
    <w:rsid w:val="008D2019"/>
    <w:rsid w:val="008D2049"/>
    <w:rsid w:val="008D2057"/>
    <w:rsid w:val="008D20CD"/>
    <w:rsid w:val="008D230E"/>
    <w:rsid w:val="008D2648"/>
    <w:rsid w:val="008D2CD8"/>
    <w:rsid w:val="008D3099"/>
    <w:rsid w:val="008D33AF"/>
    <w:rsid w:val="008D370F"/>
    <w:rsid w:val="008D3AA9"/>
    <w:rsid w:val="008D40AC"/>
    <w:rsid w:val="008D4883"/>
    <w:rsid w:val="008D4A88"/>
    <w:rsid w:val="008D4B4B"/>
    <w:rsid w:val="008D4B92"/>
    <w:rsid w:val="008D50C0"/>
    <w:rsid w:val="008D5226"/>
    <w:rsid w:val="008D5723"/>
    <w:rsid w:val="008D57C7"/>
    <w:rsid w:val="008D5900"/>
    <w:rsid w:val="008D59BC"/>
    <w:rsid w:val="008D6DDD"/>
    <w:rsid w:val="008D7AB9"/>
    <w:rsid w:val="008E0D4B"/>
    <w:rsid w:val="008E15B4"/>
    <w:rsid w:val="008E1F05"/>
    <w:rsid w:val="008E2421"/>
    <w:rsid w:val="008E2BE8"/>
    <w:rsid w:val="008E3231"/>
    <w:rsid w:val="008E5309"/>
    <w:rsid w:val="008E5C71"/>
    <w:rsid w:val="008E6FAD"/>
    <w:rsid w:val="008E787F"/>
    <w:rsid w:val="008E7DCA"/>
    <w:rsid w:val="008F029F"/>
    <w:rsid w:val="008F073D"/>
    <w:rsid w:val="008F0AF2"/>
    <w:rsid w:val="008F13DA"/>
    <w:rsid w:val="008F14EB"/>
    <w:rsid w:val="008F1961"/>
    <w:rsid w:val="008F1C3F"/>
    <w:rsid w:val="008F248A"/>
    <w:rsid w:val="008F2C55"/>
    <w:rsid w:val="008F3815"/>
    <w:rsid w:val="008F4582"/>
    <w:rsid w:val="008F5311"/>
    <w:rsid w:val="008F547F"/>
    <w:rsid w:val="008F54CC"/>
    <w:rsid w:val="008F5640"/>
    <w:rsid w:val="008F59C0"/>
    <w:rsid w:val="008F6431"/>
    <w:rsid w:val="008F64A4"/>
    <w:rsid w:val="008F65F8"/>
    <w:rsid w:val="008F6680"/>
    <w:rsid w:val="008F6947"/>
    <w:rsid w:val="008F71F6"/>
    <w:rsid w:val="008F7A0A"/>
    <w:rsid w:val="008F7B0B"/>
    <w:rsid w:val="0090106F"/>
    <w:rsid w:val="0090147B"/>
    <w:rsid w:val="00901612"/>
    <w:rsid w:val="00902A73"/>
    <w:rsid w:val="00902A86"/>
    <w:rsid w:val="00902AA4"/>
    <w:rsid w:val="00902B1E"/>
    <w:rsid w:val="00902F91"/>
    <w:rsid w:val="00903505"/>
    <w:rsid w:val="0090355B"/>
    <w:rsid w:val="00903668"/>
    <w:rsid w:val="00903730"/>
    <w:rsid w:val="00903776"/>
    <w:rsid w:val="0090377A"/>
    <w:rsid w:val="00904005"/>
    <w:rsid w:val="0090432F"/>
    <w:rsid w:val="00904544"/>
    <w:rsid w:val="00904BD2"/>
    <w:rsid w:val="00904C27"/>
    <w:rsid w:val="00905075"/>
    <w:rsid w:val="0090531F"/>
    <w:rsid w:val="009055BA"/>
    <w:rsid w:val="00905724"/>
    <w:rsid w:val="00905E7B"/>
    <w:rsid w:val="00906199"/>
    <w:rsid w:val="00906245"/>
    <w:rsid w:val="00906663"/>
    <w:rsid w:val="00906B40"/>
    <w:rsid w:val="00906BDB"/>
    <w:rsid w:val="00907A3C"/>
    <w:rsid w:val="00907E14"/>
    <w:rsid w:val="0091080B"/>
    <w:rsid w:val="009109B8"/>
    <w:rsid w:val="00911296"/>
    <w:rsid w:val="00911881"/>
    <w:rsid w:val="00912085"/>
    <w:rsid w:val="00912D50"/>
    <w:rsid w:val="009139DA"/>
    <w:rsid w:val="009141CD"/>
    <w:rsid w:val="0091470C"/>
    <w:rsid w:val="0091488A"/>
    <w:rsid w:val="00914A77"/>
    <w:rsid w:val="00914DD4"/>
    <w:rsid w:val="009150EB"/>
    <w:rsid w:val="00915F97"/>
    <w:rsid w:val="0091699F"/>
    <w:rsid w:val="00916D7A"/>
    <w:rsid w:val="00916D84"/>
    <w:rsid w:val="00916E4A"/>
    <w:rsid w:val="009179AA"/>
    <w:rsid w:val="00920210"/>
    <w:rsid w:val="0092035A"/>
    <w:rsid w:val="0092079F"/>
    <w:rsid w:val="00920C0B"/>
    <w:rsid w:val="00921155"/>
    <w:rsid w:val="00921472"/>
    <w:rsid w:val="00921735"/>
    <w:rsid w:val="0092225F"/>
    <w:rsid w:val="0092353A"/>
    <w:rsid w:val="009236FF"/>
    <w:rsid w:val="009238EE"/>
    <w:rsid w:val="00923D18"/>
    <w:rsid w:val="00923F2C"/>
    <w:rsid w:val="00924A2D"/>
    <w:rsid w:val="00924C52"/>
    <w:rsid w:val="00925B69"/>
    <w:rsid w:val="00925C51"/>
    <w:rsid w:val="00926E12"/>
    <w:rsid w:val="00926F42"/>
    <w:rsid w:val="00927FA3"/>
    <w:rsid w:val="009301A0"/>
    <w:rsid w:val="009301E4"/>
    <w:rsid w:val="009304B5"/>
    <w:rsid w:val="00930CFD"/>
    <w:rsid w:val="009310FA"/>
    <w:rsid w:val="0093175B"/>
    <w:rsid w:val="009318DE"/>
    <w:rsid w:val="00931D4B"/>
    <w:rsid w:val="009323BA"/>
    <w:rsid w:val="00932AEB"/>
    <w:rsid w:val="00933C2A"/>
    <w:rsid w:val="00933D91"/>
    <w:rsid w:val="0093414F"/>
    <w:rsid w:val="009344DD"/>
    <w:rsid w:val="009347B8"/>
    <w:rsid w:val="00934A2E"/>
    <w:rsid w:val="00934C77"/>
    <w:rsid w:val="00934D8F"/>
    <w:rsid w:val="009355DE"/>
    <w:rsid w:val="00935E4A"/>
    <w:rsid w:val="009360E1"/>
    <w:rsid w:val="00936125"/>
    <w:rsid w:val="009361F1"/>
    <w:rsid w:val="009371A3"/>
    <w:rsid w:val="00937429"/>
    <w:rsid w:val="00937FDF"/>
    <w:rsid w:val="00940277"/>
    <w:rsid w:val="009404E8"/>
    <w:rsid w:val="00940ACF"/>
    <w:rsid w:val="00940D88"/>
    <w:rsid w:val="00940FDF"/>
    <w:rsid w:val="00941101"/>
    <w:rsid w:val="00941783"/>
    <w:rsid w:val="00941CF7"/>
    <w:rsid w:val="00941E6C"/>
    <w:rsid w:val="00944E02"/>
    <w:rsid w:val="009450EB"/>
    <w:rsid w:val="009455EA"/>
    <w:rsid w:val="00945B16"/>
    <w:rsid w:val="00945D69"/>
    <w:rsid w:val="00945F09"/>
    <w:rsid w:val="00946B68"/>
    <w:rsid w:val="00947475"/>
    <w:rsid w:val="0095090C"/>
    <w:rsid w:val="00950A15"/>
    <w:rsid w:val="00950B16"/>
    <w:rsid w:val="00951665"/>
    <w:rsid w:val="00951F0C"/>
    <w:rsid w:val="009525CD"/>
    <w:rsid w:val="00953D13"/>
    <w:rsid w:val="00954126"/>
    <w:rsid w:val="009549CA"/>
    <w:rsid w:val="00955565"/>
    <w:rsid w:val="0095564A"/>
    <w:rsid w:val="009558CF"/>
    <w:rsid w:val="00955DD9"/>
    <w:rsid w:val="00955FF7"/>
    <w:rsid w:val="00956441"/>
    <w:rsid w:val="009564BF"/>
    <w:rsid w:val="0095655F"/>
    <w:rsid w:val="009565FD"/>
    <w:rsid w:val="00956A0C"/>
    <w:rsid w:val="00956A71"/>
    <w:rsid w:val="00956CDA"/>
    <w:rsid w:val="00956DBB"/>
    <w:rsid w:val="00957526"/>
    <w:rsid w:val="00957D08"/>
    <w:rsid w:val="009601E9"/>
    <w:rsid w:val="0096031A"/>
    <w:rsid w:val="00961422"/>
    <w:rsid w:val="00961CF1"/>
    <w:rsid w:val="00961F48"/>
    <w:rsid w:val="00962404"/>
    <w:rsid w:val="009627CE"/>
    <w:rsid w:val="009629A6"/>
    <w:rsid w:val="00962FC7"/>
    <w:rsid w:val="00963582"/>
    <w:rsid w:val="009638B2"/>
    <w:rsid w:val="00965050"/>
    <w:rsid w:val="00965111"/>
    <w:rsid w:val="00965C14"/>
    <w:rsid w:val="0096681E"/>
    <w:rsid w:val="00966F3A"/>
    <w:rsid w:val="00967036"/>
    <w:rsid w:val="0096716A"/>
    <w:rsid w:val="00967553"/>
    <w:rsid w:val="00967C91"/>
    <w:rsid w:val="00967F9F"/>
    <w:rsid w:val="00970519"/>
    <w:rsid w:val="00971053"/>
    <w:rsid w:val="009711DD"/>
    <w:rsid w:val="009724F0"/>
    <w:rsid w:val="00972714"/>
    <w:rsid w:val="00972FB5"/>
    <w:rsid w:val="00973067"/>
    <w:rsid w:val="0097333E"/>
    <w:rsid w:val="00973569"/>
    <w:rsid w:val="00973BEE"/>
    <w:rsid w:val="0097487F"/>
    <w:rsid w:val="0097494C"/>
    <w:rsid w:val="00974A10"/>
    <w:rsid w:val="00974B97"/>
    <w:rsid w:val="00975328"/>
    <w:rsid w:val="00975696"/>
    <w:rsid w:val="009758E4"/>
    <w:rsid w:val="00976034"/>
    <w:rsid w:val="00976099"/>
    <w:rsid w:val="009760D7"/>
    <w:rsid w:val="00976A35"/>
    <w:rsid w:val="00976A65"/>
    <w:rsid w:val="00977DD7"/>
    <w:rsid w:val="009801E0"/>
    <w:rsid w:val="00980789"/>
    <w:rsid w:val="00981850"/>
    <w:rsid w:val="00981AFF"/>
    <w:rsid w:val="00981B21"/>
    <w:rsid w:val="00981BE2"/>
    <w:rsid w:val="00981DB8"/>
    <w:rsid w:val="00981F23"/>
    <w:rsid w:val="00982374"/>
    <w:rsid w:val="00982440"/>
    <w:rsid w:val="0098246D"/>
    <w:rsid w:val="0098261E"/>
    <w:rsid w:val="00982A8E"/>
    <w:rsid w:val="009830AE"/>
    <w:rsid w:val="009840D9"/>
    <w:rsid w:val="009840FB"/>
    <w:rsid w:val="0098449C"/>
    <w:rsid w:val="0098460A"/>
    <w:rsid w:val="0098498C"/>
    <w:rsid w:val="00984C1C"/>
    <w:rsid w:val="00984CD8"/>
    <w:rsid w:val="00984D51"/>
    <w:rsid w:val="00984DEC"/>
    <w:rsid w:val="0098522B"/>
    <w:rsid w:val="00985B9C"/>
    <w:rsid w:val="009860FA"/>
    <w:rsid w:val="00987536"/>
    <w:rsid w:val="009877B8"/>
    <w:rsid w:val="00987BD9"/>
    <w:rsid w:val="00990226"/>
    <w:rsid w:val="00990347"/>
    <w:rsid w:val="00990981"/>
    <w:rsid w:val="009909F6"/>
    <w:rsid w:val="00990DF2"/>
    <w:rsid w:val="009910A1"/>
    <w:rsid w:val="00991499"/>
    <w:rsid w:val="00991D59"/>
    <w:rsid w:val="00991E8B"/>
    <w:rsid w:val="009920DA"/>
    <w:rsid w:val="009924A8"/>
    <w:rsid w:val="0099251C"/>
    <w:rsid w:val="00993068"/>
    <w:rsid w:val="00993FF2"/>
    <w:rsid w:val="00994DDC"/>
    <w:rsid w:val="009953DF"/>
    <w:rsid w:val="009961D5"/>
    <w:rsid w:val="00996D2A"/>
    <w:rsid w:val="009975FD"/>
    <w:rsid w:val="009977BA"/>
    <w:rsid w:val="009978AF"/>
    <w:rsid w:val="00997DD6"/>
    <w:rsid w:val="00997DE7"/>
    <w:rsid w:val="009A02D1"/>
    <w:rsid w:val="009A0408"/>
    <w:rsid w:val="009A07E3"/>
    <w:rsid w:val="009A0B5E"/>
    <w:rsid w:val="009A0E9E"/>
    <w:rsid w:val="009A1045"/>
    <w:rsid w:val="009A11E9"/>
    <w:rsid w:val="009A1599"/>
    <w:rsid w:val="009A1BC6"/>
    <w:rsid w:val="009A1D09"/>
    <w:rsid w:val="009A2850"/>
    <w:rsid w:val="009A2B94"/>
    <w:rsid w:val="009A3929"/>
    <w:rsid w:val="009A3DF7"/>
    <w:rsid w:val="009A3E96"/>
    <w:rsid w:val="009A45A3"/>
    <w:rsid w:val="009A511A"/>
    <w:rsid w:val="009A534A"/>
    <w:rsid w:val="009A54D4"/>
    <w:rsid w:val="009A56DF"/>
    <w:rsid w:val="009A5868"/>
    <w:rsid w:val="009A5CAC"/>
    <w:rsid w:val="009A5FCE"/>
    <w:rsid w:val="009A6D9B"/>
    <w:rsid w:val="009A725E"/>
    <w:rsid w:val="009A761F"/>
    <w:rsid w:val="009A7633"/>
    <w:rsid w:val="009A7AD0"/>
    <w:rsid w:val="009B020C"/>
    <w:rsid w:val="009B0B1D"/>
    <w:rsid w:val="009B0D49"/>
    <w:rsid w:val="009B168A"/>
    <w:rsid w:val="009B16D5"/>
    <w:rsid w:val="009B1ED4"/>
    <w:rsid w:val="009B2092"/>
    <w:rsid w:val="009B3342"/>
    <w:rsid w:val="009B3D8C"/>
    <w:rsid w:val="009B43D5"/>
    <w:rsid w:val="009B46A4"/>
    <w:rsid w:val="009B4A29"/>
    <w:rsid w:val="009B4D67"/>
    <w:rsid w:val="009B50D8"/>
    <w:rsid w:val="009B6138"/>
    <w:rsid w:val="009B6622"/>
    <w:rsid w:val="009B66AA"/>
    <w:rsid w:val="009B68F5"/>
    <w:rsid w:val="009B69D3"/>
    <w:rsid w:val="009B6B2E"/>
    <w:rsid w:val="009B7092"/>
    <w:rsid w:val="009B78F8"/>
    <w:rsid w:val="009B7BE3"/>
    <w:rsid w:val="009B7C2A"/>
    <w:rsid w:val="009C024A"/>
    <w:rsid w:val="009C0340"/>
    <w:rsid w:val="009C0610"/>
    <w:rsid w:val="009C062C"/>
    <w:rsid w:val="009C0E25"/>
    <w:rsid w:val="009C1865"/>
    <w:rsid w:val="009C198F"/>
    <w:rsid w:val="009C25AF"/>
    <w:rsid w:val="009C2D52"/>
    <w:rsid w:val="009C32A3"/>
    <w:rsid w:val="009C3DDB"/>
    <w:rsid w:val="009C429A"/>
    <w:rsid w:val="009C5595"/>
    <w:rsid w:val="009C5B5C"/>
    <w:rsid w:val="009C5BC6"/>
    <w:rsid w:val="009C5E1B"/>
    <w:rsid w:val="009C6080"/>
    <w:rsid w:val="009D080C"/>
    <w:rsid w:val="009D0A2B"/>
    <w:rsid w:val="009D12B3"/>
    <w:rsid w:val="009D1807"/>
    <w:rsid w:val="009D1CE4"/>
    <w:rsid w:val="009D1F6E"/>
    <w:rsid w:val="009D20A6"/>
    <w:rsid w:val="009D2213"/>
    <w:rsid w:val="009D22B3"/>
    <w:rsid w:val="009D2427"/>
    <w:rsid w:val="009D24EF"/>
    <w:rsid w:val="009D2B0F"/>
    <w:rsid w:val="009D2F1F"/>
    <w:rsid w:val="009D3301"/>
    <w:rsid w:val="009D3DD3"/>
    <w:rsid w:val="009D48FA"/>
    <w:rsid w:val="009D58D9"/>
    <w:rsid w:val="009D5905"/>
    <w:rsid w:val="009D5A99"/>
    <w:rsid w:val="009D5B0C"/>
    <w:rsid w:val="009D5B6F"/>
    <w:rsid w:val="009D626F"/>
    <w:rsid w:val="009D6782"/>
    <w:rsid w:val="009D6A4A"/>
    <w:rsid w:val="009D6AFE"/>
    <w:rsid w:val="009D6B64"/>
    <w:rsid w:val="009D72ED"/>
    <w:rsid w:val="009D7459"/>
    <w:rsid w:val="009D7649"/>
    <w:rsid w:val="009D7986"/>
    <w:rsid w:val="009E072B"/>
    <w:rsid w:val="009E0809"/>
    <w:rsid w:val="009E164D"/>
    <w:rsid w:val="009E1C14"/>
    <w:rsid w:val="009E1D16"/>
    <w:rsid w:val="009E23A0"/>
    <w:rsid w:val="009E2523"/>
    <w:rsid w:val="009E2940"/>
    <w:rsid w:val="009E2ABD"/>
    <w:rsid w:val="009E31CF"/>
    <w:rsid w:val="009E4122"/>
    <w:rsid w:val="009E43F0"/>
    <w:rsid w:val="009E4BFE"/>
    <w:rsid w:val="009E5D0D"/>
    <w:rsid w:val="009E5E7F"/>
    <w:rsid w:val="009E6041"/>
    <w:rsid w:val="009E606B"/>
    <w:rsid w:val="009E608B"/>
    <w:rsid w:val="009E62E6"/>
    <w:rsid w:val="009E73D2"/>
    <w:rsid w:val="009E773D"/>
    <w:rsid w:val="009E7D90"/>
    <w:rsid w:val="009F00BE"/>
    <w:rsid w:val="009F01EC"/>
    <w:rsid w:val="009F0469"/>
    <w:rsid w:val="009F0ADE"/>
    <w:rsid w:val="009F1100"/>
    <w:rsid w:val="009F179A"/>
    <w:rsid w:val="009F19DC"/>
    <w:rsid w:val="009F1BA4"/>
    <w:rsid w:val="009F1C80"/>
    <w:rsid w:val="009F232E"/>
    <w:rsid w:val="009F23A3"/>
    <w:rsid w:val="009F2BEC"/>
    <w:rsid w:val="009F3356"/>
    <w:rsid w:val="009F37D8"/>
    <w:rsid w:val="009F4553"/>
    <w:rsid w:val="009F4D74"/>
    <w:rsid w:val="009F5084"/>
    <w:rsid w:val="009F6982"/>
    <w:rsid w:val="009F6CAF"/>
    <w:rsid w:val="009F6D9A"/>
    <w:rsid w:val="009F6EBD"/>
    <w:rsid w:val="009F6F70"/>
    <w:rsid w:val="009F732B"/>
    <w:rsid w:val="009F7352"/>
    <w:rsid w:val="009F7C2B"/>
    <w:rsid w:val="00A00DDF"/>
    <w:rsid w:val="00A00E6E"/>
    <w:rsid w:val="00A00ED6"/>
    <w:rsid w:val="00A00FA5"/>
    <w:rsid w:val="00A025C3"/>
    <w:rsid w:val="00A02C48"/>
    <w:rsid w:val="00A02CA1"/>
    <w:rsid w:val="00A04322"/>
    <w:rsid w:val="00A048AC"/>
    <w:rsid w:val="00A04D53"/>
    <w:rsid w:val="00A0508E"/>
    <w:rsid w:val="00A058EA"/>
    <w:rsid w:val="00A05DFE"/>
    <w:rsid w:val="00A060C2"/>
    <w:rsid w:val="00A06128"/>
    <w:rsid w:val="00A063EC"/>
    <w:rsid w:val="00A063FA"/>
    <w:rsid w:val="00A06A99"/>
    <w:rsid w:val="00A06ADA"/>
    <w:rsid w:val="00A07E36"/>
    <w:rsid w:val="00A1048C"/>
    <w:rsid w:val="00A1078A"/>
    <w:rsid w:val="00A11A42"/>
    <w:rsid w:val="00A11CE4"/>
    <w:rsid w:val="00A11CF8"/>
    <w:rsid w:val="00A120E3"/>
    <w:rsid w:val="00A124DC"/>
    <w:rsid w:val="00A129E9"/>
    <w:rsid w:val="00A12A17"/>
    <w:rsid w:val="00A138C1"/>
    <w:rsid w:val="00A13F87"/>
    <w:rsid w:val="00A14717"/>
    <w:rsid w:val="00A1483E"/>
    <w:rsid w:val="00A14C34"/>
    <w:rsid w:val="00A14F29"/>
    <w:rsid w:val="00A1530B"/>
    <w:rsid w:val="00A1574A"/>
    <w:rsid w:val="00A15AFC"/>
    <w:rsid w:val="00A1600C"/>
    <w:rsid w:val="00A16561"/>
    <w:rsid w:val="00A1659A"/>
    <w:rsid w:val="00A166A3"/>
    <w:rsid w:val="00A166AE"/>
    <w:rsid w:val="00A16C7F"/>
    <w:rsid w:val="00A1727D"/>
    <w:rsid w:val="00A17475"/>
    <w:rsid w:val="00A174D1"/>
    <w:rsid w:val="00A1770B"/>
    <w:rsid w:val="00A2031D"/>
    <w:rsid w:val="00A20E0E"/>
    <w:rsid w:val="00A20EBE"/>
    <w:rsid w:val="00A2118C"/>
    <w:rsid w:val="00A22000"/>
    <w:rsid w:val="00A22374"/>
    <w:rsid w:val="00A225F2"/>
    <w:rsid w:val="00A22732"/>
    <w:rsid w:val="00A227A9"/>
    <w:rsid w:val="00A22AD9"/>
    <w:rsid w:val="00A22FDE"/>
    <w:rsid w:val="00A23487"/>
    <w:rsid w:val="00A23A11"/>
    <w:rsid w:val="00A23DDD"/>
    <w:rsid w:val="00A2404B"/>
    <w:rsid w:val="00A24A97"/>
    <w:rsid w:val="00A25113"/>
    <w:rsid w:val="00A2520B"/>
    <w:rsid w:val="00A253C8"/>
    <w:rsid w:val="00A254A1"/>
    <w:rsid w:val="00A254E0"/>
    <w:rsid w:val="00A256F3"/>
    <w:rsid w:val="00A25BDC"/>
    <w:rsid w:val="00A25CF5"/>
    <w:rsid w:val="00A26B9E"/>
    <w:rsid w:val="00A27323"/>
    <w:rsid w:val="00A27D43"/>
    <w:rsid w:val="00A27E69"/>
    <w:rsid w:val="00A30509"/>
    <w:rsid w:val="00A30ACB"/>
    <w:rsid w:val="00A30BB3"/>
    <w:rsid w:val="00A30BCF"/>
    <w:rsid w:val="00A30C87"/>
    <w:rsid w:val="00A31316"/>
    <w:rsid w:val="00A31628"/>
    <w:rsid w:val="00A31648"/>
    <w:rsid w:val="00A31662"/>
    <w:rsid w:val="00A31F9A"/>
    <w:rsid w:val="00A3269A"/>
    <w:rsid w:val="00A32BD9"/>
    <w:rsid w:val="00A3359C"/>
    <w:rsid w:val="00A33C81"/>
    <w:rsid w:val="00A33F97"/>
    <w:rsid w:val="00A344C7"/>
    <w:rsid w:val="00A34B96"/>
    <w:rsid w:val="00A34C43"/>
    <w:rsid w:val="00A35355"/>
    <w:rsid w:val="00A356E5"/>
    <w:rsid w:val="00A35792"/>
    <w:rsid w:val="00A3741D"/>
    <w:rsid w:val="00A41AD5"/>
    <w:rsid w:val="00A41CCF"/>
    <w:rsid w:val="00A41E92"/>
    <w:rsid w:val="00A42815"/>
    <w:rsid w:val="00A428AC"/>
    <w:rsid w:val="00A432AE"/>
    <w:rsid w:val="00A43E40"/>
    <w:rsid w:val="00A4495D"/>
    <w:rsid w:val="00A44FB1"/>
    <w:rsid w:val="00A44FD0"/>
    <w:rsid w:val="00A45579"/>
    <w:rsid w:val="00A4674E"/>
    <w:rsid w:val="00A471FB"/>
    <w:rsid w:val="00A473FE"/>
    <w:rsid w:val="00A47402"/>
    <w:rsid w:val="00A47BB6"/>
    <w:rsid w:val="00A50137"/>
    <w:rsid w:val="00A50284"/>
    <w:rsid w:val="00A506A0"/>
    <w:rsid w:val="00A51F2A"/>
    <w:rsid w:val="00A52779"/>
    <w:rsid w:val="00A52803"/>
    <w:rsid w:val="00A5345A"/>
    <w:rsid w:val="00A53A2F"/>
    <w:rsid w:val="00A53FAB"/>
    <w:rsid w:val="00A54B51"/>
    <w:rsid w:val="00A54F41"/>
    <w:rsid w:val="00A55D25"/>
    <w:rsid w:val="00A5601A"/>
    <w:rsid w:val="00A565D7"/>
    <w:rsid w:val="00A57D75"/>
    <w:rsid w:val="00A60539"/>
    <w:rsid w:val="00A60902"/>
    <w:rsid w:val="00A6127A"/>
    <w:rsid w:val="00A61AF5"/>
    <w:rsid w:val="00A61F25"/>
    <w:rsid w:val="00A62036"/>
    <w:rsid w:val="00A62FF0"/>
    <w:rsid w:val="00A63544"/>
    <w:rsid w:val="00A636E3"/>
    <w:rsid w:val="00A63C0F"/>
    <w:rsid w:val="00A63C4D"/>
    <w:rsid w:val="00A63EDD"/>
    <w:rsid w:val="00A64270"/>
    <w:rsid w:val="00A6428C"/>
    <w:rsid w:val="00A644E7"/>
    <w:rsid w:val="00A64B44"/>
    <w:rsid w:val="00A64F67"/>
    <w:rsid w:val="00A653A1"/>
    <w:rsid w:val="00A654E8"/>
    <w:rsid w:val="00A658E4"/>
    <w:rsid w:val="00A7111D"/>
    <w:rsid w:val="00A7169D"/>
    <w:rsid w:val="00A71791"/>
    <w:rsid w:val="00A71E8F"/>
    <w:rsid w:val="00A72676"/>
    <w:rsid w:val="00A735CB"/>
    <w:rsid w:val="00A737C2"/>
    <w:rsid w:val="00A7394A"/>
    <w:rsid w:val="00A74791"/>
    <w:rsid w:val="00A74B84"/>
    <w:rsid w:val="00A74BB7"/>
    <w:rsid w:val="00A74D71"/>
    <w:rsid w:val="00A74D8C"/>
    <w:rsid w:val="00A7597E"/>
    <w:rsid w:val="00A75AC6"/>
    <w:rsid w:val="00A75CB4"/>
    <w:rsid w:val="00A75D0B"/>
    <w:rsid w:val="00A766D9"/>
    <w:rsid w:val="00A76861"/>
    <w:rsid w:val="00A76C4A"/>
    <w:rsid w:val="00A76E66"/>
    <w:rsid w:val="00A7722C"/>
    <w:rsid w:val="00A77509"/>
    <w:rsid w:val="00A777B5"/>
    <w:rsid w:val="00A8016C"/>
    <w:rsid w:val="00A80BF3"/>
    <w:rsid w:val="00A80D9E"/>
    <w:rsid w:val="00A811F6"/>
    <w:rsid w:val="00A8127F"/>
    <w:rsid w:val="00A81445"/>
    <w:rsid w:val="00A8151A"/>
    <w:rsid w:val="00A81912"/>
    <w:rsid w:val="00A81A2A"/>
    <w:rsid w:val="00A81D18"/>
    <w:rsid w:val="00A821FA"/>
    <w:rsid w:val="00A82AF9"/>
    <w:rsid w:val="00A82C74"/>
    <w:rsid w:val="00A83285"/>
    <w:rsid w:val="00A83C13"/>
    <w:rsid w:val="00A85A97"/>
    <w:rsid w:val="00A85D15"/>
    <w:rsid w:val="00A86263"/>
    <w:rsid w:val="00A865C5"/>
    <w:rsid w:val="00A86CAB"/>
    <w:rsid w:val="00A86CF5"/>
    <w:rsid w:val="00A8710D"/>
    <w:rsid w:val="00A875A7"/>
    <w:rsid w:val="00A900AF"/>
    <w:rsid w:val="00A90563"/>
    <w:rsid w:val="00A90698"/>
    <w:rsid w:val="00A91076"/>
    <w:rsid w:val="00A92236"/>
    <w:rsid w:val="00A925A8"/>
    <w:rsid w:val="00A938EA"/>
    <w:rsid w:val="00A940FF"/>
    <w:rsid w:val="00A9433F"/>
    <w:rsid w:val="00A946D2"/>
    <w:rsid w:val="00A94BCE"/>
    <w:rsid w:val="00A94D9D"/>
    <w:rsid w:val="00A95B01"/>
    <w:rsid w:val="00A95D15"/>
    <w:rsid w:val="00A95F43"/>
    <w:rsid w:val="00A966F4"/>
    <w:rsid w:val="00A969FB"/>
    <w:rsid w:val="00A96AA6"/>
    <w:rsid w:val="00A97144"/>
    <w:rsid w:val="00A97B9F"/>
    <w:rsid w:val="00A97ED6"/>
    <w:rsid w:val="00AA027E"/>
    <w:rsid w:val="00AA15E2"/>
    <w:rsid w:val="00AA2344"/>
    <w:rsid w:val="00AA248E"/>
    <w:rsid w:val="00AA2C45"/>
    <w:rsid w:val="00AA2E8D"/>
    <w:rsid w:val="00AA2F44"/>
    <w:rsid w:val="00AA323D"/>
    <w:rsid w:val="00AA3BEB"/>
    <w:rsid w:val="00AA3FB0"/>
    <w:rsid w:val="00AA42A5"/>
    <w:rsid w:val="00AA473A"/>
    <w:rsid w:val="00AA5C35"/>
    <w:rsid w:val="00AA5D2D"/>
    <w:rsid w:val="00AA5E25"/>
    <w:rsid w:val="00AA5E49"/>
    <w:rsid w:val="00AA5EEC"/>
    <w:rsid w:val="00AA5F11"/>
    <w:rsid w:val="00AA6222"/>
    <w:rsid w:val="00AA63C2"/>
    <w:rsid w:val="00AA6514"/>
    <w:rsid w:val="00AA66A2"/>
    <w:rsid w:val="00AA66F0"/>
    <w:rsid w:val="00AA7127"/>
    <w:rsid w:val="00AA71EB"/>
    <w:rsid w:val="00AA7865"/>
    <w:rsid w:val="00AA78F4"/>
    <w:rsid w:val="00AB02FA"/>
    <w:rsid w:val="00AB0483"/>
    <w:rsid w:val="00AB0BF5"/>
    <w:rsid w:val="00AB0C90"/>
    <w:rsid w:val="00AB162D"/>
    <w:rsid w:val="00AB179F"/>
    <w:rsid w:val="00AB1815"/>
    <w:rsid w:val="00AB1E8E"/>
    <w:rsid w:val="00AB2257"/>
    <w:rsid w:val="00AB2679"/>
    <w:rsid w:val="00AB2798"/>
    <w:rsid w:val="00AB2A41"/>
    <w:rsid w:val="00AB2DD3"/>
    <w:rsid w:val="00AB375E"/>
    <w:rsid w:val="00AB3871"/>
    <w:rsid w:val="00AB414B"/>
    <w:rsid w:val="00AB4C02"/>
    <w:rsid w:val="00AB4C64"/>
    <w:rsid w:val="00AB4FF8"/>
    <w:rsid w:val="00AB52B1"/>
    <w:rsid w:val="00AB547B"/>
    <w:rsid w:val="00AB5654"/>
    <w:rsid w:val="00AB6CA7"/>
    <w:rsid w:val="00AB7422"/>
    <w:rsid w:val="00AB75D1"/>
    <w:rsid w:val="00AC0287"/>
    <w:rsid w:val="00AC06BD"/>
    <w:rsid w:val="00AC0BE4"/>
    <w:rsid w:val="00AC0EEF"/>
    <w:rsid w:val="00AC1AE7"/>
    <w:rsid w:val="00AC1C32"/>
    <w:rsid w:val="00AC1E11"/>
    <w:rsid w:val="00AC255E"/>
    <w:rsid w:val="00AC27B9"/>
    <w:rsid w:val="00AC2ABB"/>
    <w:rsid w:val="00AC2BC8"/>
    <w:rsid w:val="00AC31AF"/>
    <w:rsid w:val="00AC3237"/>
    <w:rsid w:val="00AC351E"/>
    <w:rsid w:val="00AC38C6"/>
    <w:rsid w:val="00AC3B57"/>
    <w:rsid w:val="00AC4228"/>
    <w:rsid w:val="00AC46AB"/>
    <w:rsid w:val="00AC532F"/>
    <w:rsid w:val="00AC57F0"/>
    <w:rsid w:val="00AC5919"/>
    <w:rsid w:val="00AC6169"/>
    <w:rsid w:val="00AC633B"/>
    <w:rsid w:val="00AC76FF"/>
    <w:rsid w:val="00AC7A12"/>
    <w:rsid w:val="00AC7A5A"/>
    <w:rsid w:val="00AC7C0A"/>
    <w:rsid w:val="00AD0047"/>
    <w:rsid w:val="00AD05BF"/>
    <w:rsid w:val="00AD07D3"/>
    <w:rsid w:val="00AD0FD1"/>
    <w:rsid w:val="00AD25AA"/>
    <w:rsid w:val="00AD2B65"/>
    <w:rsid w:val="00AD2C32"/>
    <w:rsid w:val="00AD2C8E"/>
    <w:rsid w:val="00AD2F70"/>
    <w:rsid w:val="00AD33CC"/>
    <w:rsid w:val="00AD36AB"/>
    <w:rsid w:val="00AD36E2"/>
    <w:rsid w:val="00AD37B4"/>
    <w:rsid w:val="00AD409C"/>
    <w:rsid w:val="00AD4103"/>
    <w:rsid w:val="00AD43AE"/>
    <w:rsid w:val="00AD4E92"/>
    <w:rsid w:val="00AD4F37"/>
    <w:rsid w:val="00AD5027"/>
    <w:rsid w:val="00AD594D"/>
    <w:rsid w:val="00AD5C9B"/>
    <w:rsid w:val="00AD5D9F"/>
    <w:rsid w:val="00AD5ECC"/>
    <w:rsid w:val="00AD612D"/>
    <w:rsid w:val="00AD671B"/>
    <w:rsid w:val="00AD6EF2"/>
    <w:rsid w:val="00AD7309"/>
    <w:rsid w:val="00AD7583"/>
    <w:rsid w:val="00AD7A25"/>
    <w:rsid w:val="00AD7A95"/>
    <w:rsid w:val="00AE08A9"/>
    <w:rsid w:val="00AE10EC"/>
    <w:rsid w:val="00AE19EF"/>
    <w:rsid w:val="00AE1EBF"/>
    <w:rsid w:val="00AE2300"/>
    <w:rsid w:val="00AE29BA"/>
    <w:rsid w:val="00AE2DA7"/>
    <w:rsid w:val="00AE2F02"/>
    <w:rsid w:val="00AE429A"/>
    <w:rsid w:val="00AE4518"/>
    <w:rsid w:val="00AE4769"/>
    <w:rsid w:val="00AE493D"/>
    <w:rsid w:val="00AE4DB1"/>
    <w:rsid w:val="00AE4EA2"/>
    <w:rsid w:val="00AE50A5"/>
    <w:rsid w:val="00AE5182"/>
    <w:rsid w:val="00AE51C8"/>
    <w:rsid w:val="00AE547F"/>
    <w:rsid w:val="00AE548C"/>
    <w:rsid w:val="00AE54D1"/>
    <w:rsid w:val="00AE604D"/>
    <w:rsid w:val="00AE63E4"/>
    <w:rsid w:val="00AE6600"/>
    <w:rsid w:val="00AE6ADA"/>
    <w:rsid w:val="00AF060D"/>
    <w:rsid w:val="00AF077D"/>
    <w:rsid w:val="00AF080D"/>
    <w:rsid w:val="00AF1795"/>
    <w:rsid w:val="00AF1BF1"/>
    <w:rsid w:val="00AF1F44"/>
    <w:rsid w:val="00AF28BC"/>
    <w:rsid w:val="00AF2B6F"/>
    <w:rsid w:val="00AF36C5"/>
    <w:rsid w:val="00AF4C98"/>
    <w:rsid w:val="00AF4E46"/>
    <w:rsid w:val="00AF5081"/>
    <w:rsid w:val="00AF5B06"/>
    <w:rsid w:val="00AF5B30"/>
    <w:rsid w:val="00AF5CD3"/>
    <w:rsid w:val="00AF5DBE"/>
    <w:rsid w:val="00AF5E77"/>
    <w:rsid w:val="00AF66FD"/>
    <w:rsid w:val="00AF75F7"/>
    <w:rsid w:val="00B0039B"/>
    <w:rsid w:val="00B0058A"/>
    <w:rsid w:val="00B00E17"/>
    <w:rsid w:val="00B01207"/>
    <w:rsid w:val="00B01B18"/>
    <w:rsid w:val="00B01E99"/>
    <w:rsid w:val="00B01FC3"/>
    <w:rsid w:val="00B02179"/>
    <w:rsid w:val="00B027BB"/>
    <w:rsid w:val="00B02CF9"/>
    <w:rsid w:val="00B034BA"/>
    <w:rsid w:val="00B03D01"/>
    <w:rsid w:val="00B0429C"/>
    <w:rsid w:val="00B04595"/>
    <w:rsid w:val="00B04E09"/>
    <w:rsid w:val="00B05106"/>
    <w:rsid w:val="00B05138"/>
    <w:rsid w:val="00B05228"/>
    <w:rsid w:val="00B05664"/>
    <w:rsid w:val="00B05B1E"/>
    <w:rsid w:val="00B05D5D"/>
    <w:rsid w:val="00B05F21"/>
    <w:rsid w:val="00B06F36"/>
    <w:rsid w:val="00B06FBC"/>
    <w:rsid w:val="00B070C2"/>
    <w:rsid w:val="00B07F5B"/>
    <w:rsid w:val="00B10068"/>
    <w:rsid w:val="00B1066E"/>
    <w:rsid w:val="00B109CD"/>
    <w:rsid w:val="00B10CB3"/>
    <w:rsid w:val="00B10D67"/>
    <w:rsid w:val="00B111F9"/>
    <w:rsid w:val="00B1144B"/>
    <w:rsid w:val="00B11BA8"/>
    <w:rsid w:val="00B1218E"/>
    <w:rsid w:val="00B128CB"/>
    <w:rsid w:val="00B13473"/>
    <w:rsid w:val="00B13814"/>
    <w:rsid w:val="00B13ECB"/>
    <w:rsid w:val="00B1481A"/>
    <w:rsid w:val="00B15179"/>
    <w:rsid w:val="00B157EB"/>
    <w:rsid w:val="00B15E58"/>
    <w:rsid w:val="00B16050"/>
    <w:rsid w:val="00B170DB"/>
    <w:rsid w:val="00B17999"/>
    <w:rsid w:val="00B17FCD"/>
    <w:rsid w:val="00B2046C"/>
    <w:rsid w:val="00B2093D"/>
    <w:rsid w:val="00B20EEA"/>
    <w:rsid w:val="00B210F5"/>
    <w:rsid w:val="00B21519"/>
    <w:rsid w:val="00B21C15"/>
    <w:rsid w:val="00B22377"/>
    <w:rsid w:val="00B2284C"/>
    <w:rsid w:val="00B228DB"/>
    <w:rsid w:val="00B22AAD"/>
    <w:rsid w:val="00B23288"/>
    <w:rsid w:val="00B23CA2"/>
    <w:rsid w:val="00B23FBF"/>
    <w:rsid w:val="00B243F9"/>
    <w:rsid w:val="00B246E6"/>
    <w:rsid w:val="00B24A0A"/>
    <w:rsid w:val="00B250EE"/>
    <w:rsid w:val="00B254F9"/>
    <w:rsid w:val="00B25596"/>
    <w:rsid w:val="00B255B5"/>
    <w:rsid w:val="00B25867"/>
    <w:rsid w:val="00B2666B"/>
    <w:rsid w:val="00B26CC7"/>
    <w:rsid w:val="00B26D86"/>
    <w:rsid w:val="00B271FD"/>
    <w:rsid w:val="00B273FA"/>
    <w:rsid w:val="00B27B8A"/>
    <w:rsid w:val="00B27D64"/>
    <w:rsid w:val="00B3005F"/>
    <w:rsid w:val="00B300FA"/>
    <w:rsid w:val="00B301A2"/>
    <w:rsid w:val="00B304B3"/>
    <w:rsid w:val="00B3155F"/>
    <w:rsid w:val="00B3169F"/>
    <w:rsid w:val="00B31CB8"/>
    <w:rsid w:val="00B31D54"/>
    <w:rsid w:val="00B33E74"/>
    <w:rsid w:val="00B342BF"/>
    <w:rsid w:val="00B3486B"/>
    <w:rsid w:val="00B34C8F"/>
    <w:rsid w:val="00B36787"/>
    <w:rsid w:val="00B36BA0"/>
    <w:rsid w:val="00B36C95"/>
    <w:rsid w:val="00B37008"/>
    <w:rsid w:val="00B375A9"/>
    <w:rsid w:val="00B37750"/>
    <w:rsid w:val="00B3784A"/>
    <w:rsid w:val="00B37AFA"/>
    <w:rsid w:val="00B37DB2"/>
    <w:rsid w:val="00B40799"/>
    <w:rsid w:val="00B40856"/>
    <w:rsid w:val="00B40C6A"/>
    <w:rsid w:val="00B412AC"/>
    <w:rsid w:val="00B415CB"/>
    <w:rsid w:val="00B4177D"/>
    <w:rsid w:val="00B41996"/>
    <w:rsid w:val="00B41BD0"/>
    <w:rsid w:val="00B428CF"/>
    <w:rsid w:val="00B429C3"/>
    <w:rsid w:val="00B42A72"/>
    <w:rsid w:val="00B42B7A"/>
    <w:rsid w:val="00B42C58"/>
    <w:rsid w:val="00B42CD0"/>
    <w:rsid w:val="00B42F3B"/>
    <w:rsid w:val="00B43361"/>
    <w:rsid w:val="00B435D3"/>
    <w:rsid w:val="00B44283"/>
    <w:rsid w:val="00B44286"/>
    <w:rsid w:val="00B4440C"/>
    <w:rsid w:val="00B44CD1"/>
    <w:rsid w:val="00B44F6C"/>
    <w:rsid w:val="00B45B67"/>
    <w:rsid w:val="00B46038"/>
    <w:rsid w:val="00B4718C"/>
    <w:rsid w:val="00B4733C"/>
    <w:rsid w:val="00B47903"/>
    <w:rsid w:val="00B47B4F"/>
    <w:rsid w:val="00B47F42"/>
    <w:rsid w:val="00B50AD0"/>
    <w:rsid w:val="00B50B18"/>
    <w:rsid w:val="00B5147F"/>
    <w:rsid w:val="00B51547"/>
    <w:rsid w:val="00B52038"/>
    <w:rsid w:val="00B5236B"/>
    <w:rsid w:val="00B532E6"/>
    <w:rsid w:val="00B53734"/>
    <w:rsid w:val="00B53762"/>
    <w:rsid w:val="00B53F39"/>
    <w:rsid w:val="00B54261"/>
    <w:rsid w:val="00B5467B"/>
    <w:rsid w:val="00B548B8"/>
    <w:rsid w:val="00B549C3"/>
    <w:rsid w:val="00B54BD6"/>
    <w:rsid w:val="00B550D9"/>
    <w:rsid w:val="00B55179"/>
    <w:rsid w:val="00B5566D"/>
    <w:rsid w:val="00B556B5"/>
    <w:rsid w:val="00B556C5"/>
    <w:rsid w:val="00B55778"/>
    <w:rsid w:val="00B55D7B"/>
    <w:rsid w:val="00B5632A"/>
    <w:rsid w:val="00B5681D"/>
    <w:rsid w:val="00B56980"/>
    <w:rsid w:val="00B56D17"/>
    <w:rsid w:val="00B56F7A"/>
    <w:rsid w:val="00B577A7"/>
    <w:rsid w:val="00B577EA"/>
    <w:rsid w:val="00B57B83"/>
    <w:rsid w:val="00B57F25"/>
    <w:rsid w:val="00B60125"/>
    <w:rsid w:val="00B60266"/>
    <w:rsid w:val="00B6075A"/>
    <w:rsid w:val="00B6100B"/>
    <w:rsid w:val="00B610DF"/>
    <w:rsid w:val="00B616F2"/>
    <w:rsid w:val="00B619A1"/>
    <w:rsid w:val="00B61F5C"/>
    <w:rsid w:val="00B6249A"/>
    <w:rsid w:val="00B62A61"/>
    <w:rsid w:val="00B631F7"/>
    <w:rsid w:val="00B63A31"/>
    <w:rsid w:val="00B63AE4"/>
    <w:rsid w:val="00B63E99"/>
    <w:rsid w:val="00B64418"/>
    <w:rsid w:val="00B64B2B"/>
    <w:rsid w:val="00B64BDD"/>
    <w:rsid w:val="00B653A7"/>
    <w:rsid w:val="00B65650"/>
    <w:rsid w:val="00B6580F"/>
    <w:rsid w:val="00B6597A"/>
    <w:rsid w:val="00B661CB"/>
    <w:rsid w:val="00B663FA"/>
    <w:rsid w:val="00B66610"/>
    <w:rsid w:val="00B6663A"/>
    <w:rsid w:val="00B66950"/>
    <w:rsid w:val="00B66A2F"/>
    <w:rsid w:val="00B66ADF"/>
    <w:rsid w:val="00B66D25"/>
    <w:rsid w:val="00B66EF1"/>
    <w:rsid w:val="00B670D4"/>
    <w:rsid w:val="00B671B7"/>
    <w:rsid w:val="00B67758"/>
    <w:rsid w:val="00B702AA"/>
    <w:rsid w:val="00B704A2"/>
    <w:rsid w:val="00B70859"/>
    <w:rsid w:val="00B70AF0"/>
    <w:rsid w:val="00B71079"/>
    <w:rsid w:val="00B71356"/>
    <w:rsid w:val="00B713CC"/>
    <w:rsid w:val="00B7204B"/>
    <w:rsid w:val="00B72682"/>
    <w:rsid w:val="00B727A3"/>
    <w:rsid w:val="00B7284F"/>
    <w:rsid w:val="00B72FE7"/>
    <w:rsid w:val="00B73027"/>
    <w:rsid w:val="00B731CE"/>
    <w:rsid w:val="00B73526"/>
    <w:rsid w:val="00B73862"/>
    <w:rsid w:val="00B738A6"/>
    <w:rsid w:val="00B7408F"/>
    <w:rsid w:val="00B7416F"/>
    <w:rsid w:val="00B74B55"/>
    <w:rsid w:val="00B76128"/>
    <w:rsid w:val="00B7628B"/>
    <w:rsid w:val="00B76609"/>
    <w:rsid w:val="00B7680A"/>
    <w:rsid w:val="00B7745E"/>
    <w:rsid w:val="00B775DD"/>
    <w:rsid w:val="00B77671"/>
    <w:rsid w:val="00B77A7C"/>
    <w:rsid w:val="00B77AF8"/>
    <w:rsid w:val="00B77DE1"/>
    <w:rsid w:val="00B80108"/>
    <w:rsid w:val="00B8073C"/>
    <w:rsid w:val="00B80ED7"/>
    <w:rsid w:val="00B8146B"/>
    <w:rsid w:val="00B81703"/>
    <w:rsid w:val="00B82171"/>
    <w:rsid w:val="00B8256D"/>
    <w:rsid w:val="00B82850"/>
    <w:rsid w:val="00B82C1C"/>
    <w:rsid w:val="00B83890"/>
    <w:rsid w:val="00B847D5"/>
    <w:rsid w:val="00B84AEB"/>
    <w:rsid w:val="00B85227"/>
    <w:rsid w:val="00B860FF"/>
    <w:rsid w:val="00B87160"/>
    <w:rsid w:val="00B87217"/>
    <w:rsid w:val="00B87A4B"/>
    <w:rsid w:val="00B90811"/>
    <w:rsid w:val="00B90CD2"/>
    <w:rsid w:val="00B9160E"/>
    <w:rsid w:val="00B9188B"/>
    <w:rsid w:val="00B91B70"/>
    <w:rsid w:val="00B91F2E"/>
    <w:rsid w:val="00B925E3"/>
    <w:rsid w:val="00B92F18"/>
    <w:rsid w:val="00B93FD7"/>
    <w:rsid w:val="00B945C4"/>
    <w:rsid w:val="00B94845"/>
    <w:rsid w:val="00B94A46"/>
    <w:rsid w:val="00B94BF8"/>
    <w:rsid w:val="00B94CCD"/>
    <w:rsid w:val="00B956BF"/>
    <w:rsid w:val="00B95894"/>
    <w:rsid w:val="00B96425"/>
    <w:rsid w:val="00B96485"/>
    <w:rsid w:val="00B975B0"/>
    <w:rsid w:val="00B97B1C"/>
    <w:rsid w:val="00B97C2E"/>
    <w:rsid w:val="00BA0074"/>
    <w:rsid w:val="00BA0C83"/>
    <w:rsid w:val="00BA14E1"/>
    <w:rsid w:val="00BA186F"/>
    <w:rsid w:val="00BA24BB"/>
    <w:rsid w:val="00BA3DB4"/>
    <w:rsid w:val="00BA3F3E"/>
    <w:rsid w:val="00BA4441"/>
    <w:rsid w:val="00BA5085"/>
    <w:rsid w:val="00BA5AB1"/>
    <w:rsid w:val="00BA5F2A"/>
    <w:rsid w:val="00BA63CB"/>
    <w:rsid w:val="00BA682C"/>
    <w:rsid w:val="00BA6C0C"/>
    <w:rsid w:val="00BA738D"/>
    <w:rsid w:val="00BA73F5"/>
    <w:rsid w:val="00BA7759"/>
    <w:rsid w:val="00BA7F78"/>
    <w:rsid w:val="00BB041D"/>
    <w:rsid w:val="00BB09E0"/>
    <w:rsid w:val="00BB0CDE"/>
    <w:rsid w:val="00BB11C3"/>
    <w:rsid w:val="00BB1E67"/>
    <w:rsid w:val="00BB2889"/>
    <w:rsid w:val="00BB2B33"/>
    <w:rsid w:val="00BB33AA"/>
    <w:rsid w:val="00BB3CAA"/>
    <w:rsid w:val="00BB4275"/>
    <w:rsid w:val="00BB494F"/>
    <w:rsid w:val="00BB4B8D"/>
    <w:rsid w:val="00BB5F96"/>
    <w:rsid w:val="00BB741E"/>
    <w:rsid w:val="00BB746A"/>
    <w:rsid w:val="00BB768B"/>
    <w:rsid w:val="00BB7758"/>
    <w:rsid w:val="00BB7B3F"/>
    <w:rsid w:val="00BB7F31"/>
    <w:rsid w:val="00BC00CA"/>
    <w:rsid w:val="00BC044B"/>
    <w:rsid w:val="00BC047A"/>
    <w:rsid w:val="00BC05FC"/>
    <w:rsid w:val="00BC09F4"/>
    <w:rsid w:val="00BC1339"/>
    <w:rsid w:val="00BC16A5"/>
    <w:rsid w:val="00BC1DE6"/>
    <w:rsid w:val="00BC2318"/>
    <w:rsid w:val="00BC243E"/>
    <w:rsid w:val="00BC2CD5"/>
    <w:rsid w:val="00BC2F76"/>
    <w:rsid w:val="00BC36B0"/>
    <w:rsid w:val="00BC3FDE"/>
    <w:rsid w:val="00BC40C9"/>
    <w:rsid w:val="00BC490E"/>
    <w:rsid w:val="00BC5749"/>
    <w:rsid w:val="00BC5982"/>
    <w:rsid w:val="00BC5A34"/>
    <w:rsid w:val="00BC5BCD"/>
    <w:rsid w:val="00BC60A8"/>
    <w:rsid w:val="00BC6375"/>
    <w:rsid w:val="00BC7349"/>
    <w:rsid w:val="00BC75CB"/>
    <w:rsid w:val="00BC779F"/>
    <w:rsid w:val="00BC7C85"/>
    <w:rsid w:val="00BD18B8"/>
    <w:rsid w:val="00BD1A73"/>
    <w:rsid w:val="00BD2E75"/>
    <w:rsid w:val="00BD3DD6"/>
    <w:rsid w:val="00BD448B"/>
    <w:rsid w:val="00BD49B1"/>
    <w:rsid w:val="00BD4AEC"/>
    <w:rsid w:val="00BD4CC8"/>
    <w:rsid w:val="00BD4E68"/>
    <w:rsid w:val="00BD509D"/>
    <w:rsid w:val="00BD5514"/>
    <w:rsid w:val="00BD56FB"/>
    <w:rsid w:val="00BD5F16"/>
    <w:rsid w:val="00BD5F4D"/>
    <w:rsid w:val="00BD6587"/>
    <w:rsid w:val="00BD698E"/>
    <w:rsid w:val="00BD7AF5"/>
    <w:rsid w:val="00BD7FEF"/>
    <w:rsid w:val="00BE0310"/>
    <w:rsid w:val="00BE0383"/>
    <w:rsid w:val="00BE0721"/>
    <w:rsid w:val="00BE0984"/>
    <w:rsid w:val="00BE0D0A"/>
    <w:rsid w:val="00BE0D23"/>
    <w:rsid w:val="00BE111A"/>
    <w:rsid w:val="00BE18DA"/>
    <w:rsid w:val="00BE19DA"/>
    <w:rsid w:val="00BE1CFA"/>
    <w:rsid w:val="00BE2096"/>
    <w:rsid w:val="00BE228F"/>
    <w:rsid w:val="00BE2C82"/>
    <w:rsid w:val="00BE380C"/>
    <w:rsid w:val="00BE3D13"/>
    <w:rsid w:val="00BE40C6"/>
    <w:rsid w:val="00BE4406"/>
    <w:rsid w:val="00BE4458"/>
    <w:rsid w:val="00BE44EB"/>
    <w:rsid w:val="00BE4883"/>
    <w:rsid w:val="00BE4B1A"/>
    <w:rsid w:val="00BE5262"/>
    <w:rsid w:val="00BE5E05"/>
    <w:rsid w:val="00BE66CD"/>
    <w:rsid w:val="00BE6A6C"/>
    <w:rsid w:val="00BE6D97"/>
    <w:rsid w:val="00BF0152"/>
    <w:rsid w:val="00BF0325"/>
    <w:rsid w:val="00BF0775"/>
    <w:rsid w:val="00BF1672"/>
    <w:rsid w:val="00BF1750"/>
    <w:rsid w:val="00BF22EC"/>
    <w:rsid w:val="00BF236D"/>
    <w:rsid w:val="00BF2640"/>
    <w:rsid w:val="00BF2858"/>
    <w:rsid w:val="00BF2CB2"/>
    <w:rsid w:val="00BF2F11"/>
    <w:rsid w:val="00BF2F6D"/>
    <w:rsid w:val="00BF304C"/>
    <w:rsid w:val="00BF3A00"/>
    <w:rsid w:val="00BF48EC"/>
    <w:rsid w:val="00BF49BA"/>
    <w:rsid w:val="00BF4A5E"/>
    <w:rsid w:val="00BF50A9"/>
    <w:rsid w:val="00BF562E"/>
    <w:rsid w:val="00BF57C2"/>
    <w:rsid w:val="00BF6B0C"/>
    <w:rsid w:val="00BF708D"/>
    <w:rsid w:val="00BF70BC"/>
    <w:rsid w:val="00BF7275"/>
    <w:rsid w:val="00BF737E"/>
    <w:rsid w:val="00C002CA"/>
    <w:rsid w:val="00C00843"/>
    <w:rsid w:val="00C0084A"/>
    <w:rsid w:val="00C00A44"/>
    <w:rsid w:val="00C00CA9"/>
    <w:rsid w:val="00C011BA"/>
    <w:rsid w:val="00C011EA"/>
    <w:rsid w:val="00C016B5"/>
    <w:rsid w:val="00C01748"/>
    <w:rsid w:val="00C0215A"/>
    <w:rsid w:val="00C02710"/>
    <w:rsid w:val="00C02BB3"/>
    <w:rsid w:val="00C03ABF"/>
    <w:rsid w:val="00C03EF8"/>
    <w:rsid w:val="00C04438"/>
    <w:rsid w:val="00C04F8C"/>
    <w:rsid w:val="00C05234"/>
    <w:rsid w:val="00C0526C"/>
    <w:rsid w:val="00C0545E"/>
    <w:rsid w:val="00C05557"/>
    <w:rsid w:val="00C0575D"/>
    <w:rsid w:val="00C058CC"/>
    <w:rsid w:val="00C05B3B"/>
    <w:rsid w:val="00C05D18"/>
    <w:rsid w:val="00C05D68"/>
    <w:rsid w:val="00C06092"/>
    <w:rsid w:val="00C07312"/>
    <w:rsid w:val="00C07985"/>
    <w:rsid w:val="00C07AAA"/>
    <w:rsid w:val="00C10DEB"/>
    <w:rsid w:val="00C10EF5"/>
    <w:rsid w:val="00C1115A"/>
    <w:rsid w:val="00C11741"/>
    <w:rsid w:val="00C117BD"/>
    <w:rsid w:val="00C11A9F"/>
    <w:rsid w:val="00C11AB7"/>
    <w:rsid w:val="00C122F4"/>
    <w:rsid w:val="00C12395"/>
    <w:rsid w:val="00C12A49"/>
    <w:rsid w:val="00C12B6C"/>
    <w:rsid w:val="00C12C70"/>
    <w:rsid w:val="00C12D4E"/>
    <w:rsid w:val="00C12F82"/>
    <w:rsid w:val="00C13126"/>
    <w:rsid w:val="00C13215"/>
    <w:rsid w:val="00C137CA"/>
    <w:rsid w:val="00C139C4"/>
    <w:rsid w:val="00C139EE"/>
    <w:rsid w:val="00C13A4C"/>
    <w:rsid w:val="00C13F1E"/>
    <w:rsid w:val="00C14264"/>
    <w:rsid w:val="00C146A4"/>
    <w:rsid w:val="00C14AA6"/>
    <w:rsid w:val="00C14F04"/>
    <w:rsid w:val="00C15100"/>
    <w:rsid w:val="00C15290"/>
    <w:rsid w:val="00C156FF"/>
    <w:rsid w:val="00C15C80"/>
    <w:rsid w:val="00C160CA"/>
    <w:rsid w:val="00C16176"/>
    <w:rsid w:val="00C16727"/>
    <w:rsid w:val="00C16F17"/>
    <w:rsid w:val="00C170BC"/>
    <w:rsid w:val="00C17264"/>
    <w:rsid w:val="00C174EA"/>
    <w:rsid w:val="00C17D02"/>
    <w:rsid w:val="00C205A5"/>
    <w:rsid w:val="00C20BA9"/>
    <w:rsid w:val="00C20D36"/>
    <w:rsid w:val="00C218DF"/>
    <w:rsid w:val="00C2238F"/>
    <w:rsid w:val="00C227CB"/>
    <w:rsid w:val="00C22F6D"/>
    <w:rsid w:val="00C234C5"/>
    <w:rsid w:val="00C235F0"/>
    <w:rsid w:val="00C237E6"/>
    <w:rsid w:val="00C24621"/>
    <w:rsid w:val="00C24B79"/>
    <w:rsid w:val="00C24CCC"/>
    <w:rsid w:val="00C24EA8"/>
    <w:rsid w:val="00C2520E"/>
    <w:rsid w:val="00C25B8B"/>
    <w:rsid w:val="00C25EDC"/>
    <w:rsid w:val="00C27D86"/>
    <w:rsid w:val="00C27E01"/>
    <w:rsid w:val="00C30CBC"/>
    <w:rsid w:val="00C3179F"/>
    <w:rsid w:val="00C31AB2"/>
    <w:rsid w:val="00C31D23"/>
    <w:rsid w:val="00C3212E"/>
    <w:rsid w:val="00C3222C"/>
    <w:rsid w:val="00C3278A"/>
    <w:rsid w:val="00C32C2E"/>
    <w:rsid w:val="00C33147"/>
    <w:rsid w:val="00C33D2F"/>
    <w:rsid w:val="00C33D5E"/>
    <w:rsid w:val="00C33E45"/>
    <w:rsid w:val="00C3423D"/>
    <w:rsid w:val="00C34ED9"/>
    <w:rsid w:val="00C3508E"/>
    <w:rsid w:val="00C35495"/>
    <w:rsid w:val="00C3560E"/>
    <w:rsid w:val="00C364B5"/>
    <w:rsid w:val="00C365E3"/>
    <w:rsid w:val="00C37BA0"/>
    <w:rsid w:val="00C40691"/>
    <w:rsid w:val="00C40EE3"/>
    <w:rsid w:val="00C414E6"/>
    <w:rsid w:val="00C4244B"/>
    <w:rsid w:val="00C4267E"/>
    <w:rsid w:val="00C42F0A"/>
    <w:rsid w:val="00C4320F"/>
    <w:rsid w:val="00C432BE"/>
    <w:rsid w:val="00C43919"/>
    <w:rsid w:val="00C44158"/>
    <w:rsid w:val="00C45E57"/>
    <w:rsid w:val="00C462CB"/>
    <w:rsid w:val="00C469B0"/>
    <w:rsid w:val="00C46BE8"/>
    <w:rsid w:val="00C46DA5"/>
    <w:rsid w:val="00C47552"/>
    <w:rsid w:val="00C4760A"/>
    <w:rsid w:val="00C47B6A"/>
    <w:rsid w:val="00C50805"/>
    <w:rsid w:val="00C50D25"/>
    <w:rsid w:val="00C513E5"/>
    <w:rsid w:val="00C52DCC"/>
    <w:rsid w:val="00C53071"/>
    <w:rsid w:val="00C53497"/>
    <w:rsid w:val="00C53537"/>
    <w:rsid w:val="00C54073"/>
    <w:rsid w:val="00C5452F"/>
    <w:rsid w:val="00C548FE"/>
    <w:rsid w:val="00C54C97"/>
    <w:rsid w:val="00C557C8"/>
    <w:rsid w:val="00C56C1B"/>
    <w:rsid w:val="00C56D63"/>
    <w:rsid w:val="00C56D75"/>
    <w:rsid w:val="00C57367"/>
    <w:rsid w:val="00C5741C"/>
    <w:rsid w:val="00C5799E"/>
    <w:rsid w:val="00C6035D"/>
    <w:rsid w:val="00C603AA"/>
    <w:rsid w:val="00C6042E"/>
    <w:rsid w:val="00C60BED"/>
    <w:rsid w:val="00C61609"/>
    <w:rsid w:val="00C61A15"/>
    <w:rsid w:val="00C62595"/>
    <w:rsid w:val="00C62782"/>
    <w:rsid w:val="00C62CBC"/>
    <w:rsid w:val="00C62FD7"/>
    <w:rsid w:val="00C63185"/>
    <w:rsid w:val="00C632DB"/>
    <w:rsid w:val="00C6336E"/>
    <w:rsid w:val="00C634CF"/>
    <w:rsid w:val="00C635B0"/>
    <w:rsid w:val="00C63624"/>
    <w:rsid w:val="00C63BE7"/>
    <w:rsid w:val="00C641D5"/>
    <w:rsid w:val="00C643F5"/>
    <w:rsid w:val="00C64803"/>
    <w:rsid w:val="00C64DFF"/>
    <w:rsid w:val="00C65461"/>
    <w:rsid w:val="00C6563B"/>
    <w:rsid w:val="00C65E82"/>
    <w:rsid w:val="00C660EF"/>
    <w:rsid w:val="00C66BCD"/>
    <w:rsid w:val="00C673F7"/>
    <w:rsid w:val="00C676F4"/>
    <w:rsid w:val="00C70214"/>
    <w:rsid w:val="00C7031D"/>
    <w:rsid w:val="00C70439"/>
    <w:rsid w:val="00C70A04"/>
    <w:rsid w:val="00C719E9"/>
    <w:rsid w:val="00C71EA5"/>
    <w:rsid w:val="00C71FCF"/>
    <w:rsid w:val="00C72406"/>
    <w:rsid w:val="00C72F0F"/>
    <w:rsid w:val="00C73B0A"/>
    <w:rsid w:val="00C73F5B"/>
    <w:rsid w:val="00C76D42"/>
    <w:rsid w:val="00C7721C"/>
    <w:rsid w:val="00C7750F"/>
    <w:rsid w:val="00C776C8"/>
    <w:rsid w:val="00C777D8"/>
    <w:rsid w:val="00C777F8"/>
    <w:rsid w:val="00C77D39"/>
    <w:rsid w:val="00C80543"/>
    <w:rsid w:val="00C81291"/>
    <w:rsid w:val="00C8246A"/>
    <w:rsid w:val="00C82981"/>
    <w:rsid w:val="00C832D8"/>
    <w:rsid w:val="00C83AE6"/>
    <w:rsid w:val="00C84314"/>
    <w:rsid w:val="00C844A8"/>
    <w:rsid w:val="00C84B90"/>
    <w:rsid w:val="00C84EAA"/>
    <w:rsid w:val="00C8567D"/>
    <w:rsid w:val="00C85802"/>
    <w:rsid w:val="00C85C73"/>
    <w:rsid w:val="00C8638F"/>
    <w:rsid w:val="00C863AF"/>
    <w:rsid w:val="00C86C19"/>
    <w:rsid w:val="00C86E64"/>
    <w:rsid w:val="00C86EFE"/>
    <w:rsid w:val="00C86F9E"/>
    <w:rsid w:val="00C870D9"/>
    <w:rsid w:val="00C87926"/>
    <w:rsid w:val="00C9008E"/>
    <w:rsid w:val="00C901FE"/>
    <w:rsid w:val="00C904A0"/>
    <w:rsid w:val="00C906A3"/>
    <w:rsid w:val="00C90839"/>
    <w:rsid w:val="00C9094D"/>
    <w:rsid w:val="00C90976"/>
    <w:rsid w:val="00C91317"/>
    <w:rsid w:val="00C914A5"/>
    <w:rsid w:val="00C91D46"/>
    <w:rsid w:val="00C91EDE"/>
    <w:rsid w:val="00C9203C"/>
    <w:rsid w:val="00C9220B"/>
    <w:rsid w:val="00C92E25"/>
    <w:rsid w:val="00C9373E"/>
    <w:rsid w:val="00C93C0E"/>
    <w:rsid w:val="00C944BC"/>
    <w:rsid w:val="00C955D6"/>
    <w:rsid w:val="00C9618F"/>
    <w:rsid w:val="00C9652C"/>
    <w:rsid w:val="00C9678C"/>
    <w:rsid w:val="00C96DB2"/>
    <w:rsid w:val="00C97287"/>
    <w:rsid w:val="00C97CE9"/>
    <w:rsid w:val="00CA033E"/>
    <w:rsid w:val="00CA0705"/>
    <w:rsid w:val="00CA0CFF"/>
    <w:rsid w:val="00CA0F26"/>
    <w:rsid w:val="00CA12AC"/>
    <w:rsid w:val="00CA12D3"/>
    <w:rsid w:val="00CA143E"/>
    <w:rsid w:val="00CA153B"/>
    <w:rsid w:val="00CA187D"/>
    <w:rsid w:val="00CA1E65"/>
    <w:rsid w:val="00CA2029"/>
    <w:rsid w:val="00CA24F2"/>
    <w:rsid w:val="00CA2767"/>
    <w:rsid w:val="00CA2AB2"/>
    <w:rsid w:val="00CA2E0F"/>
    <w:rsid w:val="00CA2EBE"/>
    <w:rsid w:val="00CA30D6"/>
    <w:rsid w:val="00CA37A3"/>
    <w:rsid w:val="00CA3C4C"/>
    <w:rsid w:val="00CA3D52"/>
    <w:rsid w:val="00CA3F46"/>
    <w:rsid w:val="00CA47CC"/>
    <w:rsid w:val="00CA49E4"/>
    <w:rsid w:val="00CA54E5"/>
    <w:rsid w:val="00CA5738"/>
    <w:rsid w:val="00CA5989"/>
    <w:rsid w:val="00CA5F9E"/>
    <w:rsid w:val="00CA659C"/>
    <w:rsid w:val="00CA6824"/>
    <w:rsid w:val="00CA6F02"/>
    <w:rsid w:val="00CB0D71"/>
    <w:rsid w:val="00CB199F"/>
    <w:rsid w:val="00CB1FE8"/>
    <w:rsid w:val="00CB20B3"/>
    <w:rsid w:val="00CB2628"/>
    <w:rsid w:val="00CB2FF5"/>
    <w:rsid w:val="00CB2FF6"/>
    <w:rsid w:val="00CB334B"/>
    <w:rsid w:val="00CB3CB8"/>
    <w:rsid w:val="00CB3DFB"/>
    <w:rsid w:val="00CB41DD"/>
    <w:rsid w:val="00CB4485"/>
    <w:rsid w:val="00CB47BF"/>
    <w:rsid w:val="00CB49B3"/>
    <w:rsid w:val="00CB4D2A"/>
    <w:rsid w:val="00CB5816"/>
    <w:rsid w:val="00CB64EE"/>
    <w:rsid w:val="00CB6BFF"/>
    <w:rsid w:val="00CB6E67"/>
    <w:rsid w:val="00CB7345"/>
    <w:rsid w:val="00CB74D1"/>
    <w:rsid w:val="00CB7668"/>
    <w:rsid w:val="00CB78E4"/>
    <w:rsid w:val="00CB7D75"/>
    <w:rsid w:val="00CB7F85"/>
    <w:rsid w:val="00CC0089"/>
    <w:rsid w:val="00CC018F"/>
    <w:rsid w:val="00CC0984"/>
    <w:rsid w:val="00CC0F66"/>
    <w:rsid w:val="00CC0F95"/>
    <w:rsid w:val="00CC158D"/>
    <w:rsid w:val="00CC1814"/>
    <w:rsid w:val="00CC1928"/>
    <w:rsid w:val="00CC1B74"/>
    <w:rsid w:val="00CC22FB"/>
    <w:rsid w:val="00CC2BD6"/>
    <w:rsid w:val="00CC2E37"/>
    <w:rsid w:val="00CC3272"/>
    <w:rsid w:val="00CC33E4"/>
    <w:rsid w:val="00CC351C"/>
    <w:rsid w:val="00CC3A83"/>
    <w:rsid w:val="00CC3F58"/>
    <w:rsid w:val="00CC4353"/>
    <w:rsid w:val="00CC4357"/>
    <w:rsid w:val="00CC4B5C"/>
    <w:rsid w:val="00CC4F24"/>
    <w:rsid w:val="00CC525B"/>
    <w:rsid w:val="00CC5756"/>
    <w:rsid w:val="00CC6929"/>
    <w:rsid w:val="00CC70CB"/>
    <w:rsid w:val="00CC70D3"/>
    <w:rsid w:val="00CC74B3"/>
    <w:rsid w:val="00CC7A8D"/>
    <w:rsid w:val="00CC7BDC"/>
    <w:rsid w:val="00CC7F6C"/>
    <w:rsid w:val="00CD013E"/>
    <w:rsid w:val="00CD0366"/>
    <w:rsid w:val="00CD0440"/>
    <w:rsid w:val="00CD078B"/>
    <w:rsid w:val="00CD1158"/>
    <w:rsid w:val="00CD2311"/>
    <w:rsid w:val="00CD310B"/>
    <w:rsid w:val="00CD3839"/>
    <w:rsid w:val="00CD3C40"/>
    <w:rsid w:val="00CD3E25"/>
    <w:rsid w:val="00CD44A7"/>
    <w:rsid w:val="00CD46AA"/>
    <w:rsid w:val="00CD4729"/>
    <w:rsid w:val="00CD4B7A"/>
    <w:rsid w:val="00CD4DFF"/>
    <w:rsid w:val="00CD54FD"/>
    <w:rsid w:val="00CD5645"/>
    <w:rsid w:val="00CD5B7E"/>
    <w:rsid w:val="00CD5FE1"/>
    <w:rsid w:val="00CD620E"/>
    <w:rsid w:val="00CD6922"/>
    <w:rsid w:val="00CD73E2"/>
    <w:rsid w:val="00CD7B9F"/>
    <w:rsid w:val="00CD7FE7"/>
    <w:rsid w:val="00CE05C5"/>
    <w:rsid w:val="00CE086A"/>
    <w:rsid w:val="00CE16EE"/>
    <w:rsid w:val="00CE1780"/>
    <w:rsid w:val="00CE1C95"/>
    <w:rsid w:val="00CE2A2B"/>
    <w:rsid w:val="00CE34EE"/>
    <w:rsid w:val="00CE3734"/>
    <w:rsid w:val="00CE3772"/>
    <w:rsid w:val="00CE3CF7"/>
    <w:rsid w:val="00CE49B4"/>
    <w:rsid w:val="00CE561A"/>
    <w:rsid w:val="00CE577F"/>
    <w:rsid w:val="00CE5D6C"/>
    <w:rsid w:val="00CE6044"/>
    <w:rsid w:val="00CE6170"/>
    <w:rsid w:val="00CE6265"/>
    <w:rsid w:val="00CE68A8"/>
    <w:rsid w:val="00CE6F8C"/>
    <w:rsid w:val="00CE7B06"/>
    <w:rsid w:val="00CF0364"/>
    <w:rsid w:val="00CF0B62"/>
    <w:rsid w:val="00CF0BEC"/>
    <w:rsid w:val="00CF178A"/>
    <w:rsid w:val="00CF2445"/>
    <w:rsid w:val="00CF325B"/>
    <w:rsid w:val="00CF366F"/>
    <w:rsid w:val="00CF36A6"/>
    <w:rsid w:val="00CF414F"/>
    <w:rsid w:val="00CF47E4"/>
    <w:rsid w:val="00CF4E41"/>
    <w:rsid w:val="00CF54B2"/>
    <w:rsid w:val="00CF597B"/>
    <w:rsid w:val="00CF724F"/>
    <w:rsid w:val="00D01734"/>
    <w:rsid w:val="00D0187B"/>
    <w:rsid w:val="00D01B43"/>
    <w:rsid w:val="00D02424"/>
    <w:rsid w:val="00D032FF"/>
    <w:rsid w:val="00D034A8"/>
    <w:rsid w:val="00D04508"/>
    <w:rsid w:val="00D049C9"/>
    <w:rsid w:val="00D05FD3"/>
    <w:rsid w:val="00D062DA"/>
    <w:rsid w:val="00D06313"/>
    <w:rsid w:val="00D07457"/>
    <w:rsid w:val="00D10688"/>
    <w:rsid w:val="00D12310"/>
    <w:rsid w:val="00D12A09"/>
    <w:rsid w:val="00D12EE1"/>
    <w:rsid w:val="00D12F29"/>
    <w:rsid w:val="00D13306"/>
    <w:rsid w:val="00D136E1"/>
    <w:rsid w:val="00D13D55"/>
    <w:rsid w:val="00D14AD3"/>
    <w:rsid w:val="00D14B92"/>
    <w:rsid w:val="00D14E6A"/>
    <w:rsid w:val="00D15C86"/>
    <w:rsid w:val="00D15D4C"/>
    <w:rsid w:val="00D15D54"/>
    <w:rsid w:val="00D15FB4"/>
    <w:rsid w:val="00D16141"/>
    <w:rsid w:val="00D161C7"/>
    <w:rsid w:val="00D16B3A"/>
    <w:rsid w:val="00D17371"/>
    <w:rsid w:val="00D174B4"/>
    <w:rsid w:val="00D17502"/>
    <w:rsid w:val="00D17576"/>
    <w:rsid w:val="00D205AC"/>
    <w:rsid w:val="00D20BA0"/>
    <w:rsid w:val="00D215BB"/>
    <w:rsid w:val="00D216EA"/>
    <w:rsid w:val="00D2174E"/>
    <w:rsid w:val="00D217A6"/>
    <w:rsid w:val="00D21B00"/>
    <w:rsid w:val="00D21CD0"/>
    <w:rsid w:val="00D21F65"/>
    <w:rsid w:val="00D220A8"/>
    <w:rsid w:val="00D2246B"/>
    <w:rsid w:val="00D22ADF"/>
    <w:rsid w:val="00D22B44"/>
    <w:rsid w:val="00D22DC4"/>
    <w:rsid w:val="00D23057"/>
    <w:rsid w:val="00D23615"/>
    <w:rsid w:val="00D23650"/>
    <w:rsid w:val="00D236BD"/>
    <w:rsid w:val="00D2384A"/>
    <w:rsid w:val="00D2463A"/>
    <w:rsid w:val="00D24A5D"/>
    <w:rsid w:val="00D25D67"/>
    <w:rsid w:val="00D27167"/>
    <w:rsid w:val="00D273D3"/>
    <w:rsid w:val="00D27EB2"/>
    <w:rsid w:val="00D30884"/>
    <w:rsid w:val="00D30B43"/>
    <w:rsid w:val="00D30F24"/>
    <w:rsid w:val="00D3117B"/>
    <w:rsid w:val="00D31318"/>
    <w:rsid w:val="00D318B2"/>
    <w:rsid w:val="00D31BCD"/>
    <w:rsid w:val="00D320AE"/>
    <w:rsid w:val="00D32991"/>
    <w:rsid w:val="00D33149"/>
    <w:rsid w:val="00D33A02"/>
    <w:rsid w:val="00D341D3"/>
    <w:rsid w:val="00D348BA"/>
    <w:rsid w:val="00D34A43"/>
    <w:rsid w:val="00D34E24"/>
    <w:rsid w:val="00D34F16"/>
    <w:rsid w:val="00D352C8"/>
    <w:rsid w:val="00D35A47"/>
    <w:rsid w:val="00D35BD8"/>
    <w:rsid w:val="00D35D6E"/>
    <w:rsid w:val="00D3648E"/>
    <w:rsid w:val="00D3781A"/>
    <w:rsid w:val="00D37ABD"/>
    <w:rsid w:val="00D40064"/>
    <w:rsid w:val="00D40849"/>
    <w:rsid w:val="00D40B55"/>
    <w:rsid w:val="00D40BB8"/>
    <w:rsid w:val="00D40F7D"/>
    <w:rsid w:val="00D41A97"/>
    <w:rsid w:val="00D41B76"/>
    <w:rsid w:val="00D42DDB"/>
    <w:rsid w:val="00D43714"/>
    <w:rsid w:val="00D4384F"/>
    <w:rsid w:val="00D44D01"/>
    <w:rsid w:val="00D45503"/>
    <w:rsid w:val="00D456A2"/>
    <w:rsid w:val="00D45ACD"/>
    <w:rsid w:val="00D45CD1"/>
    <w:rsid w:val="00D4622A"/>
    <w:rsid w:val="00D465BB"/>
    <w:rsid w:val="00D46607"/>
    <w:rsid w:val="00D4743C"/>
    <w:rsid w:val="00D476BA"/>
    <w:rsid w:val="00D47B6F"/>
    <w:rsid w:val="00D50033"/>
    <w:rsid w:val="00D50773"/>
    <w:rsid w:val="00D50EE6"/>
    <w:rsid w:val="00D51037"/>
    <w:rsid w:val="00D511C5"/>
    <w:rsid w:val="00D514AC"/>
    <w:rsid w:val="00D518DF"/>
    <w:rsid w:val="00D51F58"/>
    <w:rsid w:val="00D528CE"/>
    <w:rsid w:val="00D52D14"/>
    <w:rsid w:val="00D52E68"/>
    <w:rsid w:val="00D52F37"/>
    <w:rsid w:val="00D53290"/>
    <w:rsid w:val="00D5446D"/>
    <w:rsid w:val="00D5447E"/>
    <w:rsid w:val="00D54804"/>
    <w:rsid w:val="00D5484E"/>
    <w:rsid w:val="00D5487D"/>
    <w:rsid w:val="00D54E8A"/>
    <w:rsid w:val="00D5600F"/>
    <w:rsid w:val="00D561DE"/>
    <w:rsid w:val="00D568B0"/>
    <w:rsid w:val="00D56979"/>
    <w:rsid w:val="00D57388"/>
    <w:rsid w:val="00D57473"/>
    <w:rsid w:val="00D57F47"/>
    <w:rsid w:val="00D60316"/>
    <w:rsid w:val="00D6095F"/>
    <w:rsid w:val="00D609B9"/>
    <w:rsid w:val="00D60DF4"/>
    <w:rsid w:val="00D61233"/>
    <w:rsid w:val="00D62475"/>
    <w:rsid w:val="00D62647"/>
    <w:rsid w:val="00D62BC5"/>
    <w:rsid w:val="00D62F3E"/>
    <w:rsid w:val="00D62F7B"/>
    <w:rsid w:val="00D638B9"/>
    <w:rsid w:val="00D63C6C"/>
    <w:rsid w:val="00D63E1C"/>
    <w:rsid w:val="00D64188"/>
    <w:rsid w:val="00D641CC"/>
    <w:rsid w:val="00D64541"/>
    <w:rsid w:val="00D64B22"/>
    <w:rsid w:val="00D65A81"/>
    <w:rsid w:val="00D65F56"/>
    <w:rsid w:val="00D66212"/>
    <w:rsid w:val="00D66393"/>
    <w:rsid w:val="00D664D8"/>
    <w:rsid w:val="00D666FC"/>
    <w:rsid w:val="00D668B0"/>
    <w:rsid w:val="00D66A72"/>
    <w:rsid w:val="00D66B5F"/>
    <w:rsid w:val="00D670AB"/>
    <w:rsid w:val="00D6748C"/>
    <w:rsid w:val="00D701E0"/>
    <w:rsid w:val="00D70372"/>
    <w:rsid w:val="00D705CC"/>
    <w:rsid w:val="00D70B60"/>
    <w:rsid w:val="00D70CFC"/>
    <w:rsid w:val="00D7157E"/>
    <w:rsid w:val="00D71E28"/>
    <w:rsid w:val="00D71E3D"/>
    <w:rsid w:val="00D72047"/>
    <w:rsid w:val="00D72552"/>
    <w:rsid w:val="00D725A2"/>
    <w:rsid w:val="00D72AD0"/>
    <w:rsid w:val="00D72C47"/>
    <w:rsid w:val="00D72CC0"/>
    <w:rsid w:val="00D72EBB"/>
    <w:rsid w:val="00D72F0D"/>
    <w:rsid w:val="00D733D1"/>
    <w:rsid w:val="00D735CA"/>
    <w:rsid w:val="00D73D4F"/>
    <w:rsid w:val="00D74163"/>
    <w:rsid w:val="00D743A5"/>
    <w:rsid w:val="00D74641"/>
    <w:rsid w:val="00D74902"/>
    <w:rsid w:val="00D74E29"/>
    <w:rsid w:val="00D74FC4"/>
    <w:rsid w:val="00D75781"/>
    <w:rsid w:val="00D759C4"/>
    <w:rsid w:val="00D767F6"/>
    <w:rsid w:val="00D767FF"/>
    <w:rsid w:val="00D76994"/>
    <w:rsid w:val="00D778EC"/>
    <w:rsid w:val="00D807E8"/>
    <w:rsid w:val="00D811B3"/>
    <w:rsid w:val="00D8133A"/>
    <w:rsid w:val="00D81420"/>
    <w:rsid w:val="00D81F2C"/>
    <w:rsid w:val="00D828DC"/>
    <w:rsid w:val="00D8291E"/>
    <w:rsid w:val="00D82C0B"/>
    <w:rsid w:val="00D83460"/>
    <w:rsid w:val="00D83B66"/>
    <w:rsid w:val="00D841AF"/>
    <w:rsid w:val="00D84E8A"/>
    <w:rsid w:val="00D84F4B"/>
    <w:rsid w:val="00D853C5"/>
    <w:rsid w:val="00D8556E"/>
    <w:rsid w:val="00D8567C"/>
    <w:rsid w:val="00D85C59"/>
    <w:rsid w:val="00D85E89"/>
    <w:rsid w:val="00D865C6"/>
    <w:rsid w:val="00D86E14"/>
    <w:rsid w:val="00D87CB9"/>
    <w:rsid w:val="00D87DC8"/>
    <w:rsid w:val="00D87E76"/>
    <w:rsid w:val="00D90056"/>
    <w:rsid w:val="00D901AF"/>
    <w:rsid w:val="00D90652"/>
    <w:rsid w:val="00D9068C"/>
    <w:rsid w:val="00D91051"/>
    <w:rsid w:val="00D91BB3"/>
    <w:rsid w:val="00D92062"/>
    <w:rsid w:val="00D92684"/>
    <w:rsid w:val="00D92EE9"/>
    <w:rsid w:val="00D94721"/>
    <w:rsid w:val="00D94C2F"/>
    <w:rsid w:val="00D95125"/>
    <w:rsid w:val="00D95B79"/>
    <w:rsid w:val="00D95C5D"/>
    <w:rsid w:val="00D95D9C"/>
    <w:rsid w:val="00D95E08"/>
    <w:rsid w:val="00D95E21"/>
    <w:rsid w:val="00D9680E"/>
    <w:rsid w:val="00D968BF"/>
    <w:rsid w:val="00D96A03"/>
    <w:rsid w:val="00D96AB8"/>
    <w:rsid w:val="00D96D15"/>
    <w:rsid w:val="00D97655"/>
    <w:rsid w:val="00D97678"/>
    <w:rsid w:val="00D97BA6"/>
    <w:rsid w:val="00D97FA9"/>
    <w:rsid w:val="00DA0606"/>
    <w:rsid w:val="00DA0A3D"/>
    <w:rsid w:val="00DA0C56"/>
    <w:rsid w:val="00DA1242"/>
    <w:rsid w:val="00DA1C93"/>
    <w:rsid w:val="00DA227C"/>
    <w:rsid w:val="00DA2800"/>
    <w:rsid w:val="00DA288D"/>
    <w:rsid w:val="00DA2A1F"/>
    <w:rsid w:val="00DA2AD0"/>
    <w:rsid w:val="00DA3197"/>
    <w:rsid w:val="00DA3564"/>
    <w:rsid w:val="00DA392F"/>
    <w:rsid w:val="00DA39C8"/>
    <w:rsid w:val="00DA5017"/>
    <w:rsid w:val="00DA51DB"/>
    <w:rsid w:val="00DA5F89"/>
    <w:rsid w:val="00DA62A8"/>
    <w:rsid w:val="00DA6586"/>
    <w:rsid w:val="00DA69C2"/>
    <w:rsid w:val="00DA6CDB"/>
    <w:rsid w:val="00DA7980"/>
    <w:rsid w:val="00DA7A44"/>
    <w:rsid w:val="00DA7A64"/>
    <w:rsid w:val="00DB02EF"/>
    <w:rsid w:val="00DB088E"/>
    <w:rsid w:val="00DB0A7C"/>
    <w:rsid w:val="00DB0D64"/>
    <w:rsid w:val="00DB178C"/>
    <w:rsid w:val="00DB27F7"/>
    <w:rsid w:val="00DB28A7"/>
    <w:rsid w:val="00DB2F8E"/>
    <w:rsid w:val="00DB32BD"/>
    <w:rsid w:val="00DB3BC3"/>
    <w:rsid w:val="00DB40BB"/>
    <w:rsid w:val="00DB42EF"/>
    <w:rsid w:val="00DB44B7"/>
    <w:rsid w:val="00DB4A36"/>
    <w:rsid w:val="00DB4B43"/>
    <w:rsid w:val="00DB4D97"/>
    <w:rsid w:val="00DB4F66"/>
    <w:rsid w:val="00DB51E1"/>
    <w:rsid w:val="00DB558A"/>
    <w:rsid w:val="00DB5AB8"/>
    <w:rsid w:val="00DB5F05"/>
    <w:rsid w:val="00DB68DB"/>
    <w:rsid w:val="00DB6BE5"/>
    <w:rsid w:val="00DB6CA0"/>
    <w:rsid w:val="00DB7D58"/>
    <w:rsid w:val="00DB7D9F"/>
    <w:rsid w:val="00DC0326"/>
    <w:rsid w:val="00DC0468"/>
    <w:rsid w:val="00DC08D3"/>
    <w:rsid w:val="00DC1A3F"/>
    <w:rsid w:val="00DC1DA7"/>
    <w:rsid w:val="00DC2005"/>
    <w:rsid w:val="00DC263F"/>
    <w:rsid w:val="00DC2C8A"/>
    <w:rsid w:val="00DC33D6"/>
    <w:rsid w:val="00DC3723"/>
    <w:rsid w:val="00DC4A7D"/>
    <w:rsid w:val="00DC4C30"/>
    <w:rsid w:val="00DC534B"/>
    <w:rsid w:val="00DC55B3"/>
    <w:rsid w:val="00DC58E7"/>
    <w:rsid w:val="00DC6116"/>
    <w:rsid w:val="00DC6181"/>
    <w:rsid w:val="00DC61EB"/>
    <w:rsid w:val="00DC6C23"/>
    <w:rsid w:val="00DC6CD5"/>
    <w:rsid w:val="00DC6EC1"/>
    <w:rsid w:val="00DC6F43"/>
    <w:rsid w:val="00DC7550"/>
    <w:rsid w:val="00DC7A03"/>
    <w:rsid w:val="00DC7E49"/>
    <w:rsid w:val="00DC7FD9"/>
    <w:rsid w:val="00DD0577"/>
    <w:rsid w:val="00DD090D"/>
    <w:rsid w:val="00DD0944"/>
    <w:rsid w:val="00DD1390"/>
    <w:rsid w:val="00DD1407"/>
    <w:rsid w:val="00DD1F68"/>
    <w:rsid w:val="00DD20D0"/>
    <w:rsid w:val="00DD27F8"/>
    <w:rsid w:val="00DD293D"/>
    <w:rsid w:val="00DD33B7"/>
    <w:rsid w:val="00DD3971"/>
    <w:rsid w:val="00DD47D2"/>
    <w:rsid w:val="00DD4B8A"/>
    <w:rsid w:val="00DD5147"/>
    <w:rsid w:val="00DD545C"/>
    <w:rsid w:val="00DD550B"/>
    <w:rsid w:val="00DD5AC6"/>
    <w:rsid w:val="00DD5D06"/>
    <w:rsid w:val="00DD5D46"/>
    <w:rsid w:val="00DD619B"/>
    <w:rsid w:val="00DD6224"/>
    <w:rsid w:val="00DD6371"/>
    <w:rsid w:val="00DD66FA"/>
    <w:rsid w:val="00DD7369"/>
    <w:rsid w:val="00DD7B24"/>
    <w:rsid w:val="00DD7E80"/>
    <w:rsid w:val="00DD7EB8"/>
    <w:rsid w:val="00DD7FCC"/>
    <w:rsid w:val="00DE006E"/>
    <w:rsid w:val="00DE0519"/>
    <w:rsid w:val="00DE05D3"/>
    <w:rsid w:val="00DE0E64"/>
    <w:rsid w:val="00DE0F78"/>
    <w:rsid w:val="00DE1056"/>
    <w:rsid w:val="00DE1142"/>
    <w:rsid w:val="00DE159C"/>
    <w:rsid w:val="00DE1A88"/>
    <w:rsid w:val="00DE2114"/>
    <w:rsid w:val="00DE2BA2"/>
    <w:rsid w:val="00DE3084"/>
    <w:rsid w:val="00DE49BB"/>
    <w:rsid w:val="00DE53B7"/>
    <w:rsid w:val="00DE54C5"/>
    <w:rsid w:val="00DE5B92"/>
    <w:rsid w:val="00DE5EEC"/>
    <w:rsid w:val="00DE6CF0"/>
    <w:rsid w:val="00DE6E7C"/>
    <w:rsid w:val="00DE799C"/>
    <w:rsid w:val="00DE7E7E"/>
    <w:rsid w:val="00DE7F6D"/>
    <w:rsid w:val="00DF002C"/>
    <w:rsid w:val="00DF0068"/>
    <w:rsid w:val="00DF0627"/>
    <w:rsid w:val="00DF0701"/>
    <w:rsid w:val="00DF1291"/>
    <w:rsid w:val="00DF18A2"/>
    <w:rsid w:val="00DF1A42"/>
    <w:rsid w:val="00DF1D1E"/>
    <w:rsid w:val="00DF2953"/>
    <w:rsid w:val="00DF2A6D"/>
    <w:rsid w:val="00DF2B54"/>
    <w:rsid w:val="00DF2D67"/>
    <w:rsid w:val="00DF2EA1"/>
    <w:rsid w:val="00DF3417"/>
    <w:rsid w:val="00DF368D"/>
    <w:rsid w:val="00DF40F1"/>
    <w:rsid w:val="00DF444A"/>
    <w:rsid w:val="00DF45DD"/>
    <w:rsid w:val="00DF4E43"/>
    <w:rsid w:val="00DF4EC3"/>
    <w:rsid w:val="00DF4EFE"/>
    <w:rsid w:val="00DF4FC6"/>
    <w:rsid w:val="00DF5E4D"/>
    <w:rsid w:val="00DF6419"/>
    <w:rsid w:val="00DF6505"/>
    <w:rsid w:val="00DF65A9"/>
    <w:rsid w:val="00DF6759"/>
    <w:rsid w:val="00DF6C93"/>
    <w:rsid w:val="00DF7A6F"/>
    <w:rsid w:val="00DF7DE5"/>
    <w:rsid w:val="00DF7EBE"/>
    <w:rsid w:val="00E00593"/>
    <w:rsid w:val="00E00B99"/>
    <w:rsid w:val="00E00BB2"/>
    <w:rsid w:val="00E00D2B"/>
    <w:rsid w:val="00E01040"/>
    <w:rsid w:val="00E0113E"/>
    <w:rsid w:val="00E0139B"/>
    <w:rsid w:val="00E016FD"/>
    <w:rsid w:val="00E036B4"/>
    <w:rsid w:val="00E037A7"/>
    <w:rsid w:val="00E0387D"/>
    <w:rsid w:val="00E04450"/>
    <w:rsid w:val="00E05C91"/>
    <w:rsid w:val="00E0635F"/>
    <w:rsid w:val="00E06810"/>
    <w:rsid w:val="00E069E0"/>
    <w:rsid w:val="00E069F1"/>
    <w:rsid w:val="00E06A6D"/>
    <w:rsid w:val="00E06DAB"/>
    <w:rsid w:val="00E07021"/>
    <w:rsid w:val="00E0702C"/>
    <w:rsid w:val="00E07128"/>
    <w:rsid w:val="00E07A88"/>
    <w:rsid w:val="00E07F6C"/>
    <w:rsid w:val="00E1072E"/>
    <w:rsid w:val="00E10976"/>
    <w:rsid w:val="00E10E63"/>
    <w:rsid w:val="00E118B4"/>
    <w:rsid w:val="00E12B19"/>
    <w:rsid w:val="00E12C3F"/>
    <w:rsid w:val="00E130F6"/>
    <w:rsid w:val="00E1324D"/>
    <w:rsid w:val="00E137C9"/>
    <w:rsid w:val="00E14439"/>
    <w:rsid w:val="00E14478"/>
    <w:rsid w:val="00E14A2A"/>
    <w:rsid w:val="00E14C82"/>
    <w:rsid w:val="00E15D10"/>
    <w:rsid w:val="00E163BC"/>
    <w:rsid w:val="00E166C8"/>
    <w:rsid w:val="00E20011"/>
    <w:rsid w:val="00E2042A"/>
    <w:rsid w:val="00E20540"/>
    <w:rsid w:val="00E2056B"/>
    <w:rsid w:val="00E20B62"/>
    <w:rsid w:val="00E20D18"/>
    <w:rsid w:val="00E2199F"/>
    <w:rsid w:val="00E21C83"/>
    <w:rsid w:val="00E2223C"/>
    <w:rsid w:val="00E22AE2"/>
    <w:rsid w:val="00E22B8E"/>
    <w:rsid w:val="00E23166"/>
    <w:rsid w:val="00E23F52"/>
    <w:rsid w:val="00E24470"/>
    <w:rsid w:val="00E24809"/>
    <w:rsid w:val="00E24A54"/>
    <w:rsid w:val="00E250C5"/>
    <w:rsid w:val="00E254D5"/>
    <w:rsid w:val="00E257D6"/>
    <w:rsid w:val="00E25922"/>
    <w:rsid w:val="00E25FFB"/>
    <w:rsid w:val="00E308AD"/>
    <w:rsid w:val="00E312D5"/>
    <w:rsid w:val="00E314EB"/>
    <w:rsid w:val="00E317BE"/>
    <w:rsid w:val="00E31D24"/>
    <w:rsid w:val="00E3212E"/>
    <w:rsid w:val="00E32202"/>
    <w:rsid w:val="00E322E0"/>
    <w:rsid w:val="00E32640"/>
    <w:rsid w:val="00E32936"/>
    <w:rsid w:val="00E32D60"/>
    <w:rsid w:val="00E32EBD"/>
    <w:rsid w:val="00E33158"/>
    <w:rsid w:val="00E33806"/>
    <w:rsid w:val="00E33B04"/>
    <w:rsid w:val="00E34499"/>
    <w:rsid w:val="00E34929"/>
    <w:rsid w:val="00E3508B"/>
    <w:rsid w:val="00E357A4"/>
    <w:rsid w:val="00E357C9"/>
    <w:rsid w:val="00E36B8F"/>
    <w:rsid w:val="00E36D00"/>
    <w:rsid w:val="00E37083"/>
    <w:rsid w:val="00E371BC"/>
    <w:rsid w:val="00E37E52"/>
    <w:rsid w:val="00E37E7D"/>
    <w:rsid w:val="00E40507"/>
    <w:rsid w:val="00E40825"/>
    <w:rsid w:val="00E40C41"/>
    <w:rsid w:val="00E42AC4"/>
    <w:rsid w:val="00E42D66"/>
    <w:rsid w:val="00E432D2"/>
    <w:rsid w:val="00E437A7"/>
    <w:rsid w:val="00E43DF7"/>
    <w:rsid w:val="00E43F2B"/>
    <w:rsid w:val="00E444A8"/>
    <w:rsid w:val="00E444B3"/>
    <w:rsid w:val="00E44BC3"/>
    <w:rsid w:val="00E44DC3"/>
    <w:rsid w:val="00E45281"/>
    <w:rsid w:val="00E45C0E"/>
    <w:rsid w:val="00E46BCB"/>
    <w:rsid w:val="00E47220"/>
    <w:rsid w:val="00E472EE"/>
    <w:rsid w:val="00E47714"/>
    <w:rsid w:val="00E47E8A"/>
    <w:rsid w:val="00E503DA"/>
    <w:rsid w:val="00E505ED"/>
    <w:rsid w:val="00E50779"/>
    <w:rsid w:val="00E50B24"/>
    <w:rsid w:val="00E51BFB"/>
    <w:rsid w:val="00E51ECE"/>
    <w:rsid w:val="00E52904"/>
    <w:rsid w:val="00E52FBE"/>
    <w:rsid w:val="00E5315D"/>
    <w:rsid w:val="00E53444"/>
    <w:rsid w:val="00E53D9A"/>
    <w:rsid w:val="00E54749"/>
    <w:rsid w:val="00E54CB3"/>
    <w:rsid w:val="00E54FF7"/>
    <w:rsid w:val="00E55A4A"/>
    <w:rsid w:val="00E55BDA"/>
    <w:rsid w:val="00E56621"/>
    <w:rsid w:val="00E5685B"/>
    <w:rsid w:val="00E56C07"/>
    <w:rsid w:val="00E5762F"/>
    <w:rsid w:val="00E601E7"/>
    <w:rsid w:val="00E602DF"/>
    <w:rsid w:val="00E60895"/>
    <w:rsid w:val="00E61123"/>
    <w:rsid w:val="00E61358"/>
    <w:rsid w:val="00E61595"/>
    <w:rsid w:val="00E61EC6"/>
    <w:rsid w:val="00E624C0"/>
    <w:rsid w:val="00E627AC"/>
    <w:rsid w:val="00E62A29"/>
    <w:rsid w:val="00E6354D"/>
    <w:rsid w:val="00E63D54"/>
    <w:rsid w:val="00E64905"/>
    <w:rsid w:val="00E64C2E"/>
    <w:rsid w:val="00E65E50"/>
    <w:rsid w:val="00E6713C"/>
    <w:rsid w:val="00E67D09"/>
    <w:rsid w:val="00E70266"/>
    <w:rsid w:val="00E704B7"/>
    <w:rsid w:val="00E70DCD"/>
    <w:rsid w:val="00E70F2B"/>
    <w:rsid w:val="00E71321"/>
    <w:rsid w:val="00E71C79"/>
    <w:rsid w:val="00E72429"/>
    <w:rsid w:val="00E72837"/>
    <w:rsid w:val="00E734D8"/>
    <w:rsid w:val="00E738A8"/>
    <w:rsid w:val="00E73CE9"/>
    <w:rsid w:val="00E750AE"/>
    <w:rsid w:val="00E75986"/>
    <w:rsid w:val="00E75BA3"/>
    <w:rsid w:val="00E75DF7"/>
    <w:rsid w:val="00E75E15"/>
    <w:rsid w:val="00E761C8"/>
    <w:rsid w:val="00E76266"/>
    <w:rsid w:val="00E76574"/>
    <w:rsid w:val="00E76B96"/>
    <w:rsid w:val="00E76DAD"/>
    <w:rsid w:val="00E76F91"/>
    <w:rsid w:val="00E771C4"/>
    <w:rsid w:val="00E77461"/>
    <w:rsid w:val="00E774AC"/>
    <w:rsid w:val="00E77CAE"/>
    <w:rsid w:val="00E77E29"/>
    <w:rsid w:val="00E77EB1"/>
    <w:rsid w:val="00E8048D"/>
    <w:rsid w:val="00E807ED"/>
    <w:rsid w:val="00E8174D"/>
    <w:rsid w:val="00E81EFA"/>
    <w:rsid w:val="00E821CB"/>
    <w:rsid w:val="00E8240B"/>
    <w:rsid w:val="00E82525"/>
    <w:rsid w:val="00E83014"/>
    <w:rsid w:val="00E833EF"/>
    <w:rsid w:val="00E834D5"/>
    <w:rsid w:val="00E83756"/>
    <w:rsid w:val="00E83EBA"/>
    <w:rsid w:val="00E83FBB"/>
    <w:rsid w:val="00E844F3"/>
    <w:rsid w:val="00E84B1A"/>
    <w:rsid w:val="00E84FE5"/>
    <w:rsid w:val="00E85402"/>
    <w:rsid w:val="00E8557B"/>
    <w:rsid w:val="00E8605D"/>
    <w:rsid w:val="00E863DF"/>
    <w:rsid w:val="00E867F8"/>
    <w:rsid w:val="00E87A18"/>
    <w:rsid w:val="00E87EC7"/>
    <w:rsid w:val="00E87FF4"/>
    <w:rsid w:val="00E900AD"/>
    <w:rsid w:val="00E9032E"/>
    <w:rsid w:val="00E90698"/>
    <w:rsid w:val="00E908B3"/>
    <w:rsid w:val="00E91069"/>
    <w:rsid w:val="00E911D6"/>
    <w:rsid w:val="00E91FA0"/>
    <w:rsid w:val="00E928C0"/>
    <w:rsid w:val="00E92A54"/>
    <w:rsid w:val="00E935EA"/>
    <w:rsid w:val="00E939C0"/>
    <w:rsid w:val="00E93AC8"/>
    <w:rsid w:val="00E93EF3"/>
    <w:rsid w:val="00E94913"/>
    <w:rsid w:val="00E94E1B"/>
    <w:rsid w:val="00E95280"/>
    <w:rsid w:val="00E9594E"/>
    <w:rsid w:val="00E95F4B"/>
    <w:rsid w:val="00E964B3"/>
    <w:rsid w:val="00E9766C"/>
    <w:rsid w:val="00E97D8E"/>
    <w:rsid w:val="00E97E8F"/>
    <w:rsid w:val="00EA10E6"/>
    <w:rsid w:val="00EA1314"/>
    <w:rsid w:val="00EA14DF"/>
    <w:rsid w:val="00EA2924"/>
    <w:rsid w:val="00EA2A9C"/>
    <w:rsid w:val="00EA3BB0"/>
    <w:rsid w:val="00EA400C"/>
    <w:rsid w:val="00EA4711"/>
    <w:rsid w:val="00EA4727"/>
    <w:rsid w:val="00EA5135"/>
    <w:rsid w:val="00EA5196"/>
    <w:rsid w:val="00EA5586"/>
    <w:rsid w:val="00EA5851"/>
    <w:rsid w:val="00EA5F0C"/>
    <w:rsid w:val="00EA61B0"/>
    <w:rsid w:val="00EA65F4"/>
    <w:rsid w:val="00EA6ACC"/>
    <w:rsid w:val="00EA6ADF"/>
    <w:rsid w:val="00EA6EDD"/>
    <w:rsid w:val="00EA70ED"/>
    <w:rsid w:val="00EA77B5"/>
    <w:rsid w:val="00EA7FC4"/>
    <w:rsid w:val="00EB00FF"/>
    <w:rsid w:val="00EB051C"/>
    <w:rsid w:val="00EB0758"/>
    <w:rsid w:val="00EB07A5"/>
    <w:rsid w:val="00EB08E5"/>
    <w:rsid w:val="00EB1AE5"/>
    <w:rsid w:val="00EB1D19"/>
    <w:rsid w:val="00EB1EEA"/>
    <w:rsid w:val="00EB1F06"/>
    <w:rsid w:val="00EB1F23"/>
    <w:rsid w:val="00EB221F"/>
    <w:rsid w:val="00EB2861"/>
    <w:rsid w:val="00EB2CC7"/>
    <w:rsid w:val="00EB2D2F"/>
    <w:rsid w:val="00EB3043"/>
    <w:rsid w:val="00EB37E7"/>
    <w:rsid w:val="00EB40D3"/>
    <w:rsid w:val="00EB48FD"/>
    <w:rsid w:val="00EB4A75"/>
    <w:rsid w:val="00EB523D"/>
    <w:rsid w:val="00EB54BA"/>
    <w:rsid w:val="00EB54C8"/>
    <w:rsid w:val="00EB5DBD"/>
    <w:rsid w:val="00EB67A8"/>
    <w:rsid w:val="00EB696F"/>
    <w:rsid w:val="00EB6C81"/>
    <w:rsid w:val="00EB6CB2"/>
    <w:rsid w:val="00EB7263"/>
    <w:rsid w:val="00EB7264"/>
    <w:rsid w:val="00EB77E5"/>
    <w:rsid w:val="00EB7F05"/>
    <w:rsid w:val="00EC0165"/>
    <w:rsid w:val="00EC0314"/>
    <w:rsid w:val="00EC0391"/>
    <w:rsid w:val="00EC05C0"/>
    <w:rsid w:val="00EC14B8"/>
    <w:rsid w:val="00EC1A7C"/>
    <w:rsid w:val="00EC2124"/>
    <w:rsid w:val="00EC2F16"/>
    <w:rsid w:val="00EC31C9"/>
    <w:rsid w:val="00EC3261"/>
    <w:rsid w:val="00EC38C3"/>
    <w:rsid w:val="00EC424B"/>
    <w:rsid w:val="00EC447F"/>
    <w:rsid w:val="00EC4873"/>
    <w:rsid w:val="00EC4DEC"/>
    <w:rsid w:val="00EC50F6"/>
    <w:rsid w:val="00EC585C"/>
    <w:rsid w:val="00EC5BBF"/>
    <w:rsid w:val="00EC610D"/>
    <w:rsid w:val="00EC63E1"/>
    <w:rsid w:val="00EC6D33"/>
    <w:rsid w:val="00EC6FED"/>
    <w:rsid w:val="00EC70F6"/>
    <w:rsid w:val="00EC75E7"/>
    <w:rsid w:val="00EC7EBE"/>
    <w:rsid w:val="00ED0382"/>
    <w:rsid w:val="00ED05FA"/>
    <w:rsid w:val="00ED0E4F"/>
    <w:rsid w:val="00ED112C"/>
    <w:rsid w:val="00ED1975"/>
    <w:rsid w:val="00ED1C41"/>
    <w:rsid w:val="00ED1D6A"/>
    <w:rsid w:val="00ED2FB3"/>
    <w:rsid w:val="00ED3253"/>
    <w:rsid w:val="00ED35E6"/>
    <w:rsid w:val="00ED3817"/>
    <w:rsid w:val="00ED3E17"/>
    <w:rsid w:val="00ED46DE"/>
    <w:rsid w:val="00ED5018"/>
    <w:rsid w:val="00ED5385"/>
    <w:rsid w:val="00ED553B"/>
    <w:rsid w:val="00ED5A2C"/>
    <w:rsid w:val="00ED6A37"/>
    <w:rsid w:val="00ED6C8B"/>
    <w:rsid w:val="00ED6D51"/>
    <w:rsid w:val="00ED7E18"/>
    <w:rsid w:val="00EE029A"/>
    <w:rsid w:val="00EE156D"/>
    <w:rsid w:val="00EE25AA"/>
    <w:rsid w:val="00EE36B6"/>
    <w:rsid w:val="00EE3F5D"/>
    <w:rsid w:val="00EE483F"/>
    <w:rsid w:val="00EE4AC6"/>
    <w:rsid w:val="00EE50DD"/>
    <w:rsid w:val="00EE5BA7"/>
    <w:rsid w:val="00EE5D27"/>
    <w:rsid w:val="00EE5D41"/>
    <w:rsid w:val="00EE61F9"/>
    <w:rsid w:val="00EE6DC0"/>
    <w:rsid w:val="00EE7393"/>
    <w:rsid w:val="00EE76EC"/>
    <w:rsid w:val="00EE7798"/>
    <w:rsid w:val="00EE7D1C"/>
    <w:rsid w:val="00EF04A4"/>
    <w:rsid w:val="00EF058A"/>
    <w:rsid w:val="00EF1954"/>
    <w:rsid w:val="00EF19DA"/>
    <w:rsid w:val="00EF1AC9"/>
    <w:rsid w:val="00EF2104"/>
    <w:rsid w:val="00EF299A"/>
    <w:rsid w:val="00EF2BD8"/>
    <w:rsid w:val="00EF3524"/>
    <w:rsid w:val="00EF3643"/>
    <w:rsid w:val="00EF3F51"/>
    <w:rsid w:val="00EF3F8B"/>
    <w:rsid w:val="00EF40EE"/>
    <w:rsid w:val="00EF5D9F"/>
    <w:rsid w:val="00EF6389"/>
    <w:rsid w:val="00EF6742"/>
    <w:rsid w:val="00EF6C81"/>
    <w:rsid w:val="00F002E1"/>
    <w:rsid w:val="00F0073B"/>
    <w:rsid w:val="00F008E9"/>
    <w:rsid w:val="00F00BFE"/>
    <w:rsid w:val="00F010BB"/>
    <w:rsid w:val="00F012F2"/>
    <w:rsid w:val="00F017A7"/>
    <w:rsid w:val="00F01814"/>
    <w:rsid w:val="00F02BA5"/>
    <w:rsid w:val="00F03143"/>
    <w:rsid w:val="00F03227"/>
    <w:rsid w:val="00F03F3E"/>
    <w:rsid w:val="00F05721"/>
    <w:rsid w:val="00F0579E"/>
    <w:rsid w:val="00F0581B"/>
    <w:rsid w:val="00F05835"/>
    <w:rsid w:val="00F0633C"/>
    <w:rsid w:val="00F06547"/>
    <w:rsid w:val="00F0658F"/>
    <w:rsid w:val="00F069DF"/>
    <w:rsid w:val="00F06AB4"/>
    <w:rsid w:val="00F073D0"/>
    <w:rsid w:val="00F07691"/>
    <w:rsid w:val="00F07E1F"/>
    <w:rsid w:val="00F106FF"/>
    <w:rsid w:val="00F10FEB"/>
    <w:rsid w:val="00F11215"/>
    <w:rsid w:val="00F112FA"/>
    <w:rsid w:val="00F122D9"/>
    <w:rsid w:val="00F12AE1"/>
    <w:rsid w:val="00F13E64"/>
    <w:rsid w:val="00F141F7"/>
    <w:rsid w:val="00F14682"/>
    <w:rsid w:val="00F1470F"/>
    <w:rsid w:val="00F1508A"/>
    <w:rsid w:val="00F15833"/>
    <w:rsid w:val="00F15893"/>
    <w:rsid w:val="00F158BB"/>
    <w:rsid w:val="00F15B4F"/>
    <w:rsid w:val="00F15BEA"/>
    <w:rsid w:val="00F16369"/>
    <w:rsid w:val="00F16374"/>
    <w:rsid w:val="00F16D8B"/>
    <w:rsid w:val="00F173D0"/>
    <w:rsid w:val="00F179F3"/>
    <w:rsid w:val="00F200A1"/>
    <w:rsid w:val="00F20147"/>
    <w:rsid w:val="00F201E7"/>
    <w:rsid w:val="00F2035A"/>
    <w:rsid w:val="00F20989"/>
    <w:rsid w:val="00F20B9E"/>
    <w:rsid w:val="00F20FF0"/>
    <w:rsid w:val="00F2179E"/>
    <w:rsid w:val="00F21B71"/>
    <w:rsid w:val="00F21DCB"/>
    <w:rsid w:val="00F2236B"/>
    <w:rsid w:val="00F233DC"/>
    <w:rsid w:val="00F23A77"/>
    <w:rsid w:val="00F24CE7"/>
    <w:rsid w:val="00F25222"/>
    <w:rsid w:val="00F255F6"/>
    <w:rsid w:val="00F25B78"/>
    <w:rsid w:val="00F25CFD"/>
    <w:rsid w:val="00F26418"/>
    <w:rsid w:val="00F2650C"/>
    <w:rsid w:val="00F26A12"/>
    <w:rsid w:val="00F26B1C"/>
    <w:rsid w:val="00F26F5C"/>
    <w:rsid w:val="00F3022A"/>
    <w:rsid w:val="00F3150C"/>
    <w:rsid w:val="00F317EF"/>
    <w:rsid w:val="00F318E6"/>
    <w:rsid w:val="00F31999"/>
    <w:rsid w:val="00F31DFF"/>
    <w:rsid w:val="00F32182"/>
    <w:rsid w:val="00F325B1"/>
    <w:rsid w:val="00F32B32"/>
    <w:rsid w:val="00F33532"/>
    <w:rsid w:val="00F338E2"/>
    <w:rsid w:val="00F3392B"/>
    <w:rsid w:val="00F34B81"/>
    <w:rsid w:val="00F34C64"/>
    <w:rsid w:val="00F35302"/>
    <w:rsid w:val="00F35F4C"/>
    <w:rsid w:val="00F35FFB"/>
    <w:rsid w:val="00F36028"/>
    <w:rsid w:val="00F360C5"/>
    <w:rsid w:val="00F36AA6"/>
    <w:rsid w:val="00F3723C"/>
    <w:rsid w:val="00F378D1"/>
    <w:rsid w:val="00F379B0"/>
    <w:rsid w:val="00F37FAA"/>
    <w:rsid w:val="00F400CF"/>
    <w:rsid w:val="00F40CBA"/>
    <w:rsid w:val="00F40FC2"/>
    <w:rsid w:val="00F4107B"/>
    <w:rsid w:val="00F4165A"/>
    <w:rsid w:val="00F4199D"/>
    <w:rsid w:val="00F41C4E"/>
    <w:rsid w:val="00F4235A"/>
    <w:rsid w:val="00F42919"/>
    <w:rsid w:val="00F42F8D"/>
    <w:rsid w:val="00F44048"/>
    <w:rsid w:val="00F446DF"/>
    <w:rsid w:val="00F4678E"/>
    <w:rsid w:val="00F467ED"/>
    <w:rsid w:val="00F46E65"/>
    <w:rsid w:val="00F46EF9"/>
    <w:rsid w:val="00F47E45"/>
    <w:rsid w:val="00F47F80"/>
    <w:rsid w:val="00F50044"/>
    <w:rsid w:val="00F500BB"/>
    <w:rsid w:val="00F511C2"/>
    <w:rsid w:val="00F51778"/>
    <w:rsid w:val="00F51BEB"/>
    <w:rsid w:val="00F528C2"/>
    <w:rsid w:val="00F53497"/>
    <w:rsid w:val="00F5354C"/>
    <w:rsid w:val="00F536EF"/>
    <w:rsid w:val="00F53A96"/>
    <w:rsid w:val="00F53D07"/>
    <w:rsid w:val="00F53D81"/>
    <w:rsid w:val="00F53DE8"/>
    <w:rsid w:val="00F53EBF"/>
    <w:rsid w:val="00F53FBB"/>
    <w:rsid w:val="00F540C0"/>
    <w:rsid w:val="00F54385"/>
    <w:rsid w:val="00F54403"/>
    <w:rsid w:val="00F54419"/>
    <w:rsid w:val="00F548F9"/>
    <w:rsid w:val="00F54A70"/>
    <w:rsid w:val="00F54DD7"/>
    <w:rsid w:val="00F54E62"/>
    <w:rsid w:val="00F557B0"/>
    <w:rsid w:val="00F55923"/>
    <w:rsid w:val="00F566EF"/>
    <w:rsid w:val="00F56AD3"/>
    <w:rsid w:val="00F56F2D"/>
    <w:rsid w:val="00F57C39"/>
    <w:rsid w:val="00F60304"/>
    <w:rsid w:val="00F604AE"/>
    <w:rsid w:val="00F60CC1"/>
    <w:rsid w:val="00F61AF9"/>
    <w:rsid w:val="00F61C21"/>
    <w:rsid w:val="00F620C2"/>
    <w:rsid w:val="00F6232E"/>
    <w:rsid w:val="00F646EF"/>
    <w:rsid w:val="00F65B81"/>
    <w:rsid w:val="00F65EB2"/>
    <w:rsid w:val="00F66274"/>
    <w:rsid w:val="00F66BA7"/>
    <w:rsid w:val="00F66E4F"/>
    <w:rsid w:val="00F678D6"/>
    <w:rsid w:val="00F67908"/>
    <w:rsid w:val="00F700B9"/>
    <w:rsid w:val="00F7093C"/>
    <w:rsid w:val="00F70E7B"/>
    <w:rsid w:val="00F72687"/>
    <w:rsid w:val="00F727C4"/>
    <w:rsid w:val="00F72A49"/>
    <w:rsid w:val="00F72FCF"/>
    <w:rsid w:val="00F73612"/>
    <w:rsid w:val="00F737B4"/>
    <w:rsid w:val="00F738E3"/>
    <w:rsid w:val="00F74164"/>
    <w:rsid w:val="00F74168"/>
    <w:rsid w:val="00F749EE"/>
    <w:rsid w:val="00F74DA8"/>
    <w:rsid w:val="00F74FF4"/>
    <w:rsid w:val="00F751BA"/>
    <w:rsid w:val="00F7525C"/>
    <w:rsid w:val="00F754C0"/>
    <w:rsid w:val="00F7572D"/>
    <w:rsid w:val="00F767E3"/>
    <w:rsid w:val="00F76D3B"/>
    <w:rsid w:val="00F76FC4"/>
    <w:rsid w:val="00F76FDF"/>
    <w:rsid w:val="00F77131"/>
    <w:rsid w:val="00F77A64"/>
    <w:rsid w:val="00F77B78"/>
    <w:rsid w:val="00F77C2F"/>
    <w:rsid w:val="00F77F49"/>
    <w:rsid w:val="00F800DF"/>
    <w:rsid w:val="00F806E2"/>
    <w:rsid w:val="00F808F0"/>
    <w:rsid w:val="00F80C33"/>
    <w:rsid w:val="00F80CBF"/>
    <w:rsid w:val="00F81497"/>
    <w:rsid w:val="00F815B4"/>
    <w:rsid w:val="00F817E5"/>
    <w:rsid w:val="00F81A7C"/>
    <w:rsid w:val="00F81C55"/>
    <w:rsid w:val="00F81E06"/>
    <w:rsid w:val="00F82613"/>
    <w:rsid w:val="00F82BBC"/>
    <w:rsid w:val="00F835D1"/>
    <w:rsid w:val="00F83E9E"/>
    <w:rsid w:val="00F83F17"/>
    <w:rsid w:val="00F83F37"/>
    <w:rsid w:val="00F84184"/>
    <w:rsid w:val="00F851F0"/>
    <w:rsid w:val="00F85354"/>
    <w:rsid w:val="00F859E5"/>
    <w:rsid w:val="00F85FF9"/>
    <w:rsid w:val="00F86CDA"/>
    <w:rsid w:val="00F8723B"/>
    <w:rsid w:val="00F872F1"/>
    <w:rsid w:val="00F87416"/>
    <w:rsid w:val="00F90881"/>
    <w:rsid w:val="00F90FE2"/>
    <w:rsid w:val="00F912D2"/>
    <w:rsid w:val="00F914EE"/>
    <w:rsid w:val="00F91810"/>
    <w:rsid w:val="00F91819"/>
    <w:rsid w:val="00F926DF"/>
    <w:rsid w:val="00F930CA"/>
    <w:rsid w:val="00F939FD"/>
    <w:rsid w:val="00F941C3"/>
    <w:rsid w:val="00F94251"/>
    <w:rsid w:val="00F943A1"/>
    <w:rsid w:val="00F94793"/>
    <w:rsid w:val="00F95020"/>
    <w:rsid w:val="00F950A7"/>
    <w:rsid w:val="00F952FE"/>
    <w:rsid w:val="00F957B5"/>
    <w:rsid w:val="00F95A9B"/>
    <w:rsid w:val="00F95B41"/>
    <w:rsid w:val="00F95D7C"/>
    <w:rsid w:val="00F960B9"/>
    <w:rsid w:val="00F96511"/>
    <w:rsid w:val="00F965EA"/>
    <w:rsid w:val="00F966A8"/>
    <w:rsid w:val="00F96993"/>
    <w:rsid w:val="00F9718C"/>
    <w:rsid w:val="00F9767D"/>
    <w:rsid w:val="00F97784"/>
    <w:rsid w:val="00F978F9"/>
    <w:rsid w:val="00FA0248"/>
    <w:rsid w:val="00FA0B58"/>
    <w:rsid w:val="00FA0F33"/>
    <w:rsid w:val="00FA1A20"/>
    <w:rsid w:val="00FA1EA8"/>
    <w:rsid w:val="00FA2D21"/>
    <w:rsid w:val="00FA31EA"/>
    <w:rsid w:val="00FA3335"/>
    <w:rsid w:val="00FA3F15"/>
    <w:rsid w:val="00FA41FD"/>
    <w:rsid w:val="00FA4378"/>
    <w:rsid w:val="00FA43C5"/>
    <w:rsid w:val="00FA4447"/>
    <w:rsid w:val="00FA472E"/>
    <w:rsid w:val="00FA4A87"/>
    <w:rsid w:val="00FA4FE5"/>
    <w:rsid w:val="00FA500A"/>
    <w:rsid w:val="00FA55BC"/>
    <w:rsid w:val="00FA5616"/>
    <w:rsid w:val="00FA5E42"/>
    <w:rsid w:val="00FA657A"/>
    <w:rsid w:val="00FA6783"/>
    <w:rsid w:val="00FA69BD"/>
    <w:rsid w:val="00FA6B56"/>
    <w:rsid w:val="00FA6ECA"/>
    <w:rsid w:val="00FA6FC4"/>
    <w:rsid w:val="00FA7215"/>
    <w:rsid w:val="00FA7652"/>
    <w:rsid w:val="00FA7B23"/>
    <w:rsid w:val="00FB0142"/>
    <w:rsid w:val="00FB047A"/>
    <w:rsid w:val="00FB04E2"/>
    <w:rsid w:val="00FB0C8F"/>
    <w:rsid w:val="00FB0EE7"/>
    <w:rsid w:val="00FB1006"/>
    <w:rsid w:val="00FB23F5"/>
    <w:rsid w:val="00FB2506"/>
    <w:rsid w:val="00FB2999"/>
    <w:rsid w:val="00FB299E"/>
    <w:rsid w:val="00FB2A0E"/>
    <w:rsid w:val="00FB3213"/>
    <w:rsid w:val="00FB3320"/>
    <w:rsid w:val="00FB37DB"/>
    <w:rsid w:val="00FB3CF2"/>
    <w:rsid w:val="00FB3D45"/>
    <w:rsid w:val="00FB44F7"/>
    <w:rsid w:val="00FB4DFA"/>
    <w:rsid w:val="00FB4EE7"/>
    <w:rsid w:val="00FB4EE9"/>
    <w:rsid w:val="00FB544C"/>
    <w:rsid w:val="00FB5AE3"/>
    <w:rsid w:val="00FB5B90"/>
    <w:rsid w:val="00FB5CE2"/>
    <w:rsid w:val="00FB5EBA"/>
    <w:rsid w:val="00FB5EE9"/>
    <w:rsid w:val="00FB62B0"/>
    <w:rsid w:val="00FB6BAB"/>
    <w:rsid w:val="00FB7045"/>
    <w:rsid w:val="00FB77CB"/>
    <w:rsid w:val="00FB7A02"/>
    <w:rsid w:val="00FC0CD3"/>
    <w:rsid w:val="00FC0CDE"/>
    <w:rsid w:val="00FC107D"/>
    <w:rsid w:val="00FC1420"/>
    <w:rsid w:val="00FC1BB3"/>
    <w:rsid w:val="00FC2104"/>
    <w:rsid w:val="00FC2163"/>
    <w:rsid w:val="00FC21D4"/>
    <w:rsid w:val="00FC2AE7"/>
    <w:rsid w:val="00FC2FDA"/>
    <w:rsid w:val="00FC3765"/>
    <w:rsid w:val="00FC3823"/>
    <w:rsid w:val="00FC3D0A"/>
    <w:rsid w:val="00FC3E9F"/>
    <w:rsid w:val="00FC41E4"/>
    <w:rsid w:val="00FC4796"/>
    <w:rsid w:val="00FC4A50"/>
    <w:rsid w:val="00FC52DB"/>
    <w:rsid w:val="00FC5D1E"/>
    <w:rsid w:val="00FC5E79"/>
    <w:rsid w:val="00FC63CC"/>
    <w:rsid w:val="00FC67F6"/>
    <w:rsid w:val="00FC7227"/>
    <w:rsid w:val="00FC7A29"/>
    <w:rsid w:val="00FD02CA"/>
    <w:rsid w:val="00FD05AF"/>
    <w:rsid w:val="00FD07F9"/>
    <w:rsid w:val="00FD088A"/>
    <w:rsid w:val="00FD09CF"/>
    <w:rsid w:val="00FD11AD"/>
    <w:rsid w:val="00FD12E5"/>
    <w:rsid w:val="00FD13EC"/>
    <w:rsid w:val="00FD15AF"/>
    <w:rsid w:val="00FD17C1"/>
    <w:rsid w:val="00FD1C7C"/>
    <w:rsid w:val="00FD2184"/>
    <w:rsid w:val="00FD2807"/>
    <w:rsid w:val="00FD2946"/>
    <w:rsid w:val="00FD2D9F"/>
    <w:rsid w:val="00FD49B4"/>
    <w:rsid w:val="00FD4AC2"/>
    <w:rsid w:val="00FD4F23"/>
    <w:rsid w:val="00FD571E"/>
    <w:rsid w:val="00FD5D71"/>
    <w:rsid w:val="00FD5F6D"/>
    <w:rsid w:val="00FD6C11"/>
    <w:rsid w:val="00FD6F03"/>
    <w:rsid w:val="00FD7703"/>
    <w:rsid w:val="00FD776C"/>
    <w:rsid w:val="00FD7ACB"/>
    <w:rsid w:val="00FD7E02"/>
    <w:rsid w:val="00FD7F51"/>
    <w:rsid w:val="00FE0223"/>
    <w:rsid w:val="00FE0991"/>
    <w:rsid w:val="00FE0F18"/>
    <w:rsid w:val="00FE0F5D"/>
    <w:rsid w:val="00FE147E"/>
    <w:rsid w:val="00FE179D"/>
    <w:rsid w:val="00FE22AC"/>
    <w:rsid w:val="00FE22D0"/>
    <w:rsid w:val="00FE24E0"/>
    <w:rsid w:val="00FE334B"/>
    <w:rsid w:val="00FE37F6"/>
    <w:rsid w:val="00FE3CD8"/>
    <w:rsid w:val="00FE4408"/>
    <w:rsid w:val="00FE4CBC"/>
    <w:rsid w:val="00FE4D4D"/>
    <w:rsid w:val="00FE5022"/>
    <w:rsid w:val="00FE527D"/>
    <w:rsid w:val="00FE5525"/>
    <w:rsid w:val="00FE5528"/>
    <w:rsid w:val="00FE56B2"/>
    <w:rsid w:val="00FE576E"/>
    <w:rsid w:val="00FE5D80"/>
    <w:rsid w:val="00FE5E31"/>
    <w:rsid w:val="00FE683D"/>
    <w:rsid w:val="00FE71AD"/>
    <w:rsid w:val="00FE7447"/>
    <w:rsid w:val="00FE7544"/>
    <w:rsid w:val="00FE75B5"/>
    <w:rsid w:val="00FE764A"/>
    <w:rsid w:val="00FE7C10"/>
    <w:rsid w:val="00FE7C57"/>
    <w:rsid w:val="00FE7EA3"/>
    <w:rsid w:val="00FE7EF6"/>
    <w:rsid w:val="00FF0106"/>
    <w:rsid w:val="00FF0548"/>
    <w:rsid w:val="00FF09A0"/>
    <w:rsid w:val="00FF16D3"/>
    <w:rsid w:val="00FF1AE4"/>
    <w:rsid w:val="00FF1FC0"/>
    <w:rsid w:val="00FF285E"/>
    <w:rsid w:val="00FF2DE3"/>
    <w:rsid w:val="00FF3434"/>
    <w:rsid w:val="00FF34DA"/>
    <w:rsid w:val="00FF430D"/>
    <w:rsid w:val="00FF4FC6"/>
    <w:rsid w:val="00FF50A6"/>
    <w:rsid w:val="00FF540B"/>
    <w:rsid w:val="00FF5BAA"/>
    <w:rsid w:val="00FF5EDB"/>
    <w:rsid w:val="00FF64E4"/>
    <w:rsid w:val="00FF6D93"/>
    <w:rsid w:val="00FF70E0"/>
    <w:rsid w:val="00FF72C2"/>
    <w:rsid w:val="00FF778A"/>
    <w:rsid w:val="00FF7919"/>
    <w:rsid w:val="00FF7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71AF5"/>
  <w15:docId w15:val="{9A2262EF-53D1-4FAE-9595-797474F8B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4163"/>
  </w:style>
  <w:style w:type="paragraph" w:styleId="Heading1">
    <w:name w:val="heading 1"/>
    <w:basedOn w:val="Normal"/>
    <w:next w:val="Normal"/>
    <w:qFormat/>
    <w:pPr>
      <w:keepNext/>
      <w:widowControl w:val="0"/>
      <w:numPr>
        <w:numId w:val="1"/>
      </w:numPr>
      <w:outlineLvl w:val="0"/>
    </w:pPr>
    <w:rPr>
      <w:b/>
      <w:snapToGrid w:val="0"/>
    </w:rPr>
  </w:style>
  <w:style w:type="paragraph" w:styleId="Heading2">
    <w:name w:val="heading 2"/>
    <w:basedOn w:val="Normal"/>
    <w:next w:val="Normal"/>
    <w:qFormat/>
    <w:pPr>
      <w:keepNext/>
      <w:widowControl w:val="0"/>
      <w:numPr>
        <w:numId w:val="2"/>
      </w:numPr>
      <w:outlineLvl w:val="1"/>
    </w:pPr>
    <w:rPr>
      <w:b/>
      <w:snapToGrid w:val="0"/>
    </w:rPr>
  </w:style>
  <w:style w:type="paragraph" w:styleId="Heading3">
    <w:name w:val="heading 3"/>
    <w:basedOn w:val="Normal"/>
    <w:next w:val="Normal"/>
    <w:qFormat/>
    <w:pPr>
      <w:keepNext/>
      <w:widowControl w:val="0"/>
      <w:numPr>
        <w:numId w:val="3"/>
      </w:numPr>
      <w:outlineLvl w:val="2"/>
    </w:pPr>
    <w:rPr>
      <w:b/>
      <w:snapToGrid w:val="0"/>
      <w:u w:val="single"/>
    </w:rPr>
  </w:style>
  <w:style w:type="paragraph" w:styleId="Heading4">
    <w:name w:val="heading 4"/>
    <w:basedOn w:val="Normal"/>
    <w:next w:val="Normal"/>
    <w:qFormat/>
    <w:pPr>
      <w:keepNext/>
      <w:ind w:left="720"/>
      <w:outlineLvl w:val="3"/>
    </w:pPr>
    <w:rPr>
      <w:b/>
    </w:rPr>
  </w:style>
  <w:style w:type="paragraph" w:styleId="Heading5">
    <w:name w:val="heading 5"/>
    <w:basedOn w:val="Normal"/>
    <w:next w:val="Normal"/>
    <w:qFormat/>
    <w:pPr>
      <w:keepNext/>
      <w:widowControl w:val="0"/>
      <w:outlineLvl w:val="4"/>
    </w:pPr>
    <w:rPr>
      <w:b/>
      <w:snapToGrid w:val="0"/>
    </w:rPr>
  </w:style>
  <w:style w:type="paragraph" w:styleId="Heading6">
    <w:name w:val="heading 6"/>
    <w:basedOn w:val="Normal"/>
    <w:next w:val="Normal"/>
    <w:qFormat/>
    <w:pPr>
      <w:keepNext/>
      <w:ind w:left="1440"/>
      <w:outlineLvl w:val="5"/>
    </w:pPr>
  </w:style>
  <w:style w:type="paragraph" w:styleId="Heading7">
    <w:name w:val="heading 7"/>
    <w:basedOn w:val="Normal"/>
    <w:next w:val="Normal"/>
    <w:qFormat/>
    <w:pPr>
      <w:keepNext/>
      <w:widowControl w:val="0"/>
      <w:outlineLvl w:val="6"/>
    </w:pPr>
    <w:rPr>
      <w:snapToGrid w:val="0"/>
    </w:rPr>
  </w:style>
  <w:style w:type="paragraph" w:styleId="Heading8">
    <w:name w:val="heading 8"/>
    <w:basedOn w:val="Normal"/>
    <w:next w:val="Normal"/>
    <w:qFormat/>
    <w:pPr>
      <w:keepNext/>
      <w:widowControl w:val="0"/>
      <w:numPr>
        <w:numId w:val="4"/>
      </w:numPr>
      <w:outlineLvl w:val="7"/>
    </w:pPr>
    <w:rPr>
      <w:b/>
      <w:bCs/>
      <w:snapToGrid w:val="0"/>
      <w:u w:val="single"/>
    </w:rPr>
  </w:style>
  <w:style w:type="paragraph" w:styleId="Heading9">
    <w:name w:val="heading 9"/>
    <w:basedOn w:val="Normal"/>
    <w:next w:val="Normal"/>
    <w:qFormat/>
    <w:pPr>
      <w:keepNext/>
      <w:widowControl w:val="0"/>
      <w:ind w:firstLine="720"/>
      <w:outlineLvl w:val="8"/>
    </w:pPr>
    <w:rPr>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widowControl w:val="0"/>
      <w:jc w:val="center"/>
    </w:pPr>
    <w:rPr>
      <w:b/>
      <w:snapToGrid w:val="0"/>
      <w:u w:val="single"/>
    </w:rPr>
  </w:style>
  <w:style w:type="paragraph" w:styleId="BodyText">
    <w:name w:val="Body Text"/>
    <w:basedOn w:val="Normal"/>
    <w:link w:val="BodyTextChar"/>
    <w:pPr>
      <w:widowControl w:val="0"/>
    </w:pPr>
    <w:rPr>
      <w:snapToGrid w:val="0"/>
    </w:rPr>
  </w:style>
  <w:style w:type="paragraph" w:styleId="BodyTextIndent">
    <w:name w:val="Body Text Indent"/>
    <w:basedOn w:val="Normal"/>
    <w:pPr>
      <w:ind w:left="720"/>
    </w:pPr>
  </w:style>
  <w:style w:type="paragraph" w:styleId="BodyText2">
    <w:name w:val="Body Text 2"/>
    <w:basedOn w:val="Normal"/>
    <w:pPr>
      <w:widowControl w:val="0"/>
      <w:jc w:val="both"/>
    </w:pPr>
    <w:rPr>
      <w:bCs/>
      <w:snapToGrid w:val="0"/>
    </w:rPr>
  </w:style>
  <w:style w:type="paragraph" w:styleId="BalloonText">
    <w:name w:val="Balloon Text"/>
    <w:basedOn w:val="Normal"/>
    <w:semiHidden/>
    <w:rsid w:val="00B53762"/>
    <w:rPr>
      <w:rFonts w:ascii="Tahoma" w:hAnsi="Tahoma" w:cs="Tahoma"/>
      <w:sz w:val="16"/>
      <w:szCs w:val="16"/>
    </w:rPr>
  </w:style>
  <w:style w:type="paragraph" w:styleId="E-mailSignature">
    <w:name w:val="E-mail Signature"/>
    <w:basedOn w:val="Normal"/>
    <w:rsid w:val="0092035A"/>
    <w:rPr>
      <w:szCs w:val="24"/>
    </w:rPr>
  </w:style>
  <w:style w:type="paragraph" w:styleId="ListParagraph">
    <w:name w:val="List Paragraph"/>
    <w:basedOn w:val="Normal"/>
    <w:uiPriority w:val="34"/>
    <w:qFormat/>
    <w:rsid w:val="00B255B5"/>
    <w:pPr>
      <w:spacing w:after="200" w:line="276" w:lineRule="auto"/>
      <w:ind w:left="720"/>
      <w:contextualSpacing/>
    </w:pPr>
    <w:rPr>
      <w:rFonts w:ascii="Calibri" w:eastAsia="Calibri" w:hAnsi="Calibri"/>
      <w:sz w:val="22"/>
    </w:rPr>
  </w:style>
  <w:style w:type="character" w:customStyle="1" w:styleId="BodyTextChar">
    <w:name w:val="Body Text Char"/>
    <w:link w:val="BodyText"/>
    <w:rsid w:val="00FC4796"/>
    <w:rPr>
      <w:snapToGrid w:val="0"/>
      <w:sz w:val="24"/>
    </w:rPr>
  </w:style>
  <w:style w:type="paragraph" w:styleId="NoSpacing">
    <w:name w:val="No Spacing"/>
    <w:uiPriority w:val="1"/>
    <w:qFormat/>
    <w:rsid w:val="002B7DC7"/>
    <w:rPr>
      <w:rFonts w:ascii="Calibri" w:eastAsia="Calibri" w:hAnsi="Calibri"/>
      <w:sz w:val="22"/>
    </w:rPr>
  </w:style>
  <w:style w:type="table" w:styleId="TableGrid">
    <w:name w:val="Table Grid"/>
    <w:basedOn w:val="TableNormal"/>
    <w:rsid w:val="00E95F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8B436A"/>
    <w:pPr>
      <w:spacing w:after="120"/>
    </w:pPr>
    <w:rPr>
      <w:sz w:val="16"/>
      <w:szCs w:val="16"/>
    </w:rPr>
  </w:style>
  <w:style w:type="character" w:customStyle="1" w:styleId="BodyText3Char">
    <w:name w:val="Body Text 3 Char"/>
    <w:link w:val="BodyText3"/>
    <w:rsid w:val="008B436A"/>
    <w:rPr>
      <w:sz w:val="16"/>
      <w:szCs w:val="16"/>
    </w:rPr>
  </w:style>
  <w:style w:type="paragraph" w:customStyle="1" w:styleId="Default">
    <w:name w:val="Default"/>
    <w:basedOn w:val="Normal"/>
    <w:rsid w:val="00875770"/>
    <w:pPr>
      <w:autoSpaceDE w:val="0"/>
      <w:autoSpaceDN w:val="0"/>
    </w:pPr>
    <w:rPr>
      <w:rFonts w:eastAsia="Calibri"/>
      <w:color w:val="000000"/>
      <w:szCs w:val="24"/>
    </w:rPr>
  </w:style>
  <w:style w:type="paragraph" w:styleId="NormalWeb">
    <w:name w:val="Normal (Web)"/>
    <w:basedOn w:val="Normal"/>
    <w:uiPriority w:val="99"/>
    <w:unhideWhenUsed/>
    <w:rsid w:val="007F6DB5"/>
    <w:pPr>
      <w:spacing w:before="100" w:beforeAutospacing="1" w:after="100" w:afterAutospacing="1"/>
    </w:pPr>
    <w:rPr>
      <w:rFonts w:ascii="Calibri" w:eastAsia="Calibri" w:hAnsi="Calibri" w:cs="Calibri"/>
      <w:sz w:val="22"/>
    </w:rPr>
  </w:style>
  <w:style w:type="paragraph" w:customStyle="1" w:styleId="Body">
    <w:name w:val="Body"/>
    <w:basedOn w:val="Normal"/>
    <w:uiPriority w:val="99"/>
    <w:semiHidden/>
    <w:rsid w:val="007F6DB5"/>
    <w:pPr>
      <w:spacing w:after="200" w:line="276" w:lineRule="auto"/>
    </w:pPr>
    <w:rPr>
      <w:rFonts w:ascii="Calibri" w:eastAsia="Calibri" w:hAnsi="Calibri" w:cs="Calibri"/>
      <w:color w:val="000000"/>
      <w:sz w:val="22"/>
    </w:rPr>
  </w:style>
  <w:style w:type="numbering" w:customStyle="1" w:styleId="CurrentList1">
    <w:name w:val="Current List1"/>
    <w:rsid w:val="00575131"/>
    <w:pPr>
      <w:numPr>
        <w:numId w:val="6"/>
      </w:numPr>
    </w:pPr>
  </w:style>
  <w:style w:type="paragraph" w:styleId="Header">
    <w:name w:val="header"/>
    <w:basedOn w:val="Normal"/>
    <w:link w:val="HeaderChar"/>
    <w:rsid w:val="009A1045"/>
    <w:pPr>
      <w:tabs>
        <w:tab w:val="center" w:pos="4680"/>
        <w:tab w:val="right" w:pos="9360"/>
      </w:tabs>
    </w:pPr>
  </w:style>
  <w:style w:type="character" w:customStyle="1" w:styleId="HeaderChar">
    <w:name w:val="Header Char"/>
    <w:basedOn w:val="DefaultParagraphFont"/>
    <w:link w:val="Header"/>
    <w:rsid w:val="009A1045"/>
  </w:style>
  <w:style w:type="paragraph" w:styleId="Footer">
    <w:name w:val="footer"/>
    <w:basedOn w:val="Normal"/>
    <w:link w:val="FooterChar"/>
    <w:rsid w:val="009A1045"/>
    <w:pPr>
      <w:tabs>
        <w:tab w:val="center" w:pos="4680"/>
        <w:tab w:val="right" w:pos="9360"/>
      </w:tabs>
    </w:pPr>
  </w:style>
  <w:style w:type="character" w:customStyle="1" w:styleId="FooterChar">
    <w:name w:val="Footer Char"/>
    <w:basedOn w:val="DefaultParagraphFont"/>
    <w:link w:val="Footer"/>
    <w:rsid w:val="009A1045"/>
  </w:style>
  <w:style w:type="character" w:styleId="Hyperlink">
    <w:name w:val="Hyperlink"/>
    <w:rsid w:val="00D62BC5"/>
    <w:rPr>
      <w:color w:val="0563C1"/>
      <w:u w:val="single"/>
    </w:rPr>
  </w:style>
  <w:style w:type="character" w:styleId="UnresolvedMention">
    <w:name w:val="Unresolved Mention"/>
    <w:uiPriority w:val="99"/>
    <w:semiHidden/>
    <w:unhideWhenUsed/>
    <w:rsid w:val="00D62BC5"/>
    <w:rPr>
      <w:color w:val="605E5C"/>
      <w:shd w:val="clear" w:color="auto" w:fill="E1DFDD"/>
    </w:rPr>
  </w:style>
  <w:style w:type="character" w:styleId="FollowedHyperlink">
    <w:name w:val="FollowedHyperlink"/>
    <w:rsid w:val="00D62BC5"/>
    <w:rPr>
      <w:color w:val="954F72"/>
      <w:u w:val="single"/>
    </w:rPr>
  </w:style>
  <w:style w:type="paragraph" w:styleId="Revision">
    <w:name w:val="Revision"/>
    <w:hidden/>
    <w:uiPriority w:val="99"/>
    <w:semiHidden/>
    <w:rsid w:val="00BD7AF5"/>
  </w:style>
  <w:style w:type="character" w:styleId="CommentReference">
    <w:name w:val="annotation reference"/>
    <w:basedOn w:val="DefaultParagraphFont"/>
    <w:rsid w:val="00BF0152"/>
    <w:rPr>
      <w:sz w:val="16"/>
      <w:szCs w:val="16"/>
    </w:rPr>
  </w:style>
  <w:style w:type="paragraph" w:styleId="CommentText">
    <w:name w:val="annotation text"/>
    <w:basedOn w:val="Normal"/>
    <w:link w:val="CommentTextChar"/>
    <w:rsid w:val="00BF0152"/>
  </w:style>
  <w:style w:type="character" w:customStyle="1" w:styleId="CommentTextChar">
    <w:name w:val="Comment Text Char"/>
    <w:basedOn w:val="DefaultParagraphFont"/>
    <w:link w:val="CommentText"/>
    <w:rsid w:val="00BF0152"/>
  </w:style>
  <w:style w:type="paragraph" w:styleId="CommentSubject">
    <w:name w:val="annotation subject"/>
    <w:basedOn w:val="CommentText"/>
    <w:next w:val="CommentText"/>
    <w:link w:val="CommentSubjectChar"/>
    <w:rsid w:val="00BF0152"/>
    <w:rPr>
      <w:b/>
      <w:bCs/>
    </w:rPr>
  </w:style>
  <w:style w:type="character" w:customStyle="1" w:styleId="CommentSubjectChar">
    <w:name w:val="Comment Subject Char"/>
    <w:basedOn w:val="CommentTextChar"/>
    <w:link w:val="CommentSubject"/>
    <w:rsid w:val="00BF01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78953">
      <w:bodyDiv w:val="1"/>
      <w:marLeft w:val="0"/>
      <w:marRight w:val="0"/>
      <w:marTop w:val="0"/>
      <w:marBottom w:val="0"/>
      <w:divBdr>
        <w:top w:val="none" w:sz="0" w:space="0" w:color="auto"/>
        <w:left w:val="none" w:sz="0" w:space="0" w:color="auto"/>
        <w:bottom w:val="none" w:sz="0" w:space="0" w:color="auto"/>
        <w:right w:val="none" w:sz="0" w:space="0" w:color="auto"/>
      </w:divBdr>
    </w:div>
    <w:div w:id="25765460">
      <w:bodyDiv w:val="1"/>
      <w:marLeft w:val="0"/>
      <w:marRight w:val="0"/>
      <w:marTop w:val="0"/>
      <w:marBottom w:val="0"/>
      <w:divBdr>
        <w:top w:val="none" w:sz="0" w:space="0" w:color="auto"/>
        <w:left w:val="none" w:sz="0" w:space="0" w:color="auto"/>
        <w:bottom w:val="none" w:sz="0" w:space="0" w:color="auto"/>
        <w:right w:val="none" w:sz="0" w:space="0" w:color="auto"/>
      </w:divBdr>
    </w:div>
    <w:div w:id="41367425">
      <w:bodyDiv w:val="1"/>
      <w:marLeft w:val="0"/>
      <w:marRight w:val="0"/>
      <w:marTop w:val="0"/>
      <w:marBottom w:val="0"/>
      <w:divBdr>
        <w:top w:val="none" w:sz="0" w:space="0" w:color="auto"/>
        <w:left w:val="none" w:sz="0" w:space="0" w:color="auto"/>
        <w:bottom w:val="none" w:sz="0" w:space="0" w:color="auto"/>
        <w:right w:val="none" w:sz="0" w:space="0" w:color="auto"/>
      </w:divBdr>
      <w:divsChild>
        <w:div w:id="191766109">
          <w:marLeft w:val="0"/>
          <w:marRight w:val="0"/>
          <w:marTop w:val="210"/>
          <w:marBottom w:val="210"/>
          <w:divBdr>
            <w:top w:val="none" w:sz="0" w:space="0" w:color="auto"/>
            <w:left w:val="none" w:sz="0" w:space="0" w:color="auto"/>
            <w:bottom w:val="none" w:sz="0" w:space="0" w:color="auto"/>
            <w:right w:val="none" w:sz="0" w:space="0" w:color="auto"/>
          </w:divBdr>
          <w:divsChild>
            <w:div w:id="1645961603">
              <w:marLeft w:val="480"/>
              <w:marRight w:val="0"/>
              <w:marTop w:val="0"/>
              <w:marBottom w:val="0"/>
              <w:divBdr>
                <w:top w:val="none" w:sz="0" w:space="0" w:color="auto"/>
                <w:left w:val="none" w:sz="0" w:space="0" w:color="auto"/>
                <w:bottom w:val="none" w:sz="0" w:space="0" w:color="auto"/>
                <w:right w:val="none" w:sz="0" w:space="0" w:color="auto"/>
              </w:divBdr>
            </w:div>
          </w:divsChild>
        </w:div>
        <w:div w:id="349189477">
          <w:marLeft w:val="0"/>
          <w:marRight w:val="0"/>
          <w:marTop w:val="210"/>
          <w:marBottom w:val="0"/>
          <w:divBdr>
            <w:top w:val="none" w:sz="0" w:space="0" w:color="auto"/>
            <w:left w:val="none" w:sz="0" w:space="0" w:color="auto"/>
            <w:bottom w:val="none" w:sz="0" w:space="0" w:color="auto"/>
            <w:right w:val="none" w:sz="0" w:space="0" w:color="auto"/>
          </w:divBdr>
          <w:divsChild>
            <w:div w:id="1038701361">
              <w:marLeft w:val="480"/>
              <w:marRight w:val="0"/>
              <w:marTop w:val="0"/>
              <w:marBottom w:val="0"/>
              <w:divBdr>
                <w:top w:val="none" w:sz="0" w:space="0" w:color="auto"/>
                <w:left w:val="none" w:sz="0" w:space="0" w:color="auto"/>
                <w:bottom w:val="none" w:sz="0" w:space="0" w:color="auto"/>
                <w:right w:val="none" w:sz="0" w:space="0" w:color="auto"/>
              </w:divBdr>
            </w:div>
          </w:divsChild>
        </w:div>
        <w:div w:id="1098022620">
          <w:marLeft w:val="0"/>
          <w:marRight w:val="0"/>
          <w:marTop w:val="210"/>
          <w:marBottom w:val="210"/>
          <w:divBdr>
            <w:top w:val="none" w:sz="0" w:space="0" w:color="auto"/>
            <w:left w:val="none" w:sz="0" w:space="0" w:color="auto"/>
            <w:bottom w:val="none" w:sz="0" w:space="0" w:color="auto"/>
            <w:right w:val="none" w:sz="0" w:space="0" w:color="auto"/>
          </w:divBdr>
          <w:divsChild>
            <w:div w:id="61801227">
              <w:marLeft w:val="480"/>
              <w:marRight w:val="0"/>
              <w:marTop w:val="0"/>
              <w:marBottom w:val="0"/>
              <w:divBdr>
                <w:top w:val="none" w:sz="0" w:space="0" w:color="auto"/>
                <w:left w:val="none" w:sz="0" w:space="0" w:color="auto"/>
                <w:bottom w:val="none" w:sz="0" w:space="0" w:color="auto"/>
                <w:right w:val="none" w:sz="0" w:space="0" w:color="auto"/>
              </w:divBdr>
            </w:div>
          </w:divsChild>
        </w:div>
        <w:div w:id="1275362701">
          <w:marLeft w:val="0"/>
          <w:marRight w:val="0"/>
          <w:marTop w:val="210"/>
          <w:marBottom w:val="210"/>
          <w:divBdr>
            <w:top w:val="none" w:sz="0" w:space="0" w:color="auto"/>
            <w:left w:val="none" w:sz="0" w:space="0" w:color="auto"/>
            <w:bottom w:val="none" w:sz="0" w:space="0" w:color="auto"/>
            <w:right w:val="none" w:sz="0" w:space="0" w:color="auto"/>
          </w:divBdr>
          <w:divsChild>
            <w:div w:id="1894536563">
              <w:marLeft w:val="480"/>
              <w:marRight w:val="0"/>
              <w:marTop w:val="0"/>
              <w:marBottom w:val="0"/>
              <w:divBdr>
                <w:top w:val="none" w:sz="0" w:space="0" w:color="auto"/>
                <w:left w:val="none" w:sz="0" w:space="0" w:color="auto"/>
                <w:bottom w:val="none" w:sz="0" w:space="0" w:color="auto"/>
                <w:right w:val="none" w:sz="0" w:space="0" w:color="auto"/>
              </w:divBdr>
            </w:div>
          </w:divsChild>
        </w:div>
        <w:div w:id="1574311474">
          <w:marLeft w:val="0"/>
          <w:marRight w:val="0"/>
          <w:marTop w:val="210"/>
          <w:marBottom w:val="210"/>
          <w:divBdr>
            <w:top w:val="none" w:sz="0" w:space="0" w:color="auto"/>
            <w:left w:val="none" w:sz="0" w:space="0" w:color="auto"/>
            <w:bottom w:val="none" w:sz="0" w:space="0" w:color="auto"/>
            <w:right w:val="none" w:sz="0" w:space="0" w:color="auto"/>
          </w:divBdr>
          <w:divsChild>
            <w:div w:id="1686714751">
              <w:marLeft w:val="480"/>
              <w:marRight w:val="0"/>
              <w:marTop w:val="0"/>
              <w:marBottom w:val="0"/>
              <w:divBdr>
                <w:top w:val="none" w:sz="0" w:space="0" w:color="auto"/>
                <w:left w:val="none" w:sz="0" w:space="0" w:color="auto"/>
                <w:bottom w:val="none" w:sz="0" w:space="0" w:color="auto"/>
                <w:right w:val="none" w:sz="0" w:space="0" w:color="auto"/>
              </w:divBdr>
            </w:div>
          </w:divsChild>
        </w:div>
        <w:div w:id="1786189588">
          <w:marLeft w:val="0"/>
          <w:marRight w:val="0"/>
          <w:marTop w:val="210"/>
          <w:marBottom w:val="210"/>
          <w:divBdr>
            <w:top w:val="none" w:sz="0" w:space="0" w:color="auto"/>
            <w:left w:val="none" w:sz="0" w:space="0" w:color="auto"/>
            <w:bottom w:val="none" w:sz="0" w:space="0" w:color="auto"/>
            <w:right w:val="none" w:sz="0" w:space="0" w:color="auto"/>
          </w:divBdr>
          <w:divsChild>
            <w:div w:id="96353829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53504474">
      <w:bodyDiv w:val="1"/>
      <w:marLeft w:val="0"/>
      <w:marRight w:val="0"/>
      <w:marTop w:val="0"/>
      <w:marBottom w:val="0"/>
      <w:divBdr>
        <w:top w:val="none" w:sz="0" w:space="0" w:color="auto"/>
        <w:left w:val="none" w:sz="0" w:space="0" w:color="auto"/>
        <w:bottom w:val="none" w:sz="0" w:space="0" w:color="auto"/>
        <w:right w:val="none" w:sz="0" w:space="0" w:color="auto"/>
      </w:divBdr>
    </w:div>
    <w:div w:id="99836295">
      <w:bodyDiv w:val="1"/>
      <w:marLeft w:val="0"/>
      <w:marRight w:val="0"/>
      <w:marTop w:val="0"/>
      <w:marBottom w:val="0"/>
      <w:divBdr>
        <w:top w:val="none" w:sz="0" w:space="0" w:color="auto"/>
        <w:left w:val="none" w:sz="0" w:space="0" w:color="auto"/>
        <w:bottom w:val="none" w:sz="0" w:space="0" w:color="auto"/>
        <w:right w:val="none" w:sz="0" w:space="0" w:color="auto"/>
      </w:divBdr>
    </w:div>
    <w:div w:id="147020799">
      <w:bodyDiv w:val="1"/>
      <w:marLeft w:val="0"/>
      <w:marRight w:val="0"/>
      <w:marTop w:val="0"/>
      <w:marBottom w:val="0"/>
      <w:divBdr>
        <w:top w:val="none" w:sz="0" w:space="0" w:color="auto"/>
        <w:left w:val="none" w:sz="0" w:space="0" w:color="auto"/>
        <w:bottom w:val="none" w:sz="0" w:space="0" w:color="auto"/>
        <w:right w:val="none" w:sz="0" w:space="0" w:color="auto"/>
      </w:divBdr>
      <w:divsChild>
        <w:div w:id="131942272">
          <w:marLeft w:val="0"/>
          <w:marRight w:val="0"/>
          <w:marTop w:val="0"/>
          <w:marBottom w:val="0"/>
          <w:divBdr>
            <w:top w:val="none" w:sz="0" w:space="0" w:color="auto"/>
            <w:left w:val="none" w:sz="0" w:space="0" w:color="auto"/>
            <w:bottom w:val="none" w:sz="0" w:space="0" w:color="auto"/>
            <w:right w:val="none" w:sz="0" w:space="0" w:color="auto"/>
          </w:divBdr>
        </w:div>
        <w:div w:id="1217088884">
          <w:marLeft w:val="0"/>
          <w:marRight w:val="0"/>
          <w:marTop w:val="0"/>
          <w:marBottom w:val="0"/>
          <w:divBdr>
            <w:top w:val="none" w:sz="0" w:space="0" w:color="auto"/>
            <w:left w:val="none" w:sz="0" w:space="0" w:color="auto"/>
            <w:bottom w:val="none" w:sz="0" w:space="0" w:color="auto"/>
            <w:right w:val="none" w:sz="0" w:space="0" w:color="auto"/>
          </w:divBdr>
        </w:div>
        <w:div w:id="1378509102">
          <w:marLeft w:val="0"/>
          <w:marRight w:val="0"/>
          <w:marTop w:val="0"/>
          <w:marBottom w:val="0"/>
          <w:divBdr>
            <w:top w:val="none" w:sz="0" w:space="0" w:color="auto"/>
            <w:left w:val="none" w:sz="0" w:space="0" w:color="auto"/>
            <w:bottom w:val="none" w:sz="0" w:space="0" w:color="auto"/>
            <w:right w:val="none" w:sz="0" w:space="0" w:color="auto"/>
          </w:divBdr>
        </w:div>
      </w:divsChild>
    </w:div>
    <w:div w:id="166099267">
      <w:bodyDiv w:val="1"/>
      <w:marLeft w:val="0"/>
      <w:marRight w:val="0"/>
      <w:marTop w:val="0"/>
      <w:marBottom w:val="0"/>
      <w:divBdr>
        <w:top w:val="none" w:sz="0" w:space="0" w:color="auto"/>
        <w:left w:val="none" w:sz="0" w:space="0" w:color="auto"/>
        <w:bottom w:val="none" w:sz="0" w:space="0" w:color="auto"/>
        <w:right w:val="none" w:sz="0" w:space="0" w:color="auto"/>
      </w:divBdr>
    </w:div>
    <w:div w:id="233393318">
      <w:bodyDiv w:val="1"/>
      <w:marLeft w:val="0"/>
      <w:marRight w:val="0"/>
      <w:marTop w:val="0"/>
      <w:marBottom w:val="0"/>
      <w:divBdr>
        <w:top w:val="none" w:sz="0" w:space="0" w:color="auto"/>
        <w:left w:val="none" w:sz="0" w:space="0" w:color="auto"/>
        <w:bottom w:val="none" w:sz="0" w:space="0" w:color="auto"/>
        <w:right w:val="none" w:sz="0" w:space="0" w:color="auto"/>
      </w:divBdr>
    </w:div>
    <w:div w:id="239020746">
      <w:bodyDiv w:val="1"/>
      <w:marLeft w:val="0"/>
      <w:marRight w:val="0"/>
      <w:marTop w:val="0"/>
      <w:marBottom w:val="0"/>
      <w:divBdr>
        <w:top w:val="none" w:sz="0" w:space="0" w:color="auto"/>
        <w:left w:val="none" w:sz="0" w:space="0" w:color="auto"/>
        <w:bottom w:val="none" w:sz="0" w:space="0" w:color="auto"/>
        <w:right w:val="none" w:sz="0" w:space="0" w:color="auto"/>
      </w:divBdr>
    </w:div>
    <w:div w:id="240220416">
      <w:bodyDiv w:val="1"/>
      <w:marLeft w:val="0"/>
      <w:marRight w:val="0"/>
      <w:marTop w:val="0"/>
      <w:marBottom w:val="0"/>
      <w:divBdr>
        <w:top w:val="none" w:sz="0" w:space="0" w:color="auto"/>
        <w:left w:val="none" w:sz="0" w:space="0" w:color="auto"/>
        <w:bottom w:val="none" w:sz="0" w:space="0" w:color="auto"/>
        <w:right w:val="none" w:sz="0" w:space="0" w:color="auto"/>
      </w:divBdr>
    </w:div>
    <w:div w:id="313023468">
      <w:bodyDiv w:val="1"/>
      <w:marLeft w:val="0"/>
      <w:marRight w:val="0"/>
      <w:marTop w:val="0"/>
      <w:marBottom w:val="0"/>
      <w:divBdr>
        <w:top w:val="none" w:sz="0" w:space="0" w:color="auto"/>
        <w:left w:val="none" w:sz="0" w:space="0" w:color="auto"/>
        <w:bottom w:val="none" w:sz="0" w:space="0" w:color="auto"/>
        <w:right w:val="none" w:sz="0" w:space="0" w:color="auto"/>
      </w:divBdr>
    </w:div>
    <w:div w:id="352151290">
      <w:bodyDiv w:val="1"/>
      <w:marLeft w:val="0"/>
      <w:marRight w:val="0"/>
      <w:marTop w:val="0"/>
      <w:marBottom w:val="0"/>
      <w:divBdr>
        <w:top w:val="none" w:sz="0" w:space="0" w:color="auto"/>
        <w:left w:val="none" w:sz="0" w:space="0" w:color="auto"/>
        <w:bottom w:val="none" w:sz="0" w:space="0" w:color="auto"/>
        <w:right w:val="none" w:sz="0" w:space="0" w:color="auto"/>
      </w:divBdr>
    </w:div>
    <w:div w:id="442574288">
      <w:bodyDiv w:val="1"/>
      <w:marLeft w:val="0"/>
      <w:marRight w:val="0"/>
      <w:marTop w:val="0"/>
      <w:marBottom w:val="0"/>
      <w:divBdr>
        <w:top w:val="none" w:sz="0" w:space="0" w:color="auto"/>
        <w:left w:val="none" w:sz="0" w:space="0" w:color="auto"/>
        <w:bottom w:val="none" w:sz="0" w:space="0" w:color="auto"/>
        <w:right w:val="none" w:sz="0" w:space="0" w:color="auto"/>
      </w:divBdr>
    </w:div>
    <w:div w:id="503282603">
      <w:bodyDiv w:val="1"/>
      <w:marLeft w:val="0"/>
      <w:marRight w:val="0"/>
      <w:marTop w:val="0"/>
      <w:marBottom w:val="0"/>
      <w:divBdr>
        <w:top w:val="none" w:sz="0" w:space="0" w:color="auto"/>
        <w:left w:val="none" w:sz="0" w:space="0" w:color="auto"/>
        <w:bottom w:val="none" w:sz="0" w:space="0" w:color="auto"/>
        <w:right w:val="none" w:sz="0" w:space="0" w:color="auto"/>
      </w:divBdr>
    </w:div>
    <w:div w:id="533005309">
      <w:bodyDiv w:val="1"/>
      <w:marLeft w:val="0"/>
      <w:marRight w:val="0"/>
      <w:marTop w:val="0"/>
      <w:marBottom w:val="0"/>
      <w:divBdr>
        <w:top w:val="none" w:sz="0" w:space="0" w:color="auto"/>
        <w:left w:val="none" w:sz="0" w:space="0" w:color="auto"/>
        <w:bottom w:val="none" w:sz="0" w:space="0" w:color="auto"/>
        <w:right w:val="none" w:sz="0" w:space="0" w:color="auto"/>
      </w:divBdr>
    </w:div>
    <w:div w:id="602957589">
      <w:bodyDiv w:val="1"/>
      <w:marLeft w:val="0"/>
      <w:marRight w:val="0"/>
      <w:marTop w:val="0"/>
      <w:marBottom w:val="0"/>
      <w:divBdr>
        <w:top w:val="none" w:sz="0" w:space="0" w:color="auto"/>
        <w:left w:val="none" w:sz="0" w:space="0" w:color="auto"/>
        <w:bottom w:val="none" w:sz="0" w:space="0" w:color="auto"/>
        <w:right w:val="none" w:sz="0" w:space="0" w:color="auto"/>
      </w:divBdr>
    </w:div>
    <w:div w:id="640382126">
      <w:bodyDiv w:val="1"/>
      <w:marLeft w:val="0"/>
      <w:marRight w:val="0"/>
      <w:marTop w:val="0"/>
      <w:marBottom w:val="0"/>
      <w:divBdr>
        <w:top w:val="none" w:sz="0" w:space="0" w:color="auto"/>
        <w:left w:val="none" w:sz="0" w:space="0" w:color="auto"/>
        <w:bottom w:val="none" w:sz="0" w:space="0" w:color="auto"/>
        <w:right w:val="none" w:sz="0" w:space="0" w:color="auto"/>
      </w:divBdr>
    </w:div>
    <w:div w:id="729041362">
      <w:bodyDiv w:val="1"/>
      <w:marLeft w:val="0"/>
      <w:marRight w:val="0"/>
      <w:marTop w:val="0"/>
      <w:marBottom w:val="0"/>
      <w:divBdr>
        <w:top w:val="none" w:sz="0" w:space="0" w:color="auto"/>
        <w:left w:val="none" w:sz="0" w:space="0" w:color="auto"/>
        <w:bottom w:val="none" w:sz="0" w:space="0" w:color="auto"/>
        <w:right w:val="none" w:sz="0" w:space="0" w:color="auto"/>
      </w:divBdr>
    </w:div>
    <w:div w:id="768425209">
      <w:bodyDiv w:val="1"/>
      <w:marLeft w:val="0"/>
      <w:marRight w:val="0"/>
      <w:marTop w:val="0"/>
      <w:marBottom w:val="0"/>
      <w:divBdr>
        <w:top w:val="none" w:sz="0" w:space="0" w:color="auto"/>
        <w:left w:val="none" w:sz="0" w:space="0" w:color="auto"/>
        <w:bottom w:val="none" w:sz="0" w:space="0" w:color="auto"/>
        <w:right w:val="none" w:sz="0" w:space="0" w:color="auto"/>
      </w:divBdr>
    </w:div>
    <w:div w:id="882059792">
      <w:bodyDiv w:val="1"/>
      <w:marLeft w:val="0"/>
      <w:marRight w:val="0"/>
      <w:marTop w:val="0"/>
      <w:marBottom w:val="0"/>
      <w:divBdr>
        <w:top w:val="none" w:sz="0" w:space="0" w:color="auto"/>
        <w:left w:val="none" w:sz="0" w:space="0" w:color="auto"/>
        <w:bottom w:val="none" w:sz="0" w:space="0" w:color="auto"/>
        <w:right w:val="none" w:sz="0" w:space="0" w:color="auto"/>
      </w:divBdr>
    </w:div>
    <w:div w:id="920331578">
      <w:bodyDiv w:val="1"/>
      <w:marLeft w:val="0"/>
      <w:marRight w:val="0"/>
      <w:marTop w:val="0"/>
      <w:marBottom w:val="0"/>
      <w:divBdr>
        <w:top w:val="none" w:sz="0" w:space="0" w:color="auto"/>
        <w:left w:val="none" w:sz="0" w:space="0" w:color="auto"/>
        <w:bottom w:val="none" w:sz="0" w:space="0" w:color="auto"/>
        <w:right w:val="none" w:sz="0" w:space="0" w:color="auto"/>
      </w:divBdr>
      <w:divsChild>
        <w:div w:id="121964757">
          <w:marLeft w:val="0"/>
          <w:marRight w:val="0"/>
          <w:marTop w:val="210"/>
          <w:marBottom w:val="210"/>
          <w:divBdr>
            <w:top w:val="none" w:sz="0" w:space="0" w:color="auto"/>
            <w:left w:val="none" w:sz="0" w:space="0" w:color="auto"/>
            <w:bottom w:val="none" w:sz="0" w:space="0" w:color="auto"/>
            <w:right w:val="none" w:sz="0" w:space="0" w:color="auto"/>
          </w:divBdr>
          <w:divsChild>
            <w:div w:id="1208764605">
              <w:marLeft w:val="480"/>
              <w:marRight w:val="0"/>
              <w:marTop w:val="0"/>
              <w:marBottom w:val="0"/>
              <w:divBdr>
                <w:top w:val="none" w:sz="0" w:space="0" w:color="auto"/>
                <w:left w:val="none" w:sz="0" w:space="0" w:color="auto"/>
                <w:bottom w:val="none" w:sz="0" w:space="0" w:color="auto"/>
                <w:right w:val="none" w:sz="0" w:space="0" w:color="auto"/>
              </w:divBdr>
            </w:div>
          </w:divsChild>
        </w:div>
        <w:div w:id="817461348">
          <w:marLeft w:val="0"/>
          <w:marRight w:val="0"/>
          <w:marTop w:val="210"/>
          <w:marBottom w:val="210"/>
          <w:divBdr>
            <w:top w:val="none" w:sz="0" w:space="0" w:color="auto"/>
            <w:left w:val="none" w:sz="0" w:space="0" w:color="auto"/>
            <w:bottom w:val="none" w:sz="0" w:space="0" w:color="auto"/>
            <w:right w:val="none" w:sz="0" w:space="0" w:color="auto"/>
          </w:divBdr>
          <w:divsChild>
            <w:div w:id="1836339103">
              <w:marLeft w:val="480"/>
              <w:marRight w:val="0"/>
              <w:marTop w:val="0"/>
              <w:marBottom w:val="0"/>
              <w:divBdr>
                <w:top w:val="none" w:sz="0" w:space="0" w:color="auto"/>
                <w:left w:val="none" w:sz="0" w:space="0" w:color="auto"/>
                <w:bottom w:val="none" w:sz="0" w:space="0" w:color="auto"/>
                <w:right w:val="none" w:sz="0" w:space="0" w:color="auto"/>
              </w:divBdr>
            </w:div>
          </w:divsChild>
        </w:div>
        <w:div w:id="883371523">
          <w:marLeft w:val="0"/>
          <w:marRight w:val="0"/>
          <w:marTop w:val="210"/>
          <w:marBottom w:val="0"/>
          <w:divBdr>
            <w:top w:val="none" w:sz="0" w:space="0" w:color="auto"/>
            <w:left w:val="none" w:sz="0" w:space="0" w:color="auto"/>
            <w:bottom w:val="none" w:sz="0" w:space="0" w:color="auto"/>
            <w:right w:val="none" w:sz="0" w:space="0" w:color="auto"/>
          </w:divBdr>
          <w:divsChild>
            <w:div w:id="318266042">
              <w:marLeft w:val="480"/>
              <w:marRight w:val="0"/>
              <w:marTop w:val="0"/>
              <w:marBottom w:val="0"/>
              <w:divBdr>
                <w:top w:val="none" w:sz="0" w:space="0" w:color="auto"/>
                <w:left w:val="none" w:sz="0" w:space="0" w:color="auto"/>
                <w:bottom w:val="none" w:sz="0" w:space="0" w:color="auto"/>
                <w:right w:val="none" w:sz="0" w:space="0" w:color="auto"/>
              </w:divBdr>
            </w:div>
          </w:divsChild>
        </w:div>
        <w:div w:id="1643194024">
          <w:marLeft w:val="0"/>
          <w:marRight w:val="0"/>
          <w:marTop w:val="210"/>
          <w:marBottom w:val="210"/>
          <w:divBdr>
            <w:top w:val="none" w:sz="0" w:space="0" w:color="auto"/>
            <w:left w:val="none" w:sz="0" w:space="0" w:color="auto"/>
            <w:bottom w:val="none" w:sz="0" w:space="0" w:color="auto"/>
            <w:right w:val="none" w:sz="0" w:space="0" w:color="auto"/>
          </w:divBdr>
          <w:divsChild>
            <w:div w:id="1672416353">
              <w:marLeft w:val="480"/>
              <w:marRight w:val="0"/>
              <w:marTop w:val="0"/>
              <w:marBottom w:val="0"/>
              <w:divBdr>
                <w:top w:val="none" w:sz="0" w:space="0" w:color="auto"/>
                <w:left w:val="none" w:sz="0" w:space="0" w:color="auto"/>
                <w:bottom w:val="none" w:sz="0" w:space="0" w:color="auto"/>
                <w:right w:val="none" w:sz="0" w:space="0" w:color="auto"/>
              </w:divBdr>
            </w:div>
          </w:divsChild>
        </w:div>
        <w:div w:id="1863738852">
          <w:marLeft w:val="0"/>
          <w:marRight w:val="0"/>
          <w:marTop w:val="210"/>
          <w:marBottom w:val="210"/>
          <w:divBdr>
            <w:top w:val="none" w:sz="0" w:space="0" w:color="auto"/>
            <w:left w:val="none" w:sz="0" w:space="0" w:color="auto"/>
            <w:bottom w:val="none" w:sz="0" w:space="0" w:color="auto"/>
            <w:right w:val="none" w:sz="0" w:space="0" w:color="auto"/>
          </w:divBdr>
          <w:divsChild>
            <w:div w:id="314799218">
              <w:marLeft w:val="480"/>
              <w:marRight w:val="0"/>
              <w:marTop w:val="0"/>
              <w:marBottom w:val="0"/>
              <w:divBdr>
                <w:top w:val="none" w:sz="0" w:space="0" w:color="auto"/>
                <w:left w:val="none" w:sz="0" w:space="0" w:color="auto"/>
                <w:bottom w:val="none" w:sz="0" w:space="0" w:color="auto"/>
                <w:right w:val="none" w:sz="0" w:space="0" w:color="auto"/>
              </w:divBdr>
            </w:div>
          </w:divsChild>
        </w:div>
        <w:div w:id="2023244360">
          <w:marLeft w:val="0"/>
          <w:marRight w:val="0"/>
          <w:marTop w:val="210"/>
          <w:marBottom w:val="210"/>
          <w:divBdr>
            <w:top w:val="none" w:sz="0" w:space="0" w:color="auto"/>
            <w:left w:val="none" w:sz="0" w:space="0" w:color="auto"/>
            <w:bottom w:val="none" w:sz="0" w:space="0" w:color="auto"/>
            <w:right w:val="none" w:sz="0" w:space="0" w:color="auto"/>
          </w:divBdr>
          <w:divsChild>
            <w:div w:id="150870883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029140767">
      <w:bodyDiv w:val="1"/>
      <w:marLeft w:val="0"/>
      <w:marRight w:val="0"/>
      <w:marTop w:val="0"/>
      <w:marBottom w:val="0"/>
      <w:divBdr>
        <w:top w:val="none" w:sz="0" w:space="0" w:color="auto"/>
        <w:left w:val="none" w:sz="0" w:space="0" w:color="auto"/>
        <w:bottom w:val="none" w:sz="0" w:space="0" w:color="auto"/>
        <w:right w:val="none" w:sz="0" w:space="0" w:color="auto"/>
      </w:divBdr>
    </w:div>
    <w:div w:id="1039474921">
      <w:bodyDiv w:val="1"/>
      <w:marLeft w:val="0"/>
      <w:marRight w:val="0"/>
      <w:marTop w:val="0"/>
      <w:marBottom w:val="0"/>
      <w:divBdr>
        <w:top w:val="none" w:sz="0" w:space="0" w:color="auto"/>
        <w:left w:val="none" w:sz="0" w:space="0" w:color="auto"/>
        <w:bottom w:val="none" w:sz="0" w:space="0" w:color="auto"/>
        <w:right w:val="none" w:sz="0" w:space="0" w:color="auto"/>
      </w:divBdr>
    </w:div>
    <w:div w:id="1072704736">
      <w:bodyDiv w:val="1"/>
      <w:marLeft w:val="0"/>
      <w:marRight w:val="0"/>
      <w:marTop w:val="0"/>
      <w:marBottom w:val="0"/>
      <w:divBdr>
        <w:top w:val="none" w:sz="0" w:space="0" w:color="auto"/>
        <w:left w:val="none" w:sz="0" w:space="0" w:color="auto"/>
        <w:bottom w:val="none" w:sz="0" w:space="0" w:color="auto"/>
        <w:right w:val="none" w:sz="0" w:space="0" w:color="auto"/>
      </w:divBdr>
    </w:div>
    <w:div w:id="1166284346">
      <w:bodyDiv w:val="1"/>
      <w:marLeft w:val="0"/>
      <w:marRight w:val="0"/>
      <w:marTop w:val="0"/>
      <w:marBottom w:val="0"/>
      <w:divBdr>
        <w:top w:val="none" w:sz="0" w:space="0" w:color="auto"/>
        <w:left w:val="none" w:sz="0" w:space="0" w:color="auto"/>
        <w:bottom w:val="none" w:sz="0" w:space="0" w:color="auto"/>
        <w:right w:val="none" w:sz="0" w:space="0" w:color="auto"/>
      </w:divBdr>
    </w:div>
    <w:div w:id="1186210660">
      <w:bodyDiv w:val="1"/>
      <w:marLeft w:val="0"/>
      <w:marRight w:val="0"/>
      <w:marTop w:val="0"/>
      <w:marBottom w:val="0"/>
      <w:divBdr>
        <w:top w:val="none" w:sz="0" w:space="0" w:color="auto"/>
        <w:left w:val="none" w:sz="0" w:space="0" w:color="auto"/>
        <w:bottom w:val="none" w:sz="0" w:space="0" w:color="auto"/>
        <w:right w:val="none" w:sz="0" w:space="0" w:color="auto"/>
      </w:divBdr>
    </w:div>
    <w:div w:id="1329135760">
      <w:bodyDiv w:val="1"/>
      <w:marLeft w:val="0"/>
      <w:marRight w:val="0"/>
      <w:marTop w:val="0"/>
      <w:marBottom w:val="0"/>
      <w:divBdr>
        <w:top w:val="none" w:sz="0" w:space="0" w:color="auto"/>
        <w:left w:val="none" w:sz="0" w:space="0" w:color="auto"/>
        <w:bottom w:val="none" w:sz="0" w:space="0" w:color="auto"/>
        <w:right w:val="none" w:sz="0" w:space="0" w:color="auto"/>
      </w:divBdr>
    </w:div>
    <w:div w:id="1348756622">
      <w:bodyDiv w:val="1"/>
      <w:marLeft w:val="0"/>
      <w:marRight w:val="0"/>
      <w:marTop w:val="0"/>
      <w:marBottom w:val="0"/>
      <w:divBdr>
        <w:top w:val="none" w:sz="0" w:space="0" w:color="auto"/>
        <w:left w:val="none" w:sz="0" w:space="0" w:color="auto"/>
        <w:bottom w:val="none" w:sz="0" w:space="0" w:color="auto"/>
        <w:right w:val="none" w:sz="0" w:space="0" w:color="auto"/>
      </w:divBdr>
    </w:div>
    <w:div w:id="1404567831">
      <w:bodyDiv w:val="1"/>
      <w:marLeft w:val="0"/>
      <w:marRight w:val="0"/>
      <w:marTop w:val="0"/>
      <w:marBottom w:val="0"/>
      <w:divBdr>
        <w:top w:val="none" w:sz="0" w:space="0" w:color="auto"/>
        <w:left w:val="none" w:sz="0" w:space="0" w:color="auto"/>
        <w:bottom w:val="none" w:sz="0" w:space="0" w:color="auto"/>
        <w:right w:val="none" w:sz="0" w:space="0" w:color="auto"/>
      </w:divBdr>
    </w:div>
    <w:div w:id="1405831409">
      <w:bodyDiv w:val="1"/>
      <w:marLeft w:val="0"/>
      <w:marRight w:val="0"/>
      <w:marTop w:val="0"/>
      <w:marBottom w:val="0"/>
      <w:divBdr>
        <w:top w:val="none" w:sz="0" w:space="0" w:color="auto"/>
        <w:left w:val="none" w:sz="0" w:space="0" w:color="auto"/>
        <w:bottom w:val="none" w:sz="0" w:space="0" w:color="auto"/>
        <w:right w:val="none" w:sz="0" w:space="0" w:color="auto"/>
      </w:divBdr>
    </w:div>
    <w:div w:id="1411462717">
      <w:bodyDiv w:val="1"/>
      <w:marLeft w:val="0"/>
      <w:marRight w:val="0"/>
      <w:marTop w:val="0"/>
      <w:marBottom w:val="0"/>
      <w:divBdr>
        <w:top w:val="none" w:sz="0" w:space="0" w:color="auto"/>
        <w:left w:val="none" w:sz="0" w:space="0" w:color="auto"/>
        <w:bottom w:val="none" w:sz="0" w:space="0" w:color="auto"/>
        <w:right w:val="none" w:sz="0" w:space="0" w:color="auto"/>
      </w:divBdr>
    </w:div>
    <w:div w:id="1465006831">
      <w:bodyDiv w:val="1"/>
      <w:marLeft w:val="0"/>
      <w:marRight w:val="0"/>
      <w:marTop w:val="0"/>
      <w:marBottom w:val="0"/>
      <w:divBdr>
        <w:top w:val="none" w:sz="0" w:space="0" w:color="auto"/>
        <w:left w:val="none" w:sz="0" w:space="0" w:color="auto"/>
        <w:bottom w:val="none" w:sz="0" w:space="0" w:color="auto"/>
        <w:right w:val="none" w:sz="0" w:space="0" w:color="auto"/>
      </w:divBdr>
      <w:divsChild>
        <w:div w:id="169880245">
          <w:marLeft w:val="0"/>
          <w:marRight w:val="0"/>
          <w:marTop w:val="0"/>
          <w:marBottom w:val="0"/>
          <w:divBdr>
            <w:top w:val="none" w:sz="0" w:space="0" w:color="auto"/>
            <w:left w:val="none" w:sz="0" w:space="0" w:color="auto"/>
            <w:bottom w:val="none" w:sz="0" w:space="0" w:color="auto"/>
            <w:right w:val="none" w:sz="0" w:space="0" w:color="auto"/>
          </w:divBdr>
        </w:div>
        <w:div w:id="332533027">
          <w:marLeft w:val="0"/>
          <w:marRight w:val="0"/>
          <w:marTop w:val="0"/>
          <w:marBottom w:val="0"/>
          <w:divBdr>
            <w:top w:val="none" w:sz="0" w:space="0" w:color="auto"/>
            <w:left w:val="none" w:sz="0" w:space="0" w:color="auto"/>
            <w:bottom w:val="none" w:sz="0" w:space="0" w:color="auto"/>
            <w:right w:val="none" w:sz="0" w:space="0" w:color="auto"/>
          </w:divBdr>
        </w:div>
        <w:div w:id="1761372683">
          <w:marLeft w:val="0"/>
          <w:marRight w:val="0"/>
          <w:marTop w:val="0"/>
          <w:marBottom w:val="0"/>
          <w:divBdr>
            <w:top w:val="none" w:sz="0" w:space="0" w:color="auto"/>
            <w:left w:val="none" w:sz="0" w:space="0" w:color="auto"/>
            <w:bottom w:val="none" w:sz="0" w:space="0" w:color="auto"/>
            <w:right w:val="none" w:sz="0" w:space="0" w:color="auto"/>
          </w:divBdr>
        </w:div>
      </w:divsChild>
    </w:div>
    <w:div w:id="1500585964">
      <w:bodyDiv w:val="1"/>
      <w:marLeft w:val="0"/>
      <w:marRight w:val="0"/>
      <w:marTop w:val="0"/>
      <w:marBottom w:val="0"/>
      <w:divBdr>
        <w:top w:val="none" w:sz="0" w:space="0" w:color="auto"/>
        <w:left w:val="none" w:sz="0" w:space="0" w:color="auto"/>
        <w:bottom w:val="none" w:sz="0" w:space="0" w:color="auto"/>
        <w:right w:val="none" w:sz="0" w:space="0" w:color="auto"/>
      </w:divBdr>
    </w:div>
    <w:div w:id="1550798464">
      <w:bodyDiv w:val="1"/>
      <w:marLeft w:val="0"/>
      <w:marRight w:val="0"/>
      <w:marTop w:val="0"/>
      <w:marBottom w:val="0"/>
      <w:divBdr>
        <w:top w:val="none" w:sz="0" w:space="0" w:color="auto"/>
        <w:left w:val="none" w:sz="0" w:space="0" w:color="auto"/>
        <w:bottom w:val="none" w:sz="0" w:space="0" w:color="auto"/>
        <w:right w:val="none" w:sz="0" w:space="0" w:color="auto"/>
      </w:divBdr>
    </w:div>
    <w:div w:id="1551847623">
      <w:bodyDiv w:val="1"/>
      <w:marLeft w:val="0"/>
      <w:marRight w:val="0"/>
      <w:marTop w:val="0"/>
      <w:marBottom w:val="0"/>
      <w:divBdr>
        <w:top w:val="none" w:sz="0" w:space="0" w:color="auto"/>
        <w:left w:val="none" w:sz="0" w:space="0" w:color="auto"/>
        <w:bottom w:val="none" w:sz="0" w:space="0" w:color="auto"/>
        <w:right w:val="none" w:sz="0" w:space="0" w:color="auto"/>
      </w:divBdr>
    </w:div>
    <w:div w:id="1571228518">
      <w:bodyDiv w:val="1"/>
      <w:marLeft w:val="0"/>
      <w:marRight w:val="0"/>
      <w:marTop w:val="0"/>
      <w:marBottom w:val="0"/>
      <w:divBdr>
        <w:top w:val="none" w:sz="0" w:space="0" w:color="auto"/>
        <w:left w:val="none" w:sz="0" w:space="0" w:color="auto"/>
        <w:bottom w:val="none" w:sz="0" w:space="0" w:color="auto"/>
        <w:right w:val="none" w:sz="0" w:space="0" w:color="auto"/>
      </w:divBdr>
    </w:div>
    <w:div w:id="1605306966">
      <w:bodyDiv w:val="1"/>
      <w:marLeft w:val="0"/>
      <w:marRight w:val="0"/>
      <w:marTop w:val="0"/>
      <w:marBottom w:val="0"/>
      <w:divBdr>
        <w:top w:val="none" w:sz="0" w:space="0" w:color="auto"/>
        <w:left w:val="none" w:sz="0" w:space="0" w:color="auto"/>
        <w:bottom w:val="none" w:sz="0" w:space="0" w:color="auto"/>
        <w:right w:val="none" w:sz="0" w:space="0" w:color="auto"/>
      </w:divBdr>
    </w:div>
    <w:div w:id="1679189043">
      <w:bodyDiv w:val="1"/>
      <w:marLeft w:val="0"/>
      <w:marRight w:val="0"/>
      <w:marTop w:val="0"/>
      <w:marBottom w:val="0"/>
      <w:divBdr>
        <w:top w:val="none" w:sz="0" w:space="0" w:color="auto"/>
        <w:left w:val="none" w:sz="0" w:space="0" w:color="auto"/>
        <w:bottom w:val="none" w:sz="0" w:space="0" w:color="auto"/>
        <w:right w:val="none" w:sz="0" w:space="0" w:color="auto"/>
      </w:divBdr>
    </w:div>
    <w:div w:id="1753240069">
      <w:bodyDiv w:val="1"/>
      <w:marLeft w:val="0"/>
      <w:marRight w:val="0"/>
      <w:marTop w:val="0"/>
      <w:marBottom w:val="0"/>
      <w:divBdr>
        <w:top w:val="none" w:sz="0" w:space="0" w:color="auto"/>
        <w:left w:val="none" w:sz="0" w:space="0" w:color="auto"/>
        <w:bottom w:val="none" w:sz="0" w:space="0" w:color="auto"/>
        <w:right w:val="none" w:sz="0" w:space="0" w:color="auto"/>
      </w:divBdr>
    </w:div>
    <w:div w:id="1795441881">
      <w:bodyDiv w:val="1"/>
      <w:marLeft w:val="0"/>
      <w:marRight w:val="0"/>
      <w:marTop w:val="0"/>
      <w:marBottom w:val="0"/>
      <w:divBdr>
        <w:top w:val="none" w:sz="0" w:space="0" w:color="auto"/>
        <w:left w:val="none" w:sz="0" w:space="0" w:color="auto"/>
        <w:bottom w:val="none" w:sz="0" w:space="0" w:color="auto"/>
        <w:right w:val="none" w:sz="0" w:space="0" w:color="auto"/>
      </w:divBdr>
    </w:div>
    <w:div w:id="1913927586">
      <w:bodyDiv w:val="1"/>
      <w:marLeft w:val="0"/>
      <w:marRight w:val="0"/>
      <w:marTop w:val="0"/>
      <w:marBottom w:val="0"/>
      <w:divBdr>
        <w:top w:val="none" w:sz="0" w:space="0" w:color="auto"/>
        <w:left w:val="none" w:sz="0" w:space="0" w:color="auto"/>
        <w:bottom w:val="none" w:sz="0" w:space="0" w:color="auto"/>
        <w:right w:val="none" w:sz="0" w:space="0" w:color="auto"/>
      </w:divBdr>
    </w:div>
    <w:div w:id="1967537982">
      <w:bodyDiv w:val="1"/>
      <w:marLeft w:val="0"/>
      <w:marRight w:val="0"/>
      <w:marTop w:val="0"/>
      <w:marBottom w:val="0"/>
      <w:divBdr>
        <w:top w:val="none" w:sz="0" w:space="0" w:color="auto"/>
        <w:left w:val="none" w:sz="0" w:space="0" w:color="auto"/>
        <w:bottom w:val="none" w:sz="0" w:space="0" w:color="auto"/>
        <w:right w:val="none" w:sz="0" w:space="0" w:color="auto"/>
      </w:divBdr>
    </w:div>
    <w:div w:id="2055078212">
      <w:bodyDiv w:val="1"/>
      <w:marLeft w:val="0"/>
      <w:marRight w:val="0"/>
      <w:marTop w:val="0"/>
      <w:marBottom w:val="0"/>
      <w:divBdr>
        <w:top w:val="none" w:sz="0" w:space="0" w:color="auto"/>
        <w:left w:val="none" w:sz="0" w:space="0" w:color="auto"/>
        <w:bottom w:val="none" w:sz="0" w:space="0" w:color="auto"/>
        <w:right w:val="none" w:sz="0" w:space="0" w:color="auto"/>
      </w:divBdr>
    </w:div>
    <w:div w:id="2063673994">
      <w:bodyDiv w:val="1"/>
      <w:marLeft w:val="0"/>
      <w:marRight w:val="0"/>
      <w:marTop w:val="0"/>
      <w:marBottom w:val="0"/>
      <w:divBdr>
        <w:top w:val="none" w:sz="0" w:space="0" w:color="auto"/>
        <w:left w:val="none" w:sz="0" w:space="0" w:color="auto"/>
        <w:bottom w:val="none" w:sz="0" w:space="0" w:color="auto"/>
        <w:right w:val="none" w:sz="0" w:space="0" w:color="auto"/>
      </w:divBdr>
    </w:div>
    <w:div w:id="2066297820">
      <w:bodyDiv w:val="1"/>
      <w:marLeft w:val="0"/>
      <w:marRight w:val="0"/>
      <w:marTop w:val="0"/>
      <w:marBottom w:val="0"/>
      <w:divBdr>
        <w:top w:val="none" w:sz="0" w:space="0" w:color="auto"/>
        <w:left w:val="none" w:sz="0" w:space="0" w:color="auto"/>
        <w:bottom w:val="none" w:sz="0" w:space="0" w:color="auto"/>
        <w:right w:val="none" w:sz="0" w:space="0" w:color="auto"/>
      </w:divBdr>
    </w:div>
    <w:div w:id="2099598366">
      <w:bodyDiv w:val="1"/>
      <w:marLeft w:val="0"/>
      <w:marRight w:val="0"/>
      <w:marTop w:val="0"/>
      <w:marBottom w:val="0"/>
      <w:divBdr>
        <w:top w:val="none" w:sz="0" w:space="0" w:color="auto"/>
        <w:left w:val="none" w:sz="0" w:space="0" w:color="auto"/>
        <w:bottom w:val="none" w:sz="0" w:space="0" w:color="auto"/>
        <w:right w:val="none" w:sz="0" w:space="0" w:color="auto"/>
      </w:divBdr>
    </w:div>
    <w:div w:id="2126190673">
      <w:bodyDiv w:val="1"/>
      <w:marLeft w:val="0"/>
      <w:marRight w:val="0"/>
      <w:marTop w:val="0"/>
      <w:marBottom w:val="0"/>
      <w:divBdr>
        <w:top w:val="none" w:sz="0" w:space="0" w:color="auto"/>
        <w:left w:val="none" w:sz="0" w:space="0" w:color="auto"/>
        <w:bottom w:val="none" w:sz="0" w:space="0" w:color="auto"/>
        <w:right w:val="none" w:sz="0" w:space="0" w:color="auto"/>
      </w:divBdr>
    </w:div>
    <w:div w:id="2126192828">
      <w:bodyDiv w:val="1"/>
      <w:marLeft w:val="0"/>
      <w:marRight w:val="0"/>
      <w:marTop w:val="0"/>
      <w:marBottom w:val="0"/>
      <w:divBdr>
        <w:top w:val="none" w:sz="0" w:space="0" w:color="auto"/>
        <w:left w:val="none" w:sz="0" w:space="0" w:color="auto"/>
        <w:bottom w:val="none" w:sz="0" w:space="0" w:color="auto"/>
        <w:right w:val="none" w:sz="0" w:space="0" w:color="auto"/>
      </w:divBdr>
      <w:divsChild>
        <w:div w:id="469833953">
          <w:marLeft w:val="0"/>
          <w:marRight w:val="0"/>
          <w:marTop w:val="0"/>
          <w:marBottom w:val="0"/>
          <w:divBdr>
            <w:top w:val="none" w:sz="0" w:space="0" w:color="auto"/>
            <w:left w:val="none" w:sz="0" w:space="0" w:color="auto"/>
            <w:bottom w:val="none" w:sz="0" w:space="0" w:color="auto"/>
            <w:right w:val="none" w:sz="0" w:space="0" w:color="auto"/>
          </w:divBdr>
          <w:divsChild>
            <w:div w:id="1229880379">
              <w:marLeft w:val="0"/>
              <w:marRight w:val="0"/>
              <w:marTop w:val="0"/>
              <w:marBottom w:val="0"/>
              <w:divBdr>
                <w:top w:val="none" w:sz="0" w:space="0" w:color="auto"/>
                <w:left w:val="none" w:sz="0" w:space="0" w:color="auto"/>
                <w:bottom w:val="none" w:sz="0" w:space="0" w:color="auto"/>
                <w:right w:val="none" w:sz="0" w:space="0" w:color="auto"/>
              </w:divBdr>
              <w:divsChild>
                <w:div w:id="41274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95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1F02D-292B-4546-ADE5-E66D7BEDC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8</Pages>
  <Words>2106</Words>
  <Characters>11985</Characters>
  <Application>Microsoft Office Word</Application>
  <DocSecurity>0</DocSecurity>
  <Lines>278</Lines>
  <Paragraphs>10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David Pribulka</dc:creator>
  <cp:keywords/>
  <dc:description/>
  <cp:lastModifiedBy>David Pribulka</cp:lastModifiedBy>
  <cp:revision>41</cp:revision>
  <cp:lastPrinted>2021-12-02T14:43:00Z</cp:lastPrinted>
  <dcterms:created xsi:type="dcterms:W3CDTF">2024-03-08T14:22:00Z</dcterms:created>
  <dcterms:modified xsi:type="dcterms:W3CDTF">2024-03-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2a660bc3ff740d72f50109c82adc8aadf1d09d271acb519fe48c40500aad3</vt:lpwstr>
  </property>
</Properties>
</file>